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75FF4" w:rsidRPr="00705B9C" w:rsidRDefault="00E75FF4" w:rsidP="003007F9">
      <w:pPr>
        <w:pStyle w:val="ListParagraph"/>
        <w:rPr>
          <w:sz w:val="22"/>
          <w:szCs w:val="22"/>
        </w:rPr>
      </w:pPr>
    </w:p>
    <w:p w:rsidR="000E1373" w:rsidRPr="000E1373" w:rsidRDefault="003007F9" w:rsidP="004818B2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705B9C">
        <w:rPr>
          <w:b/>
          <w:bCs/>
          <w:sz w:val="22"/>
          <w:szCs w:val="22"/>
        </w:rPr>
        <w:t>Austinville, First</w:t>
      </w:r>
    </w:p>
    <w:p w:rsidR="000E1373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521 Austinville Rd. SW</w:t>
      </w:r>
    </w:p>
    <w:p w:rsidR="00C6585D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Decatur, AL 35601</w:t>
      </w:r>
    </w:p>
    <w:p w:rsidR="00C6585D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CB25AE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 xml:space="preserve">355-8501 </w:t>
      </w:r>
      <w:r w:rsidR="00C406D0" w:rsidRPr="00705B9C">
        <w:rPr>
          <w:sz w:val="22"/>
          <w:szCs w:val="22"/>
        </w:rPr>
        <w:t xml:space="preserve">- </w:t>
      </w:r>
      <w:r w:rsidRPr="00705B9C">
        <w:rPr>
          <w:sz w:val="22"/>
          <w:szCs w:val="22"/>
        </w:rPr>
        <w:t xml:space="preserve">Fax: </w:t>
      </w:r>
      <w:r w:rsidR="00CB25AE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 xml:space="preserve">355-8567 </w:t>
      </w:r>
    </w:p>
    <w:p w:rsidR="00347890" w:rsidRPr="00705B9C" w:rsidRDefault="00347890" w:rsidP="00347890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Web: </w:t>
      </w:r>
      <w:hyperlink r:id="rId8" w:history="1">
        <w:r w:rsidRPr="005F11FE">
          <w:rPr>
            <w:rStyle w:val="Hyperlink"/>
            <w:sz w:val="22"/>
            <w:szCs w:val="22"/>
          </w:rPr>
          <w:t>http://www.fbcaustinville.org</w:t>
        </w:r>
      </w:hyperlink>
    </w:p>
    <w:p w:rsidR="00C406D0" w:rsidRDefault="003007F9" w:rsidP="004818B2">
      <w:pPr>
        <w:pStyle w:val="ListParagraph"/>
        <w:rPr>
          <w:rStyle w:val="Hyperlink"/>
          <w:sz w:val="22"/>
          <w:szCs w:val="22"/>
        </w:rPr>
      </w:pPr>
      <w:r w:rsidRPr="00705B9C">
        <w:rPr>
          <w:sz w:val="22"/>
          <w:szCs w:val="22"/>
        </w:rPr>
        <w:t xml:space="preserve">E-mail: </w:t>
      </w:r>
      <w:hyperlink r:id="rId9" w:history="1">
        <w:r w:rsidR="00347890" w:rsidRPr="0089118F">
          <w:rPr>
            <w:rStyle w:val="Hyperlink"/>
            <w:sz w:val="22"/>
            <w:szCs w:val="22"/>
          </w:rPr>
          <w:t>firstbaptist521@bellsouth.net</w:t>
        </w:r>
      </w:hyperlink>
    </w:p>
    <w:p w:rsidR="00A75FA6" w:rsidRPr="00A75FA6" w:rsidRDefault="00A75FA6" w:rsidP="00A75FA6">
      <w:pPr>
        <w:pStyle w:val="ListParagraph"/>
        <w:rPr>
          <w:rStyle w:val="Hyperlink"/>
          <w:sz w:val="22"/>
          <w:szCs w:val="22"/>
        </w:rPr>
      </w:pPr>
      <w:r w:rsidRPr="00A75FA6">
        <w:rPr>
          <w:rStyle w:val="Hyperlink"/>
          <w:sz w:val="22"/>
          <w:szCs w:val="22"/>
        </w:rPr>
        <w:t>Pastor: Randy Berry</w:t>
      </w:r>
    </w:p>
    <w:p w:rsidR="00A75FA6" w:rsidRDefault="00A75FA6" w:rsidP="00A75FA6">
      <w:pPr>
        <w:pStyle w:val="ListParagraph"/>
        <w:rPr>
          <w:rStyle w:val="Hyperlink"/>
          <w:sz w:val="22"/>
          <w:szCs w:val="22"/>
        </w:rPr>
      </w:pPr>
      <w:r w:rsidRPr="00A75FA6">
        <w:rPr>
          <w:rStyle w:val="Hyperlink"/>
          <w:sz w:val="22"/>
          <w:szCs w:val="22"/>
        </w:rPr>
        <w:t xml:space="preserve">Pastor’s Email:  </w:t>
      </w:r>
      <w:hyperlink r:id="rId10" w:history="1">
        <w:r w:rsidRPr="00F45519">
          <w:rPr>
            <w:rStyle w:val="Hyperlink"/>
            <w:sz w:val="22"/>
            <w:szCs w:val="22"/>
          </w:rPr>
          <w:t>RandyBerry@bellsouth.net</w:t>
        </w:r>
      </w:hyperlink>
    </w:p>
    <w:p w:rsidR="00A75FA6" w:rsidRDefault="00A75FA6" w:rsidP="00A75FA6">
      <w:pPr>
        <w:pStyle w:val="ListParagraph"/>
        <w:rPr>
          <w:rStyle w:val="Hyperlink"/>
          <w:sz w:val="22"/>
          <w:szCs w:val="22"/>
        </w:rPr>
      </w:pPr>
    </w:p>
    <w:p w:rsidR="00A75FA6" w:rsidRPr="0035254E" w:rsidRDefault="00A75FA6" w:rsidP="000E1373">
      <w:pPr>
        <w:pStyle w:val="ListParagraph"/>
        <w:rPr>
          <w:b/>
          <w:sz w:val="20"/>
          <w:szCs w:val="20"/>
          <w:u w:val="single"/>
        </w:rPr>
      </w:pPr>
      <w:r w:rsidRPr="0035254E">
        <w:rPr>
          <w:b/>
          <w:sz w:val="20"/>
          <w:szCs w:val="20"/>
          <w:u w:val="single"/>
        </w:rPr>
        <w:t xml:space="preserve">Service Times: </w:t>
      </w:r>
    </w:p>
    <w:p w:rsidR="00D03E8A" w:rsidRPr="0035254E" w:rsidRDefault="00A75FA6" w:rsidP="000E1373">
      <w:pPr>
        <w:pStyle w:val="ListParagraph"/>
        <w:rPr>
          <w:b/>
          <w:sz w:val="20"/>
          <w:szCs w:val="20"/>
        </w:rPr>
      </w:pPr>
      <w:r w:rsidRPr="0035254E">
        <w:rPr>
          <w:b/>
          <w:sz w:val="20"/>
          <w:szCs w:val="20"/>
        </w:rPr>
        <w:t>Sunday School</w:t>
      </w:r>
      <w:r w:rsidR="00E9383B" w:rsidRPr="0035254E">
        <w:rPr>
          <w:b/>
          <w:sz w:val="20"/>
          <w:szCs w:val="20"/>
        </w:rPr>
        <w:t>-</w:t>
      </w:r>
      <w:r w:rsidRPr="0035254E">
        <w:rPr>
          <w:b/>
          <w:sz w:val="20"/>
          <w:szCs w:val="20"/>
        </w:rPr>
        <w:t xml:space="preserve"> 9:30a.m.</w:t>
      </w:r>
    </w:p>
    <w:p w:rsidR="00E9383B" w:rsidRPr="0035254E" w:rsidRDefault="00E9383B" w:rsidP="000E1373">
      <w:pPr>
        <w:pStyle w:val="ListParagraph"/>
        <w:rPr>
          <w:b/>
          <w:sz w:val="20"/>
          <w:szCs w:val="20"/>
        </w:rPr>
      </w:pPr>
      <w:r w:rsidRPr="0035254E">
        <w:rPr>
          <w:b/>
          <w:sz w:val="20"/>
          <w:szCs w:val="20"/>
        </w:rPr>
        <w:t>Morning Worship- 10:30</w:t>
      </w:r>
    </w:p>
    <w:p w:rsidR="00A75FA6" w:rsidRPr="0035254E" w:rsidRDefault="00A75FA6" w:rsidP="000E1373">
      <w:pPr>
        <w:pStyle w:val="ListParagraph"/>
        <w:rPr>
          <w:b/>
          <w:sz w:val="20"/>
          <w:szCs w:val="20"/>
        </w:rPr>
      </w:pPr>
      <w:r w:rsidRPr="0035254E">
        <w:rPr>
          <w:b/>
          <w:sz w:val="20"/>
          <w:szCs w:val="20"/>
        </w:rPr>
        <w:t>Evening</w:t>
      </w:r>
      <w:r w:rsidR="00E9383B" w:rsidRPr="0035254E">
        <w:rPr>
          <w:b/>
          <w:sz w:val="20"/>
          <w:szCs w:val="20"/>
        </w:rPr>
        <w:t xml:space="preserve"> Worship-</w:t>
      </w:r>
      <w:r w:rsidRPr="0035254E">
        <w:rPr>
          <w:b/>
          <w:sz w:val="20"/>
          <w:szCs w:val="20"/>
        </w:rPr>
        <w:t xml:space="preserve"> 5:00p.m.</w:t>
      </w:r>
    </w:p>
    <w:p w:rsidR="00A75FA6" w:rsidRPr="0035254E" w:rsidRDefault="00A75FA6" w:rsidP="000E1373">
      <w:pPr>
        <w:pStyle w:val="ListParagraph"/>
        <w:rPr>
          <w:b/>
          <w:sz w:val="20"/>
          <w:szCs w:val="20"/>
        </w:rPr>
      </w:pPr>
      <w:r w:rsidRPr="0035254E">
        <w:rPr>
          <w:b/>
          <w:sz w:val="20"/>
          <w:szCs w:val="20"/>
        </w:rPr>
        <w:t>Children Sun. P.m. 4:45</w:t>
      </w:r>
    </w:p>
    <w:p w:rsidR="00A75FA6" w:rsidRPr="0035254E" w:rsidRDefault="00A75FA6" w:rsidP="000E1373">
      <w:pPr>
        <w:pStyle w:val="ListParagraph"/>
        <w:rPr>
          <w:b/>
          <w:sz w:val="20"/>
          <w:szCs w:val="20"/>
        </w:rPr>
      </w:pPr>
      <w:r w:rsidRPr="0035254E">
        <w:rPr>
          <w:b/>
          <w:sz w:val="20"/>
          <w:szCs w:val="20"/>
        </w:rPr>
        <w:t>Wed. Night</w:t>
      </w:r>
      <w:r w:rsidR="00E9383B" w:rsidRPr="0035254E">
        <w:rPr>
          <w:b/>
          <w:sz w:val="20"/>
          <w:szCs w:val="20"/>
        </w:rPr>
        <w:t xml:space="preserve"> Discipleship Training all Ages</w:t>
      </w:r>
      <w:r w:rsidRPr="0035254E">
        <w:rPr>
          <w:b/>
          <w:sz w:val="20"/>
          <w:szCs w:val="20"/>
        </w:rPr>
        <w:t xml:space="preserve"> 6:30p.m</w:t>
      </w:r>
    </w:p>
    <w:p w:rsidR="009C22B7" w:rsidRDefault="009C22B7" w:rsidP="000E1373">
      <w:pPr>
        <w:pStyle w:val="ListParagraph"/>
        <w:rPr>
          <w:rStyle w:val="Hyperlink"/>
          <w:sz w:val="22"/>
          <w:szCs w:val="22"/>
        </w:rPr>
      </w:pPr>
    </w:p>
    <w:p w:rsidR="009C22B7" w:rsidRPr="009C22B7" w:rsidRDefault="009C22B7" w:rsidP="000E137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 w:rsidRPr="009C22B7">
        <w:rPr>
          <w:rStyle w:val="Hyperlink"/>
          <w:color w:val="auto"/>
          <w:sz w:val="22"/>
          <w:szCs w:val="22"/>
          <w:u w:val="none"/>
        </w:rPr>
        <w:t>Youth Minister: None</w:t>
      </w:r>
    </w:p>
    <w:p w:rsidR="009C22B7" w:rsidRPr="009C22B7" w:rsidRDefault="00E40B6B" w:rsidP="000E137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Interim Worship Leader</w:t>
      </w:r>
      <w:r w:rsidR="009C22B7" w:rsidRPr="009C22B7">
        <w:rPr>
          <w:rStyle w:val="Hyperlink"/>
          <w:color w:val="auto"/>
          <w:sz w:val="22"/>
          <w:szCs w:val="22"/>
          <w:u w:val="none"/>
        </w:rPr>
        <w:t xml:space="preserve">: </w:t>
      </w:r>
      <w:r>
        <w:rPr>
          <w:rStyle w:val="Hyperlink"/>
          <w:color w:val="auto"/>
          <w:sz w:val="22"/>
          <w:szCs w:val="22"/>
          <w:u w:val="none"/>
        </w:rPr>
        <w:t>Bob Waldrop</w:t>
      </w:r>
    </w:p>
    <w:p w:rsidR="009C22B7" w:rsidRDefault="009C22B7" w:rsidP="000E137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 w:rsidRPr="009C22B7">
        <w:rPr>
          <w:rStyle w:val="Hyperlink"/>
          <w:color w:val="auto"/>
          <w:sz w:val="22"/>
          <w:szCs w:val="22"/>
          <w:u w:val="none"/>
        </w:rPr>
        <w:t>VBS Director: None</w:t>
      </w:r>
    </w:p>
    <w:p w:rsidR="005111BB" w:rsidRDefault="005111BB" w:rsidP="000E1373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5111BB" w:rsidRDefault="005111BB" w:rsidP="000E137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Minister of Outreach: Bruce LaVerde</w:t>
      </w:r>
    </w:p>
    <w:p w:rsidR="005111BB" w:rsidRDefault="005111BB" w:rsidP="000E137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Minister of Outreach Address:</w:t>
      </w:r>
    </w:p>
    <w:p w:rsidR="005111BB" w:rsidRDefault="005111BB" w:rsidP="000E137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1005 Worton Grange Place SW</w:t>
      </w:r>
    </w:p>
    <w:p w:rsidR="005111BB" w:rsidRDefault="005111BB" w:rsidP="000E137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Decatur, AL 35603</w:t>
      </w:r>
    </w:p>
    <w:p w:rsidR="00E40B6B" w:rsidRDefault="00E40B6B" w:rsidP="000E1373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E40B6B" w:rsidRDefault="00E40B6B" w:rsidP="000E137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Chairman of Deacons: Rex Cheatham</w:t>
      </w:r>
    </w:p>
    <w:p w:rsidR="00E40B6B" w:rsidRDefault="00E40B6B" w:rsidP="000E137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Chairman of Deacons Address:</w:t>
      </w:r>
    </w:p>
    <w:p w:rsidR="00E40B6B" w:rsidRDefault="00E40B6B" w:rsidP="000E137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1904 Resnick Drive</w:t>
      </w:r>
    </w:p>
    <w:p w:rsidR="00E40B6B" w:rsidRDefault="00E40B6B" w:rsidP="000E137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Decatur, AL 35603</w:t>
      </w:r>
    </w:p>
    <w:p w:rsidR="00E40B6B" w:rsidRDefault="00E40B6B" w:rsidP="000E137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Chairman of Deacons Phone: (256) 355-6131</w:t>
      </w:r>
    </w:p>
    <w:p w:rsidR="00BE3DB2" w:rsidRDefault="00BE3DB2" w:rsidP="000E1373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BE3DB2" w:rsidRDefault="00D01E29" w:rsidP="000E137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MU Director: Joan Ellis</w:t>
      </w:r>
    </w:p>
    <w:p w:rsidR="00D01E29" w:rsidRDefault="00D01E29" w:rsidP="000E137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MU Director’s Address:</w:t>
      </w:r>
    </w:p>
    <w:p w:rsidR="00D01E29" w:rsidRDefault="00D01E29" w:rsidP="00D01E29">
      <w:pPr>
        <w:pStyle w:val="ListParagraph"/>
        <w:ind w:firstLine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1630 Penn Road SW</w:t>
      </w:r>
    </w:p>
    <w:p w:rsidR="00D01E29" w:rsidRDefault="00D01E29" w:rsidP="000E137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Hartselle, AL 35640</w:t>
      </w:r>
    </w:p>
    <w:p w:rsidR="00BE3DB2" w:rsidRDefault="00BE3DB2" w:rsidP="000E1373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0E1373" w:rsidRPr="000E1373" w:rsidRDefault="003007F9" w:rsidP="004818B2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705B9C">
        <w:rPr>
          <w:b/>
          <w:bCs/>
          <w:sz w:val="22"/>
          <w:szCs w:val="22"/>
        </w:rPr>
        <w:t>Bell Springs</w:t>
      </w:r>
    </w:p>
    <w:p w:rsidR="000E1373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91 Bell Springs Rd.</w:t>
      </w:r>
    </w:p>
    <w:p w:rsidR="003007F9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Falkville, AL 35622</w:t>
      </w:r>
    </w:p>
    <w:p w:rsidR="00D03E8A" w:rsidRPr="007206F3" w:rsidRDefault="007206F3" w:rsidP="000E1373">
      <w:pPr>
        <w:pStyle w:val="ListParagraph"/>
        <w:rPr>
          <w:sz w:val="20"/>
          <w:szCs w:val="22"/>
        </w:rPr>
      </w:pPr>
      <w:r>
        <w:rPr>
          <w:sz w:val="22"/>
          <w:szCs w:val="22"/>
        </w:rPr>
        <w:t xml:space="preserve">Web: </w:t>
      </w:r>
      <w:hyperlink r:id="rId11" w:history="1">
        <w:r w:rsidRPr="007206F3">
          <w:rPr>
            <w:rStyle w:val="Hyperlink"/>
            <w:sz w:val="20"/>
            <w:szCs w:val="22"/>
          </w:rPr>
          <w:t>www.facebook.com/bellspringsbaptistchurch</w:t>
        </w:r>
      </w:hyperlink>
    </w:p>
    <w:p w:rsidR="007206F3" w:rsidRDefault="007206F3" w:rsidP="000E1373">
      <w:pPr>
        <w:pStyle w:val="ListParagraph"/>
        <w:rPr>
          <w:sz w:val="22"/>
          <w:szCs w:val="22"/>
        </w:rPr>
      </w:pPr>
    </w:p>
    <w:p w:rsidR="000E1373" w:rsidRDefault="000E1373" w:rsidP="000E1373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Pastor: Jerry Freeman</w:t>
      </w:r>
    </w:p>
    <w:p w:rsidR="007206F3" w:rsidRDefault="007206F3" w:rsidP="000E1373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’s Address; 1200 Interbitzen Street SW</w:t>
      </w:r>
    </w:p>
    <w:p w:rsidR="007206F3" w:rsidRDefault="007206F3" w:rsidP="000E1373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                             Cullman, AL  35055</w:t>
      </w:r>
    </w:p>
    <w:p w:rsidR="007206F3" w:rsidRDefault="007206F3" w:rsidP="000E1373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’s Phone: (256) 734-9248</w:t>
      </w:r>
    </w:p>
    <w:p w:rsidR="00D340EF" w:rsidRDefault="00D340EF" w:rsidP="000E1373">
      <w:pPr>
        <w:pStyle w:val="ListParagraph"/>
        <w:rPr>
          <w:rStyle w:val="Hyperlink"/>
          <w:sz w:val="22"/>
          <w:szCs w:val="22"/>
        </w:rPr>
      </w:pPr>
      <w:r>
        <w:rPr>
          <w:sz w:val="22"/>
          <w:szCs w:val="22"/>
        </w:rPr>
        <w:t xml:space="preserve">Pastor’s Email:  </w:t>
      </w:r>
      <w:hyperlink r:id="rId12" w:history="1">
        <w:r w:rsidR="007206F3" w:rsidRPr="000A4695">
          <w:rPr>
            <w:rStyle w:val="Hyperlink"/>
            <w:sz w:val="22"/>
            <w:szCs w:val="22"/>
          </w:rPr>
          <w:t>JerryEFreeman@Bellsouth.net</w:t>
        </w:r>
      </w:hyperlink>
    </w:p>
    <w:p w:rsidR="00BE3DB2" w:rsidRDefault="00BE3DB2" w:rsidP="00BE3DB2">
      <w:pPr>
        <w:ind w:firstLine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: Donna Freeman</w:t>
      </w:r>
    </w:p>
    <w:p w:rsidR="00BE3DB2" w:rsidRDefault="00BE3DB2" w:rsidP="00BE3DB2">
      <w:pPr>
        <w:ind w:firstLine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’s Phone: (256) 734-9248</w:t>
      </w:r>
    </w:p>
    <w:p w:rsidR="00BE3DB2" w:rsidRDefault="00BE3DB2" w:rsidP="00BE3DB2">
      <w:pPr>
        <w:ind w:firstLine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’s Email: none</w:t>
      </w:r>
    </w:p>
    <w:p w:rsidR="00A75FA6" w:rsidRDefault="00A75FA6" w:rsidP="00BE3DB2">
      <w:pPr>
        <w:ind w:firstLine="720"/>
        <w:rPr>
          <w:rStyle w:val="Hyperlink"/>
          <w:color w:val="auto"/>
          <w:sz w:val="22"/>
          <w:szCs w:val="22"/>
          <w:u w:val="none"/>
        </w:rPr>
      </w:pPr>
    </w:p>
    <w:p w:rsidR="00E9383B" w:rsidRDefault="00E9383B" w:rsidP="00BE3DB2">
      <w:pPr>
        <w:ind w:firstLine="720"/>
        <w:rPr>
          <w:rStyle w:val="Hyperlink"/>
          <w:b/>
          <w:color w:val="auto"/>
          <w:sz w:val="22"/>
          <w:szCs w:val="22"/>
        </w:rPr>
      </w:pPr>
    </w:p>
    <w:p w:rsidR="00A75FA6" w:rsidRPr="0035254E" w:rsidRDefault="00A75FA6" w:rsidP="00BE3DB2">
      <w:pPr>
        <w:ind w:firstLine="720"/>
        <w:rPr>
          <w:rStyle w:val="Hyperlink"/>
          <w:b/>
          <w:color w:val="auto"/>
          <w:sz w:val="20"/>
          <w:szCs w:val="20"/>
        </w:rPr>
      </w:pPr>
      <w:r w:rsidRPr="0035254E">
        <w:rPr>
          <w:rStyle w:val="Hyperlink"/>
          <w:b/>
          <w:color w:val="auto"/>
          <w:sz w:val="20"/>
          <w:szCs w:val="20"/>
        </w:rPr>
        <w:t>Service Times:</w:t>
      </w:r>
    </w:p>
    <w:p w:rsidR="00A75FA6" w:rsidRPr="0035254E" w:rsidRDefault="00A75FA6" w:rsidP="00BE3DB2">
      <w:pPr>
        <w:ind w:firstLine="720"/>
        <w:rPr>
          <w:rStyle w:val="Hyperlink"/>
          <w:b/>
          <w:color w:val="auto"/>
          <w:sz w:val="20"/>
          <w:szCs w:val="20"/>
          <w:u w:val="none"/>
        </w:rPr>
      </w:pPr>
      <w:r w:rsidRPr="0035254E">
        <w:rPr>
          <w:rStyle w:val="Hyperlink"/>
          <w:b/>
          <w:color w:val="auto"/>
          <w:sz w:val="20"/>
          <w:szCs w:val="20"/>
          <w:u w:val="none"/>
        </w:rPr>
        <w:t>Sunday School- 10:00a.m.</w:t>
      </w:r>
    </w:p>
    <w:p w:rsidR="00A75FA6" w:rsidRPr="0035254E" w:rsidRDefault="008E05F3" w:rsidP="00BE3DB2">
      <w:pPr>
        <w:ind w:firstLine="720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 xml:space="preserve">Morning </w:t>
      </w:r>
      <w:r w:rsidR="00A75FA6" w:rsidRPr="0035254E">
        <w:rPr>
          <w:rStyle w:val="Hyperlink"/>
          <w:b/>
          <w:color w:val="auto"/>
          <w:sz w:val="20"/>
          <w:szCs w:val="20"/>
          <w:u w:val="none"/>
        </w:rPr>
        <w:t>Worship 11:00a.m.</w:t>
      </w:r>
    </w:p>
    <w:p w:rsidR="00A75FA6" w:rsidRPr="0035254E" w:rsidRDefault="00A75FA6" w:rsidP="00BE3DB2">
      <w:pPr>
        <w:ind w:firstLine="720"/>
        <w:rPr>
          <w:rStyle w:val="Hyperlink"/>
          <w:b/>
          <w:color w:val="auto"/>
          <w:sz w:val="20"/>
          <w:szCs w:val="20"/>
          <w:u w:val="none"/>
        </w:rPr>
      </w:pPr>
      <w:r w:rsidRPr="0035254E">
        <w:rPr>
          <w:rStyle w:val="Hyperlink"/>
          <w:b/>
          <w:color w:val="auto"/>
          <w:sz w:val="20"/>
          <w:szCs w:val="20"/>
          <w:u w:val="none"/>
        </w:rPr>
        <w:t>Evening</w:t>
      </w:r>
      <w:r w:rsidR="00E9383B" w:rsidRPr="0035254E">
        <w:rPr>
          <w:rStyle w:val="Hyperlink"/>
          <w:b/>
          <w:color w:val="auto"/>
          <w:sz w:val="20"/>
          <w:szCs w:val="20"/>
          <w:u w:val="none"/>
        </w:rPr>
        <w:t xml:space="preserve"> Worship-</w:t>
      </w:r>
      <w:r w:rsidRPr="0035254E">
        <w:rPr>
          <w:rStyle w:val="Hyperlink"/>
          <w:b/>
          <w:color w:val="auto"/>
          <w:sz w:val="20"/>
          <w:szCs w:val="20"/>
          <w:u w:val="none"/>
        </w:rPr>
        <w:t xml:space="preserve"> 5:00p.m.</w:t>
      </w:r>
    </w:p>
    <w:p w:rsidR="00A75FA6" w:rsidRPr="0035254E" w:rsidRDefault="00A75FA6" w:rsidP="00BE3DB2">
      <w:pPr>
        <w:ind w:firstLine="720"/>
        <w:rPr>
          <w:rStyle w:val="Hyperlink"/>
          <w:b/>
          <w:color w:val="auto"/>
          <w:sz w:val="20"/>
          <w:szCs w:val="20"/>
          <w:u w:val="none"/>
        </w:rPr>
      </w:pPr>
      <w:r w:rsidRPr="0035254E">
        <w:rPr>
          <w:rStyle w:val="Hyperlink"/>
          <w:b/>
          <w:color w:val="auto"/>
          <w:sz w:val="20"/>
          <w:szCs w:val="20"/>
          <w:u w:val="none"/>
        </w:rPr>
        <w:t xml:space="preserve">Wednesday </w:t>
      </w:r>
      <w:r w:rsidR="008E05F3">
        <w:rPr>
          <w:rStyle w:val="Hyperlink"/>
          <w:b/>
          <w:color w:val="auto"/>
          <w:sz w:val="20"/>
          <w:szCs w:val="20"/>
          <w:u w:val="none"/>
        </w:rPr>
        <w:t>Night</w:t>
      </w:r>
      <w:r w:rsidRPr="0035254E">
        <w:rPr>
          <w:rStyle w:val="Hyperlink"/>
          <w:b/>
          <w:color w:val="auto"/>
          <w:sz w:val="20"/>
          <w:szCs w:val="20"/>
          <w:u w:val="none"/>
        </w:rPr>
        <w:t>-7:00p.m.</w:t>
      </w:r>
    </w:p>
    <w:p w:rsidR="009C22B7" w:rsidRPr="00A75FA6" w:rsidRDefault="009C22B7" w:rsidP="000E1373">
      <w:pPr>
        <w:pStyle w:val="ListParagraph"/>
        <w:rPr>
          <w:rStyle w:val="Hyperlink"/>
          <w:sz w:val="22"/>
          <w:szCs w:val="22"/>
          <w:u w:val="none"/>
        </w:rPr>
      </w:pPr>
    </w:p>
    <w:p w:rsidR="009C22B7" w:rsidRDefault="009C22B7" w:rsidP="000E137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Music Minister: Jim Wigginton</w:t>
      </w:r>
    </w:p>
    <w:p w:rsidR="009C22B7" w:rsidRPr="009C22B7" w:rsidRDefault="00E118D7" w:rsidP="000E1373">
      <w:pPr>
        <w:pStyle w:val="ListParagraph"/>
        <w:rPr>
          <w:sz w:val="22"/>
          <w:szCs w:val="22"/>
        </w:rPr>
      </w:pPr>
      <w:r>
        <w:rPr>
          <w:rStyle w:val="Hyperlink"/>
          <w:color w:val="auto"/>
          <w:sz w:val="22"/>
          <w:szCs w:val="22"/>
          <w:u w:val="none"/>
        </w:rPr>
        <w:t>Music</w:t>
      </w:r>
      <w:r w:rsidR="009C22B7">
        <w:rPr>
          <w:rStyle w:val="Hyperlink"/>
          <w:color w:val="auto"/>
          <w:sz w:val="22"/>
          <w:szCs w:val="22"/>
          <w:u w:val="none"/>
        </w:rPr>
        <w:t xml:space="preserve"> Minister’s Phone: (256) 734-5431</w:t>
      </w:r>
    </w:p>
    <w:p w:rsidR="003007F9" w:rsidRDefault="003007F9" w:rsidP="003007F9">
      <w:pPr>
        <w:rPr>
          <w:sz w:val="22"/>
          <w:szCs w:val="22"/>
        </w:rPr>
      </w:pPr>
    </w:p>
    <w:p w:rsidR="007206F3" w:rsidRDefault="00E118D7" w:rsidP="003007F9">
      <w:pPr>
        <w:rPr>
          <w:sz w:val="22"/>
          <w:szCs w:val="22"/>
        </w:rPr>
      </w:pPr>
      <w:r>
        <w:rPr>
          <w:sz w:val="22"/>
          <w:szCs w:val="22"/>
        </w:rPr>
        <w:tab/>
        <w:t>Chairman of Deacons: Alfred Sellers</w:t>
      </w:r>
    </w:p>
    <w:p w:rsidR="00E118D7" w:rsidRDefault="00E118D7" w:rsidP="003007F9">
      <w:pPr>
        <w:rPr>
          <w:sz w:val="22"/>
          <w:szCs w:val="22"/>
        </w:rPr>
      </w:pPr>
      <w:r>
        <w:rPr>
          <w:sz w:val="22"/>
          <w:szCs w:val="22"/>
        </w:rPr>
        <w:tab/>
        <w:t>Chairman of Deacons Address:</w:t>
      </w:r>
    </w:p>
    <w:p w:rsidR="00E118D7" w:rsidRDefault="00E118D7" w:rsidP="003007F9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6464 County Road 1223</w:t>
      </w:r>
    </w:p>
    <w:p w:rsidR="00E118D7" w:rsidRDefault="00E118D7" w:rsidP="003007F9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Falkville, AL 35622</w:t>
      </w:r>
    </w:p>
    <w:p w:rsidR="00E118D7" w:rsidRDefault="00E118D7" w:rsidP="003007F9">
      <w:pPr>
        <w:rPr>
          <w:sz w:val="22"/>
          <w:szCs w:val="22"/>
        </w:rPr>
      </w:pPr>
      <w:r>
        <w:rPr>
          <w:sz w:val="22"/>
          <w:szCs w:val="22"/>
        </w:rPr>
        <w:tab/>
        <w:t>Chairman of Deacons Phone: (256) 734-7818</w:t>
      </w:r>
    </w:p>
    <w:p w:rsidR="00BE3DB2" w:rsidRDefault="00BE3DB2" w:rsidP="003007F9">
      <w:pPr>
        <w:rPr>
          <w:sz w:val="22"/>
          <w:szCs w:val="22"/>
        </w:rPr>
      </w:pPr>
    </w:p>
    <w:p w:rsidR="00C406D0" w:rsidRPr="00705B9C" w:rsidRDefault="003007F9" w:rsidP="004818B2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705B9C">
        <w:rPr>
          <w:b/>
          <w:bCs/>
          <w:sz w:val="22"/>
          <w:szCs w:val="22"/>
        </w:rPr>
        <w:t>Bellview</w:t>
      </w:r>
      <w:r w:rsidR="00A76C80">
        <w:rPr>
          <w:b/>
          <w:bCs/>
          <w:sz w:val="22"/>
          <w:szCs w:val="22"/>
        </w:rPr>
        <w:t xml:space="preserve">  </w:t>
      </w:r>
    </w:p>
    <w:p w:rsidR="000E1373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5539 Old Moulton Rd.</w:t>
      </w:r>
    </w:p>
    <w:p w:rsidR="00C406D0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Decatur, AL 35603 </w:t>
      </w:r>
    </w:p>
    <w:p w:rsidR="003007F9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CB25AE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 xml:space="preserve">350-7547 </w:t>
      </w:r>
      <w:r w:rsidR="00C406D0" w:rsidRPr="00705B9C">
        <w:rPr>
          <w:sz w:val="22"/>
          <w:szCs w:val="22"/>
        </w:rPr>
        <w:t xml:space="preserve">- </w:t>
      </w:r>
      <w:r w:rsidRPr="00705B9C">
        <w:rPr>
          <w:sz w:val="22"/>
          <w:szCs w:val="22"/>
        </w:rPr>
        <w:t xml:space="preserve">Fax: </w:t>
      </w:r>
      <w:r w:rsidR="00CB25AE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 xml:space="preserve">350-7547 </w:t>
      </w:r>
    </w:p>
    <w:p w:rsidR="00D03E8A" w:rsidRDefault="000E1373" w:rsidP="003007F9">
      <w:pPr>
        <w:rPr>
          <w:sz w:val="22"/>
          <w:szCs w:val="22"/>
        </w:rPr>
      </w:pPr>
      <w:r>
        <w:rPr>
          <w:sz w:val="22"/>
          <w:szCs w:val="22"/>
        </w:rPr>
        <w:tab/>
      </w:r>
      <w:r w:rsidR="007206F3">
        <w:rPr>
          <w:sz w:val="22"/>
          <w:szCs w:val="22"/>
        </w:rPr>
        <w:t xml:space="preserve">Web: </w:t>
      </w:r>
      <w:hyperlink r:id="rId13" w:history="1">
        <w:r w:rsidR="007206F3" w:rsidRPr="000A4695">
          <w:rPr>
            <w:rStyle w:val="Hyperlink"/>
            <w:sz w:val="22"/>
            <w:szCs w:val="22"/>
          </w:rPr>
          <w:t>www.bbcdecatur.org</w:t>
        </w:r>
      </w:hyperlink>
    </w:p>
    <w:p w:rsidR="007206F3" w:rsidRDefault="007206F3" w:rsidP="003007F9">
      <w:pPr>
        <w:rPr>
          <w:sz w:val="22"/>
          <w:szCs w:val="22"/>
        </w:rPr>
      </w:pPr>
    </w:p>
    <w:p w:rsidR="003007F9" w:rsidRDefault="000E1373" w:rsidP="00D03E8A">
      <w:pPr>
        <w:ind w:firstLine="720"/>
        <w:rPr>
          <w:sz w:val="22"/>
          <w:szCs w:val="22"/>
        </w:rPr>
      </w:pPr>
      <w:r w:rsidRPr="00705B9C">
        <w:rPr>
          <w:sz w:val="22"/>
          <w:szCs w:val="22"/>
        </w:rPr>
        <w:t xml:space="preserve">Pastor: </w:t>
      </w:r>
      <w:r>
        <w:rPr>
          <w:sz w:val="22"/>
          <w:szCs w:val="22"/>
        </w:rPr>
        <w:t xml:space="preserve">Dr. </w:t>
      </w:r>
      <w:r w:rsidRPr="00705B9C">
        <w:rPr>
          <w:sz w:val="22"/>
          <w:szCs w:val="22"/>
        </w:rPr>
        <w:t>Alan Queen</w:t>
      </w:r>
    </w:p>
    <w:p w:rsidR="007206F3" w:rsidRDefault="007206F3" w:rsidP="00D03E8A">
      <w:pPr>
        <w:ind w:firstLine="720"/>
        <w:rPr>
          <w:sz w:val="22"/>
          <w:szCs w:val="22"/>
        </w:rPr>
      </w:pPr>
      <w:r>
        <w:rPr>
          <w:sz w:val="22"/>
          <w:szCs w:val="22"/>
        </w:rPr>
        <w:t>Pastor’s Address:  1277 Tracy Lane SW</w:t>
      </w:r>
    </w:p>
    <w:p w:rsidR="007206F3" w:rsidRDefault="007206F3" w:rsidP="007206F3">
      <w:pPr>
        <w:ind w:left="1440" w:firstLine="720"/>
        <w:rPr>
          <w:sz w:val="22"/>
          <w:szCs w:val="22"/>
        </w:rPr>
      </w:pPr>
      <w:r>
        <w:rPr>
          <w:sz w:val="22"/>
          <w:szCs w:val="22"/>
        </w:rPr>
        <w:t xml:space="preserve">    Hartselle, AL  35640</w:t>
      </w:r>
    </w:p>
    <w:p w:rsidR="007206F3" w:rsidRDefault="007206F3" w:rsidP="00D03E8A">
      <w:pPr>
        <w:ind w:firstLine="720"/>
        <w:rPr>
          <w:sz w:val="22"/>
          <w:szCs w:val="22"/>
        </w:rPr>
      </w:pPr>
      <w:r>
        <w:rPr>
          <w:sz w:val="22"/>
          <w:szCs w:val="22"/>
        </w:rPr>
        <w:t>Pastor’s Phone: (256) 345-2572</w:t>
      </w:r>
    </w:p>
    <w:p w:rsidR="007F7481" w:rsidRDefault="007F7481" w:rsidP="00D03E8A">
      <w:pPr>
        <w:ind w:firstLine="720"/>
        <w:rPr>
          <w:rStyle w:val="Hyperlink"/>
          <w:sz w:val="22"/>
          <w:szCs w:val="22"/>
        </w:rPr>
      </w:pPr>
      <w:r>
        <w:rPr>
          <w:sz w:val="22"/>
          <w:szCs w:val="22"/>
        </w:rPr>
        <w:t xml:space="preserve">Pastor’s Email:  </w:t>
      </w:r>
      <w:hyperlink r:id="rId14" w:history="1">
        <w:r w:rsidR="001C4623" w:rsidRPr="00E64D03">
          <w:rPr>
            <w:rStyle w:val="Hyperlink"/>
            <w:sz w:val="22"/>
            <w:szCs w:val="22"/>
          </w:rPr>
          <w:t>AlanRQ@Charter.net</w:t>
        </w:r>
      </w:hyperlink>
    </w:p>
    <w:p w:rsidR="00A75FA6" w:rsidRDefault="00A75FA6" w:rsidP="00D03E8A">
      <w:pPr>
        <w:ind w:firstLine="720"/>
        <w:rPr>
          <w:rStyle w:val="Hyperlink"/>
          <w:b/>
          <w:sz w:val="22"/>
          <w:szCs w:val="22"/>
        </w:rPr>
      </w:pPr>
    </w:p>
    <w:p w:rsidR="00A75FA6" w:rsidRPr="0035254E" w:rsidRDefault="00A75FA6" w:rsidP="00D03E8A">
      <w:pPr>
        <w:ind w:firstLine="720"/>
        <w:rPr>
          <w:rStyle w:val="Hyperlink"/>
          <w:b/>
          <w:color w:val="auto"/>
          <w:sz w:val="20"/>
          <w:szCs w:val="20"/>
        </w:rPr>
      </w:pPr>
      <w:r w:rsidRPr="0035254E">
        <w:rPr>
          <w:rStyle w:val="Hyperlink"/>
          <w:b/>
          <w:color w:val="auto"/>
          <w:sz w:val="20"/>
          <w:szCs w:val="20"/>
        </w:rPr>
        <w:t>Service Times:</w:t>
      </w:r>
    </w:p>
    <w:p w:rsidR="00A75FA6" w:rsidRPr="0035254E" w:rsidRDefault="00A75FA6" w:rsidP="00D03E8A">
      <w:pPr>
        <w:ind w:firstLine="720"/>
        <w:rPr>
          <w:rStyle w:val="Hyperlink"/>
          <w:b/>
          <w:color w:val="auto"/>
          <w:sz w:val="20"/>
          <w:szCs w:val="20"/>
          <w:u w:val="none"/>
        </w:rPr>
      </w:pPr>
      <w:r w:rsidRPr="0035254E">
        <w:rPr>
          <w:rStyle w:val="Hyperlink"/>
          <w:b/>
          <w:color w:val="auto"/>
          <w:sz w:val="20"/>
          <w:szCs w:val="20"/>
          <w:u w:val="none"/>
        </w:rPr>
        <w:t>Sunday School-9:30a.m.</w:t>
      </w:r>
    </w:p>
    <w:p w:rsidR="00A75FA6" w:rsidRPr="0035254E" w:rsidRDefault="00A75FA6" w:rsidP="00D03E8A">
      <w:pPr>
        <w:ind w:firstLine="720"/>
        <w:rPr>
          <w:rStyle w:val="Hyperlink"/>
          <w:b/>
          <w:color w:val="auto"/>
          <w:sz w:val="20"/>
          <w:szCs w:val="20"/>
          <w:u w:val="none"/>
        </w:rPr>
      </w:pPr>
      <w:r w:rsidRPr="0035254E">
        <w:rPr>
          <w:rStyle w:val="Hyperlink"/>
          <w:b/>
          <w:color w:val="auto"/>
          <w:sz w:val="20"/>
          <w:szCs w:val="20"/>
          <w:u w:val="none"/>
        </w:rPr>
        <w:t>Morning worship 10:30a.m.</w:t>
      </w:r>
    </w:p>
    <w:p w:rsidR="00A75FA6" w:rsidRPr="0035254E" w:rsidRDefault="00A75FA6" w:rsidP="00D03E8A">
      <w:pPr>
        <w:ind w:firstLine="720"/>
        <w:rPr>
          <w:rStyle w:val="Hyperlink"/>
          <w:b/>
          <w:color w:val="auto"/>
          <w:sz w:val="20"/>
          <w:szCs w:val="20"/>
          <w:u w:val="none"/>
        </w:rPr>
      </w:pPr>
      <w:r w:rsidRPr="0035254E">
        <w:rPr>
          <w:rStyle w:val="Hyperlink"/>
          <w:b/>
          <w:color w:val="auto"/>
          <w:sz w:val="20"/>
          <w:szCs w:val="20"/>
          <w:u w:val="none"/>
        </w:rPr>
        <w:t>Evening</w:t>
      </w:r>
      <w:r w:rsidR="00E9383B" w:rsidRPr="0035254E">
        <w:rPr>
          <w:rStyle w:val="Hyperlink"/>
          <w:b/>
          <w:color w:val="auto"/>
          <w:sz w:val="20"/>
          <w:szCs w:val="20"/>
          <w:u w:val="none"/>
        </w:rPr>
        <w:t xml:space="preserve"> Worship-</w:t>
      </w:r>
      <w:r w:rsidRPr="0035254E">
        <w:rPr>
          <w:rStyle w:val="Hyperlink"/>
          <w:b/>
          <w:color w:val="auto"/>
          <w:sz w:val="20"/>
          <w:szCs w:val="20"/>
          <w:u w:val="none"/>
        </w:rPr>
        <w:t xml:space="preserve"> 6:00p.m.</w:t>
      </w:r>
    </w:p>
    <w:p w:rsidR="00E9383B" w:rsidRPr="0035254E" w:rsidRDefault="00E9383B" w:rsidP="00D03E8A">
      <w:pPr>
        <w:ind w:firstLine="720"/>
        <w:rPr>
          <w:rStyle w:val="Hyperlink"/>
          <w:b/>
          <w:color w:val="auto"/>
          <w:sz w:val="20"/>
          <w:szCs w:val="20"/>
          <w:u w:val="none"/>
        </w:rPr>
      </w:pPr>
      <w:r w:rsidRPr="0035254E">
        <w:rPr>
          <w:rStyle w:val="Hyperlink"/>
          <w:b/>
          <w:color w:val="auto"/>
          <w:sz w:val="20"/>
          <w:szCs w:val="20"/>
          <w:u w:val="none"/>
        </w:rPr>
        <w:t>Wednesday Bible Study 1p.m.</w:t>
      </w:r>
    </w:p>
    <w:p w:rsidR="008E05F3" w:rsidRDefault="00A75FA6" w:rsidP="008E05F3">
      <w:pPr>
        <w:ind w:left="720"/>
        <w:rPr>
          <w:rStyle w:val="Hyperlink"/>
          <w:b/>
          <w:color w:val="auto"/>
          <w:sz w:val="20"/>
          <w:szCs w:val="20"/>
          <w:u w:val="none"/>
        </w:rPr>
      </w:pPr>
      <w:r w:rsidRPr="0035254E">
        <w:rPr>
          <w:rStyle w:val="Hyperlink"/>
          <w:b/>
          <w:color w:val="auto"/>
          <w:sz w:val="20"/>
          <w:szCs w:val="20"/>
          <w:u w:val="none"/>
        </w:rPr>
        <w:t xml:space="preserve">Wednesday </w:t>
      </w:r>
      <w:r w:rsidR="008E05F3">
        <w:rPr>
          <w:rStyle w:val="Hyperlink"/>
          <w:b/>
          <w:color w:val="auto"/>
          <w:sz w:val="20"/>
          <w:szCs w:val="20"/>
          <w:u w:val="none"/>
        </w:rPr>
        <w:t xml:space="preserve">Night Bible study &amp; </w:t>
      </w:r>
    </w:p>
    <w:p w:rsidR="00A75FA6" w:rsidRPr="0035254E" w:rsidRDefault="008E05F3" w:rsidP="008E05F3">
      <w:pPr>
        <w:ind w:left="720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Mission Kids</w:t>
      </w:r>
      <w:r w:rsidR="00A75FA6" w:rsidRPr="0035254E">
        <w:rPr>
          <w:rStyle w:val="Hyperlink"/>
          <w:b/>
          <w:color w:val="auto"/>
          <w:sz w:val="20"/>
          <w:szCs w:val="20"/>
          <w:u w:val="none"/>
        </w:rPr>
        <w:t>-6:30 p.m.</w:t>
      </w:r>
    </w:p>
    <w:p w:rsidR="009C22B7" w:rsidRPr="00A75FA6" w:rsidRDefault="009C22B7" w:rsidP="00D03E8A">
      <w:pPr>
        <w:ind w:firstLine="720"/>
        <w:rPr>
          <w:rStyle w:val="Hyperlink"/>
          <w:color w:val="auto"/>
          <w:sz w:val="22"/>
          <w:szCs w:val="22"/>
        </w:rPr>
      </w:pPr>
    </w:p>
    <w:p w:rsidR="009C22B7" w:rsidRPr="009C22B7" w:rsidRDefault="009C22B7" w:rsidP="00D03E8A">
      <w:pPr>
        <w:ind w:firstLine="720"/>
        <w:rPr>
          <w:rStyle w:val="Hyperlink"/>
          <w:color w:val="auto"/>
          <w:sz w:val="22"/>
          <w:szCs w:val="22"/>
          <w:u w:val="none"/>
        </w:rPr>
      </w:pPr>
      <w:r w:rsidRPr="009C22B7">
        <w:rPr>
          <w:rStyle w:val="Hyperlink"/>
          <w:color w:val="auto"/>
          <w:sz w:val="22"/>
          <w:szCs w:val="22"/>
          <w:u w:val="none"/>
        </w:rPr>
        <w:t>Worship Leader: Debbie Queen</w:t>
      </w:r>
    </w:p>
    <w:p w:rsidR="009C22B7" w:rsidRPr="009C22B7" w:rsidRDefault="009C22B7" w:rsidP="00D03E8A">
      <w:pPr>
        <w:ind w:firstLine="720"/>
        <w:rPr>
          <w:rStyle w:val="Hyperlink"/>
          <w:color w:val="auto"/>
          <w:sz w:val="22"/>
          <w:szCs w:val="22"/>
          <w:u w:val="none"/>
        </w:rPr>
      </w:pPr>
      <w:r w:rsidRPr="009C22B7">
        <w:rPr>
          <w:rStyle w:val="Hyperlink"/>
          <w:color w:val="auto"/>
          <w:sz w:val="22"/>
          <w:szCs w:val="22"/>
          <w:u w:val="none"/>
        </w:rPr>
        <w:t xml:space="preserve">Worship Leader’s Address: </w:t>
      </w:r>
    </w:p>
    <w:p w:rsidR="009C22B7" w:rsidRPr="009C22B7" w:rsidRDefault="009C22B7" w:rsidP="009C22B7">
      <w:pPr>
        <w:ind w:left="720" w:firstLine="720"/>
        <w:rPr>
          <w:rStyle w:val="Hyperlink"/>
          <w:color w:val="auto"/>
          <w:sz w:val="22"/>
          <w:szCs w:val="22"/>
          <w:u w:val="none"/>
        </w:rPr>
      </w:pPr>
      <w:r w:rsidRPr="009C22B7">
        <w:rPr>
          <w:rStyle w:val="Hyperlink"/>
          <w:color w:val="auto"/>
          <w:sz w:val="22"/>
          <w:szCs w:val="22"/>
          <w:u w:val="none"/>
        </w:rPr>
        <w:t>1277 Tracy Lane SW</w:t>
      </w:r>
    </w:p>
    <w:p w:rsidR="009C22B7" w:rsidRPr="009C22B7" w:rsidRDefault="009C22B7" w:rsidP="009C22B7">
      <w:pPr>
        <w:ind w:left="720" w:firstLine="720"/>
        <w:rPr>
          <w:rStyle w:val="Hyperlink"/>
          <w:color w:val="auto"/>
          <w:sz w:val="22"/>
          <w:szCs w:val="22"/>
          <w:u w:val="none"/>
        </w:rPr>
      </w:pPr>
      <w:r w:rsidRPr="009C22B7">
        <w:rPr>
          <w:rStyle w:val="Hyperlink"/>
          <w:color w:val="auto"/>
          <w:sz w:val="22"/>
          <w:szCs w:val="22"/>
          <w:u w:val="none"/>
        </w:rPr>
        <w:t>Hartselle, AL 35640</w:t>
      </w:r>
    </w:p>
    <w:p w:rsidR="009C22B7" w:rsidRDefault="009C22B7" w:rsidP="009C22B7">
      <w:pPr>
        <w:ind w:firstLine="720"/>
        <w:rPr>
          <w:sz w:val="22"/>
          <w:szCs w:val="22"/>
        </w:rPr>
      </w:pPr>
      <w:r>
        <w:rPr>
          <w:sz w:val="22"/>
          <w:szCs w:val="22"/>
        </w:rPr>
        <w:t>Worship Leader’s Phone: (256) 612-2881</w:t>
      </w:r>
    </w:p>
    <w:p w:rsidR="00707CB2" w:rsidRDefault="00707CB2" w:rsidP="00707CB2">
      <w:pPr>
        <w:ind w:left="720"/>
        <w:rPr>
          <w:sz w:val="22"/>
          <w:szCs w:val="22"/>
        </w:rPr>
      </w:pPr>
      <w:r>
        <w:rPr>
          <w:sz w:val="22"/>
          <w:szCs w:val="22"/>
        </w:rPr>
        <w:t xml:space="preserve">Worship Leader’s Email: </w:t>
      </w:r>
      <w:hyperlink r:id="rId15" w:history="1">
        <w:r w:rsidRPr="00FA4CD4">
          <w:rPr>
            <w:rStyle w:val="Hyperlink"/>
            <w:sz w:val="22"/>
            <w:szCs w:val="22"/>
          </w:rPr>
          <w:t>debrquee@charter.net</w:t>
        </w:r>
      </w:hyperlink>
      <w:r>
        <w:rPr>
          <w:sz w:val="22"/>
          <w:szCs w:val="22"/>
        </w:rPr>
        <w:t xml:space="preserve">; </w:t>
      </w:r>
      <w:hyperlink r:id="rId16" w:history="1">
        <w:r w:rsidRPr="00FA4CD4">
          <w:rPr>
            <w:rStyle w:val="Hyperlink"/>
            <w:sz w:val="22"/>
            <w:szCs w:val="22"/>
          </w:rPr>
          <w:t>debra.queen@hartselletigers.org</w:t>
        </w:r>
      </w:hyperlink>
    </w:p>
    <w:p w:rsidR="00707CB2" w:rsidRDefault="00707CB2" w:rsidP="009C22B7">
      <w:pPr>
        <w:ind w:firstLine="720"/>
        <w:rPr>
          <w:sz w:val="22"/>
          <w:szCs w:val="22"/>
        </w:rPr>
      </w:pPr>
    </w:p>
    <w:p w:rsidR="009C22B7" w:rsidRDefault="009C22B7" w:rsidP="009C22B7">
      <w:pPr>
        <w:ind w:firstLine="720"/>
        <w:rPr>
          <w:sz w:val="22"/>
          <w:szCs w:val="22"/>
        </w:rPr>
      </w:pPr>
      <w:r>
        <w:rPr>
          <w:sz w:val="22"/>
          <w:szCs w:val="22"/>
        </w:rPr>
        <w:t>Children’s Minister: Brittany Thompson</w:t>
      </w:r>
    </w:p>
    <w:p w:rsidR="009C22B7" w:rsidRDefault="009C22B7" w:rsidP="009C22B7">
      <w:pPr>
        <w:ind w:firstLine="720"/>
        <w:rPr>
          <w:sz w:val="22"/>
          <w:szCs w:val="22"/>
        </w:rPr>
      </w:pPr>
      <w:r>
        <w:rPr>
          <w:sz w:val="22"/>
          <w:szCs w:val="22"/>
        </w:rPr>
        <w:t>Children’s Minister’s Address:</w:t>
      </w:r>
    </w:p>
    <w:p w:rsidR="009C22B7" w:rsidRDefault="009C22B7" w:rsidP="009C22B7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855 County Road 330</w:t>
      </w:r>
    </w:p>
    <w:p w:rsidR="009C22B7" w:rsidRDefault="009C22B7" w:rsidP="009C22B7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Moulton, AL 35650</w:t>
      </w:r>
    </w:p>
    <w:p w:rsidR="009C22B7" w:rsidRDefault="009C22B7" w:rsidP="009C22B7">
      <w:pPr>
        <w:ind w:firstLine="720"/>
        <w:rPr>
          <w:sz w:val="22"/>
          <w:szCs w:val="22"/>
        </w:rPr>
      </w:pPr>
      <w:r>
        <w:rPr>
          <w:sz w:val="22"/>
          <w:szCs w:val="22"/>
        </w:rPr>
        <w:t>Children’s Minister’s Phone: (256) 303-8796</w:t>
      </w:r>
    </w:p>
    <w:p w:rsidR="00E118D7" w:rsidRDefault="00E118D7" w:rsidP="009C22B7">
      <w:pPr>
        <w:ind w:firstLine="720"/>
        <w:rPr>
          <w:sz w:val="22"/>
          <w:szCs w:val="22"/>
        </w:rPr>
      </w:pPr>
    </w:p>
    <w:p w:rsidR="00E118D7" w:rsidRDefault="00E118D7" w:rsidP="009C22B7">
      <w:pPr>
        <w:ind w:firstLine="720"/>
        <w:rPr>
          <w:sz w:val="22"/>
          <w:szCs w:val="22"/>
        </w:rPr>
      </w:pPr>
      <w:r>
        <w:rPr>
          <w:sz w:val="22"/>
          <w:szCs w:val="22"/>
        </w:rPr>
        <w:t>Chairman of Deacons: Scotty Jackson</w:t>
      </w:r>
    </w:p>
    <w:p w:rsidR="00E118D7" w:rsidRDefault="00E118D7" w:rsidP="009C22B7">
      <w:pPr>
        <w:ind w:firstLine="720"/>
        <w:rPr>
          <w:sz w:val="22"/>
          <w:szCs w:val="22"/>
        </w:rPr>
      </w:pPr>
      <w:r>
        <w:rPr>
          <w:sz w:val="22"/>
          <w:szCs w:val="22"/>
        </w:rPr>
        <w:t>Chairman of Deacons Address:</w:t>
      </w:r>
    </w:p>
    <w:p w:rsidR="00E118D7" w:rsidRDefault="00E118D7" w:rsidP="009C22B7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1115 Cottonwood Place SW</w:t>
      </w:r>
    </w:p>
    <w:p w:rsidR="00E118D7" w:rsidRDefault="00E118D7" w:rsidP="009C22B7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Hartselle, AL 35640</w:t>
      </w:r>
    </w:p>
    <w:p w:rsidR="00E118D7" w:rsidRDefault="00E118D7" w:rsidP="009C22B7">
      <w:pPr>
        <w:ind w:firstLine="720"/>
        <w:rPr>
          <w:sz w:val="22"/>
          <w:szCs w:val="22"/>
        </w:rPr>
      </w:pPr>
      <w:r>
        <w:rPr>
          <w:sz w:val="22"/>
          <w:szCs w:val="22"/>
        </w:rPr>
        <w:t>Chairman of Deacons Phone: (256) 502-9354</w:t>
      </w:r>
    </w:p>
    <w:p w:rsidR="00707CB2" w:rsidRDefault="00707CB2" w:rsidP="00707CB2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 xml:space="preserve">Chairman of Deacons Email: </w:t>
      </w:r>
      <w:hyperlink r:id="rId17" w:history="1">
        <w:r w:rsidRPr="00FA4CD4">
          <w:rPr>
            <w:rStyle w:val="Hyperlink"/>
            <w:sz w:val="22"/>
            <w:szCs w:val="22"/>
          </w:rPr>
          <w:t>judyscotty@aol.com</w:t>
        </w:r>
      </w:hyperlink>
    </w:p>
    <w:p w:rsidR="00707CB2" w:rsidRDefault="00707CB2" w:rsidP="009C22B7">
      <w:pPr>
        <w:ind w:firstLine="720"/>
        <w:rPr>
          <w:sz w:val="22"/>
          <w:szCs w:val="22"/>
        </w:rPr>
      </w:pPr>
    </w:p>
    <w:p w:rsidR="0072291D" w:rsidRDefault="0072291D" w:rsidP="009C22B7">
      <w:pPr>
        <w:ind w:firstLine="720"/>
        <w:rPr>
          <w:sz w:val="22"/>
          <w:szCs w:val="22"/>
        </w:rPr>
      </w:pPr>
      <w:r>
        <w:rPr>
          <w:sz w:val="22"/>
          <w:szCs w:val="22"/>
        </w:rPr>
        <w:t>Clerk: Marilyn Radford</w:t>
      </w:r>
    </w:p>
    <w:p w:rsidR="0072291D" w:rsidRDefault="0072291D" w:rsidP="009C22B7">
      <w:pPr>
        <w:ind w:firstLine="720"/>
        <w:rPr>
          <w:sz w:val="22"/>
          <w:szCs w:val="22"/>
        </w:rPr>
      </w:pPr>
      <w:r>
        <w:rPr>
          <w:sz w:val="22"/>
          <w:szCs w:val="22"/>
        </w:rPr>
        <w:t>Clerk’s Address: 2402 Cameron Street SW</w:t>
      </w:r>
    </w:p>
    <w:p w:rsidR="0072291D" w:rsidRDefault="0072291D" w:rsidP="009C22B7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Decatur, AL 35603</w:t>
      </w:r>
    </w:p>
    <w:p w:rsidR="0072291D" w:rsidRDefault="0072291D" w:rsidP="009C22B7">
      <w:pPr>
        <w:ind w:firstLine="720"/>
        <w:rPr>
          <w:sz w:val="22"/>
          <w:szCs w:val="22"/>
        </w:rPr>
      </w:pPr>
      <w:r>
        <w:rPr>
          <w:sz w:val="22"/>
          <w:szCs w:val="22"/>
        </w:rPr>
        <w:t>Clerk’s Phone: (256) 303-1475</w:t>
      </w:r>
    </w:p>
    <w:p w:rsidR="00707CB2" w:rsidRDefault="00707CB2" w:rsidP="009C22B7">
      <w:pPr>
        <w:ind w:firstLine="720"/>
        <w:rPr>
          <w:sz w:val="22"/>
          <w:szCs w:val="22"/>
        </w:rPr>
      </w:pPr>
      <w:r>
        <w:rPr>
          <w:sz w:val="22"/>
          <w:szCs w:val="22"/>
        </w:rPr>
        <w:t xml:space="preserve">Clerk’s Email: </w:t>
      </w:r>
      <w:hyperlink r:id="rId18" w:history="1">
        <w:r w:rsidRPr="00FA4CD4">
          <w:rPr>
            <w:rStyle w:val="Hyperlink"/>
            <w:sz w:val="22"/>
            <w:szCs w:val="22"/>
          </w:rPr>
          <w:t>Marilyn.radford@charter.net</w:t>
        </w:r>
      </w:hyperlink>
    </w:p>
    <w:p w:rsidR="00707CB2" w:rsidRDefault="00707CB2" w:rsidP="009C22B7">
      <w:pPr>
        <w:ind w:firstLine="720"/>
        <w:rPr>
          <w:sz w:val="22"/>
          <w:szCs w:val="22"/>
        </w:rPr>
      </w:pPr>
    </w:p>
    <w:p w:rsidR="00BE3DB2" w:rsidRDefault="00D01E29" w:rsidP="009C22B7">
      <w:pPr>
        <w:ind w:firstLine="720"/>
        <w:rPr>
          <w:sz w:val="22"/>
          <w:szCs w:val="22"/>
        </w:rPr>
      </w:pPr>
      <w:r>
        <w:rPr>
          <w:sz w:val="22"/>
          <w:szCs w:val="22"/>
        </w:rPr>
        <w:t>WMU Director: Debbie Queen</w:t>
      </w:r>
    </w:p>
    <w:p w:rsidR="00BE3DB2" w:rsidRDefault="00C22133" w:rsidP="009C22B7">
      <w:pPr>
        <w:ind w:firstLine="720"/>
        <w:rPr>
          <w:sz w:val="22"/>
          <w:szCs w:val="22"/>
        </w:rPr>
      </w:pPr>
      <w:r>
        <w:rPr>
          <w:sz w:val="22"/>
          <w:szCs w:val="22"/>
        </w:rPr>
        <w:t>WMU Director’s Address:</w:t>
      </w:r>
    </w:p>
    <w:p w:rsidR="00C22133" w:rsidRDefault="00C22133" w:rsidP="009C22B7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1277 Tracy Lane SW</w:t>
      </w:r>
    </w:p>
    <w:p w:rsidR="00C22133" w:rsidRDefault="00C22133" w:rsidP="009C22B7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Hartselle, AL 35640</w:t>
      </w:r>
    </w:p>
    <w:p w:rsidR="00BE3DB2" w:rsidRDefault="00BE3DB2" w:rsidP="009C22B7">
      <w:pPr>
        <w:ind w:firstLine="720"/>
        <w:rPr>
          <w:sz w:val="22"/>
          <w:szCs w:val="22"/>
        </w:rPr>
      </w:pPr>
    </w:p>
    <w:p w:rsidR="00C406D0" w:rsidRPr="00705B9C" w:rsidRDefault="00A75FA6" w:rsidP="004818B2">
      <w:pPr>
        <w:pStyle w:val="ListParagraph"/>
        <w:numPr>
          <w:ilvl w:val="0"/>
          <w:numId w:val="5"/>
        </w:numPr>
        <w:rPr>
          <w:sz w:val="22"/>
          <w:szCs w:val="22"/>
        </w:rPr>
      </w:pPr>
      <w:r>
        <w:rPr>
          <w:b/>
          <w:bCs/>
          <w:sz w:val="22"/>
          <w:szCs w:val="22"/>
        </w:rPr>
        <w:t>B</w:t>
      </w:r>
      <w:r w:rsidR="003007F9" w:rsidRPr="00705B9C">
        <w:rPr>
          <w:b/>
          <w:bCs/>
          <w:sz w:val="22"/>
          <w:szCs w:val="22"/>
        </w:rPr>
        <w:t>ethlehem</w:t>
      </w:r>
    </w:p>
    <w:p w:rsidR="000E1373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635 Hwy. 36 E</w:t>
      </w:r>
    </w:p>
    <w:p w:rsidR="00C406D0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Hartselle, AL 35640</w:t>
      </w:r>
    </w:p>
    <w:p w:rsidR="000E1373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0E1373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>773-5042</w:t>
      </w:r>
    </w:p>
    <w:p w:rsidR="00D03E8A" w:rsidRDefault="00D03E8A" w:rsidP="004818B2">
      <w:pPr>
        <w:pStyle w:val="ListParagraph"/>
        <w:rPr>
          <w:sz w:val="22"/>
          <w:szCs w:val="22"/>
        </w:rPr>
      </w:pPr>
    </w:p>
    <w:p w:rsidR="000E1373" w:rsidRDefault="000E1373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astor: </w:t>
      </w:r>
      <w:r w:rsidR="009E3AAA">
        <w:rPr>
          <w:sz w:val="22"/>
          <w:szCs w:val="22"/>
        </w:rPr>
        <w:t>Greg Barbee</w:t>
      </w:r>
    </w:p>
    <w:p w:rsidR="00BE3DB2" w:rsidRDefault="00BE3DB2" w:rsidP="00BE3DB2">
      <w:pPr>
        <w:rPr>
          <w:sz w:val="22"/>
          <w:szCs w:val="22"/>
        </w:rPr>
      </w:pPr>
      <w:r>
        <w:rPr>
          <w:sz w:val="22"/>
          <w:szCs w:val="22"/>
        </w:rPr>
        <w:tab/>
        <w:t>Pastor’s Phone:</w:t>
      </w:r>
      <w:r w:rsidR="000E26EC">
        <w:rPr>
          <w:sz w:val="22"/>
          <w:szCs w:val="22"/>
        </w:rPr>
        <w:t xml:space="preserve"> (256) 318-9669</w:t>
      </w:r>
    </w:p>
    <w:p w:rsidR="00BE3DB2" w:rsidRDefault="00BE3DB2" w:rsidP="00BE3DB2">
      <w:pPr>
        <w:rPr>
          <w:sz w:val="22"/>
          <w:szCs w:val="22"/>
        </w:rPr>
      </w:pPr>
      <w:r>
        <w:rPr>
          <w:sz w:val="22"/>
          <w:szCs w:val="22"/>
        </w:rPr>
        <w:tab/>
        <w:t>Pastor’s Email:</w:t>
      </w:r>
      <w:r w:rsidR="009B4B0E">
        <w:rPr>
          <w:sz w:val="22"/>
          <w:szCs w:val="22"/>
        </w:rPr>
        <w:t xml:space="preserve"> glbarbee@gmail.com</w:t>
      </w:r>
    </w:p>
    <w:p w:rsidR="00BE3DB2" w:rsidRDefault="00BE3DB2" w:rsidP="00BE3DB2">
      <w:pPr>
        <w:rPr>
          <w:sz w:val="22"/>
          <w:szCs w:val="22"/>
        </w:rPr>
      </w:pPr>
      <w:r>
        <w:rPr>
          <w:sz w:val="22"/>
          <w:szCs w:val="22"/>
        </w:rPr>
        <w:tab/>
        <w:t>Wife:</w:t>
      </w:r>
    </w:p>
    <w:p w:rsidR="00BE3DB2" w:rsidRDefault="00BE3DB2" w:rsidP="00BE3DB2">
      <w:pPr>
        <w:rPr>
          <w:sz w:val="22"/>
          <w:szCs w:val="22"/>
        </w:rPr>
      </w:pPr>
      <w:r>
        <w:rPr>
          <w:sz w:val="22"/>
          <w:szCs w:val="22"/>
        </w:rPr>
        <w:tab/>
        <w:t>Wife’s Phone:</w:t>
      </w:r>
    </w:p>
    <w:p w:rsidR="00BE3DB2" w:rsidRDefault="00BE3DB2" w:rsidP="00BE3DB2">
      <w:pPr>
        <w:rPr>
          <w:sz w:val="22"/>
          <w:szCs w:val="22"/>
        </w:rPr>
      </w:pPr>
      <w:r>
        <w:rPr>
          <w:sz w:val="22"/>
          <w:szCs w:val="22"/>
        </w:rPr>
        <w:tab/>
        <w:t>Wife’s Email:</w:t>
      </w:r>
    </w:p>
    <w:p w:rsidR="00E9383B" w:rsidRDefault="00E9383B" w:rsidP="00BE3DB2">
      <w:pPr>
        <w:rPr>
          <w:sz w:val="22"/>
          <w:szCs w:val="22"/>
        </w:rPr>
      </w:pPr>
      <w:r>
        <w:rPr>
          <w:sz w:val="22"/>
          <w:szCs w:val="22"/>
        </w:rPr>
        <w:tab/>
      </w:r>
    </w:p>
    <w:p w:rsidR="00E9383B" w:rsidRPr="0035254E" w:rsidRDefault="00E9383B" w:rsidP="00BE3DB2">
      <w:pPr>
        <w:rPr>
          <w:b/>
          <w:sz w:val="20"/>
          <w:szCs w:val="20"/>
          <w:u w:val="single"/>
        </w:rPr>
      </w:pPr>
      <w:r>
        <w:rPr>
          <w:sz w:val="22"/>
          <w:szCs w:val="22"/>
        </w:rPr>
        <w:tab/>
      </w:r>
      <w:r w:rsidRPr="0035254E">
        <w:rPr>
          <w:b/>
          <w:sz w:val="20"/>
          <w:szCs w:val="20"/>
          <w:u w:val="single"/>
        </w:rPr>
        <w:t>Service Times:</w:t>
      </w:r>
    </w:p>
    <w:p w:rsidR="00E9383B" w:rsidRPr="0035254E" w:rsidRDefault="00E9383B" w:rsidP="00BE3DB2">
      <w:pPr>
        <w:rPr>
          <w:b/>
          <w:sz w:val="20"/>
          <w:szCs w:val="20"/>
        </w:rPr>
      </w:pPr>
      <w:r w:rsidRPr="0035254E">
        <w:rPr>
          <w:b/>
          <w:sz w:val="20"/>
          <w:szCs w:val="20"/>
        </w:rPr>
        <w:tab/>
        <w:t>Sunday School 9:45a.m</w:t>
      </w:r>
    </w:p>
    <w:p w:rsidR="00E9383B" w:rsidRPr="0035254E" w:rsidRDefault="00E9383B" w:rsidP="00BE3DB2">
      <w:pPr>
        <w:rPr>
          <w:b/>
          <w:sz w:val="20"/>
          <w:szCs w:val="20"/>
        </w:rPr>
      </w:pPr>
      <w:r w:rsidRPr="0035254E">
        <w:rPr>
          <w:b/>
          <w:sz w:val="20"/>
          <w:szCs w:val="20"/>
        </w:rPr>
        <w:tab/>
        <w:t>Morning Worship-11:00a.m.</w:t>
      </w:r>
    </w:p>
    <w:p w:rsidR="00E9383B" w:rsidRPr="0035254E" w:rsidRDefault="008E05F3" w:rsidP="00E9383B">
      <w:pPr>
        <w:ind w:firstLine="720"/>
        <w:rPr>
          <w:b/>
          <w:sz w:val="20"/>
          <w:szCs w:val="20"/>
        </w:rPr>
      </w:pPr>
      <w:r>
        <w:rPr>
          <w:b/>
          <w:sz w:val="20"/>
          <w:szCs w:val="20"/>
        </w:rPr>
        <w:t>Discipleship Training</w:t>
      </w:r>
      <w:r w:rsidR="00E9383B" w:rsidRPr="0035254E">
        <w:rPr>
          <w:b/>
          <w:sz w:val="20"/>
          <w:szCs w:val="20"/>
        </w:rPr>
        <w:t>-5:00p.m.</w:t>
      </w:r>
    </w:p>
    <w:p w:rsidR="00E9383B" w:rsidRPr="0035254E" w:rsidRDefault="008E05F3" w:rsidP="00E9383B">
      <w:pPr>
        <w:ind w:firstLine="720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Evening </w:t>
      </w:r>
      <w:r w:rsidR="00E9383B" w:rsidRPr="0035254E">
        <w:rPr>
          <w:b/>
          <w:sz w:val="20"/>
          <w:szCs w:val="20"/>
        </w:rPr>
        <w:t>Worship 6:00p.m.</w:t>
      </w:r>
    </w:p>
    <w:p w:rsidR="00E9383B" w:rsidRPr="0035254E" w:rsidRDefault="00E9383B" w:rsidP="00E9383B">
      <w:pPr>
        <w:ind w:firstLine="720"/>
        <w:rPr>
          <w:b/>
          <w:sz w:val="20"/>
          <w:szCs w:val="20"/>
        </w:rPr>
      </w:pPr>
      <w:r w:rsidRPr="0035254E">
        <w:rPr>
          <w:b/>
          <w:sz w:val="20"/>
          <w:szCs w:val="20"/>
        </w:rPr>
        <w:t>Wednesday Evening 6:00p.m.</w:t>
      </w:r>
    </w:p>
    <w:p w:rsidR="00E9383B" w:rsidRPr="00E9383B" w:rsidRDefault="00E9383B" w:rsidP="00E9383B">
      <w:pPr>
        <w:ind w:firstLine="720"/>
        <w:rPr>
          <w:b/>
          <w:sz w:val="22"/>
          <w:szCs w:val="22"/>
        </w:rPr>
      </w:pPr>
    </w:p>
    <w:p w:rsidR="005111BB" w:rsidRDefault="005111BB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Minister of Outreach: Ray King</w:t>
      </w:r>
    </w:p>
    <w:p w:rsidR="005111BB" w:rsidRDefault="005111BB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Minister of Outreach Address:</w:t>
      </w:r>
    </w:p>
    <w:p w:rsidR="005111BB" w:rsidRDefault="005111BB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73 E Byrd Road</w:t>
      </w:r>
    </w:p>
    <w:p w:rsidR="005111BB" w:rsidRDefault="005111BB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Hartselle, AL 35650</w:t>
      </w:r>
    </w:p>
    <w:p w:rsidR="005111BB" w:rsidRDefault="005111BB" w:rsidP="004818B2">
      <w:pPr>
        <w:pStyle w:val="ListParagraph"/>
        <w:rPr>
          <w:sz w:val="22"/>
          <w:szCs w:val="22"/>
        </w:rPr>
      </w:pPr>
    </w:p>
    <w:p w:rsidR="00E118D7" w:rsidRDefault="00E118D7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Discipleship Director: Ferrell Britt</w:t>
      </w:r>
    </w:p>
    <w:p w:rsidR="00E118D7" w:rsidRDefault="00E118D7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SS Director: Ferrell Britt</w:t>
      </w:r>
    </w:p>
    <w:p w:rsidR="00E118D7" w:rsidRDefault="00E118D7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Music Director: Clint Crigger</w:t>
      </w:r>
    </w:p>
    <w:p w:rsidR="00E118D7" w:rsidRDefault="00E118D7" w:rsidP="004818B2">
      <w:pPr>
        <w:pStyle w:val="ListParagraph"/>
        <w:rPr>
          <w:sz w:val="22"/>
          <w:szCs w:val="22"/>
        </w:rPr>
      </w:pPr>
    </w:p>
    <w:p w:rsidR="00E118D7" w:rsidRDefault="00E118D7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airman of Deacons: Sammy Wiley</w:t>
      </w:r>
    </w:p>
    <w:p w:rsidR="00E118D7" w:rsidRDefault="00E118D7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airman of Deacons Address:</w:t>
      </w:r>
    </w:p>
    <w:p w:rsidR="00E118D7" w:rsidRDefault="00E118D7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635 Highway 36 East</w:t>
      </w:r>
    </w:p>
    <w:p w:rsidR="00E118D7" w:rsidRDefault="00E118D7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Hartselle, AL 35640</w:t>
      </w:r>
    </w:p>
    <w:p w:rsidR="00D01E29" w:rsidRDefault="00D01E29" w:rsidP="004818B2">
      <w:pPr>
        <w:pStyle w:val="ListParagraph"/>
        <w:rPr>
          <w:sz w:val="22"/>
          <w:szCs w:val="22"/>
        </w:rPr>
      </w:pPr>
    </w:p>
    <w:p w:rsidR="00D01E29" w:rsidRDefault="00D01E29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MU Director: Michelle Laidley</w:t>
      </w:r>
    </w:p>
    <w:p w:rsidR="007206F3" w:rsidRDefault="007206F3" w:rsidP="004818B2">
      <w:pPr>
        <w:pStyle w:val="ListParagraph"/>
        <w:rPr>
          <w:sz w:val="22"/>
          <w:szCs w:val="22"/>
        </w:rPr>
      </w:pPr>
    </w:p>
    <w:p w:rsidR="000E1373" w:rsidRPr="000E1373" w:rsidRDefault="003007F9" w:rsidP="004818B2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705B9C">
        <w:rPr>
          <w:b/>
          <w:bCs/>
          <w:sz w:val="22"/>
          <w:szCs w:val="22"/>
        </w:rPr>
        <w:t>Blue Springs</w:t>
      </w:r>
    </w:p>
    <w:p w:rsidR="006C4953" w:rsidRPr="006C4953" w:rsidRDefault="006C4953" w:rsidP="006C4953">
      <w:pPr>
        <w:ind w:firstLine="720"/>
        <w:rPr>
          <w:sz w:val="22"/>
          <w:szCs w:val="22"/>
        </w:rPr>
      </w:pPr>
      <w:r w:rsidRPr="006C4953">
        <w:rPr>
          <w:sz w:val="22"/>
          <w:szCs w:val="22"/>
        </w:rPr>
        <w:t>385 Blue Springs Rd</w:t>
      </w:r>
    </w:p>
    <w:p w:rsidR="003007F9" w:rsidRDefault="006C4953" w:rsidP="006C4953">
      <w:pPr>
        <w:ind w:firstLine="720"/>
        <w:rPr>
          <w:sz w:val="22"/>
          <w:szCs w:val="22"/>
        </w:rPr>
      </w:pPr>
      <w:r w:rsidRPr="006C4953">
        <w:rPr>
          <w:sz w:val="22"/>
          <w:szCs w:val="22"/>
        </w:rPr>
        <w:t>Somerville, AL 35670</w:t>
      </w:r>
    </w:p>
    <w:p w:rsidR="00017591" w:rsidRDefault="00017591" w:rsidP="006C4953">
      <w:pPr>
        <w:ind w:firstLine="720"/>
        <w:rPr>
          <w:sz w:val="22"/>
          <w:szCs w:val="22"/>
        </w:rPr>
      </w:pPr>
      <w:r>
        <w:rPr>
          <w:sz w:val="22"/>
          <w:szCs w:val="22"/>
        </w:rPr>
        <w:t>Church Phone-256-778-1020</w:t>
      </w:r>
    </w:p>
    <w:p w:rsidR="00347890" w:rsidRDefault="00347890" w:rsidP="00347890">
      <w:pPr>
        <w:ind w:firstLine="720"/>
      </w:pPr>
      <w:r>
        <w:rPr>
          <w:sz w:val="22"/>
          <w:szCs w:val="22"/>
        </w:rPr>
        <w:t xml:space="preserve">Web: </w:t>
      </w:r>
      <w:hyperlink r:id="rId19" w:history="1">
        <w:r w:rsidRPr="0089118F">
          <w:rPr>
            <w:rStyle w:val="Hyperlink"/>
          </w:rPr>
          <w:t>http://bluespringsbaptist.com/</w:t>
        </w:r>
      </w:hyperlink>
    </w:p>
    <w:p w:rsidR="00347890" w:rsidRDefault="00347890" w:rsidP="006C4953">
      <w:pPr>
        <w:ind w:firstLine="720"/>
        <w:rPr>
          <w:sz w:val="22"/>
          <w:szCs w:val="22"/>
        </w:rPr>
      </w:pPr>
    </w:p>
    <w:p w:rsidR="00B306B1" w:rsidRDefault="000E1373" w:rsidP="000E1373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astor: </w:t>
      </w:r>
      <w:r w:rsidR="00B306B1">
        <w:rPr>
          <w:sz w:val="22"/>
          <w:szCs w:val="22"/>
        </w:rPr>
        <w:t>Rev. Richard L. Richie</w:t>
      </w:r>
    </w:p>
    <w:p w:rsidR="00B306B1" w:rsidRDefault="00B306B1" w:rsidP="000E1373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’s Address:  P.O. Box 96</w:t>
      </w:r>
    </w:p>
    <w:p w:rsidR="000E1373" w:rsidRDefault="00B306B1" w:rsidP="000E1373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             Hartselle, AL  35640</w:t>
      </w:r>
    </w:p>
    <w:p w:rsidR="00B306B1" w:rsidRDefault="00B306B1" w:rsidP="000E1373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’s Phone: (256) 303-9602</w:t>
      </w:r>
    </w:p>
    <w:p w:rsidR="00B306B1" w:rsidRDefault="00B306B1" w:rsidP="000E1373">
      <w:pPr>
        <w:pStyle w:val="ListParagraph"/>
        <w:rPr>
          <w:rStyle w:val="Hyperlink"/>
          <w:sz w:val="22"/>
          <w:szCs w:val="22"/>
        </w:rPr>
      </w:pPr>
      <w:r>
        <w:rPr>
          <w:sz w:val="22"/>
          <w:szCs w:val="22"/>
        </w:rPr>
        <w:t xml:space="preserve">Pastor’s Email:  </w:t>
      </w:r>
      <w:hyperlink r:id="rId20" w:history="1">
        <w:r w:rsidRPr="00E64D03">
          <w:rPr>
            <w:rStyle w:val="Hyperlink"/>
            <w:sz w:val="22"/>
            <w:szCs w:val="22"/>
          </w:rPr>
          <w:t>RLRichie@hotmail.com</w:t>
        </w:r>
      </w:hyperlink>
    </w:p>
    <w:p w:rsidR="00E9383B" w:rsidRDefault="00E9383B" w:rsidP="000E1373">
      <w:pPr>
        <w:pStyle w:val="ListParagraph"/>
        <w:rPr>
          <w:rStyle w:val="Hyperlink"/>
          <w:sz w:val="22"/>
          <w:szCs w:val="22"/>
        </w:rPr>
      </w:pPr>
    </w:p>
    <w:p w:rsidR="00E9383B" w:rsidRPr="0035254E" w:rsidRDefault="00E9383B" w:rsidP="000E1373">
      <w:pPr>
        <w:pStyle w:val="ListParagraph"/>
        <w:rPr>
          <w:rStyle w:val="Hyperlink"/>
          <w:b/>
          <w:color w:val="auto"/>
          <w:sz w:val="20"/>
          <w:szCs w:val="20"/>
        </w:rPr>
      </w:pPr>
      <w:r w:rsidRPr="0035254E">
        <w:rPr>
          <w:rStyle w:val="Hyperlink"/>
          <w:b/>
          <w:color w:val="auto"/>
          <w:sz w:val="20"/>
          <w:szCs w:val="20"/>
        </w:rPr>
        <w:t>Service Times:</w:t>
      </w:r>
    </w:p>
    <w:p w:rsidR="00E9383B" w:rsidRPr="0035254E" w:rsidRDefault="00EC6BD7" w:rsidP="000E1373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 w:rsidRPr="0035254E">
        <w:rPr>
          <w:rStyle w:val="Hyperlink"/>
          <w:b/>
          <w:color w:val="auto"/>
          <w:sz w:val="20"/>
          <w:szCs w:val="20"/>
          <w:u w:val="none"/>
        </w:rPr>
        <w:t>Sunday School 10:00a.m.</w:t>
      </w:r>
    </w:p>
    <w:p w:rsidR="00EC6BD7" w:rsidRPr="0035254E" w:rsidRDefault="00EC6BD7" w:rsidP="000E1373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 w:rsidRPr="0035254E">
        <w:rPr>
          <w:rStyle w:val="Hyperlink"/>
          <w:b/>
          <w:color w:val="auto"/>
          <w:sz w:val="20"/>
          <w:szCs w:val="20"/>
          <w:u w:val="none"/>
        </w:rPr>
        <w:t>Morning Worship 11:00a.m.</w:t>
      </w:r>
    </w:p>
    <w:p w:rsidR="00EC6BD7" w:rsidRPr="0035254E" w:rsidRDefault="00EC6BD7" w:rsidP="000E1373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 w:rsidRPr="0035254E">
        <w:rPr>
          <w:rStyle w:val="Hyperlink"/>
          <w:b/>
          <w:color w:val="auto"/>
          <w:sz w:val="20"/>
          <w:szCs w:val="20"/>
          <w:u w:val="none"/>
        </w:rPr>
        <w:t>Evening Worship 6:00p.m.</w:t>
      </w:r>
    </w:p>
    <w:p w:rsidR="00EC6BD7" w:rsidRPr="0035254E" w:rsidRDefault="00EC6BD7" w:rsidP="000E1373">
      <w:pPr>
        <w:pStyle w:val="ListParagraph"/>
        <w:rPr>
          <w:b/>
          <w:sz w:val="20"/>
          <w:szCs w:val="20"/>
        </w:rPr>
      </w:pPr>
      <w:r w:rsidRPr="0035254E">
        <w:rPr>
          <w:rStyle w:val="Hyperlink"/>
          <w:b/>
          <w:color w:val="auto"/>
          <w:sz w:val="20"/>
          <w:szCs w:val="20"/>
          <w:u w:val="none"/>
        </w:rPr>
        <w:t>Wednesday Night-6:30p.m.</w:t>
      </w:r>
    </w:p>
    <w:p w:rsidR="000E1373" w:rsidRPr="0035254E" w:rsidRDefault="000E1373" w:rsidP="006C4953">
      <w:pPr>
        <w:ind w:firstLine="720"/>
        <w:rPr>
          <w:sz w:val="20"/>
          <w:szCs w:val="20"/>
        </w:rPr>
      </w:pPr>
    </w:p>
    <w:p w:rsidR="00615A54" w:rsidRDefault="00615A54">
      <w:pPr>
        <w:rPr>
          <w:bCs/>
          <w:sz w:val="22"/>
          <w:szCs w:val="22"/>
        </w:rPr>
      </w:pPr>
      <w:r>
        <w:rPr>
          <w:b/>
          <w:bCs/>
          <w:sz w:val="22"/>
          <w:szCs w:val="22"/>
        </w:rPr>
        <w:tab/>
      </w:r>
      <w:r>
        <w:rPr>
          <w:bCs/>
          <w:sz w:val="22"/>
          <w:szCs w:val="22"/>
        </w:rPr>
        <w:t>Children’s Minister: Vickie Beaver</w:t>
      </w:r>
    </w:p>
    <w:p w:rsidR="00615A54" w:rsidRDefault="00615A54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ab/>
        <w:t xml:space="preserve">Children’s Minister’s Phone: </w:t>
      </w:r>
    </w:p>
    <w:p w:rsidR="00615A54" w:rsidRDefault="00615A54" w:rsidP="00615A54">
      <w:pPr>
        <w:ind w:left="720" w:firstLine="720"/>
        <w:rPr>
          <w:bCs/>
          <w:sz w:val="22"/>
          <w:szCs w:val="22"/>
        </w:rPr>
      </w:pPr>
      <w:r>
        <w:rPr>
          <w:bCs/>
          <w:sz w:val="22"/>
          <w:szCs w:val="22"/>
        </w:rPr>
        <w:t>(256) 778-7595 (home)</w:t>
      </w:r>
    </w:p>
    <w:p w:rsidR="00615A54" w:rsidRDefault="00615A54" w:rsidP="00615A54">
      <w:pPr>
        <w:ind w:left="1440"/>
        <w:rPr>
          <w:bCs/>
          <w:sz w:val="22"/>
          <w:szCs w:val="22"/>
        </w:rPr>
      </w:pPr>
      <w:r>
        <w:rPr>
          <w:bCs/>
          <w:sz w:val="22"/>
          <w:szCs w:val="22"/>
        </w:rPr>
        <w:t>(256) 758-1864 (cell)</w:t>
      </w:r>
    </w:p>
    <w:p w:rsidR="00615A54" w:rsidRDefault="00615A54" w:rsidP="00615A54">
      <w:pPr>
        <w:ind w:left="1440"/>
        <w:rPr>
          <w:bCs/>
          <w:sz w:val="22"/>
          <w:szCs w:val="22"/>
        </w:rPr>
      </w:pPr>
    </w:p>
    <w:p w:rsidR="00615A54" w:rsidRDefault="00615A54" w:rsidP="00615A54">
      <w:pPr>
        <w:ind w:firstLine="720"/>
        <w:rPr>
          <w:bCs/>
          <w:sz w:val="22"/>
          <w:szCs w:val="22"/>
        </w:rPr>
      </w:pPr>
      <w:r>
        <w:rPr>
          <w:bCs/>
          <w:sz w:val="22"/>
          <w:szCs w:val="22"/>
        </w:rPr>
        <w:t>Chairman of Deacons: Danny Humphries</w:t>
      </w:r>
    </w:p>
    <w:p w:rsidR="00615A54" w:rsidRDefault="00615A54" w:rsidP="00615A54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ab/>
        <w:t>Chairman of Deacons Phone: (256) 550-0101</w:t>
      </w:r>
    </w:p>
    <w:p w:rsidR="00BE3DB2" w:rsidRDefault="00BE3DB2" w:rsidP="00615A54">
      <w:pPr>
        <w:rPr>
          <w:bCs/>
          <w:sz w:val="22"/>
          <w:szCs w:val="22"/>
        </w:rPr>
      </w:pPr>
    </w:p>
    <w:p w:rsidR="00D01E29" w:rsidRDefault="00D01E29" w:rsidP="00D01E29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MU Director: Sharron Kirby</w:t>
      </w:r>
    </w:p>
    <w:p w:rsidR="00D01E29" w:rsidRDefault="00D01E29" w:rsidP="00D01E29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MU Director’s Address:</w:t>
      </w:r>
    </w:p>
    <w:p w:rsidR="00D01E29" w:rsidRDefault="00D01E29" w:rsidP="00D01E29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190 Six Mile Road</w:t>
      </w:r>
    </w:p>
    <w:p w:rsidR="00D01E29" w:rsidRDefault="00D01E29" w:rsidP="00D01E29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Somerville, AL 35670</w:t>
      </w:r>
    </w:p>
    <w:p w:rsidR="00D01E29" w:rsidRDefault="00D01E29" w:rsidP="00D01E29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MU Director’s Phone: (256) 778-8627</w:t>
      </w:r>
    </w:p>
    <w:p w:rsidR="00EC6BD7" w:rsidRDefault="00EC6BD7" w:rsidP="00D01E29">
      <w:pPr>
        <w:pStyle w:val="ListParagraph"/>
        <w:rPr>
          <w:sz w:val="22"/>
          <w:szCs w:val="22"/>
        </w:rPr>
      </w:pPr>
    </w:p>
    <w:p w:rsidR="00C406D0" w:rsidRPr="00705B9C" w:rsidRDefault="003007F9" w:rsidP="004818B2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705B9C">
        <w:rPr>
          <w:b/>
          <w:bCs/>
          <w:sz w:val="22"/>
          <w:szCs w:val="22"/>
        </w:rPr>
        <w:t>Cave Spring</w:t>
      </w:r>
    </w:p>
    <w:p w:rsidR="000E1373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187 Cave Spring Rd.</w:t>
      </w:r>
    </w:p>
    <w:p w:rsidR="00C406D0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Decatur, AL 35603</w:t>
      </w:r>
    </w:p>
    <w:p w:rsidR="00C406D0" w:rsidRPr="00705B9C" w:rsidRDefault="00CB25AE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Phone: </w:t>
      </w:r>
      <w:r w:rsidR="000E1373">
        <w:rPr>
          <w:sz w:val="22"/>
          <w:szCs w:val="22"/>
        </w:rPr>
        <w:t xml:space="preserve">(256) </w:t>
      </w:r>
      <w:r>
        <w:rPr>
          <w:sz w:val="22"/>
          <w:szCs w:val="22"/>
        </w:rPr>
        <w:t>350-5410</w:t>
      </w:r>
    </w:p>
    <w:p w:rsidR="007206F3" w:rsidRDefault="007206F3" w:rsidP="00230DB3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Email: </w:t>
      </w:r>
      <w:hyperlink r:id="rId21" w:history="1">
        <w:r w:rsidRPr="000A4695">
          <w:rPr>
            <w:rStyle w:val="Hyperlink"/>
            <w:sz w:val="22"/>
            <w:szCs w:val="22"/>
          </w:rPr>
          <w:t>Info@TheCSBC.com</w:t>
        </w:r>
      </w:hyperlink>
    </w:p>
    <w:p w:rsidR="00230DB3" w:rsidRDefault="003007F9" w:rsidP="00230DB3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Web: </w:t>
      </w:r>
      <w:hyperlink r:id="rId22" w:history="1">
        <w:r w:rsidR="00230DB3" w:rsidRPr="002D4F2A">
          <w:rPr>
            <w:rStyle w:val="Hyperlink"/>
            <w:sz w:val="22"/>
            <w:szCs w:val="22"/>
          </w:rPr>
          <w:t>www.TheCSBC.com</w:t>
        </w:r>
      </w:hyperlink>
    </w:p>
    <w:p w:rsidR="00D03E8A" w:rsidRDefault="000E1373" w:rsidP="003007F9">
      <w:pPr>
        <w:rPr>
          <w:sz w:val="22"/>
          <w:szCs w:val="22"/>
        </w:rPr>
      </w:pPr>
      <w:r>
        <w:rPr>
          <w:sz w:val="22"/>
          <w:szCs w:val="22"/>
        </w:rPr>
        <w:tab/>
      </w:r>
      <w:r w:rsidR="007206F3">
        <w:rPr>
          <w:sz w:val="22"/>
          <w:szCs w:val="22"/>
        </w:rPr>
        <w:t xml:space="preserve">          </w:t>
      </w:r>
      <w:hyperlink r:id="rId23" w:history="1">
        <w:r w:rsidR="007206F3" w:rsidRPr="000A4695">
          <w:rPr>
            <w:rStyle w:val="Hyperlink"/>
            <w:sz w:val="22"/>
            <w:szCs w:val="22"/>
          </w:rPr>
          <w:t>www.facebook/com/TheCSBC</w:t>
        </w:r>
      </w:hyperlink>
    </w:p>
    <w:p w:rsidR="007206F3" w:rsidRDefault="007206F3" w:rsidP="003007F9">
      <w:pPr>
        <w:rPr>
          <w:sz w:val="22"/>
          <w:szCs w:val="22"/>
        </w:rPr>
      </w:pPr>
      <w:r>
        <w:rPr>
          <w:sz w:val="22"/>
          <w:szCs w:val="22"/>
        </w:rPr>
        <w:t xml:space="preserve">             </w:t>
      </w:r>
      <w:r>
        <w:rPr>
          <w:sz w:val="22"/>
          <w:szCs w:val="22"/>
        </w:rPr>
        <w:tab/>
        <w:t xml:space="preserve">          </w:t>
      </w:r>
      <w:hyperlink r:id="rId24" w:history="1">
        <w:r w:rsidRPr="000A4695">
          <w:rPr>
            <w:rStyle w:val="Hyperlink"/>
            <w:sz w:val="22"/>
            <w:szCs w:val="22"/>
          </w:rPr>
          <w:t>www.twitter.com/TheCaveSpring</w:t>
        </w:r>
      </w:hyperlink>
    </w:p>
    <w:p w:rsidR="007206F3" w:rsidRDefault="007206F3" w:rsidP="003007F9">
      <w:pPr>
        <w:rPr>
          <w:sz w:val="22"/>
          <w:szCs w:val="22"/>
        </w:rPr>
      </w:pPr>
    </w:p>
    <w:p w:rsidR="003007F9" w:rsidRDefault="000E1373" w:rsidP="00D03E8A">
      <w:pPr>
        <w:ind w:firstLine="720"/>
        <w:rPr>
          <w:sz w:val="22"/>
          <w:szCs w:val="22"/>
        </w:rPr>
      </w:pPr>
      <w:r w:rsidRPr="00705B9C">
        <w:rPr>
          <w:sz w:val="22"/>
          <w:szCs w:val="22"/>
        </w:rPr>
        <w:t xml:space="preserve">Pastor: </w:t>
      </w:r>
      <w:r w:rsidR="002929DE">
        <w:rPr>
          <w:sz w:val="22"/>
          <w:szCs w:val="22"/>
        </w:rPr>
        <w:t xml:space="preserve">Dr. </w:t>
      </w:r>
      <w:r w:rsidR="009E3AAA">
        <w:rPr>
          <w:sz w:val="22"/>
          <w:szCs w:val="22"/>
        </w:rPr>
        <w:t>Brad Doss</w:t>
      </w:r>
    </w:p>
    <w:p w:rsidR="00B306B1" w:rsidRDefault="00B306B1" w:rsidP="00D03E8A">
      <w:pPr>
        <w:ind w:firstLine="720"/>
        <w:rPr>
          <w:sz w:val="22"/>
          <w:szCs w:val="22"/>
        </w:rPr>
      </w:pPr>
      <w:r>
        <w:rPr>
          <w:sz w:val="22"/>
          <w:szCs w:val="22"/>
        </w:rPr>
        <w:t>Pastor’s Phone: (205) 270-2262</w:t>
      </w:r>
    </w:p>
    <w:p w:rsidR="00A40ECF" w:rsidRDefault="00A40ECF" w:rsidP="00D03E8A">
      <w:pPr>
        <w:ind w:firstLine="720"/>
        <w:rPr>
          <w:rStyle w:val="Hyperlink"/>
          <w:sz w:val="22"/>
          <w:szCs w:val="22"/>
        </w:rPr>
      </w:pPr>
      <w:r>
        <w:rPr>
          <w:sz w:val="22"/>
          <w:szCs w:val="22"/>
        </w:rPr>
        <w:t xml:space="preserve">Pastor’s Email: </w:t>
      </w:r>
      <w:hyperlink r:id="rId25" w:history="1">
        <w:r w:rsidR="001C4623" w:rsidRPr="00E64D03">
          <w:rPr>
            <w:rStyle w:val="Hyperlink"/>
            <w:sz w:val="22"/>
            <w:szCs w:val="22"/>
          </w:rPr>
          <w:t>Brad@TheCSBC.com</w:t>
        </w:r>
      </w:hyperlink>
    </w:p>
    <w:p w:rsidR="00EC6BD7" w:rsidRDefault="00EC6BD7" w:rsidP="00D03E8A">
      <w:pPr>
        <w:ind w:firstLine="720"/>
        <w:rPr>
          <w:rStyle w:val="Hyperlink"/>
          <w:sz w:val="22"/>
          <w:szCs w:val="22"/>
        </w:rPr>
      </w:pPr>
    </w:p>
    <w:p w:rsidR="00EC6BD7" w:rsidRPr="0035254E" w:rsidRDefault="00EC6BD7" w:rsidP="00D03E8A">
      <w:pPr>
        <w:ind w:firstLine="720"/>
        <w:rPr>
          <w:rStyle w:val="Hyperlink"/>
          <w:b/>
          <w:color w:val="auto"/>
          <w:sz w:val="20"/>
          <w:szCs w:val="20"/>
        </w:rPr>
      </w:pPr>
      <w:r w:rsidRPr="0035254E">
        <w:rPr>
          <w:rStyle w:val="Hyperlink"/>
          <w:b/>
          <w:color w:val="auto"/>
          <w:sz w:val="20"/>
          <w:szCs w:val="20"/>
        </w:rPr>
        <w:t>Service Times:</w:t>
      </w:r>
    </w:p>
    <w:p w:rsidR="00EC6BD7" w:rsidRPr="0035254E" w:rsidRDefault="00EC6BD7" w:rsidP="00D03E8A">
      <w:pPr>
        <w:ind w:firstLine="720"/>
        <w:rPr>
          <w:b/>
          <w:sz w:val="20"/>
          <w:szCs w:val="20"/>
        </w:rPr>
      </w:pPr>
      <w:r w:rsidRPr="0035254E">
        <w:rPr>
          <w:b/>
          <w:sz w:val="20"/>
          <w:szCs w:val="20"/>
        </w:rPr>
        <w:t>Sunday School- 9:00a.m.</w:t>
      </w:r>
    </w:p>
    <w:p w:rsidR="00EC6BD7" w:rsidRPr="0035254E" w:rsidRDefault="00EC6BD7" w:rsidP="00D03E8A">
      <w:pPr>
        <w:ind w:firstLine="720"/>
        <w:rPr>
          <w:b/>
          <w:sz w:val="20"/>
          <w:szCs w:val="20"/>
        </w:rPr>
      </w:pPr>
      <w:r w:rsidRPr="0035254E">
        <w:rPr>
          <w:b/>
          <w:sz w:val="20"/>
          <w:szCs w:val="20"/>
        </w:rPr>
        <w:t>Morning Worship 10:15a.m.</w:t>
      </w:r>
    </w:p>
    <w:p w:rsidR="00EC6BD7" w:rsidRPr="0035254E" w:rsidRDefault="00EC6BD7" w:rsidP="00D03E8A">
      <w:pPr>
        <w:ind w:firstLine="720"/>
        <w:rPr>
          <w:b/>
          <w:sz w:val="20"/>
          <w:szCs w:val="20"/>
        </w:rPr>
      </w:pPr>
      <w:r w:rsidRPr="0035254E">
        <w:rPr>
          <w:b/>
          <w:sz w:val="20"/>
          <w:szCs w:val="20"/>
        </w:rPr>
        <w:t>Evening Worship 6:00p.m.</w:t>
      </w:r>
    </w:p>
    <w:p w:rsidR="00EC6BD7" w:rsidRPr="0035254E" w:rsidRDefault="00EC6BD7" w:rsidP="00D03E8A">
      <w:pPr>
        <w:ind w:firstLine="720"/>
        <w:rPr>
          <w:b/>
          <w:sz w:val="20"/>
          <w:szCs w:val="20"/>
        </w:rPr>
      </w:pPr>
      <w:r w:rsidRPr="0035254E">
        <w:rPr>
          <w:b/>
          <w:sz w:val="20"/>
          <w:szCs w:val="20"/>
        </w:rPr>
        <w:t>Wednesday Night-6:30p.m.</w:t>
      </w:r>
    </w:p>
    <w:p w:rsidR="000E1373" w:rsidRPr="00EC6BD7" w:rsidRDefault="000E1373" w:rsidP="003007F9">
      <w:pPr>
        <w:rPr>
          <w:sz w:val="22"/>
          <w:szCs w:val="22"/>
        </w:rPr>
      </w:pPr>
    </w:p>
    <w:p w:rsidR="007206F3" w:rsidRDefault="00DF289B" w:rsidP="00DF289B">
      <w:pPr>
        <w:ind w:left="720"/>
        <w:rPr>
          <w:sz w:val="22"/>
          <w:szCs w:val="22"/>
        </w:rPr>
      </w:pPr>
      <w:r>
        <w:rPr>
          <w:sz w:val="22"/>
          <w:szCs w:val="22"/>
        </w:rPr>
        <w:t>Associate Pastor: Edgar Griggs</w:t>
      </w:r>
    </w:p>
    <w:p w:rsidR="00DF289B" w:rsidRDefault="00DF289B" w:rsidP="00DF289B">
      <w:pPr>
        <w:ind w:left="720"/>
        <w:rPr>
          <w:sz w:val="22"/>
          <w:szCs w:val="22"/>
        </w:rPr>
      </w:pPr>
      <w:r>
        <w:rPr>
          <w:sz w:val="22"/>
          <w:szCs w:val="22"/>
        </w:rPr>
        <w:t>Associate Pastor’s Phone: (256) 710-9180</w:t>
      </w:r>
    </w:p>
    <w:p w:rsidR="00DF289B" w:rsidRDefault="00DF289B" w:rsidP="00DF289B">
      <w:pPr>
        <w:ind w:left="720"/>
        <w:rPr>
          <w:sz w:val="22"/>
          <w:szCs w:val="22"/>
        </w:rPr>
      </w:pPr>
    </w:p>
    <w:p w:rsidR="00DF289B" w:rsidRDefault="00DF289B" w:rsidP="00DF289B">
      <w:pPr>
        <w:ind w:left="720"/>
        <w:rPr>
          <w:sz w:val="22"/>
          <w:szCs w:val="22"/>
        </w:rPr>
      </w:pPr>
      <w:r>
        <w:rPr>
          <w:sz w:val="22"/>
          <w:szCs w:val="22"/>
        </w:rPr>
        <w:t>Music Minister: Jim Lanier</w:t>
      </w:r>
    </w:p>
    <w:p w:rsidR="00DF289B" w:rsidRDefault="00DF289B" w:rsidP="00DF289B">
      <w:pPr>
        <w:ind w:left="720"/>
        <w:rPr>
          <w:sz w:val="22"/>
          <w:szCs w:val="22"/>
        </w:rPr>
      </w:pPr>
      <w:r>
        <w:rPr>
          <w:sz w:val="22"/>
          <w:szCs w:val="22"/>
        </w:rPr>
        <w:t>Music Minister’s Phone: (256) 701-7202</w:t>
      </w:r>
    </w:p>
    <w:p w:rsidR="00DF289B" w:rsidRDefault="00DF289B" w:rsidP="00DF289B">
      <w:pPr>
        <w:ind w:left="720"/>
        <w:rPr>
          <w:sz w:val="22"/>
          <w:szCs w:val="22"/>
        </w:rPr>
      </w:pPr>
    </w:p>
    <w:p w:rsidR="00DF289B" w:rsidRDefault="00DF289B" w:rsidP="00DF289B">
      <w:pPr>
        <w:ind w:left="720"/>
        <w:rPr>
          <w:sz w:val="22"/>
          <w:szCs w:val="22"/>
        </w:rPr>
      </w:pPr>
      <w:r>
        <w:rPr>
          <w:sz w:val="22"/>
          <w:szCs w:val="22"/>
        </w:rPr>
        <w:t>Youth Minister: Josh Boyd</w:t>
      </w:r>
    </w:p>
    <w:p w:rsidR="00DF289B" w:rsidRDefault="00DF289B" w:rsidP="00DF289B">
      <w:pPr>
        <w:ind w:left="720"/>
        <w:rPr>
          <w:sz w:val="22"/>
          <w:szCs w:val="22"/>
        </w:rPr>
      </w:pPr>
      <w:r>
        <w:rPr>
          <w:sz w:val="22"/>
          <w:szCs w:val="22"/>
        </w:rPr>
        <w:t>Youth Minister’s Phone: (256) 303-5737</w:t>
      </w:r>
    </w:p>
    <w:p w:rsidR="00DF289B" w:rsidRDefault="00DF289B" w:rsidP="00DF289B">
      <w:pPr>
        <w:ind w:left="720"/>
        <w:rPr>
          <w:sz w:val="22"/>
          <w:szCs w:val="22"/>
        </w:rPr>
      </w:pPr>
    </w:p>
    <w:p w:rsidR="00DF289B" w:rsidRDefault="00DF289B" w:rsidP="00DF289B">
      <w:pPr>
        <w:ind w:left="720"/>
        <w:rPr>
          <w:sz w:val="22"/>
          <w:szCs w:val="22"/>
        </w:rPr>
      </w:pPr>
      <w:r>
        <w:rPr>
          <w:sz w:val="22"/>
          <w:szCs w:val="22"/>
        </w:rPr>
        <w:t>Children/VBS Director: Jodie Mooneyham</w:t>
      </w:r>
    </w:p>
    <w:p w:rsidR="00DF289B" w:rsidRDefault="00DF289B" w:rsidP="00DF289B">
      <w:pPr>
        <w:ind w:left="720"/>
        <w:rPr>
          <w:sz w:val="22"/>
          <w:szCs w:val="22"/>
        </w:rPr>
      </w:pPr>
      <w:r>
        <w:rPr>
          <w:sz w:val="22"/>
          <w:szCs w:val="22"/>
        </w:rPr>
        <w:t xml:space="preserve">Children/VBS Director’s Phone: </w:t>
      </w:r>
    </w:p>
    <w:p w:rsidR="00DF289B" w:rsidRDefault="00DF289B" w:rsidP="00DF289B">
      <w:pPr>
        <w:ind w:left="720" w:firstLine="720"/>
        <w:rPr>
          <w:sz w:val="22"/>
          <w:szCs w:val="22"/>
        </w:rPr>
      </w:pPr>
      <w:r>
        <w:rPr>
          <w:sz w:val="22"/>
          <w:szCs w:val="22"/>
        </w:rPr>
        <w:t>(256) 221-2006</w:t>
      </w:r>
    </w:p>
    <w:p w:rsidR="00615A54" w:rsidRDefault="00615A54" w:rsidP="00DF289B">
      <w:pPr>
        <w:ind w:left="720" w:firstLine="720"/>
        <w:rPr>
          <w:sz w:val="22"/>
          <w:szCs w:val="22"/>
        </w:rPr>
      </w:pPr>
    </w:p>
    <w:p w:rsidR="00615A54" w:rsidRDefault="00615A54" w:rsidP="00615A54">
      <w:pPr>
        <w:ind w:left="720"/>
        <w:rPr>
          <w:sz w:val="22"/>
          <w:szCs w:val="22"/>
        </w:rPr>
      </w:pPr>
      <w:r>
        <w:rPr>
          <w:sz w:val="22"/>
          <w:szCs w:val="22"/>
        </w:rPr>
        <w:t>Media &amp; IT: Brandon Gibson</w:t>
      </w:r>
    </w:p>
    <w:p w:rsidR="00615A54" w:rsidRDefault="00615A54" w:rsidP="00615A54">
      <w:pPr>
        <w:ind w:left="720"/>
        <w:rPr>
          <w:sz w:val="22"/>
          <w:szCs w:val="22"/>
        </w:rPr>
      </w:pPr>
      <w:r>
        <w:rPr>
          <w:sz w:val="22"/>
          <w:szCs w:val="22"/>
        </w:rPr>
        <w:t>Ministry Assistant: Rebecca Taylor</w:t>
      </w:r>
    </w:p>
    <w:p w:rsidR="00615A54" w:rsidRDefault="00615A54" w:rsidP="00615A54">
      <w:pPr>
        <w:ind w:left="720"/>
        <w:rPr>
          <w:sz w:val="22"/>
          <w:szCs w:val="22"/>
        </w:rPr>
      </w:pPr>
    </w:p>
    <w:p w:rsidR="00615A54" w:rsidRDefault="00615A54" w:rsidP="00615A54">
      <w:pPr>
        <w:ind w:left="720"/>
        <w:rPr>
          <w:sz w:val="22"/>
          <w:szCs w:val="22"/>
        </w:rPr>
      </w:pPr>
      <w:r>
        <w:rPr>
          <w:sz w:val="22"/>
          <w:szCs w:val="22"/>
        </w:rPr>
        <w:t>Chairman of Deacons: Mark Sanders</w:t>
      </w:r>
    </w:p>
    <w:p w:rsidR="00615A54" w:rsidRDefault="00615A54" w:rsidP="00615A54">
      <w:pPr>
        <w:ind w:left="720"/>
        <w:rPr>
          <w:sz w:val="22"/>
          <w:szCs w:val="22"/>
        </w:rPr>
      </w:pPr>
      <w:r>
        <w:rPr>
          <w:sz w:val="22"/>
          <w:szCs w:val="22"/>
        </w:rPr>
        <w:t>Chairman of Deacons Address:</w:t>
      </w:r>
    </w:p>
    <w:p w:rsidR="00615A54" w:rsidRDefault="00615A54" w:rsidP="00615A54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2241 Cain Road</w:t>
      </w:r>
    </w:p>
    <w:p w:rsidR="00615A54" w:rsidRDefault="00615A54" w:rsidP="00615A54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Somerville, AL 35670</w:t>
      </w:r>
    </w:p>
    <w:p w:rsidR="00615A54" w:rsidRDefault="00615A54" w:rsidP="00615A54">
      <w:pPr>
        <w:ind w:left="720"/>
        <w:rPr>
          <w:sz w:val="22"/>
          <w:szCs w:val="22"/>
        </w:rPr>
      </w:pPr>
      <w:r>
        <w:rPr>
          <w:sz w:val="22"/>
          <w:szCs w:val="22"/>
        </w:rPr>
        <w:t>Chairman of Deacons Phone: (256) 309-8311</w:t>
      </w:r>
    </w:p>
    <w:p w:rsidR="00BE3DB2" w:rsidRDefault="00BE3DB2" w:rsidP="00615A54">
      <w:pPr>
        <w:ind w:left="720"/>
        <w:rPr>
          <w:sz w:val="22"/>
          <w:szCs w:val="22"/>
        </w:rPr>
      </w:pPr>
    </w:p>
    <w:p w:rsidR="00C406D0" w:rsidRPr="00705B9C" w:rsidRDefault="00EC6BD7" w:rsidP="004818B2">
      <w:pPr>
        <w:pStyle w:val="ListParagraph"/>
        <w:numPr>
          <w:ilvl w:val="0"/>
          <w:numId w:val="5"/>
        </w:numPr>
        <w:rPr>
          <w:sz w:val="22"/>
          <w:szCs w:val="22"/>
        </w:rPr>
      </w:pPr>
      <w:r>
        <w:rPr>
          <w:b/>
          <w:bCs/>
          <w:sz w:val="22"/>
          <w:szCs w:val="22"/>
        </w:rPr>
        <w:t>C</w:t>
      </w:r>
      <w:r w:rsidR="003007F9" w:rsidRPr="00705B9C">
        <w:rPr>
          <w:b/>
          <w:bCs/>
          <w:sz w:val="22"/>
          <w:szCs w:val="22"/>
        </w:rPr>
        <w:t>edar Ridge</w:t>
      </w:r>
    </w:p>
    <w:p w:rsidR="000E1373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2612 Modaus Road</w:t>
      </w:r>
      <w:r w:rsidR="000E1373">
        <w:rPr>
          <w:sz w:val="22"/>
          <w:szCs w:val="22"/>
        </w:rPr>
        <w:t xml:space="preserve"> SW</w:t>
      </w:r>
    </w:p>
    <w:p w:rsidR="00C406D0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Decatur, AL 35603</w:t>
      </w:r>
    </w:p>
    <w:p w:rsidR="00C406D0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0E1373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 xml:space="preserve">355-1155 </w:t>
      </w:r>
      <w:r w:rsidR="00C406D0" w:rsidRPr="00705B9C">
        <w:rPr>
          <w:sz w:val="22"/>
          <w:szCs w:val="22"/>
        </w:rPr>
        <w:t xml:space="preserve">- </w:t>
      </w:r>
      <w:r w:rsidRPr="00705B9C">
        <w:rPr>
          <w:sz w:val="22"/>
          <w:szCs w:val="22"/>
        </w:rPr>
        <w:t xml:space="preserve">Fax: </w:t>
      </w:r>
      <w:r w:rsidR="000E1373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>355-5304</w:t>
      </w:r>
    </w:p>
    <w:p w:rsidR="003007F9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Email: </w:t>
      </w:r>
      <w:hyperlink r:id="rId26" w:history="1">
        <w:r w:rsidR="000E1373" w:rsidRPr="002D4F2A">
          <w:rPr>
            <w:rStyle w:val="Hyperlink"/>
            <w:sz w:val="22"/>
            <w:szCs w:val="22"/>
          </w:rPr>
          <w:t>cedarridgebaptis@bellsouth.net</w:t>
        </w:r>
      </w:hyperlink>
    </w:p>
    <w:p w:rsidR="00D03E8A" w:rsidRDefault="00D03E8A" w:rsidP="004818B2">
      <w:pPr>
        <w:pStyle w:val="ListParagraph"/>
        <w:rPr>
          <w:sz w:val="22"/>
          <w:szCs w:val="22"/>
        </w:rPr>
      </w:pPr>
    </w:p>
    <w:p w:rsidR="000E1373" w:rsidRDefault="000E1373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astor: </w:t>
      </w:r>
      <w:r w:rsidR="002039DE">
        <w:rPr>
          <w:sz w:val="22"/>
          <w:szCs w:val="22"/>
        </w:rPr>
        <w:t>Tim Graham</w:t>
      </w:r>
    </w:p>
    <w:p w:rsidR="0005629C" w:rsidRDefault="002039DE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Pastor’s Phone: (256) </w:t>
      </w:r>
      <w:r w:rsidR="0005629C">
        <w:rPr>
          <w:sz w:val="22"/>
          <w:szCs w:val="22"/>
        </w:rPr>
        <w:t>– home</w:t>
      </w:r>
    </w:p>
    <w:p w:rsidR="0005629C" w:rsidRDefault="002039DE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 xml:space="preserve">(256) </w:t>
      </w:r>
      <w:r w:rsidR="00F52F80">
        <w:rPr>
          <w:sz w:val="22"/>
          <w:szCs w:val="22"/>
        </w:rPr>
        <w:t>566-7842</w:t>
      </w:r>
      <w:r w:rsidR="0005629C">
        <w:rPr>
          <w:sz w:val="22"/>
          <w:szCs w:val="22"/>
        </w:rPr>
        <w:t xml:space="preserve"> </w:t>
      </w:r>
      <w:r w:rsidR="00EC6BD7">
        <w:rPr>
          <w:sz w:val="22"/>
          <w:szCs w:val="22"/>
        </w:rPr>
        <w:t>–</w:t>
      </w:r>
      <w:r w:rsidR="0005629C">
        <w:rPr>
          <w:sz w:val="22"/>
          <w:szCs w:val="22"/>
        </w:rPr>
        <w:t xml:space="preserve"> cell</w:t>
      </w:r>
    </w:p>
    <w:p w:rsidR="0035254E" w:rsidRDefault="0035254E" w:rsidP="004818B2">
      <w:pPr>
        <w:pStyle w:val="ListParagraph"/>
        <w:rPr>
          <w:b/>
          <w:sz w:val="20"/>
          <w:szCs w:val="20"/>
          <w:u w:val="single"/>
        </w:rPr>
      </w:pPr>
    </w:p>
    <w:p w:rsidR="00EC6BD7" w:rsidRPr="0035254E" w:rsidRDefault="00EC6BD7" w:rsidP="004818B2">
      <w:pPr>
        <w:pStyle w:val="ListParagraph"/>
        <w:rPr>
          <w:b/>
          <w:sz w:val="20"/>
          <w:szCs w:val="20"/>
          <w:u w:val="single"/>
        </w:rPr>
      </w:pPr>
      <w:r w:rsidRPr="0035254E">
        <w:rPr>
          <w:b/>
          <w:sz w:val="20"/>
          <w:szCs w:val="20"/>
          <w:u w:val="single"/>
        </w:rPr>
        <w:t>Service Times</w:t>
      </w:r>
    </w:p>
    <w:p w:rsidR="00EC6BD7" w:rsidRPr="0035254E" w:rsidRDefault="00EC6BD7" w:rsidP="004818B2">
      <w:pPr>
        <w:pStyle w:val="ListParagraph"/>
        <w:rPr>
          <w:b/>
          <w:sz w:val="20"/>
          <w:szCs w:val="20"/>
        </w:rPr>
      </w:pPr>
      <w:r w:rsidRPr="0035254E">
        <w:rPr>
          <w:b/>
          <w:sz w:val="20"/>
          <w:szCs w:val="20"/>
        </w:rPr>
        <w:t>Sunday School 9:15a.m.</w:t>
      </w:r>
    </w:p>
    <w:p w:rsidR="00EC6BD7" w:rsidRPr="0035254E" w:rsidRDefault="00EC6BD7" w:rsidP="004818B2">
      <w:pPr>
        <w:pStyle w:val="ListParagraph"/>
        <w:rPr>
          <w:b/>
          <w:sz w:val="20"/>
          <w:szCs w:val="20"/>
        </w:rPr>
      </w:pPr>
      <w:r w:rsidRPr="0035254E">
        <w:rPr>
          <w:b/>
          <w:sz w:val="20"/>
          <w:szCs w:val="20"/>
        </w:rPr>
        <w:t>Morning Worship 10:30a.m.</w:t>
      </w:r>
    </w:p>
    <w:p w:rsidR="00EC6BD7" w:rsidRPr="0035254E" w:rsidRDefault="00EC6BD7" w:rsidP="004818B2">
      <w:pPr>
        <w:pStyle w:val="ListParagraph"/>
        <w:rPr>
          <w:b/>
          <w:sz w:val="20"/>
          <w:szCs w:val="20"/>
        </w:rPr>
      </w:pPr>
      <w:r w:rsidRPr="0035254E">
        <w:rPr>
          <w:b/>
          <w:sz w:val="20"/>
          <w:szCs w:val="20"/>
        </w:rPr>
        <w:t>Evening Worship 6:00p.m.</w:t>
      </w:r>
    </w:p>
    <w:p w:rsidR="00EC6BD7" w:rsidRPr="0035254E" w:rsidRDefault="00EC6BD7" w:rsidP="004818B2">
      <w:pPr>
        <w:pStyle w:val="ListParagraph"/>
        <w:rPr>
          <w:b/>
          <w:sz w:val="20"/>
          <w:szCs w:val="20"/>
        </w:rPr>
      </w:pPr>
      <w:r w:rsidRPr="0035254E">
        <w:rPr>
          <w:b/>
          <w:sz w:val="20"/>
          <w:szCs w:val="20"/>
        </w:rPr>
        <w:t>Wednesday</w:t>
      </w:r>
      <w:r w:rsidR="008E05F3">
        <w:rPr>
          <w:b/>
          <w:sz w:val="20"/>
          <w:szCs w:val="20"/>
        </w:rPr>
        <w:t xml:space="preserve"> Night</w:t>
      </w:r>
      <w:r w:rsidRPr="0035254E">
        <w:rPr>
          <w:b/>
          <w:sz w:val="20"/>
          <w:szCs w:val="20"/>
        </w:rPr>
        <w:t xml:space="preserve"> – 6:30p.m.</w:t>
      </w:r>
    </w:p>
    <w:p w:rsidR="0005629C" w:rsidRDefault="0005629C" w:rsidP="004818B2">
      <w:pPr>
        <w:pStyle w:val="ListParagraph"/>
        <w:rPr>
          <w:sz w:val="22"/>
          <w:szCs w:val="22"/>
        </w:rPr>
      </w:pPr>
    </w:p>
    <w:p w:rsidR="0005629C" w:rsidRDefault="0005629C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Music Minister: Buck Dozier</w:t>
      </w:r>
    </w:p>
    <w:p w:rsidR="0005629C" w:rsidRDefault="0005629C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Music Minister’s Phone: (256) 221-8084</w:t>
      </w:r>
    </w:p>
    <w:p w:rsidR="0005629C" w:rsidRDefault="0005629C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Music Minister’s Email: </w:t>
      </w:r>
      <w:hyperlink r:id="rId27" w:history="1">
        <w:r w:rsidRPr="001C44A2">
          <w:rPr>
            <w:rStyle w:val="Hyperlink"/>
            <w:sz w:val="22"/>
            <w:szCs w:val="22"/>
          </w:rPr>
          <w:t>bdozier@lamar.com</w:t>
        </w:r>
      </w:hyperlink>
    </w:p>
    <w:p w:rsidR="0005629C" w:rsidRDefault="0005629C" w:rsidP="004818B2">
      <w:pPr>
        <w:pStyle w:val="ListParagraph"/>
        <w:rPr>
          <w:sz w:val="22"/>
          <w:szCs w:val="22"/>
        </w:rPr>
      </w:pPr>
    </w:p>
    <w:p w:rsidR="0005629C" w:rsidRDefault="0005629C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ildren’s Ministers: Robert &amp; Wendy Key</w:t>
      </w:r>
    </w:p>
    <w:p w:rsidR="0005629C" w:rsidRDefault="0005629C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Children’s Minister’s Phone: </w:t>
      </w:r>
    </w:p>
    <w:p w:rsidR="0005629C" w:rsidRDefault="0005629C" w:rsidP="0005629C">
      <w:pPr>
        <w:pStyle w:val="ListParagraph"/>
        <w:ind w:firstLine="720"/>
        <w:rPr>
          <w:sz w:val="22"/>
          <w:szCs w:val="22"/>
        </w:rPr>
      </w:pPr>
      <w:r>
        <w:rPr>
          <w:sz w:val="22"/>
          <w:szCs w:val="22"/>
        </w:rPr>
        <w:t>(256) 445-2984 (Robert)</w:t>
      </w:r>
    </w:p>
    <w:p w:rsidR="00FB396E" w:rsidRDefault="00FB396E" w:rsidP="0005629C">
      <w:pPr>
        <w:pStyle w:val="ListParagraph"/>
        <w:ind w:firstLine="720"/>
        <w:rPr>
          <w:sz w:val="22"/>
          <w:szCs w:val="22"/>
        </w:rPr>
      </w:pPr>
    </w:p>
    <w:p w:rsidR="00FB396E" w:rsidRDefault="00FB396E" w:rsidP="00FB396E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airman of Deacons: Henry Chambers</w:t>
      </w:r>
    </w:p>
    <w:p w:rsidR="00FB396E" w:rsidRDefault="00FB396E" w:rsidP="00FB396E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airman of Deacons Address:</w:t>
      </w:r>
    </w:p>
    <w:p w:rsidR="00FB396E" w:rsidRDefault="00FB396E" w:rsidP="00FB396E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3236 Vicksburg Drive</w:t>
      </w:r>
    </w:p>
    <w:p w:rsidR="00FB396E" w:rsidRDefault="00FB396E" w:rsidP="00FB396E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Decatur, AL 35603</w:t>
      </w:r>
    </w:p>
    <w:p w:rsidR="00FB396E" w:rsidRDefault="008E05F3" w:rsidP="00FB396E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</w:t>
      </w:r>
      <w:r w:rsidR="00FB396E">
        <w:rPr>
          <w:sz w:val="22"/>
          <w:szCs w:val="22"/>
        </w:rPr>
        <w:t>hairman of Deacons Phone: (256) 654-3676</w:t>
      </w:r>
    </w:p>
    <w:p w:rsidR="008E05F3" w:rsidRDefault="008E05F3" w:rsidP="00FB396E">
      <w:pPr>
        <w:pStyle w:val="ListParagraph"/>
        <w:rPr>
          <w:sz w:val="22"/>
          <w:szCs w:val="22"/>
        </w:rPr>
      </w:pPr>
    </w:p>
    <w:p w:rsidR="008E05F3" w:rsidRPr="00705B9C" w:rsidRDefault="008E05F3" w:rsidP="00FB396E">
      <w:pPr>
        <w:pStyle w:val="ListParagraph"/>
        <w:rPr>
          <w:sz w:val="22"/>
          <w:szCs w:val="22"/>
        </w:rPr>
      </w:pPr>
    </w:p>
    <w:p w:rsidR="00CB25AE" w:rsidRDefault="00CB25AE" w:rsidP="003007F9">
      <w:pPr>
        <w:rPr>
          <w:sz w:val="22"/>
          <w:szCs w:val="22"/>
        </w:rPr>
      </w:pPr>
    </w:p>
    <w:p w:rsidR="00C406D0" w:rsidRPr="00AA2BE4" w:rsidRDefault="003007F9" w:rsidP="00AA2BE4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AA2BE4">
        <w:rPr>
          <w:b/>
          <w:bCs/>
          <w:sz w:val="22"/>
          <w:szCs w:val="22"/>
        </w:rPr>
        <w:t>Central</w:t>
      </w:r>
    </w:p>
    <w:p w:rsidR="000E1373" w:rsidRDefault="000E1373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2801 Hwy. 31 S.</w:t>
      </w:r>
    </w:p>
    <w:p w:rsidR="00C406D0" w:rsidRPr="000E1373" w:rsidRDefault="000E1373" w:rsidP="000E1373">
      <w:pPr>
        <w:ind w:firstLine="720"/>
        <w:rPr>
          <w:sz w:val="22"/>
          <w:szCs w:val="22"/>
        </w:rPr>
      </w:pPr>
      <w:r>
        <w:rPr>
          <w:sz w:val="22"/>
          <w:szCs w:val="22"/>
        </w:rPr>
        <w:t>Dec</w:t>
      </w:r>
      <w:r w:rsidR="003007F9" w:rsidRPr="000E1373">
        <w:rPr>
          <w:sz w:val="22"/>
          <w:szCs w:val="22"/>
        </w:rPr>
        <w:t>atur, AL 35603</w:t>
      </w:r>
    </w:p>
    <w:p w:rsidR="00C406D0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BF1154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 xml:space="preserve">353-5912 </w:t>
      </w:r>
      <w:r w:rsidR="00C406D0" w:rsidRPr="00705B9C">
        <w:rPr>
          <w:sz w:val="22"/>
          <w:szCs w:val="22"/>
        </w:rPr>
        <w:t xml:space="preserve">- </w:t>
      </w:r>
      <w:r w:rsidRPr="00705B9C">
        <w:rPr>
          <w:sz w:val="22"/>
          <w:szCs w:val="22"/>
        </w:rPr>
        <w:t xml:space="preserve">Fax: </w:t>
      </w:r>
      <w:r w:rsidR="00BF1154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>308-1100</w:t>
      </w:r>
    </w:p>
    <w:p w:rsidR="00BF1154" w:rsidRDefault="00BF1154" w:rsidP="00BF1154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Web: </w:t>
      </w:r>
      <w:hyperlink r:id="rId28" w:history="1">
        <w:r w:rsidRPr="002D4F2A">
          <w:rPr>
            <w:rStyle w:val="Hyperlink"/>
            <w:sz w:val="22"/>
            <w:szCs w:val="22"/>
          </w:rPr>
          <w:t>http://www.cbcdecatur.org</w:t>
        </w:r>
      </w:hyperlink>
    </w:p>
    <w:p w:rsidR="00BF1154" w:rsidRDefault="00347890" w:rsidP="00BF1154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Email</w:t>
      </w:r>
      <w:r w:rsidR="00BF1154">
        <w:rPr>
          <w:sz w:val="22"/>
          <w:szCs w:val="22"/>
        </w:rPr>
        <w:t xml:space="preserve">: </w:t>
      </w:r>
      <w:hyperlink r:id="rId29" w:history="1">
        <w:r w:rsidR="00BF1154" w:rsidRPr="002D4F2A">
          <w:rPr>
            <w:rStyle w:val="Hyperlink"/>
            <w:sz w:val="22"/>
            <w:szCs w:val="22"/>
          </w:rPr>
          <w:t>Central@CBCDecatur.org</w:t>
        </w:r>
      </w:hyperlink>
    </w:p>
    <w:p w:rsidR="00D03E8A" w:rsidRDefault="00D03E8A" w:rsidP="004818B2">
      <w:pPr>
        <w:pStyle w:val="ListParagraph"/>
        <w:rPr>
          <w:sz w:val="22"/>
          <w:szCs w:val="22"/>
        </w:rPr>
      </w:pPr>
    </w:p>
    <w:p w:rsidR="0005629C" w:rsidRPr="0005629C" w:rsidRDefault="000E1373" w:rsidP="0005629C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Pastor: Dr. Rob Jackson</w:t>
      </w:r>
    </w:p>
    <w:p w:rsidR="00BF1154" w:rsidRDefault="00347890" w:rsidP="004818B2">
      <w:pPr>
        <w:pStyle w:val="ListParagraph"/>
        <w:rPr>
          <w:rStyle w:val="Hyperlink"/>
          <w:sz w:val="22"/>
          <w:szCs w:val="22"/>
        </w:rPr>
      </w:pPr>
      <w:r>
        <w:rPr>
          <w:sz w:val="22"/>
          <w:szCs w:val="22"/>
        </w:rPr>
        <w:t>Pastor</w:t>
      </w:r>
      <w:r w:rsidR="003A5A92">
        <w:rPr>
          <w:sz w:val="22"/>
          <w:szCs w:val="22"/>
        </w:rPr>
        <w:t>’s</w:t>
      </w:r>
      <w:r w:rsidR="00BF1154">
        <w:rPr>
          <w:sz w:val="22"/>
          <w:szCs w:val="22"/>
        </w:rPr>
        <w:t xml:space="preserve"> </w:t>
      </w:r>
      <w:r w:rsidR="003007F9" w:rsidRPr="00705B9C">
        <w:rPr>
          <w:sz w:val="22"/>
          <w:szCs w:val="22"/>
        </w:rPr>
        <w:t xml:space="preserve">Email: </w:t>
      </w:r>
      <w:hyperlink r:id="rId30" w:history="1">
        <w:r w:rsidR="00BF1154" w:rsidRPr="002D4F2A">
          <w:rPr>
            <w:rStyle w:val="Hyperlink"/>
            <w:sz w:val="22"/>
            <w:szCs w:val="22"/>
          </w:rPr>
          <w:t>RJackson@CBCDecatur.org</w:t>
        </w:r>
      </w:hyperlink>
    </w:p>
    <w:p w:rsidR="0035254E" w:rsidRDefault="0035254E" w:rsidP="004818B2">
      <w:pPr>
        <w:pStyle w:val="ListParagraph"/>
        <w:rPr>
          <w:rStyle w:val="Hyperlink"/>
          <w:b/>
          <w:color w:val="auto"/>
          <w:sz w:val="20"/>
          <w:szCs w:val="20"/>
        </w:rPr>
      </w:pPr>
    </w:p>
    <w:p w:rsidR="00EC6BD7" w:rsidRPr="0035254E" w:rsidRDefault="00EC6BD7" w:rsidP="004818B2">
      <w:pPr>
        <w:pStyle w:val="ListParagraph"/>
        <w:rPr>
          <w:rStyle w:val="Hyperlink"/>
          <w:b/>
          <w:color w:val="auto"/>
          <w:sz w:val="20"/>
          <w:szCs w:val="20"/>
        </w:rPr>
      </w:pPr>
      <w:r w:rsidRPr="0035254E">
        <w:rPr>
          <w:rStyle w:val="Hyperlink"/>
          <w:b/>
          <w:color w:val="auto"/>
          <w:sz w:val="20"/>
          <w:szCs w:val="20"/>
        </w:rPr>
        <w:t>Service Times</w:t>
      </w:r>
    </w:p>
    <w:p w:rsidR="00EC6BD7" w:rsidRPr="0035254E" w:rsidRDefault="00EC6BD7" w:rsidP="004818B2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 w:rsidRPr="0035254E">
        <w:rPr>
          <w:rStyle w:val="Hyperlink"/>
          <w:b/>
          <w:color w:val="auto"/>
          <w:sz w:val="20"/>
          <w:szCs w:val="20"/>
          <w:u w:val="none"/>
        </w:rPr>
        <w:t>Sunday School-9:30a.m.</w:t>
      </w:r>
    </w:p>
    <w:p w:rsidR="00EC6BD7" w:rsidRPr="0035254E" w:rsidRDefault="008E05F3" w:rsidP="004818B2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Morning Worship 8</w:t>
      </w:r>
      <w:r w:rsidR="00EC6BD7" w:rsidRPr="0035254E">
        <w:rPr>
          <w:rStyle w:val="Hyperlink"/>
          <w:b/>
          <w:color w:val="auto"/>
          <w:sz w:val="20"/>
          <w:szCs w:val="20"/>
          <w:u w:val="none"/>
        </w:rPr>
        <w:t>:15</w:t>
      </w:r>
      <w:r>
        <w:rPr>
          <w:rStyle w:val="Hyperlink"/>
          <w:b/>
          <w:color w:val="auto"/>
          <w:sz w:val="20"/>
          <w:szCs w:val="20"/>
          <w:u w:val="none"/>
        </w:rPr>
        <w:t>a.m.</w:t>
      </w:r>
      <w:r w:rsidR="00EC6BD7" w:rsidRPr="0035254E">
        <w:rPr>
          <w:rStyle w:val="Hyperlink"/>
          <w:b/>
          <w:color w:val="auto"/>
          <w:sz w:val="20"/>
          <w:szCs w:val="20"/>
          <w:u w:val="none"/>
        </w:rPr>
        <w:t xml:space="preserve"> Classical</w:t>
      </w:r>
    </w:p>
    <w:p w:rsidR="00EC6BD7" w:rsidRPr="0035254E" w:rsidRDefault="00EC6BD7" w:rsidP="004818B2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 w:rsidRPr="0035254E">
        <w:rPr>
          <w:rStyle w:val="Hyperlink"/>
          <w:b/>
          <w:color w:val="auto"/>
          <w:sz w:val="20"/>
          <w:szCs w:val="20"/>
          <w:u w:val="none"/>
        </w:rPr>
        <w:t>10:45a.m. Contemporary Service</w:t>
      </w:r>
    </w:p>
    <w:p w:rsidR="00EC6BD7" w:rsidRPr="0035254E" w:rsidRDefault="00EC6BD7" w:rsidP="004818B2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 w:rsidRPr="0035254E">
        <w:rPr>
          <w:rStyle w:val="Hyperlink"/>
          <w:b/>
          <w:color w:val="auto"/>
          <w:sz w:val="20"/>
          <w:szCs w:val="20"/>
          <w:u w:val="none"/>
        </w:rPr>
        <w:t>Sunday Evening 5:00p.m. Classical Service</w:t>
      </w:r>
    </w:p>
    <w:p w:rsidR="00EC6BD7" w:rsidRPr="0035254E" w:rsidRDefault="00EC6BD7" w:rsidP="004818B2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 w:rsidRPr="0035254E">
        <w:rPr>
          <w:rStyle w:val="Hyperlink"/>
          <w:b/>
          <w:color w:val="auto"/>
          <w:sz w:val="20"/>
          <w:szCs w:val="20"/>
          <w:u w:val="none"/>
        </w:rPr>
        <w:t>Wednesday Evening 6:00p.m.</w:t>
      </w:r>
    </w:p>
    <w:p w:rsidR="0005629C" w:rsidRPr="00EC6BD7" w:rsidRDefault="0005629C" w:rsidP="004818B2">
      <w:pPr>
        <w:pStyle w:val="ListParagraph"/>
        <w:rPr>
          <w:rStyle w:val="Hyperlink"/>
          <w:color w:val="auto"/>
          <w:sz w:val="22"/>
          <w:szCs w:val="22"/>
        </w:rPr>
      </w:pPr>
    </w:p>
    <w:p w:rsidR="0005629C" w:rsidRPr="008951FB" w:rsidRDefault="0005629C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 w:rsidRPr="008951FB">
        <w:rPr>
          <w:rStyle w:val="Hyperlink"/>
          <w:color w:val="auto"/>
          <w:sz w:val="22"/>
          <w:szCs w:val="22"/>
          <w:u w:val="none"/>
        </w:rPr>
        <w:t>Associate Pastor: Brian Blass</w:t>
      </w:r>
    </w:p>
    <w:p w:rsidR="0005629C" w:rsidRPr="008951FB" w:rsidRDefault="0005629C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 w:rsidRPr="008951FB">
        <w:rPr>
          <w:rStyle w:val="Hyperlink"/>
          <w:color w:val="auto"/>
          <w:sz w:val="22"/>
          <w:szCs w:val="22"/>
          <w:u w:val="none"/>
        </w:rPr>
        <w:t>Associate Pastor: Fred Bueto, Jr.</w:t>
      </w:r>
    </w:p>
    <w:p w:rsidR="005111BB" w:rsidRPr="008951FB" w:rsidRDefault="005111BB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 w:rsidRPr="008951FB">
        <w:rPr>
          <w:rStyle w:val="Hyperlink"/>
          <w:color w:val="auto"/>
          <w:sz w:val="22"/>
          <w:szCs w:val="22"/>
          <w:u w:val="none"/>
        </w:rPr>
        <w:t>Mission Pastor: Dave Roesener</w:t>
      </w:r>
    </w:p>
    <w:p w:rsidR="005111BB" w:rsidRPr="008951FB" w:rsidRDefault="005111BB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 w:rsidRPr="008951FB">
        <w:rPr>
          <w:rStyle w:val="Hyperlink"/>
          <w:color w:val="auto"/>
          <w:sz w:val="22"/>
          <w:szCs w:val="22"/>
          <w:u w:val="none"/>
        </w:rPr>
        <w:t>Minister of Education: Fred Beuto, Jr.</w:t>
      </w:r>
    </w:p>
    <w:p w:rsidR="00FC0AAB" w:rsidRPr="008951FB" w:rsidRDefault="00AA2BE4" w:rsidP="00FC0AAB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 w:rsidRPr="008951FB">
        <w:rPr>
          <w:rStyle w:val="Hyperlink"/>
          <w:color w:val="auto"/>
          <w:sz w:val="22"/>
          <w:szCs w:val="22"/>
          <w:u w:val="none"/>
        </w:rPr>
        <w:t>Music Minister: Clint Kimmel</w:t>
      </w:r>
    </w:p>
    <w:p w:rsidR="00AA2BE4" w:rsidRPr="008951FB" w:rsidRDefault="00AA2BE4" w:rsidP="004818B2">
      <w:pPr>
        <w:pStyle w:val="ListParagraph"/>
        <w:rPr>
          <w:sz w:val="22"/>
          <w:szCs w:val="22"/>
        </w:rPr>
      </w:pPr>
      <w:r w:rsidRPr="008951FB">
        <w:rPr>
          <w:sz w:val="22"/>
          <w:szCs w:val="22"/>
        </w:rPr>
        <w:t>Youth Minister: Jeremy Albright</w:t>
      </w:r>
    </w:p>
    <w:p w:rsidR="005111BB" w:rsidRPr="008951FB" w:rsidRDefault="005111BB" w:rsidP="004818B2">
      <w:pPr>
        <w:pStyle w:val="ListParagraph"/>
        <w:rPr>
          <w:sz w:val="22"/>
          <w:szCs w:val="22"/>
        </w:rPr>
      </w:pPr>
      <w:r w:rsidRPr="008951FB">
        <w:rPr>
          <w:sz w:val="22"/>
          <w:szCs w:val="22"/>
        </w:rPr>
        <w:t>Collegiate Ministry: Jeremy Albright</w:t>
      </w:r>
    </w:p>
    <w:p w:rsidR="00FC0AAB" w:rsidRPr="008951FB" w:rsidRDefault="00FC0AAB" w:rsidP="004818B2">
      <w:pPr>
        <w:pStyle w:val="ListParagraph"/>
        <w:rPr>
          <w:sz w:val="22"/>
          <w:szCs w:val="22"/>
        </w:rPr>
      </w:pPr>
      <w:r w:rsidRPr="008951FB">
        <w:rPr>
          <w:sz w:val="22"/>
          <w:szCs w:val="22"/>
        </w:rPr>
        <w:t>Student Ministry Associate: Dewain Clemons</w:t>
      </w:r>
    </w:p>
    <w:p w:rsidR="00FC0AAB" w:rsidRPr="008951FB" w:rsidRDefault="00FC0AAB" w:rsidP="004818B2">
      <w:pPr>
        <w:pStyle w:val="ListParagraph"/>
        <w:rPr>
          <w:sz w:val="22"/>
          <w:szCs w:val="22"/>
        </w:rPr>
      </w:pPr>
      <w:r w:rsidRPr="008951FB">
        <w:rPr>
          <w:sz w:val="22"/>
          <w:szCs w:val="22"/>
        </w:rPr>
        <w:t>Director of Preschool &amp; Children: Cathy Strom</w:t>
      </w:r>
    </w:p>
    <w:p w:rsidR="00FC0AAB" w:rsidRPr="008951FB" w:rsidRDefault="00FC0AAB" w:rsidP="004818B2">
      <w:pPr>
        <w:pStyle w:val="ListParagraph"/>
        <w:rPr>
          <w:sz w:val="22"/>
          <w:szCs w:val="22"/>
        </w:rPr>
      </w:pPr>
      <w:r w:rsidRPr="008951FB">
        <w:rPr>
          <w:sz w:val="22"/>
          <w:szCs w:val="22"/>
        </w:rPr>
        <w:t>Children’s Ministry Associate: Danita Huie</w:t>
      </w:r>
    </w:p>
    <w:p w:rsidR="00AA2BE4" w:rsidRPr="008951FB" w:rsidRDefault="00AA2BE4" w:rsidP="004818B2">
      <w:pPr>
        <w:pStyle w:val="ListParagraph"/>
        <w:rPr>
          <w:sz w:val="22"/>
          <w:szCs w:val="22"/>
        </w:rPr>
      </w:pPr>
      <w:r w:rsidRPr="008951FB">
        <w:rPr>
          <w:sz w:val="22"/>
          <w:szCs w:val="22"/>
        </w:rPr>
        <w:t>VBS Director: Cathy Strom</w:t>
      </w:r>
    </w:p>
    <w:p w:rsidR="00FC0AAB" w:rsidRPr="008951FB" w:rsidRDefault="00FC0AAB" w:rsidP="00FC0AAB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 w:rsidRPr="008951FB">
        <w:rPr>
          <w:rStyle w:val="Hyperlink"/>
          <w:color w:val="auto"/>
          <w:sz w:val="22"/>
          <w:szCs w:val="22"/>
          <w:u w:val="none"/>
        </w:rPr>
        <w:t>Chairman of Finance: Herman Marks Jr.</w:t>
      </w:r>
    </w:p>
    <w:p w:rsidR="00FC0AAB" w:rsidRPr="008951FB" w:rsidRDefault="00FC0AAB" w:rsidP="00FC0AAB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 w:rsidRPr="008951FB">
        <w:rPr>
          <w:rStyle w:val="Hyperlink"/>
          <w:color w:val="auto"/>
          <w:sz w:val="22"/>
          <w:szCs w:val="22"/>
          <w:u w:val="none"/>
        </w:rPr>
        <w:t>Chairman of Missions: Bryan Blass</w:t>
      </w:r>
    </w:p>
    <w:p w:rsidR="00FC0AAB" w:rsidRPr="008951FB" w:rsidRDefault="00FC0AAB" w:rsidP="00FC0AAB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 w:rsidRPr="008951FB">
        <w:rPr>
          <w:rStyle w:val="Hyperlink"/>
          <w:color w:val="auto"/>
          <w:sz w:val="22"/>
          <w:szCs w:val="22"/>
          <w:u w:val="none"/>
        </w:rPr>
        <w:t>Chairman of Deacons: Davis Woodruff</w:t>
      </w:r>
    </w:p>
    <w:p w:rsidR="00FC0AAB" w:rsidRDefault="00FC0AAB" w:rsidP="00FC0AAB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Chairman of Deacons Address:</w:t>
      </w:r>
    </w:p>
    <w:p w:rsidR="00FC0AAB" w:rsidRDefault="00FC0AAB" w:rsidP="00FC0AAB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4417 Maple Lane SW</w:t>
      </w:r>
    </w:p>
    <w:p w:rsidR="00FC0AAB" w:rsidRDefault="00FC0AAB" w:rsidP="00FC0AAB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Decatur, AL 35603</w:t>
      </w:r>
    </w:p>
    <w:p w:rsidR="00FC0AAB" w:rsidRDefault="00FC0AAB" w:rsidP="00FC0AAB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Chairman of Deacons Phone: (256) 353-6138</w:t>
      </w:r>
    </w:p>
    <w:p w:rsidR="00D01E29" w:rsidRDefault="00D01E29" w:rsidP="00FC0AAB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MU Director: Laura Richardson</w:t>
      </w:r>
    </w:p>
    <w:p w:rsidR="00D01E29" w:rsidRDefault="00D01E29" w:rsidP="00FC0AAB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MU Director’s Address:</w:t>
      </w:r>
    </w:p>
    <w:p w:rsidR="00D01E29" w:rsidRDefault="00D01E29" w:rsidP="00FC0AAB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3048 Castlecreek Drive</w:t>
      </w:r>
    </w:p>
    <w:p w:rsidR="00D01E29" w:rsidRDefault="00D01E29" w:rsidP="00FC0AAB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Madison, AL 35756</w:t>
      </w:r>
    </w:p>
    <w:p w:rsidR="00D01E29" w:rsidRPr="00E010F8" w:rsidRDefault="00D01E29" w:rsidP="00FC0AAB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C406D0" w:rsidRPr="00705B9C" w:rsidRDefault="003007F9" w:rsidP="004818B2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705B9C">
        <w:rPr>
          <w:b/>
          <w:bCs/>
          <w:sz w:val="22"/>
          <w:szCs w:val="22"/>
        </w:rPr>
        <w:t>Central Park</w:t>
      </w:r>
    </w:p>
    <w:p w:rsidR="00BF1154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2020 Westmeade St. SW</w:t>
      </w:r>
    </w:p>
    <w:p w:rsidR="00C406D0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Decatur, AL 35601</w:t>
      </w:r>
    </w:p>
    <w:p w:rsidR="00C406D0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BF1154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 xml:space="preserve">355-4628 </w:t>
      </w:r>
      <w:r w:rsidR="00C406D0" w:rsidRPr="00705B9C">
        <w:rPr>
          <w:sz w:val="22"/>
          <w:szCs w:val="22"/>
        </w:rPr>
        <w:t xml:space="preserve">- </w:t>
      </w:r>
      <w:r w:rsidRPr="00705B9C">
        <w:rPr>
          <w:sz w:val="22"/>
          <w:szCs w:val="22"/>
        </w:rPr>
        <w:t xml:space="preserve">Fax: </w:t>
      </w:r>
      <w:r w:rsidR="00BF1154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 xml:space="preserve">355-4644 </w:t>
      </w:r>
    </w:p>
    <w:p w:rsidR="00347890" w:rsidRDefault="00347890" w:rsidP="00347890">
      <w:pPr>
        <w:ind w:firstLine="720"/>
      </w:pPr>
      <w:r>
        <w:t xml:space="preserve">Web: </w:t>
      </w:r>
      <w:hyperlink r:id="rId31" w:history="1">
        <w:r w:rsidRPr="0089118F">
          <w:rPr>
            <w:rStyle w:val="Hyperlink"/>
          </w:rPr>
          <w:t>http://www.centralparkbaptist.org/</w:t>
        </w:r>
      </w:hyperlink>
    </w:p>
    <w:p w:rsidR="003007F9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E-Mail: </w:t>
      </w:r>
      <w:hyperlink r:id="rId32" w:history="1">
        <w:r w:rsidR="00BF1154" w:rsidRPr="002D4F2A">
          <w:rPr>
            <w:rStyle w:val="Hyperlink"/>
            <w:sz w:val="22"/>
            <w:szCs w:val="22"/>
          </w:rPr>
          <w:t>cpbchrch@bellsouth.net</w:t>
        </w:r>
      </w:hyperlink>
    </w:p>
    <w:p w:rsidR="00D03E8A" w:rsidRDefault="00D03E8A" w:rsidP="004818B2">
      <w:pPr>
        <w:pStyle w:val="ListParagraph"/>
        <w:rPr>
          <w:sz w:val="22"/>
          <w:szCs w:val="22"/>
        </w:rPr>
      </w:pPr>
    </w:p>
    <w:p w:rsidR="00BF1154" w:rsidRDefault="00BF1154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Pastor: Dr. Jackie Kay</w:t>
      </w:r>
    </w:p>
    <w:p w:rsidR="00BF1154" w:rsidRDefault="00BF1154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</w:t>
      </w:r>
      <w:r w:rsidR="003A5A92">
        <w:rPr>
          <w:sz w:val="22"/>
          <w:szCs w:val="22"/>
        </w:rPr>
        <w:t>’s</w:t>
      </w:r>
      <w:r>
        <w:rPr>
          <w:sz w:val="22"/>
          <w:szCs w:val="22"/>
        </w:rPr>
        <w:t xml:space="preserve"> Phone: (901) 218-3211</w:t>
      </w:r>
    </w:p>
    <w:p w:rsidR="00B306B1" w:rsidRDefault="00C47AE6" w:rsidP="00C47AE6">
      <w:pPr>
        <w:pStyle w:val="ListParagraph"/>
        <w:rPr>
          <w:rStyle w:val="Hyperlink"/>
          <w:sz w:val="22"/>
          <w:szCs w:val="22"/>
        </w:rPr>
      </w:pPr>
      <w:r>
        <w:rPr>
          <w:sz w:val="22"/>
          <w:szCs w:val="22"/>
        </w:rPr>
        <w:t xml:space="preserve">Pastor’s Email:  </w:t>
      </w:r>
      <w:hyperlink r:id="rId33" w:history="1">
        <w:r w:rsidR="001C4623" w:rsidRPr="00E64D03">
          <w:rPr>
            <w:rStyle w:val="Hyperlink"/>
            <w:sz w:val="22"/>
            <w:szCs w:val="22"/>
          </w:rPr>
          <w:t>JKay1986@aol.com</w:t>
        </w:r>
      </w:hyperlink>
    </w:p>
    <w:p w:rsidR="008E05F3" w:rsidRDefault="008E05F3" w:rsidP="00C47AE6">
      <w:pPr>
        <w:pStyle w:val="ListParagraph"/>
        <w:rPr>
          <w:rStyle w:val="Hyperlink"/>
          <w:sz w:val="22"/>
          <w:szCs w:val="22"/>
        </w:rPr>
      </w:pPr>
    </w:p>
    <w:p w:rsidR="00EC6BD7" w:rsidRPr="0035254E" w:rsidRDefault="00EC6BD7" w:rsidP="00C47AE6">
      <w:pPr>
        <w:pStyle w:val="ListParagraph"/>
        <w:rPr>
          <w:rStyle w:val="Hyperlink"/>
          <w:b/>
          <w:color w:val="auto"/>
          <w:sz w:val="20"/>
          <w:szCs w:val="20"/>
        </w:rPr>
      </w:pPr>
      <w:r w:rsidRPr="0035254E">
        <w:rPr>
          <w:rStyle w:val="Hyperlink"/>
          <w:b/>
          <w:color w:val="auto"/>
          <w:sz w:val="20"/>
          <w:szCs w:val="20"/>
        </w:rPr>
        <w:t>Service Times:</w:t>
      </w:r>
    </w:p>
    <w:p w:rsidR="00AA2BE4" w:rsidRPr="0035254E" w:rsidRDefault="00EC6BD7" w:rsidP="00C47AE6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 w:rsidRPr="0035254E">
        <w:rPr>
          <w:rStyle w:val="Hyperlink"/>
          <w:b/>
          <w:color w:val="auto"/>
          <w:sz w:val="20"/>
          <w:szCs w:val="20"/>
          <w:u w:val="none"/>
        </w:rPr>
        <w:t>Sunday School-9:15a.m</w:t>
      </w:r>
    </w:p>
    <w:p w:rsidR="00EC6BD7" w:rsidRPr="0035254E" w:rsidRDefault="00EC6BD7" w:rsidP="00C47AE6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 w:rsidRPr="0035254E">
        <w:rPr>
          <w:rStyle w:val="Hyperlink"/>
          <w:b/>
          <w:color w:val="auto"/>
          <w:sz w:val="20"/>
          <w:szCs w:val="20"/>
          <w:u w:val="none"/>
        </w:rPr>
        <w:t>Morning Worship 10:30a.m.</w:t>
      </w:r>
    </w:p>
    <w:p w:rsidR="00EC6BD7" w:rsidRPr="0035254E" w:rsidRDefault="00EC6BD7" w:rsidP="00C47AE6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 w:rsidRPr="0035254E">
        <w:rPr>
          <w:rStyle w:val="Hyperlink"/>
          <w:b/>
          <w:color w:val="auto"/>
          <w:sz w:val="20"/>
          <w:szCs w:val="20"/>
          <w:u w:val="none"/>
        </w:rPr>
        <w:t>Evening Worship-5:45</w:t>
      </w:r>
    </w:p>
    <w:p w:rsidR="00EC6BD7" w:rsidRPr="0035254E" w:rsidRDefault="00EC6BD7" w:rsidP="00C47AE6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 w:rsidRPr="0035254E">
        <w:rPr>
          <w:rStyle w:val="Hyperlink"/>
          <w:b/>
          <w:color w:val="auto"/>
          <w:sz w:val="20"/>
          <w:szCs w:val="20"/>
          <w:u w:val="none"/>
        </w:rPr>
        <w:t>Awana-5:30</w:t>
      </w:r>
    </w:p>
    <w:p w:rsidR="00EC6BD7" w:rsidRPr="0035254E" w:rsidRDefault="00EC6BD7" w:rsidP="00C47AE6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 w:rsidRPr="0035254E">
        <w:rPr>
          <w:rStyle w:val="Hyperlink"/>
          <w:b/>
          <w:color w:val="auto"/>
          <w:sz w:val="20"/>
          <w:szCs w:val="20"/>
          <w:u w:val="none"/>
        </w:rPr>
        <w:t>Wednesday Night-6:00p.m.</w:t>
      </w:r>
    </w:p>
    <w:p w:rsidR="00EC6BD7" w:rsidRPr="00EC6BD7" w:rsidRDefault="00EC6BD7" w:rsidP="00C47AE6">
      <w:pPr>
        <w:pStyle w:val="ListParagraph"/>
        <w:rPr>
          <w:rStyle w:val="Hyperlink"/>
          <w:b/>
          <w:color w:val="auto"/>
          <w:sz w:val="22"/>
          <w:szCs w:val="22"/>
          <w:u w:val="none"/>
        </w:rPr>
      </w:pPr>
    </w:p>
    <w:p w:rsidR="00AA2BE4" w:rsidRDefault="00AA2BE4" w:rsidP="00C47AE6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Music Minister: David Holmes</w:t>
      </w:r>
    </w:p>
    <w:p w:rsidR="00AA2BE4" w:rsidRDefault="00AA2BE4" w:rsidP="00C47AE6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Minister of Education: Ken Bush</w:t>
      </w:r>
    </w:p>
    <w:p w:rsidR="00AA2BE4" w:rsidRDefault="00AA2BE4" w:rsidP="00C47AE6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Youth Minister: Clint Wortham</w:t>
      </w:r>
    </w:p>
    <w:p w:rsidR="005111BB" w:rsidRDefault="00AA2BE4" w:rsidP="00C47AE6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Children’s</w:t>
      </w:r>
      <w:r w:rsidR="005111BB">
        <w:rPr>
          <w:rStyle w:val="Hyperlink"/>
          <w:color w:val="auto"/>
          <w:sz w:val="22"/>
          <w:szCs w:val="22"/>
          <w:u w:val="none"/>
        </w:rPr>
        <w:t>/Preschool</w:t>
      </w:r>
      <w:r>
        <w:rPr>
          <w:rStyle w:val="Hyperlink"/>
          <w:color w:val="auto"/>
          <w:sz w:val="22"/>
          <w:szCs w:val="22"/>
          <w:u w:val="none"/>
        </w:rPr>
        <w:t xml:space="preserve"> Minister</w:t>
      </w:r>
      <w:r w:rsidR="00A829B5">
        <w:rPr>
          <w:rStyle w:val="Hyperlink"/>
          <w:color w:val="auto"/>
          <w:sz w:val="22"/>
          <w:szCs w:val="22"/>
          <w:u w:val="none"/>
        </w:rPr>
        <w:t>/VBS</w:t>
      </w:r>
      <w:r>
        <w:rPr>
          <w:rStyle w:val="Hyperlink"/>
          <w:color w:val="auto"/>
          <w:sz w:val="22"/>
          <w:szCs w:val="22"/>
          <w:u w:val="none"/>
        </w:rPr>
        <w:t xml:space="preserve">: </w:t>
      </w:r>
    </w:p>
    <w:p w:rsidR="00AA2BE4" w:rsidRDefault="00AA2BE4" w:rsidP="005111BB">
      <w:pPr>
        <w:pStyle w:val="ListParagraph"/>
        <w:ind w:firstLine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Debbie Pirkle</w:t>
      </w:r>
    </w:p>
    <w:p w:rsidR="006C19F3" w:rsidRDefault="006C19F3" w:rsidP="006C19F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Minister of Outreach: Ken Bush</w:t>
      </w:r>
    </w:p>
    <w:p w:rsidR="005111BB" w:rsidRDefault="006C19F3" w:rsidP="005111BB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Chairman of Deacons: Dave Whitten</w:t>
      </w:r>
    </w:p>
    <w:p w:rsidR="00D01E29" w:rsidRDefault="00D01E29" w:rsidP="005111BB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D01E29" w:rsidRDefault="00D01E29" w:rsidP="005111BB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MU Director: Cindy Hastings</w:t>
      </w:r>
    </w:p>
    <w:p w:rsidR="00AA2BE4" w:rsidRDefault="00AA2BE4" w:rsidP="00C47AE6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AA2BE4" w:rsidRDefault="00AA2BE4" w:rsidP="00C47AE6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All staff members may be reached at the church phone number and email:</w:t>
      </w:r>
    </w:p>
    <w:p w:rsidR="00AA2BE4" w:rsidRDefault="00AA2BE4" w:rsidP="00C47AE6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(256) 355-4626</w:t>
      </w:r>
    </w:p>
    <w:p w:rsidR="00AA2BE4" w:rsidRDefault="00AA2BE4" w:rsidP="00C47AE6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(256) 355-4644 – FAX</w:t>
      </w:r>
    </w:p>
    <w:p w:rsidR="00AA2BE4" w:rsidRPr="00AA2BE4" w:rsidRDefault="00AA2BE4" w:rsidP="00C47AE6">
      <w:pPr>
        <w:pStyle w:val="ListParagraph"/>
        <w:rPr>
          <w:sz w:val="22"/>
          <w:szCs w:val="22"/>
        </w:rPr>
      </w:pPr>
      <w:r>
        <w:rPr>
          <w:rStyle w:val="Hyperlink"/>
          <w:color w:val="auto"/>
          <w:sz w:val="22"/>
          <w:szCs w:val="22"/>
          <w:u w:val="none"/>
        </w:rPr>
        <w:tab/>
        <w:t>cpbchrch@bellsouth.net</w:t>
      </w:r>
    </w:p>
    <w:p w:rsidR="00B306B1" w:rsidRDefault="00B306B1" w:rsidP="003007F9">
      <w:pPr>
        <w:rPr>
          <w:sz w:val="22"/>
          <w:szCs w:val="22"/>
        </w:rPr>
      </w:pPr>
    </w:p>
    <w:p w:rsidR="00C406D0" w:rsidRPr="00705B9C" w:rsidRDefault="00BF1154" w:rsidP="004818B2">
      <w:pPr>
        <w:pStyle w:val="ListParagraph"/>
        <w:numPr>
          <w:ilvl w:val="0"/>
          <w:numId w:val="5"/>
        </w:numPr>
        <w:rPr>
          <w:sz w:val="22"/>
          <w:szCs w:val="22"/>
        </w:rPr>
      </w:pPr>
      <w:r>
        <w:rPr>
          <w:b/>
          <w:bCs/>
          <w:sz w:val="22"/>
          <w:szCs w:val="22"/>
        </w:rPr>
        <w:t>Chapel</w:t>
      </w:r>
    </w:p>
    <w:p w:rsidR="00721743" w:rsidRDefault="00721743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1816 Chestnut St. SE</w:t>
      </w:r>
    </w:p>
    <w:p w:rsidR="003007F9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Decatur, AL </w:t>
      </w:r>
      <w:r w:rsidR="00721743">
        <w:rPr>
          <w:sz w:val="22"/>
          <w:szCs w:val="22"/>
        </w:rPr>
        <w:t>35601</w:t>
      </w:r>
    </w:p>
    <w:p w:rsidR="00E75FF4" w:rsidRDefault="00BF1154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Mailing: </w:t>
      </w:r>
      <w:r w:rsidR="00E75FF4">
        <w:rPr>
          <w:sz w:val="22"/>
          <w:szCs w:val="22"/>
        </w:rPr>
        <w:t xml:space="preserve"> </w:t>
      </w:r>
      <w:r>
        <w:rPr>
          <w:sz w:val="22"/>
          <w:szCs w:val="22"/>
        </w:rPr>
        <w:t>P.O. Box 841</w:t>
      </w:r>
    </w:p>
    <w:p w:rsidR="00BF1154" w:rsidRDefault="00E75FF4" w:rsidP="00E75FF4">
      <w:pPr>
        <w:pStyle w:val="ListParagraph"/>
        <w:ind w:firstLine="720"/>
        <w:rPr>
          <w:sz w:val="22"/>
          <w:szCs w:val="22"/>
        </w:rPr>
      </w:pPr>
      <w:r>
        <w:rPr>
          <w:sz w:val="22"/>
          <w:szCs w:val="22"/>
        </w:rPr>
        <w:t xml:space="preserve">   </w:t>
      </w:r>
      <w:r w:rsidR="00BF1154">
        <w:rPr>
          <w:sz w:val="22"/>
          <w:szCs w:val="22"/>
        </w:rPr>
        <w:t>Decatur, AL  35602</w:t>
      </w:r>
    </w:p>
    <w:p w:rsidR="00D03E8A" w:rsidRDefault="00D03E8A" w:rsidP="004818B2">
      <w:pPr>
        <w:pStyle w:val="ListParagraph"/>
        <w:rPr>
          <w:sz w:val="22"/>
          <w:szCs w:val="22"/>
        </w:rPr>
      </w:pPr>
    </w:p>
    <w:p w:rsidR="00E75FF4" w:rsidRDefault="00E75FF4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: Mike Callahan</w:t>
      </w:r>
    </w:p>
    <w:p w:rsidR="00EC6BD7" w:rsidRDefault="00EC6BD7" w:rsidP="004818B2">
      <w:pPr>
        <w:pStyle w:val="ListParagraph"/>
        <w:rPr>
          <w:sz w:val="22"/>
          <w:szCs w:val="22"/>
        </w:rPr>
      </w:pPr>
    </w:p>
    <w:p w:rsidR="00EC6BD7" w:rsidRPr="0035254E" w:rsidRDefault="00EC6BD7" w:rsidP="004818B2">
      <w:pPr>
        <w:pStyle w:val="ListParagraph"/>
        <w:rPr>
          <w:b/>
          <w:sz w:val="20"/>
          <w:szCs w:val="20"/>
          <w:u w:val="single"/>
        </w:rPr>
      </w:pPr>
      <w:r w:rsidRPr="0035254E">
        <w:rPr>
          <w:b/>
          <w:sz w:val="20"/>
          <w:szCs w:val="20"/>
          <w:u w:val="single"/>
        </w:rPr>
        <w:t>Worship Time:</w:t>
      </w:r>
    </w:p>
    <w:p w:rsidR="00EC6BD7" w:rsidRPr="0035254E" w:rsidRDefault="00EC6BD7" w:rsidP="004818B2">
      <w:pPr>
        <w:pStyle w:val="ListParagraph"/>
        <w:rPr>
          <w:b/>
          <w:sz w:val="20"/>
          <w:szCs w:val="20"/>
        </w:rPr>
      </w:pPr>
      <w:r w:rsidRPr="0035254E">
        <w:rPr>
          <w:b/>
          <w:sz w:val="20"/>
          <w:szCs w:val="20"/>
        </w:rPr>
        <w:t>Sunday School 10:00a.m.</w:t>
      </w:r>
    </w:p>
    <w:p w:rsidR="00EC6BD7" w:rsidRPr="0035254E" w:rsidRDefault="00EC6BD7" w:rsidP="004818B2">
      <w:pPr>
        <w:pStyle w:val="ListParagraph"/>
        <w:rPr>
          <w:b/>
          <w:sz w:val="20"/>
          <w:szCs w:val="20"/>
        </w:rPr>
      </w:pPr>
      <w:r w:rsidRPr="0035254E">
        <w:rPr>
          <w:b/>
          <w:sz w:val="20"/>
          <w:szCs w:val="20"/>
        </w:rPr>
        <w:t>Morning Worship 11:00a.m.</w:t>
      </w:r>
    </w:p>
    <w:p w:rsidR="00EC6BD7" w:rsidRPr="0035254E" w:rsidRDefault="00EC6BD7" w:rsidP="004818B2">
      <w:pPr>
        <w:pStyle w:val="ListParagraph"/>
        <w:rPr>
          <w:b/>
          <w:sz w:val="20"/>
          <w:szCs w:val="20"/>
        </w:rPr>
      </w:pPr>
      <w:r w:rsidRPr="0035254E">
        <w:rPr>
          <w:b/>
          <w:sz w:val="20"/>
          <w:szCs w:val="20"/>
        </w:rPr>
        <w:t>Evening Worship 5:00p.m.</w:t>
      </w:r>
    </w:p>
    <w:p w:rsidR="00EC6BD7" w:rsidRPr="0035254E" w:rsidRDefault="00EC6BD7" w:rsidP="004818B2">
      <w:pPr>
        <w:pStyle w:val="ListParagraph"/>
        <w:rPr>
          <w:b/>
          <w:sz w:val="20"/>
          <w:szCs w:val="20"/>
        </w:rPr>
      </w:pPr>
      <w:r w:rsidRPr="0035254E">
        <w:rPr>
          <w:b/>
          <w:sz w:val="20"/>
          <w:szCs w:val="20"/>
        </w:rPr>
        <w:t>Wednesday Night</w:t>
      </w:r>
      <w:r w:rsidR="0035254E" w:rsidRPr="0035254E">
        <w:rPr>
          <w:b/>
          <w:sz w:val="20"/>
          <w:szCs w:val="20"/>
        </w:rPr>
        <w:t>-6:00p.m.</w:t>
      </w:r>
    </w:p>
    <w:p w:rsidR="00D01E29" w:rsidRPr="0035254E" w:rsidRDefault="00D01E29" w:rsidP="004818B2">
      <w:pPr>
        <w:pStyle w:val="ListParagraph"/>
        <w:rPr>
          <w:sz w:val="20"/>
          <w:szCs w:val="20"/>
        </w:rPr>
      </w:pPr>
    </w:p>
    <w:p w:rsidR="00D01E29" w:rsidRDefault="00D01E29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MU Director: Frances Fairbanks</w:t>
      </w:r>
    </w:p>
    <w:p w:rsidR="00D01E29" w:rsidRDefault="00D01E29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MU Director’s Address:</w:t>
      </w:r>
    </w:p>
    <w:p w:rsidR="00D01E29" w:rsidRDefault="00D01E29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1629 Tower Street SE</w:t>
      </w:r>
    </w:p>
    <w:p w:rsidR="00D01E29" w:rsidRDefault="00D01E29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Decatur, AL 35601</w:t>
      </w:r>
    </w:p>
    <w:p w:rsidR="00C241C2" w:rsidRDefault="00C241C2" w:rsidP="004818B2">
      <w:pPr>
        <w:pStyle w:val="ListParagraph"/>
        <w:rPr>
          <w:sz w:val="22"/>
          <w:szCs w:val="22"/>
        </w:rPr>
      </w:pPr>
    </w:p>
    <w:p w:rsidR="00C406D0" w:rsidRPr="00705B9C" w:rsidRDefault="003007F9" w:rsidP="004818B2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705B9C">
        <w:rPr>
          <w:b/>
          <w:bCs/>
          <w:sz w:val="22"/>
          <w:szCs w:val="22"/>
        </w:rPr>
        <w:t>Danville</w:t>
      </w:r>
    </w:p>
    <w:p w:rsidR="00BF1154" w:rsidRDefault="00BF1154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5944 Hwy. 36 W.</w:t>
      </w:r>
    </w:p>
    <w:p w:rsidR="00BF1154" w:rsidRDefault="00BF1154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Danville, AL  35619</w:t>
      </w:r>
    </w:p>
    <w:p w:rsidR="00BF1154" w:rsidRDefault="00BF1154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Mailing: </w:t>
      </w:r>
      <w:r w:rsidR="003007F9" w:rsidRPr="00705B9C">
        <w:rPr>
          <w:sz w:val="22"/>
          <w:szCs w:val="22"/>
        </w:rPr>
        <w:t xml:space="preserve">P.O. Box 70 </w:t>
      </w:r>
    </w:p>
    <w:p w:rsidR="00C406D0" w:rsidRPr="00705B9C" w:rsidRDefault="00BF1154" w:rsidP="00BF1154">
      <w:pPr>
        <w:pStyle w:val="ListParagraph"/>
        <w:ind w:firstLine="720"/>
        <w:rPr>
          <w:sz w:val="22"/>
          <w:szCs w:val="22"/>
        </w:rPr>
      </w:pPr>
      <w:r>
        <w:rPr>
          <w:sz w:val="22"/>
          <w:szCs w:val="22"/>
        </w:rPr>
        <w:t xml:space="preserve">  </w:t>
      </w:r>
      <w:r w:rsidR="003007F9" w:rsidRPr="00705B9C">
        <w:rPr>
          <w:sz w:val="22"/>
          <w:szCs w:val="22"/>
        </w:rPr>
        <w:t>Danville, Alabama 35619</w:t>
      </w:r>
    </w:p>
    <w:p w:rsid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BF1154">
        <w:rPr>
          <w:sz w:val="22"/>
          <w:szCs w:val="22"/>
        </w:rPr>
        <w:t xml:space="preserve">(256) </w:t>
      </w:r>
      <w:r w:rsidR="00FE5E5C">
        <w:rPr>
          <w:sz w:val="22"/>
          <w:szCs w:val="22"/>
        </w:rPr>
        <w:t>773-5079</w:t>
      </w:r>
      <w:r w:rsidRPr="00705B9C">
        <w:rPr>
          <w:sz w:val="22"/>
          <w:szCs w:val="22"/>
        </w:rPr>
        <w:t xml:space="preserve"> </w:t>
      </w:r>
      <w:r w:rsidR="00C406D0" w:rsidRPr="00705B9C">
        <w:rPr>
          <w:sz w:val="22"/>
          <w:szCs w:val="22"/>
        </w:rPr>
        <w:t xml:space="preserve">- </w:t>
      </w:r>
      <w:r w:rsidRPr="00705B9C">
        <w:rPr>
          <w:sz w:val="22"/>
          <w:szCs w:val="22"/>
        </w:rPr>
        <w:t xml:space="preserve">Fax: </w:t>
      </w:r>
      <w:r w:rsidR="005434FF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 xml:space="preserve">773-0762 </w:t>
      </w:r>
    </w:p>
    <w:p w:rsidR="003007F9" w:rsidRDefault="003007F9" w:rsidP="004818B2">
      <w:pPr>
        <w:pStyle w:val="ListParagraph"/>
        <w:rPr>
          <w:rStyle w:val="Hyperlink"/>
          <w:sz w:val="22"/>
          <w:szCs w:val="22"/>
        </w:rPr>
      </w:pPr>
      <w:r w:rsidRPr="00705B9C">
        <w:rPr>
          <w:sz w:val="22"/>
          <w:szCs w:val="22"/>
        </w:rPr>
        <w:t xml:space="preserve">Web: </w:t>
      </w:r>
      <w:hyperlink r:id="rId34" w:history="1">
        <w:r w:rsidR="00806BEC" w:rsidRPr="0089118F">
          <w:rPr>
            <w:rStyle w:val="Hyperlink"/>
            <w:sz w:val="22"/>
            <w:szCs w:val="22"/>
          </w:rPr>
          <w:t>http://www.DanvilleBaptist.org</w:t>
        </w:r>
      </w:hyperlink>
    </w:p>
    <w:p w:rsidR="00D03E8A" w:rsidRDefault="00D03E8A" w:rsidP="004818B2">
      <w:pPr>
        <w:pStyle w:val="ListParagraph"/>
        <w:rPr>
          <w:sz w:val="22"/>
          <w:szCs w:val="22"/>
        </w:rPr>
      </w:pPr>
    </w:p>
    <w:p w:rsidR="005434FF" w:rsidRPr="00705B9C" w:rsidRDefault="00FE5E5C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: Joe</w:t>
      </w:r>
      <w:r w:rsidR="005434FF" w:rsidRPr="00705B9C">
        <w:rPr>
          <w:sz w:val="22"/>
          <w:szCs w:val="22"/>
        </w:rPr>
        <w:t xml:space="preserve"> Bailey</w:t>
      </w:r>
    </w:p>
    <w:p w:rsidR="003007F9" w:rsidRDefault="005434FF" w:rsidP="003007F9">
      <w:pPr>
        <w:rPr>
          <w:bCs/>
          <w:sz w:val="22"/>
          <w:szCs w:val="22"/>
        </w:rPr>
      </w:pPr>
      <w:r>
        <w:rPr>
          <w:b/>
          <w:bCs/>
          <w:sz w:val="22"/>
          <w:szCs w:val="22"/>
        </w:rPr>
        <w:tab/>
      </w:r>
      <w:r>
        <w:rPr>
          <w:bCs/>
          <w:sz w:val="22"/>
          <w:szCs w:val="22"/>
        </w:rPr>
        <w:t>Pastor</w:t>
      </w:r>
      <w:r w:rsidR="003A5A92">
        <w:rPr>
          <w:bCs/>
          <w:sz w:val="22"/>
          <w:szCs w:val="22"/>
        </w:rPr>
        <w:t>’s</w:t>
      </w:r>
      <w:r w:rsidR="00FE5E5C">
        <w:rPr>
          <w:bCs/>
          <w:sz w:val="22"/>
          <w:szCs w:val="22"/>
        </w:rPr>
        <w:t xml:space="preserve"> Phone: (256) 286-9048</w:t>
      </w:r>
    </w:p>
    <w:p w:rsidR="005434FF" w:rsidRDefault="005434FF" w:rsidP="003007F9">
      <w:pPr>
        <w:rPr>
          <w:rStyle w:val="Hyperlink"/>
          <w:bCs/>
          <w:sz w:val="22"/>
          <w:szCs w:val="22"/>
        </w:rPr>
      </w:pPr>
      <w:r>
        <w:rPr>
          <w:bCs/>
          <w:sz w:val="22"/>
          <w:szCs w:val="22"/>
        </w:rPr>
        <w:tab/>
        <w:t>Pastor</w:t>
      </w:r>
      <w:r w:rsidR="003A5A92">
        <w:rPr>
          <w:bCs/>
          <w:sz w:val="22"/>
          <w:szCs w:val="22"/>
        </w:rPr>
        <w:t>’s</w:t>
      </w:r>
      <w:r>
        <w:rPr>
          <w:bCs/>
          <w:sz w:val="22"/>
          <w:szCs w:val="22"/>
        </w:rPr>
        <w:t xml:space="preserve"> Email: </w:t>
      </w:r>
      <w:hyperlink r:id="rId35" w:history="1">
        <w:r w:rsidR="00FE5E5C" w:rsidRPr="00570AD5">
          <w:rPr>
            <w:rStyle w:val="Hyperlink"/>
            <w:bCs/>
            <w:sz w:val="22"/>
            <w:szCs w:val="22"/>
          </w:rPr>
          <w:t>Joe@DanvilleBaptist.org</w:t>
        </w:r>
      </w:hyperlink>
    </w:p>
    <w:p w:rsidR="0035254E" w:rsidRDefault="0035254E" w:rsidP="003007F9">
      <w:pPr>
        <w:rPr>
          <w:rStyle w:val="Hyperlink"/>
          <w:bCs/>
          <w:sz w:val="22"/>
          <w:szCs w:val="22"/>
          <w:u w:val="none"/>
        </w:rPr>
      </w:pPr>
      <w:r>
        <w:rPr>
          <w:rStyle w:val="Hyperlink"/>
          <w:bCs/>
          <w:sz w:val="22"/>
          <w:szCs w:val="22"/>
          <w:u w:val="none"/>
        </w:rPr>
        <w:tab/>
      </w:r>
    </w:p>
    <w:p w:rsidR="0035254E" w:rsidRPr="0035254E" w:rsidRDefault="0035254E" w:rsidP="0035254E">
      <w:pPr>
        <w:ind w:firstLine="720"/>
        <w:rPr>
          <w:rStyle w:val="Hyperlink"/>
          <w:b/>
          <w:bCs/>
          <w:color w:val="auto"/>
          <w:sz w:val="20"/>
          <w:szCs w:val="20"/>
        </w:rPr>
      </w:pPr>
      <w:r w:rsidRPr="0035254E">
        <w:rPr>
          <w:rStyle w:val="Hyperlink"/>
          <w:b/>
          <w:bCs/>
          <w:color w:val="auto"/>
          <w:sz w:val="20"/>
          <w:szCs w:val="20"/>
        </w:rPr>
        <w:t>Worship Times:</w:t>
      </w:r>
    </w:p>
    <w:p w:rsidR="0035254E" w:rsidRPr="0035254E" w:rsidRDefault="0035254E" w:rsidP="0035254E">
      <w:pPr>
        <w:ind w:firstLine="720"/>
        <w:rPr>
          <w:rStyle w:val="Hyperlink"/>
          <w:b/>
          <w:bCs/>
          <w:color w:val="auto"/>
          <w:sz w:val="20"/>
          <w:szCs w:val="20"/>
          <w:u w:val="none"/>
        </w:rPr>
      </w:pPr>
      <w:r w:rsidRPr="0035254E">
        <w:rPr>
          <w:rStyle w:val="Hyperlink"/>
          <w:b/>
          <w:bCs/>
          <w:color w:val="auto"/>
          <w:sz w:val="20"/>
          <w:szCs w:val="20"/>
          <w:u w:val="none"/>
        </w:rPr>
        <w:t>Sunday School 9:15a.m.</w:t>
      </w:r>
    </w:p>
    <w:p w:rsidR="0035254E" w:rsidRPr="0035254E" w:rsidRDefault="0035254E" w:rsidP="0035254E">
      <w:pPr>
        <w:ind w:firstLine="720"/>
        <w:rPr>
          <w:rStyle w:val="Hyperlink"/>
          <w:b/>
          <w:bCs/>
          <w:color w:val="auto"/>
          <w:sz w:val="20"/>
          <w:szCs w:val="20"/>
          <w:u w:val="none"/>
        </w:rPr>
      </w:pPr>
      <w:r w:rsidRPr="0035254E">
        <w:rPr>
          <w:rStyle w:val="Hyperlink"/>
          <w:b/>
          <w:bCs/>
          <w:color w:val="auto"/>
          <w:sz w:val="20"/>
          <w:szCs w:val="20"/>
          <w:u w:val="none"/>
        </w:rPr>
        <w:t>Morning Worship 10:15</w:t>
      </w:r>
    </w:p>
    <w:p w:rsidR="0035254E" w:rsidRPr="0035254E" w:rsidRDefault="0035254E" w:rsidP="0035254E">
      <w:pPr>
        <w:ind w:firstLine="720"/>
        <w:rPr>
          <w:rStyle w:val="Hyperlink"/>
          <w:b/>
          <w:bCs/>
          <w:color w:val="auto"/>
          <w:sz w:val="20"/>
          <w:szCs w:val="20"/>
          <w:u w:val="none"/>
        </w:rPr>
      </w:pPr>
      <w:r w:rsidRPr="0035254E">
        <w:rPr>
          <w:rStyle w:val="Hyperlink"/>
          <w:b/>
          <w:bCs/>
          <w:color w:val="auto"/>
          <w:sz w:val="20"/>
          <w:szCs w:val="20"/>
          <w:u w:val="none"/>
        </w:rPr>
        <w:t>Sunday Evening-6:15p.m.</w:t>
      </w:r>
    </w:p>
    <w:p w:rsidR="0035254E" w:rsidRPr="0035254E" w:rsidRDefault="0035254E" w:rsidP="0035254E">
      <w:pPr>
        <w:ind w:firstLine="720"/>
        <w:rPr>
          <w:rStyle w:val="Hyperlink"/>
          <w:b/>
          <w:bCs/>
          <w:color w:val="auto"/>
          <w:sz w:val="20"/>
          <w:szCs w:val="20"/>
          <w:u w:val="none"/>
        </w:rPr>
      </w:pPr>
      <w:r w:rsidRPr="0035254E">
        <w:rPr>
          <w:rStyle w:val="Hyperlink"/>
          <w:b/>
          <w:bCs/>
          <w:color w:val="auto"/>
          <w:sz w:val="20"/>
          <w:szCs w:val="20"/>
          <w:u w:val="none"/>
        </w:rPr>
        <w:t>Wednesday Night 6:30p.m.</w:t>
      </w:r>
    </w:p>
    <w:p w:rsidR="00C241C2" w:rsidRDefault="00C241C2" w:rsidP="003007F9">
      <w:pPr>
        <w:rPr>
          <w:bCs/>
          <w:sz w:val="22"/>
          <w:szCs w:val="22"/>
        </w:rPr>
      </w:pPr>
    </w:p>
    <w:p w:rsidR="00CA5341" w:rsidRDefault="00CA5341" w:rsidP="00CA5341">
      <w:pPr>
        <w:ind w:left="7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Associate Pastor/Youth: </w:t>
      </w:r>
    </w:p>
    <w:p w:rsidR="00CA5341" w:rsidRDefault="00CA5341" w:rsidP="00CA5341">
      <w:pPr>
        <w:ind w:left="7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Associate Pastor/Youth’s Phone: </w:t>
      </w:r>
    </w:p>
    <w:p w:rsidR="00CA5341" w:rsidRDefault="00FE5E5C" w:rsidP="00CA5341">
      <w:pPr>
        <w:ind w:left="720" w:firstLine="720"/>
        <w:rPr>
          <w:bCs/>
          <w:sz w:val="22"/>
          <w:szCs w:val="22"/>
        </w:rPr>
      </w:pPr>
      <w:r>
        <w:rPr>
          <w:bCs/>
          <w:sz w:val="22"/>
          <w:szCs w:val="22"/>
        </w:rPr>
        <w:t>(256)</w:t>
      </w:r>
    </w:p>
    <w:p w:rsidR="00CA5341" w:rsidRDefault="00CA5341" w:rsidP="00CA5341">
      <w:pPr>
        <w:ind w:left="720"/>
        <w:rPr>
          <w:bCs/>
          <w:sz w:val="22"/>
          <w:szCs w:val="22"/>
        </w:rPr>
      </w:pPr>
      <w:r>
        <w:rPr>
          <w:bCs/>
          <w:sz w:val="22"/>
          <w:szCs w:val="22"/>
        </w:rPr>
        <w:t>Associate Pastor/Youth’s Email:</w:t>
      </w:r>
    </w:p>
    <w:p w:rsidR="00CA5341" w:rsidRDefault="00CA5341" w:rsidP="00CA5341">
      <w:pPr>
        <w:ind w:left="720"/>
        <w:rPr>
          <w:bCs/>
          <w:sz w:val="22"/>
          <w:szCs w:val="22"/>
        </w:rPr>
      </w:pPr>
      <w:r>
        <w:rPr>
          <w:bCs/>
          <w:sz w:val="22"/>
          <w:szCs w:val="22"/>
        </w:rPr>
        <w:tab/>
      </w:r>
      <w:hyperlink r:id="rId36" w:history="1">
        <w:r w:rsidRPr="00BD27EF">
          <w:rPr>
            <w:rStyle w:val="Hyperlink"/>
            <w:bCs/>
            <w:sz w:val="22"/>
            <w:szCs w:val="22"/>
          </w:rPr>
          <w:t>joe@danvillebaptist.org</w:t>
        </w:r>
      </w:hyperlink>
    </w:p>
    <w:p w:rsidR="00CA5341" w:rsidRDefault="00CA5341" w:rsidP="00CA5341">
      <w:pPr>
        <w:ind w:left="720"/>
        <w:rPr>
          <w:bCs/>
          <w:sz w:val="22"/>
          <w:szCs w:val="22"/>
        </w:rPr>
      </w:pPr>
    </w:p>
    <w:p w:rsidR="006C19F3" w:rsidRDefault="006C19F3" w:rsidP="00CA5341">
      <w:pPr>
        <w:ind w:left="720"/>
        <w:rPr>
          <w:bCs/>
          <w:sz w:val="22"/>
          <w:szCs w:val="22"/>
        </w:rPr>
      </w:pPr>
      <w:r>
        <w:rPr>
          <w:bCs/>
          <w:sz w:val="22"/>
          <w:szCs w:val="22"/>
        </w:rPr>
        <w:t>Minister of Education: Mandy Bowling</w:t>
      </w:r>
    </w:p>
    <w:p w:rsidR="006C19F3" w:rsidRDefault="006C19F3" w:rsidP="00CA5341">
      <w:pPr>
        <w:ind w:left="720"/>
        <w:rPr>
          <w:bCs/>
          <w:sz w:val="22"/>
          <w:szCs w:val="22"/>
        </w:rPr>
      </w:pPr>
      <w:r>
        <w:rPr>
          <w:bCs/>
          <w:sz w:val="22"/>
          <w:szCs w:val="22"/>
        </w:rPr>
        <w:t>Minister of Education Address:</w:t>
      </w:r>
    </w:p>
    <w:p w:rsidR="006C19F3" w:rsidRDefault="006C19F3" w:rsidP="00CA5341">
      <w:pPr>
        <w:ind w:left="720"/>
        <w:rPr>
          <w:bCs/>
          <w:sz w:val="22"/>
          <w:szCs w:val="22"/>
        </w:rPr>
      </w:pPr>
      <w:r>
        <w:rPr>
          <w:bCs/>
          <w:sz w:val="22"/>
          <w:szCs w:val="22"/>
        </w:rPr>
        <w:tab/>
        <w:t>5031 Highway 36 West</w:t>
      </w:r>
    </w:p>
    <w:p w:rsidR="006C19F3" w:rsidRDefault="006C19F3" w:rsidP="00CA5341">
      <w:pPr>
        <w:ind w:left="720"/>
        <w:rPr>
          <w:bCs/>
          <w:sz w:val="22"/>
          <w:szCs w:val="22"/>
        </w:rPr>
      </w:pPr>
      <w:r>
        <w:rPr>
          <w:bCs/>
          <w:sz w:val="22"/>
          <w:szCs w:val="22"/>
        </w:rPr>
        <w:tab/>
        <w:t>Hartselle, AL 35640</w:t>
      </w:r>
    </w:p>
    <w:p w:rsidR="006C19F3" w:rsidRDefault="006C19F3" w:rsidP="00CA5341">
      <w:pPr>
        <w:ind w:left="720"/>
        <w:rPr>
          <w:bCs/>
          <w:sz w:val="22"/>
          <w:szCs w:val="22"/>
        </w:rPr>
      </w:pPr>
    </w:p>
    <w:p w:rsidR="00CA5341" w:rsidRDefault="00CA5341" w:rsidP="00CA5341">
      <w:pPr>
        <w:ind w:left="720"/>
        <w:rPr>
          <w:bCs/>
          <w:sz w:val="22"/>
          <w:szCs w:val="22"/>
        </w:rPr>
      </w:pPr>
      <w:r>
        <w:rPr>
          <w:bCs/>
          <w:sz w:val="22"/>
          <w:szCs w:val="22"/>
        </w:rPr>
        <w:t>Music Director: David Hopper</w:t>
      </w:r>
    </w:p>
    <w:p w:rsidR="00CA5341" w:rsidRDefault="00CA5341" w:rsidP="00CA5341">
      <w:pPr>
        <w:ind w:left="720"/>
        <w:rPr>
          <w:bCs/>
          <w:sz w:val="22"/>
          <w:szCs w:val="22"/>
        </w:rPr>
      </w:pPr>
      <w:r>
        <w:rPr>
          <w:bCs/>
          <w:sz w:val="22"/>
          <w:szCs w:val="22"/>
        </w:rPr>
        <w:t>Music Director’s Phone: (256) 602-4654</w:t>
      </w:r>
    </w:p>
    <w:p w:rsidR="00CA5341" w:rsidRDefault="00CA5341" w:rsidP="00CA5341">
      <w:pPr>
        <w:ind w:left="720"/>
        <w:rPr>
          <w:bCs/>
          <w:sz w:val="22"/>
          <w:szCs w:val="22"/>
        </w:rPr>
      </w:pPr>
    </w:p>
    <w:p w:rsidR="00CA5341" w:rsidRDefault="00CA5341" w:rsidP="00CA5341">
      <w:pPr>
        <w:ind w:left="720"/>
        <w:rPr>
          <w:bCs/>
          <w:sz w:val="22"/>
          <w:szCs w:val="22"/>
        </w:rPr>
      </w:pPr>
      <w:r>
        <w:rPr>
          <w:bCs/>
          <w:sz w:val="22"/>
          <w:szCs w:val="22"/>
        </w:rPr>
        <w:t>Children’s Director: Shohn Miller</w:t>
      </w:r>
    </w:p>
    <w:p w:rsidR="00CA5341" w:rsidRDefault="00CA5341" w:rsidP="00CA5341">
      <w:pPr>
        <w:ind w:left="720"/>
        <w:rPr>
          <w:bCs/>
          <w:sz w:val="22"/>
          <w:szCs w:val="22"/>
        </w:rPr>
      </w:pPr>
      <w:r>
        <w:rPr>
          <w:bCs/>
          <w:sz w:val="22"/>
          <w:szCs w:val="22"/>
        </w:rPr>
        <w:t>Children’s Director’s Phone: (256) 345-1619</w:t>
      </w:r>
    </w:p>
    <w:p w:rsidR="00CA5341" w:rsidRDefault="00CA5341" w:rsidP="00CA5341">
      <w:pPr>
        <w:ind w:left="720"/>
        <w:rPr>
          <w:rStyle w:val="Hyperlink"/>
          <w:bCs/>
          <w:sz w:val="22"/>
          <w:szCs w:val="22"/>
        </w:rPr>
      </w:pPr>
      <w:r>
        <w:rPr>
          <w:bCs/>
          <w:sz w:val="22"/>
          <w:szCs w:val="22"/>
        </w:rPr>
        <w:t xml:space="preserve">Children’s Director’s Email: </w:t>
      </w:r>
      <w:hyperlink r:id="rId37" w:history="1">
        <w:r w:rsidRPr="00BD27EF">
          <w:rPr>
            <w:rStyle w:val="Hyperlink"/>
            <w:bCs/>
            <w:sz w:val="22"/>
            <w:szCs w:val="22"/>
          </w:rPr>
          <w:t>shohn78@aol.com</w:t>
        </w:r>
      </w:hyperlink>
    </w:p>
    <w:p w:rsidR="00FE5E5C" w:rsidRDefault="00FE5E5C" w:rsidP="00CA5341">
      <w:pPr>
        <w:ind w:left="720"/>
        <w:rPr>
          <w:rStyle w:val="Hyperlink"/>
          <w:bCs/>
          <w:sz w:val="22"/>
          <w:szCs w:val="22"/>
        </w:rPr>
      </w:pPr>
    </w:p>
    <w:p w:rsidR="00FE5E5C" w:rsidRDefault="00FE5E5C" w:rsidP="00CA5341">
      <w:pPr>
        <w:ind w:left="720"/>
        <w:rPr>
          <w:rStyle w:val="Hyperlink"/>
          <w:bCs/>
          <w:color w:val="auto"/>
          <w:sz w:val="22"/>
          <w:szCs w:val="22"/>
          <w:u w:val="none"/>
        </w:rPr>
      </w:pPr>
      <w:r w:rsidRPr="00FE5E5C">
        <w:rPr>
          <w:rStyle w:val="Hyperlink"/>
          <w:bCs/>
          <w:color w:val="auto"/>
          <w:sz w:val="22"/>
          <w:szCs w:val="22"/>
          <w:u w:val="none"/>
        </w:rPr>
        <w:t>Associate/Sr. Adult Pastor</w:t>
      </w:r>
      <w:r>
        <w:rPr>
          <w:rStyle w:val="Hyperlink"/>
          <w:bCs/>
          <w:color w:val="auto"/>
          <w:sz w:val="22"/>
          <w:szCs w:val="22"/>
          <w:u w:val="none"/>
        </w:rPr>
        <w:t>-Jack Bailey</w:t>
      </w:r>
    </w:p>
    <w:p w:rsidR="00FE5E5C" w:rsidRDefault="00FE5E5C" w:rsidP="00CA5341">
      <w:pPr>
        <w:ind w:left="720"/>
        <w:rPr>
          <w:rStyle w:val="Hyperlink"/>
          <w:bCs/>
          <w:color w:val="auto"/>
          <w:sz w:val="22"/>
          <w:szCs w:val="22"/>
          <w:u w:val="none"/>
        </w:rPr>
      </w:pPr>
      <w:r>
        <w:rPr>
          <w:rStyle w:val="Hyperlink"/>
          <w:bCs/>
          <w:color w:val="auto"/>
          <w:sz w:val="22"/>
          <w:szCs w:val="22"/>
          <w:u w:val="none"/>
        </w:rPr>
        <w:t>Phone- (256) 616-8673</w:t>
      </w:r>
    </w:p>
    <w:p w:rsidR="00FE5E5C" w:rsidRPr="00FE5E5C" w:rsidRDefault="00FE5E5C" w:rsidP="00CA5341">
      <w:pPr>
        <w:ind w:left="720"/>
        <w:rPr>
          <w:rStyle w:val="Hyperlink"/>
          <w:bCs/>
          <w:color w:val="auto"/>
          <w:sz w:val="22"/>
          <w:szCs w:val="22"/>
          <w:u w:val="none"/>
        </w:rPr>
      </w:pPr>
    </w:p>
    <w:p w:rsidR="00D02178" w:rsidRPr="00D02178" w:rsidRDefault="00D02178" w:rsidP="00D02178">
      <w:pPr>
        <w:ind w:firstLine="720"/>
        <w:rPr>
          <w:rStyle w:val="Hyperlink"/>
          <w:color w:val="auto"/>
          <w:sz w:val="22"/>
          <w:szCs w:val="22"/>
          <w:u w:val="none"/>
        </w:rPr>
      </w:pPr>
      <w:r w:rsidRPr="00D02178">
        <w:rPr>
          <w:rStyle w:val="Hyperlink"/>
          <w:color w:val="auto"/>
          <w:sz w:val="22"/>
          <w:szCs w:val="22"/>
          <w:u w:val="none"/>
        </w:rPr>
        <w:t>Chairman of Deacons: Adam Glenn</w:t>
      </w:r>
    </w:p>
    <w:p w:rsidR="00D02178" w:rsidRDefault="00D02178" w:rsidP="00D02178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Chairman of Deacons Address:</w:t>
      </w:r>
    </w:p>
    <w:p w:rsidR="00D02178" w:rsidRDefault="00D02178" w:rsidP="00D02178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333 Isley Road</w:t>
      </w:r>
    </w:p>
    <w:p w:rsidR="00D02178" w:rsidRDefault="00D02178" w:rsidP="00D02178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Hartselle, AL 35640</w:t>
      </w:r>
    </w:p>
    <w:p w:rsidR="00D02178" w:rsidRDefault="00D02178" w:rsidP="00D02178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Chairman of Deacons Phone: (256) 751-3787</w:t>
      </w:r>
    </w:p>
    <w:p w:rsidR="00F879FD" w:rsidRDefault="00F879FD" w:rsidP="00D02178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C406D0" w:rsidRPr="00705B9C" w:rsidRDefault="003007F9" w:rsidP="004818B2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705B9C">
        <w:rPr>
          <w:b/>
          <w:bCs/>
          <w:sz w:val="22"/>
          <w:szCs w:val="22"/>
        </w:rPr>
        <w:t>Decatur Baptist</w:t>
      </w:r>
      <w:r w:rsidRPr="00705B9C">
        <w:rPr>
          <w:sz w:val="22"/>
          <w:szCs w:val="22"/>
        </w:rPr>
        <w:t xml:space="preserve"> </w:t>
      </w:r>
    </w:p>
    <w:p w:rsidR="005434FF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2527 Danville Road SW</w:t>
      </w:r>
    </w:p>
    <w:p w:rsidR="00C406D0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Decatur, AL 35603 </w:t>
      </w:r>
    </w:p>
    <w:p w:rsidR="00C406D0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5434FF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 xml:space="preserve">353-8579 </w:t>
      </w:r>
    </w:p>
    <w:p w:rsidR="003007F9" w:rsidRDefault="003007F9" w:rsidP="004818B2">
      <w:pPr>
        <w:pStyle w:val="ListParagraph"/>
        <w:rPr>
          <w:rStyle w:val="Hyperlink"/>
          <w:sz w:val="22"/>
          <w:szCs w:val="22"/>
        </w:rPr>
      </w:pPr>
      <w:r w:rsidRPr="00705B9C">
        <w:rPr>
          <w:sz w:val="22"/>
          <w:szCs w:val="22"/>
        </w:rPr>
        <w:t xml:space="preserve">Web: </w:t>
      </w:r>
      <w:hyperlink r:id="rId38" w:history="1">
        <w:r w:rsidRPr="00705B9C">
          <w:rPr>
            <w:rStyle w:val="Hyperlink"/>
            <w:sz w:val="22"/>
            <w:szCs w:val="22"/>
          </w:rPr>
          <w:t>http://www.decaturbaptist.org</w:t>
        </w:r>
      </w:hyperlink>
    </w:p>
    <w:p w:rsidR="00347890" w:rsidRDefault="00347890" w:rsidP="00347890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Email: </w:t>
      </w:r>
      <w:hyperlink r:id="rId39" w:history="1">
        <w:r w:rsidRPr="002D4F2A">
          <w:rPr>
            <w:rStyle w:val="Hyperlink"/>
            <w:sz w:val="22"/>
            <w:szCs w:val="22"/>
          </w:rPr>
          <w:t>dbchurch@decaturbaptist.org</w:t>
        </w:r>
      </w:hyperlink>
    </w:p>
    <w:p w:rsidR="00D03E8A" w:rsidRDefault="00D03E8A" w:rsidP="004818B2">
      <w:pPr>
        <w:pStyle w:val="ListParagraph"/>
        <w:rPr>
          <w:sz w:val="22"/>
          <w:szCs w:val="22"/>
        </w:rPr>
      </w:pPr>
    </w:p>
    <w:p w:rsidR="005434FF" w:rsidRPr="00705B9C" w:rsidRDefault="005434FF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Pastor: Dr. Doug Ripley</w:t>
      </w:r>
    </w:p>
    <w:p w:rsidR="003007F9" w:rsidRDefault="005434FF" w:rsidP="003007F9">
      <w:pPr>
        <w:rPr>
          <w:rStyle w:val="Hyperlink"/>
          <w:sz w:val="20"/>
          <w:szCs w:val="22"/>
        </w:rPr>
      </w:pPr>
      <w:r>
        <w:rPr>
          <w:sz w:val="22"/>
          <w:szCs w:val="22"/>
        </w:rPr>
        <w:tab/>
      </w:r>
      <w:r w:rsidR="00C47AE6">
        <w:rPr>
          <w:sz w:val="22"/>
          <w:szCs w:val="22"/>
        </w:rPr>
        <w:t xml:space="preserve">Pastor’s Email:  </w:t>
      </w:r>
      <w:hyperlink r:id="rId40" w:history="1">
        <w:r w:rsidR="00C47AE6" w:rsidRPr="00E64D03">
          <w:rPr>
            <w:rStyle w:val="Hyperlink"/>
            <w:sz w:val="20"/>
            <w:szCs w:val="22"/>
          </w:rPr>
          <w:t>DougRipley@DecaturBaptist.org</w:t>
        </w:r>
      </w:hyperlink>
    </w:p>
    <w:p w:rsidR="0035254E" w:rsidRDefault="0035254E" w:rsidP="003007F9">
      <w:pPr>
        <w:rPr>
          <w:rStyle w:val="Hyperlink"/>
          <w:b/>
          <w:sz w:val="20"/>
          <w:szCs w:val="22"/>
          <w:u w:val="none"/>
        </w:rPr>
      </w:pPr>
      <w:r>
        <w:rPr>
          <w:rStyle w:val="Hyperlink"/>
          <w:b/>
          <w:sz w:val="20"/>
          <w:szCs w:val="22"/>
          <w:u w:val="none"/>
        </w:rPr>
        <w:tab/>
      </w:r>
    </w:p>
    <w:p w:rsidR="0035254E" w:rsidRDefault="0035254E" w:rsidP="0035254E">
      <w:pPr>
        <w:ind w:firstLine="720"/>
        <w:rPr>
          <w:rStyle w:val="Hyperlink"/>
          <w:b/>
          <w:color w:val="auto"/>
          <w:sz w:val="20"/>
          <w:szCs w:val="22"/>
        </w:rPr>
      </w:pPr>
      <w:r w:rsidRPr="0035254E">
        <w:rPr>
          <w:rStyle w:val="Hyperlink"/>
          <w:b/>
          <w:color w:val="auto"/>
          <w:sz w:val="20"/>
          <w:szCs w:val="22"/>
        </w:rPr>
        <w:t>Service Times:</w:t>
      </w:r>
    </w:p>
    <w:p w:rsidR="0035254E" w:rsidRDefault="0035254E" w:rsidP="003007F9">
      <w:pPr>
        <w:rPr>
          <w:rStyle w:val="Hyperlink"/>
          <w:b/>
          <w:color w:val="auto"/>
          <w:sz w:val="20"/>
          <w:szCs w:val="22"/>
          <w:u w:val="none"/>
        </w:rPr>
      </w:pPr>
      <w:r>
        <w:rPr>
          <w:rStyle w:val="Hyperlink"/>
          <w:b/>
          <w:color w:val="auto"/>
          <w:sz w:val="20"/>
          <w:szCs w:val="22"/>
          <w:u w:val="none"/>
        </w:rPr>
        <w:tab/>
        <w:t>Sunday School-8:30a.m.</w:t>
      </w:r>
    </w:p>
    <w:p w:rsidR="0035254E" w:rsidRDefault="0035254E" w:rsidP="003007F9">
      <w:pPr>
        <w:rPr>
          <w:rStyle w:val="Hyperlink"/>
          <w:b/>
          <w:color w:val="auto"/>
          <w:sz w:val="20"/>
          <w:szCs w:val="22"/>
          <w:u w:val="none"/>
        </w:rPr>
      </w:pPr>
      <w:r>
        <w:rPr>
          <w:rStyle w:val="Hyperlink"/>
          <w:b/>
          <w:color w:val="auto"/>
          <w:sz w:val="20"/>
          <w:szCs w:val="22"/>
          <w:u w:val="none"/>
        </w:rPr>
        <w:tab/>
        <w:t>Praise &amp; Worship-10:00a.m.</w:t>
      </w:r>
    </w:p>
    <w:p w:rsidR="0035254E" w:rsidRDefault="0035254E" w:rsidP="0035254E">
      <w:pPr>
        <w:ind w:firstLine="720"/>
        <w:rPr>
          <w:rStyle w:val="Hyperlink"/>
          <w:b/>
          <w:color w:val="auto"/>
          <w:sz w:val="20"/>
          <w:szCs w:val="22"/>
          <w:u w:val="none"/>
        </w:rPr>
      </w:pPr>
      <w:r>
        <w:rPr>
          <w:rStyle w:val="Hyperlink"/>
          <w:b/>
          <w:color w:val="auto"/>
          <w:sz w:val="20"/>
          <w:szCs w:val="22"/>
          <w:u w:val="none"/>
        </w:rPr>
        <w:t>Grow Classes &amp; AWANA 5:45p.m</w:t>
      </w:r>
    </w:p>
    <w:p w:rsidR="0035254E" w:rsidRPr="0035254E" w:rsidRDefault="0035254E" w:rsidP="0035254E">
      <w:pPr>
        <w:ind w:firstLine="720"/>
        <w:rPr>
          <w:rStyle w:val="Hyperlink"/>
          <w:b/>
          <w:sz w:val="20"/>
          <w:szCs w:val="22"/>
          <w:u w:val="none"/>
        </w:rPr>
      </w:pPr>
      <w:r>
        <w:rPr>
          <w:rStyle w:val="Hyperlink"/>
          <w:b/>
          <w:color w:val="auto"/>
          <w:sz w:val="20"/>
          <w:szCs w:val="22"/>
          <w:u w:val="none"/>
        </w:rPr>
        <w:t>CONNECT Student Worship 6:00p.m.</w:t>
      </w:r>
    </w:p>
    <w:p w:rsidR="008759E0" w:rsidRDefault="008759E0" w:rsidP="003007F9">
      <w:pPr>
        <w:rPr>
          <w:rStyle w:val="Hyperlink"/>
          <w:sz w:val="20"/>
          <w:szCs w:val="22"/>
        </w:rPr>
      </w:pPr>
    </w:p>
    <w:p w:rsidR="008759E0" w:rsidRPr="008759E0" w:rsidRDefault="008759E0" w:rsidP="008759E0">
      <w:pPr>
        <w:ind w:left="720"/>
        <w:rPr>
          <w:rStyle w:val="Hyperlink"/>
          <w:color w:val="auto"/>
          <w:sz w:val="22"/>
          <w:szCs w:val="22"/>
          <w:u w:val="none"/>
        </w:rPr>
      </w:pPr>
      <w:r w:rsidRPr="008759E0">
        <w:rPr>
          <w:rStyle w:val="Hyperlink"/>
          <w:color w:val="auto"/>
          <w:sz w:val="22"/>
          <w:szCs w:val="22"/>
          <w:u w:val="none"/>
        </w:rPr>
        <w:t>Outreach: Lee Carter</w:t>
      </w:r>
    </w:p>
    <w:p w:rsidR="008759E0" w:rsidRDefault="008759E0" w:rsidP="008759E0">
      <w:pPr>
        <w:ind w:left="720"/>
        <w:rPr>
          <w:rStyle w:val="Hyperlink"/>
          <w:color w:val="auto"/>
          <w:sz w:val="22"/>
          <w:szCs w:val="22"/>
          <w:u w:val="none"/>
        </w:rPr>
      </w:pPr>
      <w:r w:rsidRPr="008759E0">
        <w:rPr>
          <w:rStyle w:val="Hyperlink"/>
          <w:color w:val="auto"/>
          <w:sz w:val="22"/>
          <w:szCs w:val="22"/>
          <w:u w:val="none"/>
        </w:rPr>
        <w:t>Children’s Minister: Danny Holmes</w:t>
      </w:r>
    </w:p>
    <w:p w:rsidR="008759E0" w:rsidRDefault="008759E0" w:rsidP="008759E0">
      <w:pPr>
        <w:ind w:left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Minister of Education: Dwight Moss</w:t>
      </w:r>
    </w:p>
    <w:p w:rsidR="008759E0" w:rsidRDefault="008759E0" w:rsidP="008759E0">
      <w:pPr>
        <w:ind w:left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Music/Worship Leader: Rex Terry</w:t>
      </w:r>
    </w:p>
    <w:p w:rsidR="00D02178" w:rsidRDefault="00D02178" w:rsidP="008759E0">
      <w:pPr>
        <w:ind w:left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Christian Education Pastor: Dwight Moss</w:t>
      </w:r>
    </w:p>
    <w:p w:rsidR="00D02178" w:rsidRDefault="00D02178" w:rsidP="008759E0">
      <w:pPr>
        <w:ind w:left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Finance Administrator: Jeff Gilliam</w:t>
      </w:r>
    </w:p>
    <w:p w:rsidR="00D02178" w:rsidRDefault="00D02178" w:rsidP="008759E0">
      <w:pPr>
        <w:ind w:left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Chairman of Missions: Lee Carter</w:t>
      </w:r>
    </w:p>
    <w:p w:rsidR="005C497C" w:rsidRDefault="005C497C" w:rsidP="008759E0">
      <w:pPr>
        <w:ind w:left="720"/>
        <w:rPr>
          <w:rStyle w:val="Hyperlink"/>
          <w:color w:val="auto"/>
          <w:sz w:val="22"/>
          <w:szCs w:val="22"/>
          <w:u w:val="none"/>
        </w:rPr>
      </w:pPr>
    </w:p>
    <w:p w:rsidR="00D02178" w:rsidRDefault="00D02178" w:rsidP="008759E0">
      <w:pPr>
        <w:ind w:left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Chairman of Deacons: Benny Sivley</w:t>
      </w:r>
    </w:p>
    <w:p w:rsidR="00D02178" w:rsidRDefault="00D02178" w:rsidP="008759E0">
      <w:pPr>
        <w:ind w:left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Chairman of Deacons Address:</w:t>
      </w:r>
    </w:p>
    <w:p w:rsidR="00D02178" w:rsidRDefault="00D02178" w:rsidP="008759E0">
      <w:pPr>
        <w:ind w:left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636 Pleasant Hill Road</w:t>
      </w:r>
    </w:p>
    <w:p w:rsidR="00D02178" w:rsidRDefault="00D02178" w:rsidP="008759E0">
      <w:pPr>
        <w:ind w:left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Decatur, AL 35603</w:t>
      </w:r>
    </w:p>
    <w:p w:rsidR="00D02178" w:rsidRPr="008759E0" w:rsidRDefault="00D02178" w:rsidP="008759E0">
      <w:pPr>
        <w:ind w:left="720"/>
        <w:rPr>
          <w:sz w:val="22"/>
          <w:szCs w:val="22"/>
        </w:rPr>
      </w:pPr>
      <w:r>
        <w:rPr>
          <w:rStyle w:val="Hyperlink"/>
          <w:color w:val="auto"/>
          <w:sz w:val="22"/>
          <w:szCs w:val="22"/>
          <w:u w:val="none"/>
        </w:rPr>
        <w:t>Chairman of Deacons Phone: (256) 355-8162</w:t>
      </w:r>
    </w:p>
    <w:p w:rsidR="00C47AE6" w:rsidRDefault="00C47AE6" w:rsidP="003007F9">
      <w:pPr>
        <w:rPr>
          <w:sz w:val="22"/>
          <w:szCs w:val="22"/>
        </w:rPr>
      </w:pPr>
    </w:p>
    <w:p w:rsidR="00C406D0" w:rsidRPr="00705B9C" w:rsidRDefault="003007F9" w:rsidP="004818B2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705B9C">
        <w:rPr>
          <w:b/>
          <w:bCs/>
          <w:sz w:val="22"/>
          <w:szCs w:val="22"/>
        </w:rPr>
        <w:t>Decatur, First</w:t>
      </w:r>
      <w:r w:rsidRPr="00705B9C">
        <w:rPr>
          <w:sz w:val="22"/>
          <w:szCs w:val="22"/>
        </w:rPr>
        <w:t xml:space="preserve"> </w:t>
      </w:r>
    </w:p>
    <w:p w:rsidR="005434FF" w:rsidRDefault="005434FF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123 Church St. NE</w:t>
      </w:r>
    </w:p>
    <w:p w:rsidR="005434FF" w:rsidRDefault="005434FF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Decatur, AL 35601</w:t>
      </w:r>
    </w:p>
    <w:p w:rsidR="005434FF" w:rsidRDefault="005434FF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Mailing: </w:t>
      </w:r>
      <w:r w:rsidR="003007F9" w:rsidRPr="00705B9C">
        <w:rPr>
          <w:sz w:val="22"/>
          <w:szCs w:val="22"/>
        </w:rPr>
        <w:t>P.O. Box 1667</w:t>
      </w:r>
    </w:p>
    <w:p w:rsidR="00C406D0" w:rsidRPr="00705B9C" w:rsidRDefault="005434FF" w:rsidP="005434FF">
      <w:pPr>
        <w:pStyle w:val="ListParagraph"/>
        <w:ind w:firstLine="72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3007F9" w:rsidRPr="00705B9C">
        <w:rPr>
          <w:sz w:val="22"/>
          <w:szCs w:val="22"/>
        </w:rPr>
        <w:t xml:space="preserve"> Decatur, AL 35602</w:t>
      </w:r>
    </w:p>
    <w:p w:rsidR="00C406D0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5434FF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 xml:space="preserve">353-0423 </w:t>
      </w:r>
      <w:r w:rsidR="00C406D0" w:rsidRPr="00705B9C">
        <w:rPr>
          <w:sz w:val="22"/>
          <w:szCs w:val="22"/>
        </w:rPr>
        <w:t xml:space="preserve">- </w:t>
      </w:r>
      <w:r w:rsidRPr="00705B9C">
        <w:rPr>
          <w:sz w:val="22"/>
          <w:szCs w:val="22"/>
        </w:rPr>
        <w:t xml:space="preserve">Fax: </w:t>
      </w:r>
      <w:r w:rsidR="005434FF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>353-0469</w:t>
      </w:r>
    </w:p>
    <w:p w:rsidR="003007F9" w:rsidRDefault="003007F9" w:rsidP="004818B2">
      <w:pPr>
        <w:pStyle w:val="ListParagraph"/>
        <w:rPr>
          <w:rStyle w:val="Hyperlink"/>
          <w:sz w:val="22"/>
          <w:szCs w:val="22"/>
        </w:rPr>
      </w:pPr>
      <w:r w:rsidRPr="00705B9C">
        <w:rPr>
          <w:sz w:val="22"/>
          <w:szCs w:val="22"/>
        </w:rPr>
        <w:t xml:space="preserve">Web: </w:t>
      </w:r>
      <w:hyperlink r:id="rId41" w:history="1">
        <w:r w:rsidRPr="00705B9C">
          <w:rPr>
            <w:rStyle w:val="Hyperlink"/>
            <w:sz w:val="22"/>
            <w:szCs w:val="22"/>
          </w:rPr>
          <w:t>http://www.fbcdecatur.org</w:t>
        </w:r>
      </w:hyperlink>
    </w:p>
    <w:p w:rsidR="005434FF" w:rsidRPr="00705B9C" w:rsidRDefault="005434FF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Pastor: Dr. Blake Kersey</w:t>
      </w:r>
    </w:p>
    <w:p w:rsidR="003007F9" w:rsidRDefault="00C47AE6" w:rsidP="003007F9">
      <w:pPr>
        <w:rPr>
          <w:rStyle w:val="Hyperlink"/>
          <w:sz w:val="22"/>
          <w:szCs w:val="22"/>
        </w:rPr>
      </w:pPr>
      <w:r>
        <w:rPr>
          <w:sz w:val="22"/>
          <w:szCs w:val="22"/>
        </w:rPr>
        <w:tab/>
        <w:t>Pastor</w:t>
      </w:r>
      <w:r w:rsidR="003A5A92">
        <w:rPr>
          <w:sz w:val="22"/>
          <w:szCs w:val="22"/>
        </w:rPr>
        <w:t>’s</w:t>
      </w:r>
      <w:r>
        <w:rPr>
          <w:sz w:val="22"/>
          <w:szCs w:val="22"/>
        </w:rPr>
        <w:t xml:space="preserve"> Email: </w:t>
      </w:r>
      <w:hyperlink r:id="rId42" w:history="1">
        <w:r w:rsidRPr="00E64D03">
          <w:rPr>
            <w:rStyle w:val="Hyperlink"/>
            <w:sz w:val="22"/>
            <w:szCs w:val="22"/>
          </w:rPr>
          <w:t>BlakeKersey@FBCDecatur.org</w:t>
        </w:r>
      </w:hyperlink>
    </w:p>
    <w:p w:rsidR="0035254E" w:rsidRDefault="0035254E" w:rsidP="003007F9">
      <w:pPr>
        <w:rPr>
          <w:rStyle w:val="Hyperlink"/>
          <w:sz w:val="22"/>
          <w:szCs w:val="22"/>
        </w:rPr>
      </w:pPr>
    </w:p>
    <w:p w:rsidR="0035254E" w:rsidRDefault="0035254E" w:rsidP="003007F9">
      <w:pPr>
        <w:rPr>
          <w:rStyle w:val="Hyperlink"/>
          <w:b/>
          <w:color w:val="auto"/>
          <w:sz w:val="20"/>
          <w:szCs w:val="20"/>
        </w:rPr>
      </w:pPr>
      <w:r>
        <w:rPr>
          <w:rStyle w:val="Hyperlink"/>
          <w:sz w:val="20"/>
          <w:szCs w:val="20"/>
          <w:u w:val="none"/>
        </w:rPr>
        <w:tab/>
      </w:r>
      <w:r w:rsidRPr="0035254E">
        <w:rPr>
          <w:rStyle w:val="Hyperlink"/>
          <w:b/>
          <w:color w:val="auto"/>
          <w:sz w:val="20"/>
          <w:szCs w:val="20"/>
        </w:rPr>
        <w:t>Service Times:</w:t>
      </w:r>
    </w:p>
    <w:p w:rsidR="0035254E" w:rsidRPr="0035254E" w:rsidRDefault="0035254E" w:rsidP="0035254E">
      <w:pPr>
        <w:ind w:firstLine="720"/>
        <w:rPr>
          <w:rStyle w:val="Hyperlink"/>
          <w:b/>
          <w:color w:val="auto"/>
          <w:sz w:val="20"/>
          <w:szCs w:val="20"/>
          <w:u w:val="none"/>
        </w:rPr>
      </w:pPr>
      <w:r w:rsidRPr="0035254E">
        <w:rPr>
          <w:rStyle w:val="Hyperlink"/>
          <w:b/>
          <w:color w:val="auto"/>
          <w:sz w:val="20"/>
          <w:szCs w:val="20"/>
          <w:u w:val="none"/>
        </w:rPr>
        <w:t>Sunday School 9:15a.m.</w:t>
      </w:r>
    </w:p>
    <w:p w:rsidR="0035254E" w:rsidRDefault="0035254E" w:rsidP="0035254E">
      <w:pPr>
        <w:ind w:firstLine="720"/>
        <w:rPr>
          <w:rStyle w:val="Hyperlink"/>
          <w:b/>
          <w:color w:val="auto"/>
          <w:sz w:val="20"/>
          <w:szCs w:val="20"/>
          <w:u w:val="none"/>
        </w:rPr>
      </w:pPr>
      <w:r w:rsidRPr="0035254E">
        <w:rPr>
          <w:rStyle w:val="Hyperlink"/>
          <w:b/>
          <w:color w:val="auto"/>
          <w:sz w:val="20"/>
          <w:szCs w:val="20"/>
          <w:u w:val="none"/>
        </w:rPr>
        <w:t>Morning Worshi</w:t>
      </w:r>
      <w:r w:rsidR="00D8291D">
        <w:rPr>
          <w:rStyle w:val="Hyperlink"/>
          <w:b/>
          <w:color w:val="auto"/>
          <w:sz w:val="20"/>
          <w:szCs w:val="20"/>
          <w:u w:val="none"/>
        </w:rPr>
        <w:t>p Traditional/Blended-</w:t>
      </w:r>
      <w:r w:rsidRPr="0035254E">
        <w:rPr>
          <w:rStyle w:val="Hyperlink"/>
          <w:b/>
          <w:color w:val="auto"/>
          <w:sz w:val="20"/>
          <w:szCs w:val="20"/>
          <w:u w:val="none"/>
        </w:rPr>
        <w:t xml:space="preserve"> 10:30</w:t>
      </w:r>
    </w:p>
    <w:p w:rsidR="00D8291D" w:rsidRPr="0035254E" w:rsidRDefault="00D8291D" w:rsidP="0035254E">
      <w:pPr>
        <w:ind w:firstLine="720"/>
        <w:rPr>
          <w:rStyle w:val="Hyperlink"/>
          <w:b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 xml:space="preserve">ROC Campus-more </w:t>
      </w:r>
      <w:r w:rsidR="0080694C">
        <w:rPr>
          <w:rStyle w:val="Hyperlink"/>
          <w:b/>
          <w:color w:val="auto"/>
          <w:sz w:val="20"/>
          <w:szCs w:val="20"/>
          <w:u w:val="none"/>
        </w:rPr>
        <w:t>contemporary</w:t>
      </w:r>
    </w:p>
    <w:p w:rsidR="008759E0" w:rsidRDefault="008759E0" w:rsidP="003007F9">
      <w:pPr>
        <w:rPr>
          <w:rStyle w:val="Hyperlink"/>
          <w:sz w:val="22"/>
          <w:szCs w:val="22"/>
        </w:rPr>
      </w:pPr>
    </w:p>
    <w:p w:rsidR="008759E0" w:rsidRPr="008759E0" w:rsidRDefault="000A1A3D" w:rsidP="000A1A3D">
      <w:pPr>
        <w:ind w:left="1440" w:hanging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Associate Pastor/</w:t>
      </w:r>
      <w:r w:rsidR="008759E0" w:rsidRPr="008759E0">
        <w:rPr>
          <w:rStyle w:val="Hyperlink"/>
          <w:color w:val="auto"/>
          <w:sz w:val="22"/>
          <w:szCs w:val="22"/>
          <w:u w:val="none"/>
        </w:rPr>
        <w:t>Minister of Music:</w:t>
      </w:r>
      <w:r>
        <w:rPr>
          <w:rStyle w:val="Hyperlink"/>
          <w:color w:val="auto"/>
          <w:sz w:val="22"/>
          <w:szCs w:val="22"/>
          <w:u w:val="none"/>
        </w:rPr>
        <w:t xml:space="preserve">           </w:t>
      </w:r>
      <w:r w:rsidR="008759E0" w:rsidRPr="008759E0">
        <w:rPr>
          <w:rStyle w:val="Hyperlink"/>
          <w:color w:val="auto"/>
          <w:sz w:val="22"/>
          <w:szCs w:val="22"/>
          <w:u w:val="none"/>
        </w:rPr>
        <w:t xml:space="preserve"> </w:t>
      </w:r>
    </w:p>
    <w:p w:rsidR="008759E0" w:rsidRDefault="008759E0" w:rsidP="002200AD">
      <w:pPr>
        <w:ind w:left="1440" w:right="-360" w:hanging="720"/>
        <w:rPr>
          <w:rStyle w:val="Hyperlink"/>
          <w:color w:val="auto"/>
          <w:sz w:val="22"/>
          <w:szCs w:val="22"/>
        </w:rPr>
      </w:pPr>
      <w:r w:rsidRPr="008759E0">
        <w:rPr>
          <w:rStyle w:val="Hyperlink"/>
          <w:color w:val="auto"/>
          <w:sz w:val="22"/>
          <w:szCs w:val="22"/>
          <w:u w:val="none"/>
        </w:rPr>
        <w:t>Minister of Music</w:t>
      </w:r>
      <w:r w:rsidR="003A5A92">
        <w:rPr>
          <w:rStyle w:val="Hyperlink"/>
          <w:color w:val="auto"/>
          <w:sz w:val="22"/>
          <w:szCs w:val="22"/>
          <w:u w:val="none"/>
        </w:rPr>
        <w:t>’s</w:t>
      </w:r>
      <w:r w:rsidRPr="008759E0">
        <w:rPr>
          <w:rStyle w:val="Hyperlink"/>
          <w:color w:val="auto"/>
          <w:sz w:val="22"/>
          <w:szCs w:val="22"/>
          <w:u w:val="none"/>
        </w:rPr>
        <w:t xml:space="preserve"> Email</w:t>
      </w:r>
      <w:r w:rsidRPr="002200AD">
        <w:rPr>
          <w:rStyle w:val="Hyperlink"/>
          <w:color w:val="auto"/>
          <w:sz w:val="22"/>
          <w:szCs w:val="22"/>
          <w:u w:val="none"/>
        </w:rPr>
        <w:t>:</w:t>
      </w:r>
      <w:r w:rsidRPr="002200AD">
        <w:rPr>
          <w:rStyle w:val="Hyperlink"/>
          <w:color w:val="auto"/>
          <w:sz w:val="22"/>
          <w:szCs w:val="22"/>
        </w:rPr>
        <w:t xml:space="preserve"> </w:t>
      </w:r>
    </w:p>
    <w:p w:rsidR="00641BDA" w:rsidRDefault="00641BDA" w:rsidP="002200AD">
      <w:pPr>
        <w:ind w:left="1440" w:right="-360" w:hanging="720"/>
        <w:rPr>
          <w:rStyle w:val="Hyperlink"/>
          <w:sz w:val="20"/>
          <w:szCs w:val="20"/>
        </w:rPr>
      </w:pPr>
    </w:p>
    <w:p w:rsidR="008759E0" w:rsidRDefault="008759E0" w:rsidP="008759E0">
      <w:pPr>
        <w:ind w:left="720" w:right="-360"/>
        <w:rPr>
          <w:rStyle w:val="Hyperlink"/>
          <w:sz w:val="20"/>
          <w:szCs w:val="20"/>
        </w:rPr>
      </w:pPr>
    </w:p>
    <w:p w:rsidR="008759E0" w:rsidRDefault="002200AD" w:rsidP="008759E0">
      <w:pPr>
        <w:ind w:left="720" w:right="-360"/>
        <w:rPr>
          <w:sz w:val="22"/>
          <w:szCs w:val="22"/>
        </w:rPr>
      </w:pPr>
      <w:r w:rsidRPr="002200AD">
        <w:rPr>
          <w:sz w:val="22"/>
          <w:szCs w:val="22"/>
        </w:rPr>
        <w:t xml:space="preserve">Minister of Youth: </w:t>
      </w:r>
      <w:r>
        <w:rPr>
          <w:sz w:val="22"/>
          <w:szCs w:val="22"/>
        </w:rPr>
        <w:t>Caleb Sarrow</w:t>
      </w:r>
    </w:p>
    <w:p w:rsidR="002200AD" w:rsidRDefault="002200AD" w:rsidP="002200AD">
      <w:pPr>
        <w:ind w:left="1440" w:right="-360" w:hanging="720"/>
        <w:rPr>
          <w:sz w:val="22"/>
          <w:szCs w:val="22"/>
        </w:rPr>
      </w:pPr>
      <w:r>
        <w:rPr>
          <w:sz w:val="22"/>
          <w:szCs w:val="22"/>
        </w:rPr>
        <w:t>Minister of Youth</w:t>
      </w:r>
      <w:r w:rsidR="003A5A92">
        <w:rPr>
          <w:sz w:val="22"/>
          <w:szCs w:val="22"/>
        </w:rPr>
        <w:t>’s</w:t>
      </w:r>
      <w:r>
        <w:rPr>
          <w:sz w:val="22"/>
          <w:szCs w:val="22"/>
        </w:rPr>
        <w:t xml:space="preserve"> Email: </w:t>
      </w:r>
      <w:hyperlink r:id="rId43" w:history="1">
        <w:r w:rsidRPr="001C44A2">
          <w:rPr>
            <w:rStyle w:val="Hyperlink"/>
            <w:sz w:val="22"/>
            <w:szCs w:val="22"/>
          </w:rPr>
          <w:t>calebsarrow@fbcdecatur.org</w:t>
        </w:r>
      </w:hyperlink>
    </w:p>
    <w:p w:rsidR="002200AD" w:rsidRDefault="002200AD" w:rsidP="008759E0">
      <w:pPr>
        <w:ind w:left="720" w:right="-360"/>
        <w:rPr>
          <w:sz w:val="22"/>
          <w:szCs w:val="22"/>
        </w:rPr>
      </w:pPr>
    </w:p>
    <w:p w:rsidR="002200AD" w:rsidRDefault="00E61425" w:rsidP="008759E0">
      <w:pPr>
        <w:ind w:left="720" w:right="-360"/>
        <w:rPr>
          <w:sz w:val="22"/>
          <w:szCs w:val="22"/>
        </w:rPr>
      </w:pPr>
      <w:r>
        <w:rPr>
          <w:sz w:val="22"/>
          <w:szCs w:val="22"/>
        </w:rPr>
        <w:t xml:space="preserve">Children’s Minister: </w:t>
      </w:r>
      <w:r w:rsidR="006C1127">
        <w:rPr>
          <w:sz w:val="22"/>
          <w:szCs w:val="22"/>
        </w:rPr>
        <w:t>Renee Stephenson</w:t>
      </w:r>
    </w:p>
    <w:p w:rsidR="002200AD" w:rsidRDefault="002200AD" w:rsidP="002200AD">
      <w:pPr>
        <w:ind w:left="1440" w:right="-360" w:hanging="720"/>
        <w:rPr>
          <w:sz w:val="22"/>
          <w:szCs w:val="22"/>
        </w:rPr>
      </w:pPr>
      <w:r>
        <w:rPr>
          <w:sz w:val="22"/>
          <w:szCs w:val="22"/>
        </w:rPr>
        <w:t>Children’s Minister</w:t>
      </w:r>
      <w:r w:rsidR="003A5A92">
        <w:rPr>
          <w:sz w:val="22"/>
          <w:szCs w:val="22"/>
        </w:rPr>
        <w:t>’s</w:t>
      </w:r>
      <w:r>
        <w:rPr>
          <w:sz w:val="22"/>
          <w:szCs w:val="22"/>
        </w:rPr>
        <w:t xml:space="preserve"> Email: </w:t>
      </w:r>
      <w:hyperlink r:id="rId44" w:history="1">
        <w:r w:rsidR="006C1127" w:rsidRPr="00C70D87">
          <w:rPr>
            <w:rStyle w:val="Hyperlink"/>
            <w:sz w:val="22"/>
            <w:szCs w:val="22"/>
          </w:rPr>
          <w:t>reneestephenson@fbcdecatur.org</w:t>
        </w:r>
      </w:hyperlink>
    </w:p>
    <w:p w:rsidR="002200AD" w:rsidRDefault="002200AD" w:rsidP="002200AD">
      <w:pPr>
        <w:ind w:left="1440" w:right="-360" w:hanging="720"/>
        <w:rPr>
          <w:sz w:val="22"/>
          <w:szCs w:val="22"/>
        </w:rPr>
      </w:pPr>
    </w:p>
    <w:p w:rsidR="006C19F3" w:rsidRDefault="006C19F3" w:rsidP="002200AD">
      <w:pPr>
        <w:ind w:left="1440" w:right="-360" w:hanging="720"/>
        <w:rPr>
          <w:sz w:val="22"/>
          <w:szCs w:val="22"/>
        </w:rPr>
      </w:pPr>
      <w:r>
        <w:rPr>
          <w:sz w:val="22"/>
          <w:szCs w:val="22"/>
        </w:rPr>
        <w:t>Preschool Minister: Sara Lansford</w:t>
      </w:r>
    </w:p>
    <w:p w:rsidR="006C19F3" w:rsidRDefault="006C19F3" w:rsidP="002200AD">
      <w:pPr>
        <w:ind w:left="1440" w:right="-360" w:hanging="720"/>
        <w:rPr>
          <w:sz w:val="22"/>
          <w:szCs w:val="22"/>
        </w:rPr>
      </w:pPr>
      <w:r>
        <w:rPr>
          <w:sz w:val="22"/>
          <w:szCs w:val="22"/>
        </w:rPr>
        <w:t>Preschool Minister’s Email:</w:t>
      </w:r>
    </w:p>
    <w:p w:rsidR="006C19F3" w:rsidRDefault="006C19F3" w:rsidP="002200AD">
      <w:pPr>
        <w:ind w:left="1440" w:right="-360" w:hanging="720"/>
        <w:rPr>
          <w:sz w:val="22"/>
          <w:szCs w:val="22"/>
        </w:rPr>
      </w:pPr>
      <w:r>
        <w:rPr>
          <w:sz w:val="22"/>
          <w:szCs w:val="22"/>
        </w:rPr>
        <w:tab/>
      </w:r>
      <w:hyperlink r:id="rId45" w:history="1">
        <w:r w:rsidRPr="00264082">
          <w:rPr>
            <w:rStyle w:val="Hyperlink"/>
            <w:sz w:val="22"/>
            <w:szCs w:val="22"/>
          </w:rPr>
          <w:t>saralansford@fbcdecatur.org</w:t>
        </w:r>
      </w:hyperlink>
    </w:p>
    <w:p w:rsidR="006C19F3" w:rsidRDefault="006C19F3" w:rsidP="002200AD">
      <w:pPr>
        <w:ind w:left="1440" w:right="-360" w:hanging="720"/>
        <w:rPr>
          <w:sz w:val="22"/>
          <w:szCs w:val="22"/>
        </w:rPr>
      </w:pPr>
    </w:p>
    <w:p w:rsidR="006C19F3" w:rsidRDefault="006C19F3" w:rsidP="002200AD">
      <w:pPr>
        <w:ind w:left="1440" w:right="-360" w:hanging="720"/>
        <w:rPr>
          <w:sz w:val="22"/>
          <w:szCs w:val="22"/>
        </w:rPr>
      </w:pPr>
      <w:r>
        <w:rPr>
          <w:sz w:val="22"/>
          <w:szCs w:val="22"/>
        </w:rPr>
        <w:t>Minister of Recreation: Stephen Mishalanie</w:t>
      </w:r>
    </w:p>
    <w:p w:rsidR="006C19F3" w:rsidRDefault="006C19F3" w:rsidP="006C19F3">
      <w:pPr>
        <w:ind w:right="-360"/>
        <w:rPr>
          <w:sz w:val="22"/>
          <w:szCs w:val="22"/>
        </w:rPr>
      </w:pPr>
      <w:r>
        <w:rPr>
          <w:sz w:val="22"/>
          <w:szCs w:val="22"/>
        </w:rPr>
        <w:tab/>
        <w:t>Minister of Recreation’s Email:</w:t>
      </w:r>
    </w:p>
    <w:p w:rsidR="006C19F3" w:rsidRDefault="006C19F3" w:rsidP="006C19F3">
      <w:pPr>
        <w:ind w:right="-360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hyperlink r:id="rId46" w:history="1">
        <w:r w:rsidRPr="00264082">
          <w:rPr>
            <w:rStyle w:val="Hyperlink"/>
            <w:sz w:val="22"/>
            <w:szCs w:val="22"/>
          </w:rPr>
          <w:t>stephenmishalanie@fbcdecatur.org</w:t>
        </w:r>
      </w:hyperlink>
    </w:p>
    <w:p w:rsidR="006C19F3" w:rsidRDefault="006C19F3" w:rsidP="006C19F3">
      <w:pPr>
        <w:ind w:right="-360"/>
        <w:rPr>
          <w:sz w:val="22"/>
          <w:szCs w:val="22"/>
        </w:rPr>
      </w:pPr>
    </w:p>
    <w:p w:rsidR="002200AD" w:rsidRDefault="002200AD" w:rsidP="002200AD">
      <w:pPr>
        <w:ind w:left="1440" w:right="-360" w:hanging="720"/>
        <w:rPr>
          <w:sz w:val="22"/>
          <w:szCs w:val="22"/>
        </w:rPr>
      </w:pPr>
      <w:r>
        <w:rPr>
          <w:sz w:val="22"/>
          <w:szCs w:val="22"/>
        </w:rPr>
        <w:t>VBS Director: Doug Sarris</w:t>
      </w:r>
    </w:p>
    <w:p w:rsidR="002200AD" w:rsidRDefault="002200AD" w:rsidP="002200AD">
      <w:pPr>
        <w:ind w:left="1440" w:right="-360" w:hanging="720"/>
        <w:rPr>
          <w:sz w:val="22"/>
          <w:szCs w:val="22"/>
        </w:rPr>
      </w:pPr>
      <w:r>
        <w:rPr>
          <w:sz w:val="22"/>
          <w:szCs w:val="22"/>
        </w:rPr>
        <w:t>VBS Director</w:t>
      </w:r>
      <w:r w:rsidR="003A5A92">
        <w:rPr>
          <w:sz w:val="22"/>
          <w:szCs w:val="22"/>
        </w:rPr>
        <w:t>’s</w:t>
      </w:r>
      <w:r>
        <w:rPr>
          <w:sz w:val="22"/>
          <w:szCs w:val="22"/>
        </w:rPr>
        <w:t xml:space="preserve"> Email: </w:t>
      </w:r>
      <w:hyperlink r:id="rId47" w:history="1">
        <w:r w:rsidRPr="001C44A2">
          <w:rPr>
            <w:rStyle w:val="Hyperlink"/>
            <w:sz w:val="22"/>
            <w:szCs w:val="22"/>
          </w:rPr>
          <w:t>dougsarris@fbcdecatur.org</w:t>
        </w:r>
      </w:hyperlink>
    </w:p>
    <w:p w:rsidR="000A1A3D" w:rsidRDefault="000A1A3D" w:rsidP="002200AD">
      <w:pPr>
        <w:ind w:left="1440" w:right="-360" w:hanging="720"/>
        <w:rPr>
          <w:sz w:val="22"/>
          <w:szCs w:val="22"/>
        </w:rPr>
      </w:pPr>
    </w:p>
    <w:p w:rsidR="002200AD" w:rsidRDefault="002200AD" w:rsidP="002200AD">
      <w:pPr>
        <w:ind w:left="1440" w:right="-360" w:hanging="720"/>
        <w:rPr>
          <w:sz w:val="22"/>
          <w:szCs w:val="22"/>
        </w:rPr>
      </w:pPr>
      <w:r>
        <w:rPr>
          <w:sz w:val="22"/>
          <w:szCs w:val="22"/>
        </w:rPr>
        <w:t>Minister of Education: Larry Hyche</w:t>
      </w:r>
    </w:p>
    <w:p w:rsidR="002200AD" w:rsidRDefault="002200AD" w:rsidP="002200AD">
      <w:pPr>
        <w:ind w:left="1440" w:right="-360" w:hanging="720"/>
        <w:rPr>
          <w:sz w:val="22"/>
          <w:szCs w:val="22"/>
        </w:rPr>
      </w:pPr>
      <w:r>
        <w:rPr>
          <w:sz w:val="22"/>
          <w:szCs w:val="22"/>
        </w:rPr>
        <w:t>Minister of Education</w:t>
      </w:r>
      <w:r w:rsidR="003A5A92">
        <w:rPr>
          <w:sz w:val="22"/>
          <w:szCs w:val="22"/>
        </w:rPr>
        <w:t>’s</w:t>
      </w:r>
      <w:r>
        <w:rPr>
          <w:sz w:val="22"/>
          <w:szCs w:val="22"/>
        </w:rPr>
        <w:t xml:space="preserve"> Email: </w:t>
      </w:r>
      <w:hyperlink r:id="rId48" w:history="1">
        <w:r w:rsidRPr="001C44A2">
          <w:rPr>
            <w:rStyle w:val="Hyperlink"/>
            <w:sz w:val="22"/>
            <w:szCs w:val="22"/>
          </w:rPr>
          <w:t>larryhyche@fbcdecatur.org</w:t>
        </w:r>
      </w:hyperlink>
    </w:p>
    <w:p w:rsidR="002200AD" w:rsidRDefault="002200AD" w:rsidP="002200AD">
      <w:pPr>
        <w:ind w:left="1440" w:right="-360" w:hanging="720"/>
        <w:rPr>
          <w:sz w:val="22"/>
          <w:szCs w:val="22"/>
        </w:rPr>
      </w:pPr>
      <w:r>
        <w:rPr>
          <w:sz w:val="22"/>
          <w:szCs w:val="22"/>
        </w:rPr>
        <w:t xml:space="preserve">Senior </w:t>
      </w:r>
      <w:r w:rsidR="00BF25BB">
        <w:rPr>
          <w:sz w:val="22"/>
          <w:szCs w:val="22"/>
        </w:rPr>
        <w:t xml:space="preserve">Adult </w:t>
      </w:r>
      <w:r>
        <w:rPr>
          <w:sz w:val="22"/>
          <w:szCs w:val="22"/>
        </w:rPr>
        <w:t>Pastor: Roger Jenkins</w:t>
      </w:r>
    </w:p>
    <w:p w:rsidR="002200AD" w:rsidRDefault="002200AD" w:rsidP="002200AD">
      <w:pPr>
        <w:ind w:left="1440" w:right="-360" w:hanging="720"/>
        <w:rPr>
          <w:sz w:val="22"/>
          <w:szCs w:val="22"/>
        </w:rPr>
      </w:pPr>
      <w:r>
        <w:rPr>
          <w:sz w:val="22"/>
          <w:szCs w:val="22"/>
        </w:rPr>
        <w:t xml:space="preserve">Senior </w:t>
      </w:r>
      <w:r w:rsidR="00BF25BB">
        <w:rPr>
          <w:sz w:val="22"/>
          <w:szCs w:val="22"/>
        </w:rPr>
        <w:t xml:space="preserve">Adult </w:t>
      </w:r>
      <w:r>
        <w:rPr>
          <w:sz w:val="22"/>
          <w:szCs w:val="22"/>
        </w:rPr>
        <w:t>Pastor</w:t>
      </w:r>
      <w:r w:rsidR="003A5A92">
        <w:rPr>
          <w:sz w:val="22"/>
          <w:szCs w:val="22"/>
        </w:rPr>
        <w:t>’s</w:t>
      </w:r>
      <w:r>
        <w:rPr>
          <w:sz w:val="22"/>
          <w:szCs w:val="22"/>
        </w:rPr>
        <w:t xml:space="preserve"> Email: </w:t>
      </w:r>
      <w:hyperlink r:id="rId49" w:history="1">
        <w:r w:rsidRPr="001C44A2">
          <w:rPr>
            <w:rStyle w:val="Hyperlink"/>
            <w:sz w:val="22"/>
            <w:szCs w:val="22"/>
          </w:rPr>
          <w:t>rogerjenkins@fbcdecatur.org</w:t>
        </w:r>
      </w:hyperlink>
    </w:p>
    <w:p w:rsidR="002200AD" w:rsidRDefault="002200AD" w:rsidP="008759E0">
      <w:pPr>
        <w:ind w:left="720" w:right="-360"/>
        <w:rPr>
          <w:sz w:val="22"/>
          <w:szCs w:val="22"/>
        </w:rPr>
      </w:pPr>
    </w:p>
    <w:p w:rsidR="006C1127" w:rsidRDefault="006C1127" w:rsidP="008759E0">
      <w:pPr>
        <w:ind w:left="720" w:right="-360"/>
        <w:rPr>
          <w:sz w:val="22"/>
          <w:szCs w:val="22"/>
        </w:rPr>
      </w:pPr>
      <w:r>
        <w:rPr>
          <w:sz w:val="22"/>
          <w:szCs w:val="22"/>
        </w:rPr>
        <w:t>Chairman of Finance: Terri Havard</w:t>
      </w:r>
    </w:p>
    <w:p w:rsidR="006C1127" w:rsidRDefault="006C1127" w:rsidP="008759E0">
      <w:pPr>
        <w:ind w:left="720" w:right="-360"/>
        <w:rPr>
          <w:sz w:val="22"/>
          <w:szCs w:val="22"/>
        </w:rPr>
      </w:pPr>
      <w:r>
        <w:rPr>
          <w:sz w:val="22"/>
          <w:szCs w:val="22"/>
        </w:rPr>
        <w:t>Chairman of Missions: Dave Briley</w:t>
      </w:r>
    </w:p>
    <w:p w:rsidR="006C1127" w:rsidRDefault="006C1127" w:rsidP="008759E0">
      <w:pPr>
        <w:ind w:left="720" w:right="-360"/>
        <w:rPr>
          <w:sz w:val="22"/>
          <w:szCs w:val="22"/>
        </w:rPr>
      </w:pPr>
      <w:r>
        <w:rPr>
          <w:sz w:val="22"/>
          <w:szCs w:val="22"/>
        </w:rPr>
        <w:t>Recreation Director: Stephen Mishalarie</w:t>
      </w:r>
    </w:p>
    <w:p w:rsidR="006C1127" w:rsidRDefault="006C1127" w:rsidP="008759E0">
      <w:pPr>
        <w:ind w:left="720" w:right="-360"/>
        <w:rPr>
          <w:sz w:val="22"/>
          <w:szCs w:val="22"/>
        </w:rPr>
      </w:pPr>
    </w:p>
    <w:p w:rsidR="006C1127" w:rsidRDefault="006C1127" w:rsidP="008759E0">
      <w:pPr>
        <w:ind w:left="720" w:right="-360"/>
        <w:rPr>
          <w:sz w:val="22"/>
          <w:szCs w:val="22"/>
        </w:rPr>
      </w:pPr>
      <w:r>
        <w:rPr>
          <w:sz w:val="22"/>
          <w:szCs w:val="22"/>
        </w:rPr>
        <w:t>Chairman of Deacons: Ralph Burns</w:t>
      </w:r>
    </w:p>
    <w:p w:rsidR="006C1127" w:rsidRDefault="006C1127" w:rsidP="008759E0">
      <w:pPr>
        <w:ind w:left="720" w:right="-360"/>
        <w:rPr>
          <w:sz w:val="22"/>
          <w:szCs w:val="22"/>
        </w:rPr>
      </w:pPr>
      <w:r>
        <w:rPr>
          <w:sz w:val="22"/>
          <w:szCs w:val="22"/>
        </w:rPr>
        <w:t>Chairman of Deacons Address:</w:t>
      </w:r>
    </w:p>
    <w:p w:rsidR="006C1127" w:rsidRDefault="006C1127" w:rsidP="008759E0">
      <w:pPr>
        <w:ind w:left="720" w:right="-360"/>
        <w:rPr>
          <w:sz w:val="22"/>
          <w:szCs w:val="22"/>
        </w:rPr>
      </w:pPr>
      <w:r>
        <w:rPr>
          <w:sz w:val="22"/>
          <w:szCs w:val="22"/>
        </w:rPr>
        <w:tab/>
        <w:t>2812 West Chapel Hill Road</w:t>
      </w:r>
    </w:p>
    <w:p w:rsidR="006C1127" w:rsidRDefault="006C1127" w:rsidP="008759E0">
      <w:pPr>
        <w:ind w:left="720" w:right="-360"/>
        <w:rPr>
          <w:sz w:val="22"/>
          <w:szCs w:val="22"/>
        </w:rPr>
      </w:pPr>
      <w:r>
        <w:rPr>
          <w:sz w:val="22"/>
          <w:szCs w:val="22"/>
        </w:rPr>
        <w:tab/>
        <w:t>Decatur, AL 35603</w:t>
      </w:r>
    </w:p>
    <w:p w:rsidR="006C1127" w:rsidRDefault="006C1127" w:rsidP="008759E0">
      <w:pPr>
        <w:ind w:left="720" w:right="-360"/>
        <w:rPr>
          <w:sz w:val="22"/>
          <w:szCs w:val="22"/>
        </w:rPr>
      </w:pPr>
      <w:r>
        <w:rPr>
          <w:sz w:val="22"/>
          <w:szCs w:val="22"/>
        </w:rPr>
        <w:t>Chairman of Deacons Phone: (256) 353-5669</w:t>
      </w:r>
    </w:p>
    <w:p w:rsidR="00003D8B" w:rsidRDefault="00003D8B" w:rsidP="008759E0">
      <w:pPr>
        <w:ind w:left="720" w:right="-360"/>
        <w:rPr>
          <w:sz w:val="22"/>
          <w:szCs w:val="22"/>
        </w:rPr>
      </w:pPr>
    </w:p>
    <w:p w:rsidR="00003D8B" w:rsidRDefault="00003D8B" w:rsidP="008759E0">
      <w:pPr>
        <w:ind w:left="720" w:right="-360"/>
        <w:rPr>
          <w:sz w:val="22"/>
          <w:szCs w:val="22"/>
        </w:rPr>
      </w:pPr>
      <w:r>
        <w:rPr>
          <w:sz w:val="22"/>
          <w:szCs w:val="22"/>
        </w:rPr>
        <w:t>WMU Director: Jenipher Patterson</w:t>
      </w:r>
    </w:p>
    <w:p w:rsidR="006C1127" w:rsidRDefault="006C1127" w:rsidP="008759E0">
      <w:pPr>
        <w:ind w:left="720" w:right="-360"/>
        <w:rPr>
          <w:sz w:val="22"/>
          <w:szCs w:val="22"/>
        </w:rPr>
      </w:pPr>
    </w:p>
    <w:p w:rsidR="00C406D0" w:rsidRPr="00705B9C" w:rsidRDefault="003007F9" w:rsidP="004818B2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705B9C">
        <w:rPr>
          <w:b/>
          <w:bCs/>
          <w:sz w:val="22"/>
          <w:szCs w:val="22"/>
        </w:rPr>
        <w:t>Deer Springs</w:t>
      </w:r>
    </w:p>
    <w:p w:rsidR="005434FF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4691 Hwy. 31 S</w:t>
      </w:r>
    </w:p>
    <w:p w:rsidR="00C406D0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Decatur, AL 35603 </w:t>
      </w:r>
    </w:p>
    <w:p w:rsidR="003007F9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</w:p>
    <w:p w:rsidR="00FE5E5C" w:rsidRDefault="00FE5E5C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.O. Box 1004</w:t>
      </w:r>
    </w:p>
    <w:p w:rsidR="00FE5E5C" w:rsidRDefault="00FE5E5C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Hartselle, AL 35640</w:t>
      </w:r>
    </w:p>
    <w:p w:rsidR="00D03E8A" w:rsidRDefault="00D03E8A" w:rsidP="004818B2">
      <w:pPr>
        <w:pStyle w:val="ListParagraph"/>
        <w:rPr>
          <w:sz w:val="22"/>
          <w:szCs w:val="22"/>
        </w:rPr>
      </w:pPr>
    </w:p>
    <w:p w:rsidR="005434FF" w:rsidRPr="00705B9C" w:rsidRDefault="005434FF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Pastor: Greg Alred</w:t>
      </w:r>
    </w:p>
    <w:p w:rsidR="003007F9" w:rsidRDefault="005434FF" w:rsidP="003007F9">
      <w:pPr>
        <w:rPr>
          <w:bCs/>
          <w:sz w:val="22"/>
          <w:szCs w:val="22"/>
        </w:rPr>
      </w:pPr>
      <w:r>
        <w:rPr>
          <w:b/>
          <w:bCs/>
          <w:sz w:val="22"/>
          <w:szCs w:val="22"/>
        </w:rPr>
        <w:tab/>
      </w:r>
      <w:r>
        <w:rPr>
          <w:bCs/>
          <w:sz w:val="22"/>
          <w:szCs w:val="22"/>
        </w:rPr>
        <w:t>Pastor</w:t>
      </w:r>
      <w:r w:rsidR="00BB61E5">
        <w:rPr>
          <w:bCs/>
          <w:sz w:val="22"/>
          <w:szCs w:val="22"/>
        </w:rPr>
        <w:t>’s</w:t>
      </w:r>
      <w:r>
        <w:rPr>
          <w:bCs/>
          <w:sz w:val="22"/>
          <w:szCs w:val="22"/>
        </w:rPr>
        <w:t xml:space="preserve"> Phone: (256) 303-9696</w:t>
      </w:r>
    </w:p>
    <w:p w:rsidR="00F879FD" w:rsidRDefault="00F879FD" w:rsidP="003007F9">
      <w:pPr>
        <w:rPr>
          <w:rStyle w:val="Hyperlink"/>
          <w:bCs/>
          <w:sz w:val="22"/>
          <w:szCs w:val="22"/>
        </w:rPr>
      </w:pPr>
      <w:r>
        <w:rPr>
          <w:bCs/>
          <w:sz w:val="22"/>
          <w:szCs w:val="22"/>
        </w:rPr>
        <w:tab/>
        <w:t xml:space="preserve">Pastor’s Email: </w:t>
      </w:r>
      <w:hyperlink r:id="rId50" w:history="1">
        <w:r w:rsidRPr="005122D7">
          <w:rPr>
            <w:rStyle w:val="Hyperlink"/>
            <w:bCs/>
            <w:sz w:val="22"/>
            <w:szCs w:val="22"/>
          </w:rPr>
          <w:t>jialred@charter.net</w:t>
        </w:r>
      </w:hyperlink>
    </w:p>
    <w:p w:rsidR="00FE5E5C" w:rsidRDefault="00FE5E5C" w:rsidP="003007F9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ab/>
        <w:t>352 Byrd vest Road</w:t>
      </w:r>
    </w:p>
    <w:p w:rsidR="00FE5E5C" w:rsidRDefault="00FE5E5C" w:rsidP="003007F9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ab/>
        <w:t>Hartselle, AL 35640</w:t>
      </w:r>
    </w:p>
    <w:p w:rsidR="00F879FD" w:rsidRDefault="00F879FD" w:rsidP="003007F9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ab/>
        <w:t>Wife: Jina Alred</w:t>
      </w:r>
    </w:p>
    <w:p w:rsidR="00F879FD" w:rsidRDefault="00F879FD" w:rsidP="003007F9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ab/>
        <w:t>Wife’s Phone: (256) 303-9010</w:t>
      </w:r>
    </w:p>
    <w:p w:rsidR="00F879FD" w:rsidRDefault="00F879FD" w:rsidP="003007F9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ab/>
        <w:t xml:space="preserve">Wife’s Email: </w:t>
      </w:r>
      <w:hyperlink r:id="rId51" w:history="1">
        <w:r w:rsidR="00D8291D" w:rsidRPr="00F45519">
          <w:rPr>
            <w:rStyle w:val="Hyperlink"/>
            <w:bCs/>
            <w:sz w:val="22"/>
            <w:szCs w:val="22"/>
          </w:rPr>
          <w:t>jialred@charter.net</w:t>
        </w:r>
      </w:hyperlink>
    </w:p>
    <w:p w:rsidR="00D8291D" w:rsidRDefault="00D8291D" w:rsidP="003007F9">
      <w:pPr>
        <w:rPr>
          <w:bCs/>
          <w:sz w:val="22"/>
          <w:szCs w:val="22"/>
        </w:rPr>
      </w:pPr>
    </w:p>
    <w:p w:rsidR="00D8291D" w:rsidRDefault="00D8291D" w:rsidP="003007F9">
      <w:pPr>
        <w:rPr>
          <w:b/>
          <w:bCs/>
          <w:sz w:val="20"/>
          <w:szCs w:val="20"/>
          <w:u w:val="single"/>
        </w:rPr>
      </w:pPr>
      <w:r>
        <w:rPr>
          <w:bCs/>
          <w:sz w:val="22"/>
          <w:szCs w:val="22"/>
        </w:rPr>
        <w:tab/>
      </w:r>
      <w:r>
        <w:rPr>
          <w:b/>
          <w:bCs/>
          <w:sz w:val="20"/>
          <w:szCs w:val="20"/>
          <w:u w:val="single"/>
        </w:rPr>
        <w:t>Service Times:</w:t>
      </w:r>
    </w:p>
    <w:p w:rsidR="00D8291D" w:rsidRDefault="00D8291D" w:rsidP="003007F9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ab/>
        <w:t>Sunday School-9:30a.m.</w:t>
      </w:r>
    </w:p>
    <w:p w:rsidR="00D8291D" w:rsidRPr="00D8291D" w:rsidRDefault="00D8291D" w:rsidP="00D8291D">
      <w:pPr>
        <w:ind w:firstLine="720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Morning Worship-11:00a.m.</w:t>
      </w:r>
    </w:p>
    <w:p w:rsidR="00BB61E5" w:rsidRDefault="00BB61E5" w:rsidP="003007F9">
      <w:pPr>
        <w:rPr>
          <w:bCs/>
          <w:sz w:val="22"/>
          <w:szCs w:val="22"/>
        </w:rPr>
      </w:pPr>
    </w:p>
    <w:p w:rsidR="00BB61E5" w:rsidRDefault="00096CD2" w:rsidP="00BB61E5">
      <w:pPr>
        <w:ind w:left="7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Music Minister: </w:t>
      </w:r>
    </w:p>
    <w:p w:rsidR="00BB61E5" w:rsidRDefault="00BB61E5" w:rsidP="00BB61E5">
      <w:pPr>
        <w:ind w:left="720"/>
        <w:rPr>
          <w:bCs/>
          <w:sz w:val="22"/>
          <w:szCs w:val="22"/>
        </w:rPr>
      </w:pPr>
      <w:r>
        <w:rPr>
          <w:bCs/>
          <w:sz w:val="22"/>
          <w:szCs w:val="22"/>
        </w:rPr>
        <w:t>Youth Minister: Steve &amp; Rhonda Legg</w:t>
      </w:r>
    </w:p>
    <w:p w:rsidR="00BB61E5" w:rsidRDefault="00B41B54" w:rsidP="00BB61E5">
      <w:pPr>
        <w:ind w:left="720"/>
        <w:rPr>
          <w:bCs/>
          <w:sz w:val="22"/>
          <w:szCs w:val="22"/>
        </w:rPr>
      </w:pPr>
      <w:r>
        <w:rPr>
          <w:bCs/>
          <w:sz w:val="22"/>
          <w:szCs w:val="22"/>
        </w:rPr>
        <w:t>Youth Minister: Arttie &amp; Sondra Dutton</w:t>
      </w:r>
    </w:p>
    <w:p w:rsidR="00B306B1" w:rsidRDefault="00B306B1" w:rsidP="003007F9">
      <w:pPr>
        <w:rPr>
          <w:bCs/>
          <w:sz w:val="22"/>
          <w:szCs w:val="22"/>
        </w:rPr>
      </w:pPr>
    </w:p>
    <w:p w:rsidR="00C406D0" w:rsidRPr="00705B9C" w:rsidRDefault="003007F9" w:rsidP="004818B2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705B9C">
        <w:rPr>
          <w:b/>
          <w:bCs/>
          <w:sz w:val="22"/>
          <w:szCs w:val="22"/>
        </w:rPr>
        <w:t>East Highland</w:t>
      </w:r>
    </w:p>
    <w:p w:rsidR="00D03E8A" w:rsidRDefault="00D03E8A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1030 Main St. E.</w:t>
      </w:r>
    </w:p>
    <w:p w:rsidR="00D03E8A" w:rsidRDefault="00D03E8A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Hartselle, AL  35640</w:t>
      </w:r>
    </w:p>
    <w:p w:rsidR="00D03E8A" w:rsidRDefault="00D03E8A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Mailing:  </w:t>
      </w:r>
      <w:r w:rsidR="003007F9" w:rsidRPr="00705B9C">
        <w:rPr>
          <w:sz w:val="22"/>
          <w:szCs w:val="22"/>
        </w:rPr>
        <w:t>P.O. Box 888</w:t>
      </w:r>
    </w:p>
    <w:p w:rsidR="00C406D0" w:rsidRPr="00705B9C" w:rsidRDefault="00D03E8A" w:rsidP="00D03E8A">
      <w:pPr>
        <w:pStyle w:val="ListParagraph"/>
        <w:ind w:left="1440"/>
        <w:rPr>
          <w:sz w:val="22"/>
          <w:szCs w:val="22"/>
        </w:rPr>
      </w:pPr>
      <w:r>
        <w:rPr>
          <w:sz w:val="22"/>
          <w:szCs w:val="22"/>
        </w:rPr>
        <w:t xml:space="preserve">  </w:t>
      </w:r>
      <w:r w:rsidR="003007F9" w:rsidRPr="00705B9C">
        <w:rPr>
          <w:sz w:val="22"/>
          <w:szCs w:val="22"/>
        </w:rPr>
        <w:t>Hartselle, AL 35640</w:t>
      </w:r>
    </w:p>
    <w:p w:rsidR="00C406D0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D03E8A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 xml:space="preserve">773-4157 </w:t>
      </w:r>
      <w:r w:rsidR="00C406D0" w:rsidRPr="00705B9C">
        <w:rPr>
          <w:sz w:val="22"/>
          <w:szCs w:val="22"/>
        </w:rPr>
        <w:t xml:space="preserve">- </w:t>
      </w:r>
      <w:r w:rsidRPr="00705B9C">
        <w:rPr>
          <w:sz w:val="22"/>
          <w:szCs w:val="22"/>
        </w:rPr>
        <w:t xml:space="preserve">Fax: </w:t>
      </w:r>
      <w:r w:rsidR="00D03E8A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>773-4158</w:t>
      </w:r>
    </w:p>
    <w:p w:rsidR="003007F9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Web: </w:t>
      </w:r>
      <w:hyperlink r:id="rId52" w:history="1">
        <w:r w:rsidRPr="00705B9C">
          <w:rPr>
            <w:rStyle w:val="Hyperlink"/>
            <w:sz w:val="22"/>
            <w:szCs w:val="22"/>
          </w:rPr>
          <w:t>http://www.easthighlandbaptist.com</w:t>
        </w:r>
      </w:hyperlink>
    </w:p>
    <w:p w:rsidR="00D03E8A" w:rsidRDefault="00D03E8A" w:rsidP="003007F9">
      <w:pPr>
        <w:rPr>
          <w:sz w:val="22"/>
          <w:szCs w:val="22"/>
        </w:rPr>
      </w:pPr>
    </w:p>
    <w:p w:rsidR="003007F9" w:rsidRDefault="005434FF" w:rsidP="003007F9">
      <w:pPr>
        <w:rPr>
          <w:sz w:val="22"/>
          <w:szCs w:val="22"/>
        </w:rPr>
      </w:pPr>
      <w:r>
        <w:rPr>
          <w:sz w:val="22"/>
          <w:szCs w:val="22"/>
        </w:rPr>
        <w:tab/>
      </w:r>
      <w:r w:rsidRPr="00705B9C">
        <w:rPr>
          <w:sz w:val="22"/>
          <w:szCs w:val="22"/>
        </w:rPr>
        <w:t>Pastor: Walter Blackman</w:t>
      </w:r>
    </w:p>
    <w:p w:rsidR="001C4623" w:rsidRDefault="001C4623" w:rsidP="005434FF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</w:t>
      </w:r>
      <w:r w:rsidR="00BB61E5">
        <w:rPr>
          <w:sz w:val="22"/>
          <w:szCs w:val="22"/>
        </w:rPr>
        <w:t xml:space="preserve">r’s </w:t>
      </w:r>
      <w:r>
        <w:rPr>
          <w:sz w:val="22"/>
          <w:szCs w:val="22"/>
        </w:rPr>
        <w:t>Phone: (256) 227-4074</w:t>
      </w:r>
    </w:p>
    <w:p w:rsidR="005434FF" w:rsidRDefault="005434FF" w:rsidP="005434FF">
      <w:pPr>
        <w:pStyle w:val="ListParagraph"/>
        <w:rPr>
          <w:rStyle w:val="Hyperlink"/>
          <w:sz w:val="18"/>
          <w:szCs w:val="22"/>
        </w:rPr>
      </w:pPr>
      <w:r w:rsidRPr="00705B9C">
        <w:rPr>
          <w:sz w:val="22"/>
          <w:szCs w:val="22"/>
        </w:rPr>
        <w:t>Pastor</w:t>
      </w:r>
      <w:r w:rsidR="00BB61E5">
        <w:rPr>
          <w:sz w:val="22"/>
          <w:szCs w:val="22"/>
        </w:rPr>
        <w:t>’s</w:t>
      </w:r>
      <w:r>
        <w:rPr>
          <w:sz w:val="22"/>
          <w:szCs w:val="22"/>
        </w:rPr>
        <w:t xml:space="preserve"> Email</w:t>
      </w:r>
      <w:r w:rsidR="00E242E7">
        <w:rPr>
          <w:sz w:val="22"/>
          <w:szCs w:val="22"/>
        </w:rPr>
        <w:t xml:space="preserve">: </w:t>
      </w:r>
      <w:hyperlink r:id="rId53" w:history="1">
        <w:r w:rsidRPr="001C4623">
          <w:rPr>
            <w:rStyle w:val="Hyperlink"/>
            <w:sz w:val="18"/>
            <w:szCs w:val="22"/>
          </w:rPr>
          <w:t>wblackman@easthighlandbaptist.com</w:t>
        </w:r>
      </w:hyperlink>
    </w:p>
    <w:p w:rsidR="00D8291D" w:rsidRDefault="00D8291D" w:rsidP="005434FF">
      <w:pPr>
        <w:pStyle w:val="ListParagraph"/>
        <w:rPr>
          <w:rStyle w:val="Hyperlink"/>
          <w:sz w:val="18"/>
          <w:szCs w:val="22"/>
        </w:rPr>
      </w:pPr>
    </w:p>
    <w:p w:rsidR="00D8291D" w:rsidRDefault="00D8291D" w:rsidP="005434FF">
      <w:pPr>
        <w:pStyle w:val="ListParagraph"/>
        <w:rPr>
          <w:rStyle w:val="Hyperlink"/>
          <w:b/>
          <w:color w:val="auto"/>
          <w:sz w:val="20"/>
          <w:szCs w:val="20"/>
        </w:rPr>
      </w:pPr>
      <w:r>
        <w:rPr>
          <w:rStyle w:val="Hyperlink"/>
          <w:b/>
          <w:color w:val="auto"/>
          <w:sz w:val="20"/>
          <w:szCs w:val="20"/>
        </w:rPr>
        <w:t>Service Times:</w:t>
      </w:r>
    </w:p>
    <w:p w:rsidR="00D8291D" w:rsidRPr="00D8291D" w:rsidRDefault="00D8291D" w:rsidP="005434FF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 w:rsidRPr="00D8291D">
        <w:rPr>
          <w:rStyle w:val="Hyperlink"/>
          <w:b/>
          <w:color w:val="auto"/>
          <w:sz w:val="20"/>
          <w:szCs w:val="20"/>
          <w:u w:val="none"/>
        </w:rPr>
        <w:t>Sunday School-9;15a.m.</w:t>
      </w:r>
    </w:p>
    <w:p w:rsidR="00D8291D" w:rsidRDefault="00D8291D" w:rsidP="005434FF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 w:rsidRPr="00D8291D">
        <w:rPr>
          <w:rStyle w:val="Hyperlink"/>
          <w:b/>
          <w:color w:val="auto"/>
          <w:sz w:val="20"/>
          <w:szCs w:val="20"/>
          <w:u w:val="none"/>
        </w:rPr>
        <w:t xml:space="preserve">Morning </w:t>
      </w:r>
      <w:r>
        <w:rPr>
          <w:rStyle w:val="Hyperlink"/>
          <w:b/>
          <w:color w:val="auto"/>
          <w:sz w:val="20"/>
          <w:szCs w:val="20"/>
          <w:u w:val="none"/>
        </w:rPr>
        <w:t>Worship-10:30a.m.</w:t>
      </w:r>
    </w:p>
    <w:p w:rsidR="00D8291D" w:rsidRDefault="00D8291D" w:rsidP="005434FF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Evening Worship-6:00p.m.</w:t>
      </w:r>
    </w:p>
    <w:p w:rsidR="00D8291D" w:rsidRDefault="00D8291D" w:rsidP="005434FF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Wednesday Night-6:30p.m.</w:t>
      </w:r>
    </w:p>
    <w:p w:rsidR="00D8291D" w:rsidRPr="00D8291D" w:rsidRDefault="00D8291D" w:rsidP="005434FF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</w:p>
    <w:p w:rsidR="00B41B54" w:rsidRDefault="00B41B54" w:rsidP="005434FF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 w:rsidRPr="00B41B54">
        <w:rPr>
          <w:rStyle w:val="Hyperlink"/>
          <w:color w:val="auto"/>
          <w:sz w:val="22"/>
          <w:szCs w:val="22"/>
          <w:u w:val="none"/>
        </w:rPr>
        <w:t xml:space="preserve">Music Minister: </w:t>
      </w:r>
      <w:r>
        <w:rPr>
          <w:rStyle w:val="Hyperlink"/>
          <w:color w:val="auto"/>
          <w:sz w:val="22"/>
          <w:szCs w:val="22"/>
          <w:u w:val="none"/>
        </w:rPr>
        <w:t>Tommy Gray</w:t>
      </w:r>
    </w:p>
    <w:p w:rsidR="00B41B54" w:rsidRPr="00B41B54" w:rsidRDefault="00B41B54" w:rsidP="00B41B54">
      <w:pPr>
        <w:pStyle w:val="ListParagraph"/>
        <w:ind w:left="1440" w:hanging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 xml:space="preserve">Music Minister’s Email: </w:t>
      </w:r>
      <w:hyperlink r:id="rId54" w:history="1">
        <w:r w:rsidRPr="00B41B54">
          <w:rPr>
            <w:rStyle w:val="Hyperlink"/>
            <w:sz w:val="22"/>
            <w:szCs w:val="22"/>
          </w:rPr>
          <w:t>tgray@easthighlandbaptist.com</w:t>
        </w:r>
      </w:hyperlink>
    </w:p>
    <w:p w:rsidR="00B41B54" w:rsidRDefault="00B41B54" w:rsidP="005434FF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6C19F3" w:rsidRDefault="006C19F3" w:rsidP="005434FF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Minister of Education: Tommy Gray</w:t>
      </w:r>
    </w:p>
    <w:p w:rsidR="006C19F3" w:rsidRDefault="006C19F3" w:rsidP="005434FF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Minister of Education’s Email:</w:t>
      </w:r>
    </w:p>
    <w:p w:rsidR="006C19F3" w:rsidRDefault="006C19F3" w:rsidP="005434FF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</w:r>
      <w:hyperlink r:id="rId55" w:history="1">
        <w:r w:rsidRPr="00264082">
          <w:rPr>
            <w:rStyle w:val="Hyperlink"/>
            <w:sz w:val="22"/>
            <w:szCs w:val="22"/>
          </w:rPr>
          <w:t>tgray@easthighlandbaptist.com</w:t>
        </w:r>
      </w:hyperlink>
    </w:p>
    <w:p w:rsidR="006C19F3" w:rsidRDefault="006C19F3" w:rsidP="005434FF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B41B54" w:rsidRDefault="00B41B54" w:rsidP="005434FF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Minister of Youth: Jeremy Mitchell</w:t>
      </w:r>
    </w:p>
    <w:p w:rsidR="00B41B54" w:rsidRDefault="00B41B54" w:rsidP="005434FF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Children’s Minister: Jason Sapp</w:t>
      </w:r>
    </w:p>
    <w:p w:rsidR="001507B2" w:rsidRDefault="001507B2" w:rsidP="005434FF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Minister of Media: Bettye English</w:t>
      </w:r>
    </w:p>
    <w:p w:rsidR="001507B2" w:rsidRDefault="001507B2" w:rsidP="005434FF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Minister of Media’s Address:</w:t>
      </w:r>
    </w:p>
    <w:p w:rsidR="00B41B54" w:rsidRDefault="00B41B54" w:rsidP="005434FF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VBS Director: Jason Sapp</w:t>
      </w:r>
    </w:p>
    <w:p w:rsidR="00B637DF" w:rsidRDefault="00B637DF" w:rsidP="00B637DF">
      <w:pPr>
        <w:rPr>
          <w:sz w:val="22"/>
          <w:szCs w:val="22"/>
        </w:rPr>
      </w:pPr>
      <w:r>
        <w:rPr>
          <w:sz w:val="22"/>
          <w:szCs w:val="22"/>
        </w:rPr>
        <w:tab/>
        <w:t>Minister of Missions: Charles Stone</w:t>
      </w:r>
    </w:p>
    <w:p w:rsidR="00B637DF" w:rsidRDefault="00B637DF" w:rsidP="00B637DF">
      <w:pPr>
        <w:rPr>
          <w:sz w:val="22"/>
          <w:szCs w:val="22"/>
        </w:rPr>
      </w:pPr>
      <w:r>
        <w:rPr>
          <w:sz w:val="22"/>
          <w:szCs w:val="22"/>
        </w:rPr>
        <w:tab/>
        <w:t>Secretary: Betty Drinkard</w:t>
      </w:r>
    </w:p>
    <w:p w:rsidR="00B637DF" w:rsidRDefault="00B637DF" w:rsidP="00B637DF">
      <w:pPr>
        <w:ind w:firstLine="720"/>
        <w:rPr>
          <w:sz w:val="22"/>
          <w:szCs w:val="22"/>
        </w:rPr>
      </w:pPr>
      <w:r>
        <w:rPr>
          <w:sz w:val="22"/>
          <w:szCs w:val="22"/>
        </w:rPr>
        <w:t>Chairman of Finance: Ronald Grantland</w:t>
      </w:r>
    </w:p>
    <w:p w:rsidR="005434FF" w:rsidRDefault="00D03E8A" w:rsidP="003007F9">
      <w:pPr>
        <w:rPr>
          <w:sz w:val="22"/>
          <w:szCs w:val="22"/>
        </w:rPr>
      </w:pPr>
      <w:r>
        <w:rPr>
          <w:sz w:val="22"/>
          <w:szCs w:val="22"/>
        </w:rPr>
        <w:tab/>
      </w:r>
      <w:r w:rsidR="00B637DF">
        <w:rPr>
          <w:sz w:val="22"/>
          <w:szCs w:val="22"/>
        </w:rPr>
        <w:t>Chairman of Deacons: Russell Ellis</w:t>
      </w:r>
    </w:p>
    <w:p w:rsidR="00B637DF" w:rsidRDefault="00B637DF" w:rsidP="003007F9">
      <w:pPr>
        <w:rPr>
          <w:sz w:val="22"/>
          <w:szCs w:val="22"/>
        </w:rPr>
      </w:pPr>
      <w:r>
        <w:rPr>
          <w:sz w:val="22"/>
          <w:szCs w:val="22"/>
        </w:rPr>
        <w:tab/>
        <w:t>Chairman of Deacons Address:</w:t>
      </w:r>
    </w:p>
    <w:p w:rsidR="00B637DF" w:rsidRDefault="00B637DF" w:rsidP="003007F9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3104 Lake South Court SW</w:t>
      </w:r>
    </w:p>
    <w:p w:rsidR="00B637DF" w:rsidRDefault="00B637DF" w:rsidP="003007F9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Hartselle, AL 35640</w:t>
      </w:r>
    </w:p>
    <w:p w:rsidR="00B637DF" w:rsidRDefault="00B637DF" w:rsidP="003007F9">
      <w:pPr>
        <w:rPr>
          <w:sz w:val="22"/>
          <w:szCs w:val="22"/>
        </w:rPr>
      </w:pPr>
      <w:r>
        <w:rPr>
          <w:sz w:val="22"/>
          <w:szCs w:val="22"/>
        </w:rPr>
        <w:tab/>
        <w:t>Chairman of Deacons Phone: (256) 773-0366</w:t>
      </w:r>
    </w:p>
    <w:p w:rsidR="00003D8B" w:rsidRDefault="00003D8B" w:rsidP="003007F9">
      <w:pPr>
        <w:rPr>
          <w:sz w:val="22"/>
          <w:szCs w:val="22"/>
        </w:rPr>
      </w:pPr>
    </w:p>
    <w:p w:rsidR="00003D8B" w:rsidRDefault="00003D8B" w:rsidP="00003D8B">
      <w:pPr>
        <w:ind w:left="720"/>
        <w:rPr>
          <w:sz w:val="22"/>
          <w:szCs w:val="22"/>
        </w:rPr>
      </w:pPr>
      <w:r>
        <w:rPr>
          <w:sz w:val="22"/>
          <w:szCs w:val="22"/>
        </w:rPr>
        <w:t>WMU Director: Debbie Bell</w:t>
      </w:r>
    </w:p>
    <w:p w:rsidR="00003D8B" w:rsidRDefault="00003D8B" w:rsidP="00003D8B">
      <w:pPr>
        <w:ind w:left="720"/>
        <w:rPr>
          <w:sz w:val="22"/>
          <w:szCs w:val="22"/>
        </w:rPr>
      </w:pPr>
      <w:r>
        <w:rPr>
          <w:sz w:val="22"/>
          <w:szCs w:val="22"/>
        </w:rPr>
        <w:t>WMU Director’s Address:</w:t>
      </w:r>
    </w:p>
    <w:p w:rsidR="00003D8B" w:rsidRDefault="00003D8B" w:rsidP="00003D8B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308 WD Harvey Road</w:t>
      </w:r>
    </w:p>
    <w:p w:rsidR="00F879FD" w:rsidRDefault="00003D8B" w:rsidP="00003D8B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Falkville, AL 35622</w:t>
      </w:r>
    </w:p>
    <w:p w:rsidR="00F879FD" w:rsidRDefault="00F879FD" w:rsidP="003007F9">
      <w:pPr>
        <w:rPr>
          <w:sz w:val="22"/>
          <w:szCs w:val="22"/>
        </w:rPr>
      </w:pPr>
    </w:p>
    <w:p w:rsidR="00C406D0" w:rsidRPr="00705B9C" w:rsidRDefault="003007F9" w:rsidP="004818B2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705B9C">
        <w:rPr>
          <w:b/>
          <w:bCs/>
          <w:sz w:val="22"/>
          <w:szCs w:val="22"/>
        </w:rPr>
        <w:t>Falkville, First</w:t>
      </w:r>
    </w:p>
    <w:p w:rsidR="009E6FEF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30</w:t>
      </w:r>
      <w:r w:rsidR="009E6FEF">
        <w:rPr>
          <w:sz w:val="22"/>
          <w:szCs w:val="22"/>
        </w:rPr>
        <w:t>5</w:t>
      </w:r>
      <w:r w:rsidRPr="00705B9C">
        <w:rPr>
          <w:sz w:val="22"/>
          <w:szCs w:val="22"/>
        </w:rPr>
        <w:t xml:space="preserve"> East Main Street</w:t>
      </w:r>
    </w:p>
    <w:p w:rsidR="00C406D0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Falkville, AL 35622 </w:t>
      </w:r>
    </w:p>
    <w:p w:rsidR="00C406D0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9E6FEF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 xml:space="preserve">784-5827 </w:t>
      </w:r>
      <w:r w:rsidR="00C406D0" w:rsidRPr="00705B9C">
        <w:rPr>
          <w:sz w:val="22"/>
          <w:szCs w:val="22"/>
        </w:rPr>
        <w:t xml:space="preserve">- </w:t>
      </w:r>
      <w:r w:rsidRPr="00705B9C">
        <w:rPr>
          <w:sz w:val="22"/>
          <w:szCs w:val="22"/>
        </w:rPr>
        <w:t xml:space="preserve">Fax: </w:t>
      </w:r>
      <w:r w:rsidR="009E6FEF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 xml:space="preserve">784-9677 </w:t>
      </w:r>
    </w:p>
    <w:p w:rsidR="003007F9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E-mail: </w:t>
      </w:r>
      <w:hyperlink r:id="rId56" w:history="1">
        <w:r w:rsidR="005B7157" w:rsidRPr="005C5613">
          <w:rPr>
            <w:rStyle w:val="Hyperlink"/>
            <w:sz w:val="22"/>
            <w:szCs w:val="22"/>
          </w:rPr>
          <w:t>FBCFalk@gmail.com</w:t>
        </w:r>
      </w:hyperlink>
    </w:p>
    <w:p w:rsidR="009E6FEF" w:rsidRDefault="009E6FEF" w:rsidP="009E6FEF">
      <w:pPr>
        <w:ind w:firstLine="720"/>
        <w:rPr>
          <w:sz w:val="22"/>
          <w:szCs w:val="22"/>
        </w:rPr>
      </w:pPr>
    </w:p>
    <w:p w:rsidR="003007F9" w:rsidRDefault="009E6FEF" w:rsidP="009E6FEF">
      <w:pPr>
        <w:ind w:firstLine="720"/>
        <w:rPr>
          <w:sz w:val="22"/>
          <w:szCs w:val="22"/>
        </w:rPr>
      </w:pPr>
      <w:r w:rsidRPr="00705B9C">
        <w:rPr>
          <w:sz w:val="22"/>
          <w:szCs w:val="22"/>
        </w:rPr>
        <w:t xml:space="preserve">Pastor: </w:t>
      </w:r>
      <w:r w:rsidR="006F727E">
        <w:rPr>
          <w:sz w:val="22"/>
          <w:szCs w:val="22"/>
        </w:rPr>
        <w:t>Stephen Cannon</w:t>
      </w:r>
    </w:p>
    <w:p w:rsidR="006F727E" w:rsidRDefault="006F727E" w:rsidP="009E6FEF">
      <w:pPr>
        <w:ind w:firstLine="720"/>
        <w:rPr>
          <w:sz w:val="22"/>
          <w:szCs w:val="22"/>
        </w:rPr>
      </w:pPr>
      <w:r>
        <w:rPr>
          <w:sz w:val="22"/>
          <w:szCs w:val="22"/>
        </w:rPr>
        <w:t>Pastor’s Address: 306 East Main Street</w:t>
      </w:r>
    </w:p>
    <w:p w:rsidR="006F727E" w:rsidRDefault="006F727E" w:rsidP="009E6FEF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Falkville, AL 35622</w:t>
      </w:r>
    </w:p>
    <w:p w:rsidR="006F727E" w:rsidRDefault="006F727E" w:rsidP="009E6FEF">
      <w:pPr>
        <w:ind w:firstLine="720"/>
        <w:rPr>
          <w:sz w:val="22"/>
          <w:szCs w:val="22"/>
        </w:rPr>
      </w:pPr>
      <w:r>
        <w:rPr>
          <w:sz w:val="22"/>
          <w:szCs w:val="22"/>
        </w:rPr>
        <w:t>Pastor’s Phone: (256) 354-3787 (cell)</w:t>
      </w:r>
    </w:p>
    <w:p w:rsidR="009F361F" w:rsidRDefault="009F361F" w:rsidP="001507B2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 xml:space="preserve">Pastor’s Email: </w:t>
      </w:r>
      <w:hyperlink r:id="rId57" w:history="1">
        <w:r w:rsidR="001507B2" w:rsidRPr="00264082">
          <w:rPr>
            <w:rStyle w:val="Hyperlink"/>
            <w:sz w:val="22"/>
            <w:szCs w:val="22"/>
          </w:rPr>
          <w:t>stephencannon1004@gmail.com</w:t>
        </w:r>
      </w:hyperlink>
    </w:p>
    <w:p w:rsidR="009A6012" w:rsidRDefault="009A6012" w:rsidP="009E6FEF">
      <w:pPr>
        <w:ind w:firstLine="720"/>
        <w:rPr>
          <w:sz w:val="22"/>
          <w:szCs w:val="22"/>
        </w:rPr>
      </w:pPr>
      <w:r>
        <w:rPr>
          <w:sz w:val="22"/>
          <w:szCs w:val="22"/>
        </w:rPr>
        <w:t>Pastor’s Wife: Anna Cannon</w:t>
      </w:r>
    </w:p>
    <w:p w:rsidR="009A6012" w:rsidRDefault="009A6012" w:rsidP="009E6FEF">
      <w:pPr>
        <w:ind w:firstLine="720"/>
        <w:rPr>
          <w:sz w:val="22"/>
          <w:szCs w:val="22"/>
        </w:rPr>
      </w:pPr>
      <w:r>
        <w:rPr>
          <w:sz w:val="22"/>
          <w:szCs w:val="22"/>
        </w:rPr>
        <w:t>Wife’s Phone:</w:t>
      </w:r>
    </w:p>
    <w:p w:rsidR="009A6012" w:rsidRDefault="009A6012" w:rsidP="009E6FEF">
      <w:pPr>
        <w:ind w:firstLine="720"/>
        <w:rPr>
          <w:rStyle w:val="Hyperlink"/>
          <w:sz w:val="22"/>
          <w:szCs w:val="22"/>
        </w:rPr>
      </w:pPr>
      <w:r>
        <w:rPr>
          <w:sz w:val="22"/>
          <w:szCs w:val="22"/>
        </w:rPr>
        <w:t xml:space="preserve">Wife’s Email: </w:t>
      </w:r>
      <w:hyperlink r:id="rId58" w:history="1">
        <w:r w:rsidR="001507B2" w:rsidRPr="00264082">
          <w:rPr>
            <w:rStyle w:val="Hyperlink"/>
            <w:sz w:val="22"/>
            <w:szCs w:val="22"/>
          </w:rPr>
          <w:t>annamcannon@yahoo.com</w:t>
        </w:r>
      </w:hyperlink>
    </w:p>
    <w:p w:rsidR="008E05F3" w:rsidRDefault="008E05F3" w:rsidP="009E6FEF">
      <w:pPr>
        <w:ind w:firstLine="720"/>
        <w:rPr>
          <w:rStyle w:val="Hyperlink"/>
          <w:b/>
          <w:color w:val="auto"/>
          <w:sz w:val="20"/>
          <w:szCs w:val="20"/>
        </w:rPr>
      </w:pPr>
    </w:p>
    <w:p w:rsidR="0080694C" w:rsidRDefault="008E05F3" w:rsidP="009E6FEF">
      <w:pPr>
        <w:ind w:firstLine="720"/>
        <w:rPr>
          <w:rStyle w:val="Hyperlink"/>
          <w:b/>
          <w:color w:val="auto"/>
          <w:sz w:val="20"/>
          <w:szCs w:val="20"/>
        </w:rPr>
      </w:pPr>
      <w:r>
        <w:rPr>
          <w:rStyle w:val="Hyperlink"/>
          <w:b/>
          <w:color w:val="auto"/>
          <w:sz w:val="20"/>
          <w:szCs w:val="20"/>
        </w:rPr>
        <w:t>S</w:t>
      </w:r>
      <w:r w:rsidR="0080694C" w:rsidRPr="0080694C">
        <w:rPr>
          <w:rStyle w:val="Hyperlink"/>
          <w:b/>
          <w:color w:val="auto"/>
          <w:sz w:val="20"/>
          <w:szCs w:val="20"/>
        </w:rPr>
        <w:t>ervice Times:</w:t>
      </w:r>
    </w:p>
    <w:p w:rsidR="0080694C" w:rsidRDefault="0080694C" w:rsidP="009E6FEF">
      <w:pPr>
        <w:ind w:firstLine="720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Sunday School-9:15a.m.</w:t>
      </w:r>
    </w:p>
    <w:p w:rsidR="0080694C" w:rsidRDefault="0080694C" w:rsidP="009E6FEF">
      <w:pPr>
        <w:ind w:firstLine="720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Morning Worship-10:30</w:t>
      </w:r>
    </w:p>
    <w:p w:rsidR="0080694C" w:rsidRDefault="0080694C" w:rsidP="009E6FEF">
      <w:pPr>
        <w:ind w:firstLine="720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Awana-4:30p.m.</w:t>
      </w:r>
    </w:p>
    <w:p w:rsidR="0080694C" w:rsidRDefault="0080694C" w:rsidP="009E6FEF">
      <w:pPr>
        <w:ind w:firstLine="720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Small groups and youth-5:00p.m.</w:t>
      </w:r>
    </w:p>
    <w:p w:rsidR="0080694C" w:rsidRPr="0080694C" w:rsidRDefault="0080694C" w:rsidP="009E6FEF">
      <w:pPr>
        <w:ind w:firstLine="720"/>
        <w:rPr>
          <w:b/>
          <w:sz w:val="20"/>
          <w:szCs w:val="20"/>
        </w:rPr>
      </w:pPr>
      <w:r>
        <w:rPr>
          <w:rStyle w:val="Hyperlink"/>
          <w:b/>
          <w:color w:val="auto"/>
          <w:sz w:val="20"/>
          <w:szCs w:val="20"/>
          <w:u w:val="none"/>
        </w:rPr>
        <w:t>Wednesday Night 6:30p.m.</w:t>
      </w:r>
    </w:p>
    <w:p w:rsidR="00C241C2" w:rsidRDefault="00C241C2" w:rsidP="009E6FEF">
      <w:pPr>
        <w:ind w:firstLine="720"/>
        <w:rPr>
          <w:sz w:val="22"/>
          <w:szCs w:val="22"/>
        </w:rPr>
      </w:pPr>
    </w:p>
    <w:p w:rsidR="00C241C2" w:rsidRDefault="006F727E" w:rsidP="009E6FEF">
      <w:pPr>
        <w:ind w:firstLine="720"/>
        <w:rPr>
          <w:sz w:val="22"/>
          <w:szCs w:val="22"/>
        </w:rPr>
      </w:pPr>
      <w:r>
        <w:rPr>
          <w:sz w:val="22"/>
          <w:szCs w:val="22"/>
        </w:rPr>
        <w:t>Chairman of Deacons</w:t>
      </w:r>
      <w:r w:rsidR="00C241C2">
        <w:rPr>
          <w:sz w:val="22"/>
          <w:szCs w:val="22"/>
        </w:rPr>
        <w:t>: Jon Travers</w:t>
      </w:r>
    </w:p>
    <w:p w:rsidR="006F727E" w:rsidRDefault="006F727E" w:rsidP="009E6FEF">
      <w:pPr>
        <w:ind w:firstLine="720"/>
        <w:rPr>
          <w:sz w:val="22"/>
          <w:szCs w:val="22"/>
        </w:rPr>
      </w:pPr>
      <w:r>
        <w:rPr>
          <w:sz w:val="22"/>
          <w:szCs w:val="22"/>
        </w:rPr>
        <w:t xml:space="preserve">Chairman of Deacons Address: </w:t>
      </w:r>
    </w:p>
    <w:p w:rsidR="006F727E" w:rsidRDefault="006F727E" w:rsidP="006F727E">
      <w:pPr>
        <w:ind w:left="720" w:firstLine="720"/>
        <w:rPr>
          <w:sz w:val="22"/>
          <w:szCs w:val="22"/>
        </w:rPr>
      </w:pPr>
      <w:r>
        <w:rPr>
          <w:sz w:val="22"/>
          <w:szCs w:val="22"/>
        </w:rPr>
        <w:t>286 South Cedar Creek Road</w:t>
      </w:r>
    </w:p>
    <w:p w:rsidR="006F727E" w:rsidRDefault="006F727E" w:rsidP="006F727E">
      <w:pPr>
        <w:ind w:left="720" w:firstLine="720"/>
        <w:rPr>
          <w:sz w:val="22"/>
          <w:szCs w:val="22"/>
        </w:rPr>
      </w:pPr>
      <w:r>
        <w:rPr>
          <w:sz w:val="22"/>
          <w:szCs w:val="22"/>
        </w:rPr>
        <w:t>Hartselle, AL 35640</w:t>
      </w:r>
    </w:p>
    <w:p w:rsidR="00C241C2" w:rsidRDefault="006F727E" w:rsidP="009E6FEF">
      <w:pPr>
        <w:ind w:firstLine="720"/>
        <w:rPr>
          <w:sz w:val="22"/>
          <w:szCs w:val="22"/>
        </w:rPr>
      </w:pPr>
      <w:r>
        <w:rPr>
          <w:sz w:val="22"/>
          <w:szCs w:val="22"/>
        </w:rPr>
        <w:t xml:space="preserve">Chairman of Deacons </w:t>
      </w:r>
      <w:r w:rsidR="00C241C2">
        <w:rPr>
          <w:sz w:val="22"/>
          <w:szCs w:val="22"/>
        </w:rPr>
        <w:t>Phone: (256) 784-5827</w:t>
      </w:r>
    </w:p>
    <w:p w:rsidR="00C241C2" w:rsidRDefault="00C241C2" w:rsidP="009E6FEF">
      <w:pPr>
        <w:ind w:firstLine="720"/>
        <w:rPr>
          <w:sz w:val="22"/>
          <w:szCs w:val="22"/>
        </w:rPr>
      </w:pPr>
    </w:p>
    <w:p w:rsidR="00C241C2" w:rsidRDefault="00C241C2" w:rsidP="009E6FEF">
      <w:pPr>
        <w:ind w:firstLine="720"/>
        <w:rPr>
          <w:sz w:val="22"/>
          <w:szCs w:val="22"/>
        </w:rPr>
      </w:pPr>
      <w:r>
        <w:rPr>
          <w:sz w:val="22"/>
          <w:szCs w:val="22"/>
        </w:rPr>
        <w:t>Music Minister: Ken James</w:t>
      </w:r>
    </w:p>
    <w:p w:rsidR="001507B2" w:rsidRDefault="001507B2" w:rsidP="009E6FEF">
      <w:pPr>
        <w:ind w:firstLine="720"/>
        <w:rPr>
          <w:sz w:val="22"/>
          <w:szCs w:val="22"/>
        </w:rPr>
      </w:pPr>
      <w:r>
        <w:rPr>
          <w:sz w:val="22"/>
          <w:szCs w:val="22"/>
        </w:rPr>
        <w:t>Music Minister’s Address:</w:t>
      </w:r>
    </w:p>
    <w:p w:rsidR="001507B2" w:rsidRDefault="001507B2" w:rsidP="009E6FEF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931 Iron Man Road</w:t>
      </w:r>
    </w:p>
    <w:p w:rsidR="001507B2" w:rsidRDefault="001507B2" w:rsidP="009E6FEF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Hartselle, AL 35640</w:t>
      </w:r>
    </w:p>
    <w:p w:rsidR="001507B2" w:rsidRDefault="001507B2" w:rsidP="009E6FEF">
      <w:pPr>
        <w:ind w:firstLine="720"/>
        <w:rPr>
          <w:sz w:val="22"/>
          <w:szCs w:val="22"/>
        </w:rPr>
      </w:pPr>
    </w:p>
    <w:p w:rsidR="00C241C2" w:rsidRDefault="00C241C2" w:rsidP="009E6FEF">
      <w:pPr>
        <w:ind w:firstLine="720"/>
        <w:rPr>
          <w:sz w:val="22"/>
          <w:szCs w:val="22"/>
        </w:rPr>
      </w:pPr>
      <w:r>
        <w:rPr>
          <w:sz w:val="22"/>
          <w:szCs w:val="22"/>
        </w:rPr>
        <w:t>Youth Minister: Patrick Smith</w:t>
      </w:r>
    </w:p>
    <w:p w:rsidR="001507B2" w:rsidRDefault="001507B2" w:rsidP="009E6FEF">
      <w:pPr>
        <w:ind w:firstLine="720"/>
        <w:rPr>
          <w:sz w:val="22"/>
          <w:szCs w:val="22"/>
        </w:rPr>
      </w:pPr>
      <w:r>
        <w:rPr>
          <w:sz w:val="22"/>
          <w:szCs w:val="22"/>
        </w:rPr>
        <w:t>Youth Minister’s Address:</w:t>
      </w:r>
    </w:p>
    <w:p w:rsidR="001507B2" w:rsidRDefault="001507B2" w:rsidP="009E6FEF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134 McEntire Lane, Apt. F9</w:t>
      </w:r>
    </w:p>
    <w:p w:rsidR="001507B2" w:rsidRDefault="001507B2" w:rsidP="009E6FEF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Decatur, AL 35603</w:t>
      </w:r>
    </w:p>
    <w:p w:rsidR="001507B2" w:rsidRDefault="001507B2" w:rsidP="009E6FEF">
      <w:pPr>
        <w:ind w:firstLine="720"/>
        <w:rPr>
          <w:sz w:val="22"/>
          <w:szCs w:val="22"/>
        </w:rPr>
      </w:pPr>
      <w:r>
        <w:rPr>
          <w:sz w:val="22"/>
          <w:szCs w:val="22"/>
        </w:rPr>
        <w:t>Youth Minister’s Phone: (256) 309-8021</w:t>
      </w:r>
    </w:p>
    <w:p w:rsidR="001507B2" w:rsidRDefault="001507B2" w:rsidP="009E6FEF">
      <w:pPr>
        <w:ind w:firstLine="720"/>
        <w:rPr>
          <w:sz w:val="22"/>
          <w:szCs w:val="22"/>
        </w:rPr>
      </w:pPr>
    </w:p>
    <w:p w:rsidR="00C241C2" w:rsidRDefault="00C241C2" w:rsidP="009E6FEF">
      <w:pPr>
        <w:ind w:firstLine="720"/>
        <w:rPr>
          <w:sz w:val="22"/>
          <w:szCs w:val="22"/>
        </w:rPr>
      </w:pPr>
      <w:r>
        <w:rPr>
          <w:sz w:val="22"/>
          <w:szCs w:val="22"/>
        </w:rPr>
        <w:t>Secretary: Michelle Ferrell</w:t>
      </w:r>
    </w:p>
    <w:p w:rsidR="00003D8B" w:rsidRDefault="00003D8B" w:rsidP="009E6FEF">
      <w:pPr>
        <w:ind w:firstLine="720"/>
        <w:rPr>
          <w:sz w:val="22"/>
          <w:szCs w:val="22"/>
        </w:rPr>
      </w:pPr>
    </w:p>
    <w:p w:rsidR="00003D8B" w:rsidRDefault="00003D8B" w:rsidP="009E6FEF">
      <w:pPr>
        <w:ind w:firstLine="720"/>
        <w:rPr>
          <w:sz w:val="22"/>
          <w:szCs w:val="22"/>
        </w:rPr>
      </w:pPr>
      <w:r>
        <w:rPr>
          <w:sz w:val="22"/>
          <w:szCs w:val="22"/>
        </w:rPr>
        <w:t>WMU Director: Karen Banks</w:t>
      </w:r>
    </w:p>
    <w:p w:rsidR="00003D8B" w:rsidRDefault="00003D8B" w:rsidP="009E6FEF">
      <w:pPr>
        <w:ind w:firstLine="720"/>
        <w:rPr>
          <w:sz w:val="22"/>
          <w:szCs w:val="22"/>
        </w:rPr>
      </w:pPr>
      <w:r>
        <w:rPr>
          <w:sz w:val="22"/>
          <w:szCs w:val="22"/>
        </w:rPr>
        <w:t>WMU Director’s Address:</w:t>
      </w:r>
    </w:p>
    <w:p w:rsidR="00003D8B" w:rsidRDefault="00003D8B" w:rsidP="009E6FEF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276 W Pike Road</w:t>
      </w:r>
    </w:p>
    <w:p w:rsidR="00003D8B" w:rsidRDefault="00003D8B" w:rsidP="009E6FEF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Falkville, AL 35622</w:t>
      </w:r>
    </w:p>
    <w:p w:rsidR="006F727E" w:rsidRDefault="006F727E" w:rsidP="009E6FEF">
      <w:pPr>
        <w:ind w:firstLine="720"/>
        <w:rPr>
          <w:sz w:val="22"/>
          <w:szCs w:val="22"/>
        </w:rPr>
      </w:pPr>
    </w:p>
    <w:p w:rsidR="00C406D0" w:rsidRPr="00705B9C" w:rsidRDefault="003007F9" w:rsidP="004818B2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705B9C">
        <w:rPr>
          <w:b/>
          <w:bCs/>
          <w:sz w:val="22"/>
          <w:szCs w:val="22"/>
        </w:rPr>
        <w:t>Fellowship</w:t>
      </w:r>
    </w:p>
    <w:p w:rsidR="009E6FEF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709 Setter Ave. SE</w:t>
      </w:r>
    </w:p>
    <w:p w:rsidR="00C406D0" w:rsidRPr="00705B9C" w:rsidRDefault="00003D8B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D</w:t>
      </w:r>
      <w:r w:rsidR="003007F9" w:rsidRPr="00705B9C">
        <w:rPr>
          <w:sz w:val="22"/>
          <w:szCs w:val="22"/>
        </w:rPr>
        <w:t>ecatur, AL 35603</w:t>
      </w:r>
    </w:p>
    <w:p w:rsidR="003007F9" w:rsidRPr="00705B9C" w:rsidRDefault="00003D8B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</w:t>
      </w:r>
      <w:r w:rsidR="003007F9" w:rsidRPr="00705B9C">
        <w:rPr>
          <w:sz w:val="22"/>
          <w:szCs w:val="22"/>
        </w:rPr>
        <w:t>hone:</w:t>
      </w:r>
      <w:r w:rsidR="009E6FEF">
        <w:rPr>
          <w:sz w:val="22"/>
          <w:szCs w:val="22"/>
        </w:rPr>
        <w:t xml:space="preserve"> (256) 355-8414</w:t>
      </w:r>
    </w:p>
    <w:p w:rsidR="009E6FEF" w:rsidRDefault="009E6FEF" w:rsidP="003007F9">
      <w:pPr>
        <w:rPr>
          <w:sz w:val="22"/>
          <w:szCs w:val="22"/>
        </w:rPr>
      </w:pPr>
      <w:r>
        <w:rPr>
          <w:sz w:val="22"/>
          <w:szCs w:val="22"/>
        </w:rPr>
        <w:tab/>
      </w:r>
    </w:p>
    <w:p w:rsidR="003007F9" w:rsidRDefault="009E6FEF" w:rsidP="009E6FEF">
      <w:pPr>
        <w:ind w:firstLine="720"/>
        <w:rPr>
          <w:sz w:val="22"/>
          <w:szCs w:val="22"/>
        </w:rPr>
      </w:pPr>
      <w:r w:rsidRPr="00705B9C">
        <w:rPr>
          <w:sz w:val="22"/>
          <w:szCs w:val="22"/>
        </w:rPr>
        <w:t>Pastor: Martin Poe</w:t>
      </w:r>
    </w:p>
    <w:p w:rsidR="009E6FEF" w:rsidRDefault="00C47AE6" w:rsidP="003007F9">
      <w:pPr>
        <w:rPr>
          <w:rStyle w:val="Hyperlink"/>
          <w:sz w:val="22"/>
          <w:szCs w:val="22"/>
        </w:rPr>
      </w:pPr>
      <w:r>
        <w:rPr>
          <w:sz w:val="22"/>
          <w:szCs w:val="22"/>
        </w:rPr>
        <w:tab/>
        <w:t xml:space="preserve">Pastor’s Email:  </w:t>
      </w:r>
      <w:hyperlink r:id="rId59" w:history="1">
        <w:r w:rsidRPr="00E64D03">
          <w:rPr>
            <w:rStyle w:val="Hyperlink"/>
            <w:sz w:val="22"/>
            <w:szCs w:val="22"/>
          </w:rPr>
          <w:t>BroMartinPoe@yahoo.com</w:t>
        </w:r>
      </w:hyperlink>
    </w:p>
    <w:p w:rsidR="00F879FD" w:rsidRDefault="00F879FD" w:rsidP="00F879FD">
      <w:pPr>
        <w:ind w:firstLine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:</w:t>
      </w:r>
    </w:p>
    <w:p w:rsidR="00F879FD" w:rsidRDefault="00F879FD" w:rsidP="003007F9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Wife’s Phone:</w:t>
      </w:r>
    </w:p>
    <w:p w:rsidR="00F879FD" w:rsidRDefault="00F879FD" w:rsidP="003007F9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Wife’s Email:</w:t>
      </w:r>
    </w:p>
    <w:p w:rsidR="0080694C" w:rsidRDefault="0080694C" w:rsidP="003007F9">
      <w:pPr>
        <w:rPr>
          <w:rStyle w:val="Hyperlink"/>
          <w:color w:val="auto"/>
          <w:sz w:val="22"/>
          <w:szCs w:val="22"/>
          <w:u w:val="none"/>
        </w:rPr>
      </w:pPr>
    </w:p>
    <w:p w:rsidR="0080694C" w:rsidRDefault="0080694C" w:rsidP="003007F9">
      <w:pPr>
        <w:rPr>
          <w:rStyle w:val="Hyperlink"/>
          <w:b/>
          <w:color w:val="auto"/>
          <w:sz w:val="20"/>
          <w:szCs w:val="20"/>
        </w:rPr>
      </w:pPr>
      <w:r>
        <w:rPr>
          <w:rStyle w:val="Hyperlink"/>
          <w:color w:val="auto"/>
          <w:sz w:val="22"/>
          <w:szCs w:val="22"/>
          <w:u w:val="none"/>
        </w:rPr>
        <w:tab/>
      </w:r>
      <w:r>
        <w:rPr>
          <w:rStyle w:val="Hyperlink"/>
          <w:b/>
          <w:color w:val="auto"/>
          <w:sz w:val="20"/>
          <w:szCs w:val="20"/>
        </w:rPr>
        <w:t>Service Times:</w:t>
      </w:r>
    </w:p>
    <w:p w:rsidR="0080694C" w:rsidRDefault="0080694C" w:rsidP="003007F9">
      <w:pPr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ab/>
        <w:t>Sunday School-</w:t>
      </w:r>
    </w:p>
    <w:p w:rsidR="0080694C" w:rsidRDefault="0080694C" w:rsidP="0080694C">
      <w:pPr>
        <w:ind w:firstLine="720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Morning Worship</w:t>
      </w:r>
      <w:r w:rsidR="00A35120">
        <w:rPr>
          <w:rStyle w:val="Hyperlink"/>
          <w:b/>
          <w:color w:val="auto"/>
          <w:sz w:val="20"/>
          <w:szCs w:val="20"/>
          <w:u w:val="none"/>
        </w:rPr>
        <w:t>-11:30a.m</w:t>
      </w:r>
    </w:p>
    <w:p w:rsidR="0080694C" w:rsidRPr="00680981" w:rsidRDefault="0080694C" w:rsidP="003007F9">
      <w:pPr>
        <w:rPr>
          <w:rStyle w:val="Hyperlink"/>
          <w:b/>
          <w:color w:val="auto"/>
          <w:sz w:val="22"/>
          <w:szCs w:val="22"/>
          <w:u w:val="none"/>
        </w:rPr>
      </w:pPr>
      <w:r>
        <w:rPr>
          <w:rStyle w:val="Hyperlink"/>
          <w:sz w:val="22"/>
          <w:szCs w:val="22"/>
          <w:u w:val="none"/>
        </w:rPr>
        <w:tab/>
      </w:r>
      <w:r w:rsidRPr="00680981">
        <w:rPr>
          <w:rStyle w:val="Hyperlink"/>
          <w:b/>
          <w:color w:val="auto"/>
          <w:sz w:val="22"/>
          <w:szCs w:val="22"/>
          <w:u w:val="none"/>
        </w:rPr>
        <w:t>Evening Worship-</w:t>
      </w:r>
    </w:p>
    <w:p w:rsidR="0080694C" w:rsidRPr="00680981" w:rsidRDefault="0080694C" w:rsidP="003007F9">
      <w:pPr>
        <w:rPr>
          <w:rStyle w:val="Hyperlink"/>
          <w:b/>
          <w:sz w:val="22"/>
          <w:szCs w:val="22"/>
          <w:u w:val="none"/>
        </w:rPr>
      </w:pPr>
      <w:r w:rsidRPr="00680981">
        <w:rPr>
          <w:rStyle w:val="Hyperlink"/>
          <w:b/>
          <w:color w:val="auto"/>
          <w:sz w:val="22"/>
          <w:szCs w:val="22"/>
          <w:u w:val="none"/>
        </w:rPr>
        <w:tab/>
        <w:t>Wednesday Night</w:t>
      </w:r>
      <w:r w:rsidRPr="00680981">
        <w:rPr>
          <w:rStyle w:val="Hyperlink"/>
          <w:b/>
          <w:sz w:val="22"/>
          <w:szCs w:val="22"/>
          <w:u w:val="none"/>
        </w:rPr>
        <w:t>-</w:t>
      </w:r>
      <w:r w:rsidR="00A35120">
        <w:rPr>
          <w:rStyle w:val="Hyperlink"/>
          <w:b/>
          <w:sz w:val="22"/>
          <w:szCs w:val="22"/>
          <w:u w:val="none"/>
        </w:rPr>
        <w:t>7:00pm</w:t>
      </w:r>
    </w:p>
    <w:p w:rsidR="0080694C" w:rsidRDefault="0080694C" w:rsidP="003007F9">
      <w:pPr>
        <w:rPr>
          <w:rStyle w:val="Hyperlink"/>
          <w:sz w:val="22"/>
          <w:szCs w:val="22"/>
          <w:u w:val="none"/>
        </w:rPr>
      </w:pPr>
    </w:p>
    <w:p w:rsidR="00915CA6" w:rsidRDefault="00915CA6" w:rsidP="003007F9">
      <w:pPr>
        <w:rPr>
          <w:rStyle w:val="Hyperlink"/>
          <w:color w:val="auto"/>
          <w:sz w:val="22"/>
          <w:szCs w:val="22"/>
          <w:u w:val="none"/>
        </w:rPr>
      </w:pPr>
      <w:r w:rsidRPr="00915CA6">
        <w:rPr>
          <w:rStyle w:val="Hyperlink"/>
          <w:sz w:val="22"/>
          <w:szCs w:val="22"/>
          <w:u w:val="none"/>
        </w:rPr>
        <w:tab/>
      </w:r>
      <w:r>
        <w:rPr>
          <w:rStyle w:val="Hyperlink"/>
          <w:color w:val="auto"/>
          <w:sz w:val="22"/>
          <w:szCs w:val="22"/>
          <w:u w:val="none"/>
        </w:rPr>
        <w:t>NO Chairman of Deacons – Advisory Team</w:t>
      </w:r>
    </w:p>
    <w:p w:rsidR="001507B2" w:rsidRDefault="001507B2" w:rsidP="003007F9">
      <w:pPr>
        <w:rPr>
          <w:rStyle w:val="Hyperlink"/>
          <w:color w:val="auto"/>
          <w:sz w:val="22"/>
          <w:szCs w:val="22"/>
          <w:u w:val="none"/>
        </w:rPr>
      </w:pPr>
    </w:p>
    <w:p w:rsidR="001507B2" w:rsidRDefault="001507B2" w:rsidP="003007F9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Minister of Music: Kim Mooney</w:t>
      </w:r>
    </w:p>
    <w:p w:rsidR="001507B2" w:rsidRDefault="001507B2" w:rsidP="003007F9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Minister of Music’s Address:</w:t>
      </w:r>
    </w:p>
    <w:p w:rsidR="001507B2" w:rsidRDefault="001507B2" w:rsidP="003007F9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</w:r>
      <w:r>
        <w:rPr>
          <w:rStyle w:val="Hyperlink"/>
          <w:color w:val="auto"/>
          <w:sz w:val="22"/>
          <w:szCs w:val="22"/>
          <w:u w:val="none"/>
        </w:rPr>
        <w:tab/>
        <w:t>4506 Day Road SW</w:t>
      </w:r>
    </w:p>
    <w:p w:rsidR="001507B2" w:rsidRDefault="001507B2" w:rsidP="003007F9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</w:r>
      <w:r>
        <w:rPr>
          <w:rStyle w:val="Hyperlink"/>
          <w:color w:val="auto"/>
          <w:sz w:val="22"/>
          <w:szCs w:val="22"/>
          <w:u w:val="none"/>
        </w:rPr>
        <w:tab/>
        <w:t>Decatur, AL 35603</w:t>
      </w:r>
    </w:p>
    <w:p w:rsidR="00F879FD" w:rsidRDefault="00F879FD" w:rsidP="003007F9">
      <w:pPr>
        <w:rPr>
          <w:rStyle w:val="Hyperlink"/>
          <w:color w:val="auto"/>
          <w:sz w:val="22"/>
          <w:szCs w:val="22"/>
          <w:u w:val="none"/>
        </w:rPr>
      </w:pPr>
    </w:p>
    <w:p w:rsidR="00641BDA" w:rsidRDefault="00641BDA" w:rsidP="003007F9">
      <w:pPr>
        <w:rPr>
          <w:rStyle w:val="Hyperlink"/>
          <w:color w:val="auto"/>
          <w:sz w:val="22"/>
          <w:szCs w:val="22"/>
          <w:u w:val="none"/>
        </w:rPr>
      </w:pPr>
    </w:p>
    <w:p w:rsidR="00641BDA" w:rsidRDefault="00641BDA" w:rsidP="003007F9">
      <w:pPr>
        <w:rPr>
          <w:rStyle w:val="Hyperlink"/>
          <w:color w:val="auto"/>
          <w:sz w:val="22"/>
          <w:szCs w:val="22"/>
          <w:u w:val="none"/>
        </w:rPr>
      </w:pPr>
    </w:p>
    <w:p w:rsidR="00641BDA" w:rsidRDefault="00641BDA" w:rsidP="003007F9">
      <w:pPr>
        <w:rPr>
          <w:rStyle w:val="Hyperlink"/>
          <w:color w:val="auto"/>
          <w:sz w:val="22"/>
          <w:szCs w:val="22"/>
          <w:u w:val="none"/>
        </w:rPr>
      </w:pPr>
    </w:p>
    <w:p w:rsidR="00641BDA" w:rsidRDefault="00641BDA" w:rsidP="003007F9">
      <w:pPr>
        <w:rPr>
          <w:rStyle w:val="Hyperlink"/>
          <w:color w:val="auto"/>
          <w:sz w:val="22"/>
          <w:szCs w:val="22"/>
          <w:u w:val="none"/>
        </w:rPr>
      </w:pPr>
    </w:p>
    <w:p w:rsidR="00641BDA" w:rsidRDefault="00641BDA" w:rsidP="003007F9">
      <w:pPr>
        <w:rPr>
          <w:rStyle w:val="Hyperlink"/>
          <w:color w:val="auto"/>
          <w:sz w:val="22"/>
          <w:szCs w:val="22"/>
          <w:u w:val="none"/>
        </w:rPr>
      </w:pPr>
    </w:p>
    <w:p w:rsidR="00641BDA" w:rsidRDefault="00641BDA" w:rsidP="003007F9">
      <w:pPr>
        <w:rPr>
          <w:rStyle w:val="Hyperlink"/>
          <w:color w:val="auto"/>
          <w:sz w:val="22"/>
          <w:szCs w:val="22"/>
          <w:u w:val="none"/>
        </w:rPr>
      </w:pPr>
    </w:p>
    <w:p w:rsidR="00641BDA" w:rsidRDefault="00641BDA" w:rsidP="003007F9">
      <w:pPr>
        <w:rPr>
          <w:rStyle w:val="Hyperlink"/>
          <w:color w:val="auto"/>
          <w:sz w:val="22"/>
          <w:szCs w:val="22"/>
          <w:u w:val="none"/>
        </w:rPr>
      </w:pPr>
    </w:p>
    <w:p w:rsidR="00641BDA" w:rsidRDefault="00641BDA" w:rsidP="003007F9">
      <w:pPr>
        <w:rPr>
          <w:rStyle w:val="Hyperlink"/>
          <w:color w:val="auto"/>
          <w:sz w:val="22"/>
          <w:szCs w:val="22"/>
          <w:u w:val="none"/>
        </w:rPr>
      </w:pPr>
    </w:p>
    <w:p w:rsidR="00641BDA" w:rsidRDefault="00641BDA" w:rsidP="003007F9">
      <w:pPr>
        <w:rPr>
          <w:rStyle w:val="Hyperlink"/>
          <w:color w:val="auto"/>
          <w:sz w:val="22"/>
          <w:szCs w:val="22"/>
          <w:u w:val="none"/>
        </w:rPr>
      </w:pPr>
    </w:p>
    <w:p w:rsidR="00641BDA" w:rsidRDefault="00641BDA" w:rsidP="002B4020">
      <w:pPr>
        <w:ind w:left="180"/>
        <w:rPr>
          <w:b/>
          <w:bCs/>
          <w:sz w:val="22"/>
          <w:szCs w:val="22"/>
        </w:rPr>
      </w:pPr>
    </w:p>
    <w:p w:rsidR="00C406D0" w:rsidRPr="00C97956" w:rsidRDefault="00416837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>18</w:t>
      </w:r>
      <w:r w:rsidR="00C97956">
        <w:rPr>
          <w:b/>
          <w:bCs/>
          <w:sz w:val="22"/>
          <w:szCs w:val="22"/>
        </w:rPr>
        <w:t xml:space="preserve">. </w:t>
      </w:r>
      <w:r w:rsidR="003007F9" w:rsidRPr="00C97956">
        <w:rPr>
          <w:b/>
          <w:bCs/>
          <w:sz w:val="22"/>
          <w:szCs w:val="22"/>
        </w:rPr>
        <w:t>Flint</w:t>
      </w:r>
    </w:p>
    <w:p w:rsidR="009E6FEF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4119 Hwy. 31 S.</w:t>
      </w:r>
    </w:p>
    <w:p w:rsidR="00C406D0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Decatur, AL 35603</w:t>
      </w:r>
    </w:p>
    <w:p w:rsidR="00C406D0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9E6FEF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 xml:space="preserve">353-7429 </w:t>
      </w:r>
      <w:r w:rsidR="00C406D0" w:rsidRPr="00705B9C">
        <w:rPr>
          <w:sz w:val="22"/>
          <w:szCs w:val="22"/>
        </w:rPr>
        <w:t xml:space="preserve">- </w:t>
      </w:r>
      <w:r w:rsidRPr="00705B9C">
        <w:rPr>
          <w:sz w:val="22"/>
          <w:szCs w:val="22"/>
        </w:rPr>
        <w:t xml:space="preserve">Fax: </w:t>
      </w:r>
      <w:r w:rsidR="009E6FEF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 xml:space="preserve">353-7419 </w:t>
      </w:r>
    </w:p>
    <w:p w:rsidR="00E242E7" w:rsidRDefault="00E242E7" w:rsidP="00E242E7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Web: </w:t>
      </w:r>
      <w:hyperlink r:id="rId60" w:history="1">
        <w:r w:rsidRPr="00705B9C">
          <w:rPr>
            <w:rStyle w:val="Hyperlink"/>
            <w:sz w:val="22"/>
            <w:szCs w:val="22"/>
          </w:rPr>
          <w:t>http://www.FlintBC.org</w:t>
        </w:r>
      </w:hyperlink>
    </w:p>
    <w:p w:rsidR="009E6FEF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E-mail: </w:t>
      </w:r>
      <w:hyperlink r:id="rId61" w:history="1">
        <w:r w:rsidR="009E6FEF" w:rsidRPr="002D4F2A">
          <w:rPr>
            <w:rStyle w:val="Hyperlink"/>
            <w:sz w:val="22"/>
            <w:szCs w:val="22"/>
          </w:rPr>
          <w:t>flintbaptistchurch@att.net</w:t>
        </w:r>
      </w:hyperlink>
    </w:p>
    <w:p w:rsidR="00705B9C" w:rsidRDefault="00705B9C" w:rsidP="004818B2">
      <w:pPr>
        <w:pStyle w:val="ListParagraph"/>
        <w:rPr>
          <w:sz w:val="22"/>
          <w:szCs w:val="22"/>
        </w:rPr>
      </w:pPr>
    </w:p>
    <w:p w:rsidR="009E6FEF" w:rsidRDefault="0080694C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: Interim Fred Bueto, Sr</w:t>
      </w:r>
    </w:p>
    <w:p w:rsidR="0080694C" w:rsidRDefault="0080694C" w:rsidP="004818B2">
      <w:pPr>
        <w:pStyle w:val="ListParagraph"/>
        <w:rPr>
          <w:sz w:val="22"/>
          <w:szCs w:val="22"/>
        </w:rPr>
      </w:pPr>
    </w:p>
    <w:p w:rsidR="0080694C" w:rsidRDefault="0080694C" w:rsidP="004818B2">
      <w:pPr>
        <w:pStyle w:val="ListParagraph"/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Service Times</w:t>
      </w:r>
    </w:p>
    <w:p w:rsidR="0080694C" w:rsidRDefault="0080694C" w:rsidP="004818B2">
      <w:pPr>
        <w:pStyle w:val="ListParagraph"/>
        <w:rPr>
          <w:b/>
          <w:sz w:val="20"/>
          <w:szCs w:val="20"/>
        </w:rPr>
      </w:pPr>
      <w:r>
        <w:rPr>
          <w:b/>
          <w:sz w:val="20"/>
          <w:szCs w:val="20"/>
        </w:rPr>
        <w:t>Sunday School-</w:t>
      </w:r>
      <w:r w:rsidR="002425BD">
        <w:rPr>
          <w:b/>
          <w:sz w:val="20"/>
          <w:szCs w:val="20"/>
        </w:rPr>
        <w:t>9:30a.m.</w:t>
      </w:r>
    </w:p>
    <w:p w:rsidR="002425BD" w:rsidRDefault="002425BD" w:rsidP="004818B2">
      <w:pPr>
        <w:pStyle w:val="ListParagraph"/>
        <w:rPr>
          <w:b/>
          <w:sz w:val="20"/>
          <w:szCs w:val="20"/>
        </w:rPr>
      </w:pPr>
      <w:r>
        <w:rPr>
          <w:b/>
          <w:sz w:val="20"/>
          <w:szCs w:val="20"/>
        </w:rPr>
        <w:t>Morning Worship 10:30a.m.</w:t>
      </w:r>
    </w:p>
    <w:p w:rsidR="002425BD" w:rsidRDefault="002425BD" w:rsidP="004818B2">
      <w:pPr>
        <w:pStyle w:val="ListParagraph"/>
        <w:rPr>
          <w:b/>
          <w:sz w:val="20"/>
          <w:szCs w:val="20"/>
        </w:rPr>
      </w:pPr>
      <w:r>
        <w:rPr>
          <w:b/>
          <w:sz w:val="20"/>
          <w:szCs w:val="20"/>
        </w:rPr>
        <w:t>Evening Worship-6:00p.m.</w:t>
      </w:r>
    </w:p>
    <w:p w:rsidR="002425BD" w:rsidRPr="0080694C" w:rsidRDefault="002425BD" w:rsidP="004818B2">
      <w:pPr>
        <w:pStyle w:val="ListParagraph"/>
        <w:rPr>
          <w:b/>
          <w:sz w:val="20"/>
          <w:szCs w:val="20"/>
        </w:rPr>
      </w:pPr>
      <w:r>
        <w:rPr>
          <w:b/>
          <w:sz w:val="20"/>
          <w:szCs w:val="20"/>
        </w:rPr>
        <w:t>Wednesday Night-6:30p.m.</w:t>
      </w:r>
    </w:p>
    <w:p w:rsidR="0080694C" w:rsidRPr="0080694C" w:rsidRDefault="0080694C" w:rsidP="004818B2">
      <w:pPr>
        <w:pStyle w:val="ListParagraph"/>
        <w:rPr>
          <w:b/>
          <w:sz w:val="20"/>
          <w:szCs w:val="20"/>
          <w:u w:val="single"/>
        </w:rPr>
      </w:pPr>
    </w:p>
    <w:p w:rsidR="00E07D40" w:rsidRDefault="00E07D40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Minister of Music: David Sharp</w:t>
      </w:r>
    </w:p>
    <w:p w:rsidR="005C497C" w:rsidRDefault="005C497C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airman of Budget: Ronnie Thorne</w:t>
      </w:r>
    </w:p>
    <w:p w:rsidR="00E07D40" w:rsidRDefault="00E07D40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Secretary: Peggy Cobb</w:t>
      </w:r>
    </w:p>
    <w:p w:rsidR="00E07D40" w:rsidRDefault="00E07D40" w:rsidP="004818B2">
      <w:pPr>
        <w:pStyle w:val="ListParagraph"/>
        <w:rPr>
          <w:sz w:val="22"/>
          <w:szCs w:val="22"/>
        </w:rPr>
      </w:pPr>
    </w:p>
    <w:p w:rsidR="00E07D40" w:rsidRDefault="00E07D40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airman of Deacons: Steve Hall</w:t>
      </w:r>
    </w:p>
    <w:p w:rsidR="00E07D40" w:rsidRDefault="00E07D40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airman of Deacons Phone: (256) 355-1319</w:t>
      </w:r>
    </w:p>
    <w:p w:rsidR="00F879FD" w:rsidRDefault="00F879FD" w:rsidP="004818B2">
      <w:pPr>
        <w:pStyle w:val="ListParagraph"/>
        <w:rPr>
          <w:sz w:val="22"/>
          <w:szCs w:val="22"/>
        </w:rPr>
      </w:pPr>
    </w:p>
    <w:p w:rsidR="009E6FEF" w:rsidRPr="00C97956" w:rsidRDefault="00416837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>19</w:t>
      </w:r>
      <w:r w:rsidR="00C97956">
        <w:rPr>
          <w:b/>
          <w:bCs/>
          <w:sz w:val="22"/>
          <w:szCs w:val="22"/>
        </w:rPr>
        <w:t xml:space="preserve">. </w:t>
      </w:r>
      <w:r w:rsidR="003007F9" w:rsidRPr="00C97956">
        <w:rPr>
          <w:b/>
          <w:bCs/>
          <w:sz w:val="22"/>
          <w:szCs w:val="22"/>
        </w:rPr>
        <w:t>Forest Hill</w:t>
      </w:r>
    </w:p>
    <w:p w:rsidR="007E2481" w:rsidRPr="007E2481" w:rsidRDefault="00A64924" w:rsidP="004818B2">
      <w:pPr>
        <w:pStyle w:val="ListParagraph"/>
        <w:rPr>
          <w:sz w:val="22"/>
        </w:rPr>
      </w:pPr>
      <w:r>
        <w:rPr>
          <w:sz w:val="22"/>
        </w:rPr>
        <w:t>P. O. Box 213</w:t>
      </w:r>
      <w:r w:rsidR="007E2481" w:rsidRPr="007E2481">
        <w:rPr>
          <w:sz w:val="22"/>
        </w:rPr>
        <w:t>.</w:t>
      </w:r>
      <w:r w:rsidR="007E2481" w:rsidRPr="007E2481">
        <w:rPr>
          <w:sz w:val="22"/>
        </w:rPr>
        <w:br/>
        <w:t>Somerville, AL  35670</w:t>
      </w:r>
    </w:p>
    <w:p w:rsidR="003007F9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9E6FEF">
        <w:rPr>
          <w:sz w:val="22"/>
          <w:szCs w:val="22"/>
        </w:rPr>
        <w:t xml:space="preserve">(256) </w:t>
      </w:r>
      <w:r w:rsidR="00FE5E5C">
        <w:rPr>
          <w:sz w:val="22"/>
          <w:szCs w:val="22"/>
        </w:rPr>
        <w:t>355-4900</w:t>
      </w:r>
    </w:p>
    <w:p w:rsidR="009E6FEF" w:rsidRDefault="004569F6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Email: </w:t>
      </w:r>
      <w:hyperlink r:id="rId62" w:history="1">
        <w:r w:rsidRPr="00E64D03">
          <w:rPr>
            <w:rStyle w:val="Hyperlink"/>
            <w:sz w:val="22"/>
            <w:szCs w:val="22"/>
          </w:rPr>
          <w:t>ForestHill1967@gmail.com</w:t>
        </w:r>
      </w:hyperlink>
    </w:p>
    <w:p w:rsidR="004569F6" w:rsidRDefault="008D2141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Mailing: P.O.Box 213</w:t>
      </w:r>
    </w:p>
    <w:p w:rsidR="008D2141" w:rsidRDefault="008D2141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Somerville, Al. 35670</w:t>
      </w:r>
    </w:p>
    <w:p w:rsidR="008D2141" w:rsidRDefault="008D2141" w:rsidP="004818B2">
      <w:pPr>
        <w:pStyle w:val="ListParagraph"/>
        <w:rPr>
          <w:sz w:val="22"/>
          <w:szCs w:val="22"/>
        </w:rPr>
      </w:pPr>
    </w:p>
    <w:p w:rsidR="009E6FEF" w:rsidRDefault="009E6FEF" w:rsidP="009E6FEF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:</w:t>
      </w:r>
      <w:r w:rsidRPr="00705B9C">
        <w:rPr>
          <w:sz w:val="22"/>
          <w:szCs w:val="22"/>
        </w:rPr>
        <w:t xml:space="preserve"> </w:t>
      </w:r>
      <w:r w:rsidR="00E07D40">
        <w:rPr>
          <w:sz w:val="22"/>
          <w:szCs w:val="22"/>
        </w:rPr>
        <w:t>Jon Allan Stanley</w:t>
      </w:r>
    </w:p>
    <w:p w:rsidR="00E07D40" w:rsidRDefault="00E07D40" w:rsidP="009E6FEF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’s Address: 3205 Vicksburg Drive SW</w:t>
      </w:r>
    </w:p>
    <w:p w:rsidR="00E07D40" w:rsidRDefault="00E07D40" w:rsidP="009E6FEF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Decatur, AL 35603</w:t>
      </w:r>
    </w:p>
    <w:p w:rsidR="00E07D40" w:rsidRDefault="00E07D40" w:rsidP="009E6FEF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’s Phone: (256) 606-5479</w:t>
      </w:r>
    </w:p>
    <w:p w:rsidR="0002275D" w:rsidRDefault="0002275D" w:rsidP="009E6FEF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’s Email: j88s@hotmail.com</w:t>
      </w:r>
    </w:p>
    <w:p w:rsidR="00E07D40" w:rsidRDefault="00F879FD" w:rsidP="009E6FEF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ife:</w:t>
      </w:r>
    </w:p>
    <w:p w:rsidR="00F879FD" w:rsidRDefault="00F879FD" w:rsidP="009E6FEF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ife’s Phone:</w:t>
      </w:r>
    </w:p>
    <w:p w:rsidR="00F879FD" w:rsidRDefault="00F879FD" w:rsidP="009E6FEF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ife’s Email:</w:t>
      </w:r>
    </w:p>
    <w:p w:rsidR="00F90B8E" w:rsidRDefault="00F90B8E" w:rsidP="009E6FEF">
      <w:pPr>
        <w:pStyle w:val="ListParagraph"/>
        <w:rPr>
          <w:sz w:val="22"/>
          <w:szCs w:val="22"/>
        </w:rPr>
      </w:pPr>
    </w:p>
    <w:p w:rsidR="00F90B8E" w:rsidRPr="00F90B8E" w:rsidRDefault="00F90B8E" w:rsidP="009E6FEF">
      <w:pPr>
        <w:pStyle w:val="ListParagraph"/>
        <w:rPr>
          <w:b/>
          <w:sz w:val="20"/>
          <w:szCs w:val="20"/>
          <w:u w:val="single"/>
        </w:rPr>
      </w:pPr>
      <w:r w:rsidRPr="00F90B8E">
        <w:rPr>
          <w:b/>
          <w:sz w:val="20"/>
          <w:szCs w:val="20"/>
          <w:u w:val="single"/>
        </w:rPr>
        <w:t>Service Times:</w:t>
      </w:r>
    </w:p>
    <w:p w:rsidR="00F90B8E" w:rsidRPr="00F90B8E" w:rsidRDefault="00F90B8E" w:rsidP="009E6FEF">
      <w:pPr>
        <w:pStyle w:val="ListParagraph"/>
        <w:rPr>
          <w:b/>
          <w:sz w:val="20"/>
          <w:szCs w:val="20"/>
        </w:rPr>
      </w:pPr>
      <w:r w:rsidRPr="00F90B8E">
        <w:rPr>
          <w:b/>
          <w:sz w:val="20"/>
          <w:szCs w:val="20"/>
        </w:rPr>
        <w:t>Sunday School-10:00a.m.</w:t>
      </w:r>
    </w:p>
    <w:p w:rsidR="00F90B8E" w:rsidRPr="00F90B8E" w:rsidRDefault="00F90B8E" w:rsidP="009E6FEF">
      <w:pPr>
        <w:pStyle w:val="ListParagraph"/>
        <w:rPr>
          <w:b/>
          <w:sz w:val="20"/>
          <w:szCs w:val="20"/>
        </w:rPr>
      </w:pPr>
      <w:r w:rsidRPr="00F90B8E">
        <w:rPr>
          <w:b/>
          <w:sz w:val="20"/>
          <w:szCs w:val="20"/>
        </w:rPr>
        <w:t>Morning Worship-11:00a.m.</w:t>
      </w:r>
    </w:p>
    <w:p w:rsidR="00F90B8E" w:rsidRPr="00F90B8E" w:rsidRDefault="00F90B8E" w:rsidP="009E6FEF">
      <w:pPr>
        <w:pStyle w:val="ListParagraph"/>
        <w:rPr>
          <w:b/>
          <w:sz w:val="20"/>
          <w:szCs w:val="20"/>
        </w:rPr>
      </w:pPr>
      <w:r w:rsidRPr="00F90B8E">
        <w:rPr>
          <w:b/>
          <w:sz w:val="20"/>
          <w:szCs w:val="20"/>
        </w:rPr>
        <w:t>Evening Worship-6:00p.m.</w:t>
      </w:r>
    </w:p>
    <w:p w:rsidR="00F90B8E" w:rsidRPr="00F90B8E" w:rsidRDefault="00F90B8E" w:rsidP="009E6FEF">
      <w:pPr>
        <w:pStyle w:val="ListParagraph"/>
        <w:rPr>
          <w:b/>
          <w:sz w:val="20"/>
          <w:szCs w:val="20"/>
        </w:rPr>
      </w:pPr>
      <w:r w:rsidRPr="00F90B8E">
        <w:rPr>
          <w:b/>
          <w:sz w:val="20"/>
          <w:szCs w:val="20"/>
        </w:rPr>
        <w:t>Wednesday Night-7:00p.m.</w:t>
      </w:r>
    </w:p>
    <w:p w:rsidR="00F879FD" w:rsidRDefault="00F879FD" w:rsidP="009E6FEF">
      <w:pPr>
        <w:pStyle w:val="ListParagraph"/>
        <w:rPr>
          <w:sz w:val="22"/>
          <w:szCs w:val="22"/>
        </w:rPr>
      </w:pPr>
    </w:p>
    <w:p w:rsidR="00E07D40" w:rsidRDefault="00E07D40" w:rsidP="009E6FEF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airman of Deacons: Johnny Taylor</w:t>
      </w:r>
    </w:p>
    <w:p w:rsidR="00E07D40" w:rsidRDefault="00E07D40" w:rsidP="009E6FEF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airman of Deacons Address:</w:t>
      </w:r>
    </w:p>
    <w:p w:rsidR="00E07D40" w:rsidRDefault="00E07D40" w:rsidP="009E6FEF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P. O. Box 213</w:t>
      </w:r>
    </w:p>
    <w:p w:rsidR="00E07D40" w:rsidRDefault="00E07D40" w:rsidP="009E6FEF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Somerville, AL 35670</w:t>
      </w:r>
    </w:p>
    <w:p w:rsidR="00E07D40" w:rsidRDefault="00E07D40" w:rsidP="009E6FEF">
      <w:pPr>
        <w:pStyle w:val="ListParagraph"/>
        <w:rPr>
          <w:sz w:val="22"/>
          <w:szCs w:val="22"/>
        </w:rPr>
      </w:pPr>
    </w:p>
    <w:p w:rsidR="00E07D40" w:rsidRDefault="00E07D40" w:rsidP="009E6FEF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lerk: Ann Wilson</w:t>
      </w:r>
    </w:p>
    <w:p w:rsidR="00C241C2" w:rsidRDefault="00C241C2" w:rsidP="009E6FEF">
      <w:pPr>
        <w:pStyle w:val="ListParagraph"/>
        <w:rPr>
          <w:sz w:val="22"/>
          <w:szCs w:val="22"/>
        </w:rPr>
      </w:pPr>
    </w:p>
    <w:p w:rsidR="00C406D0" w:rsidRPr="00C97956" w:rsidRDefault="00416837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>20</w:t>
      </w:r>
      <w:r w:rsidR="00C97956">
        <w:rPr>
          <w:b/>
          <w:bCs/>
          <w:sz w:val="22"/>
          <w:szCs w:val="22"/>
        </w:rPr>
        <w:t xml:space="preserve">. </w:t>
      </w:r>
      <w:r w:rsidR="003007F9" w:rsidRPr="00C97956">
        <w:rPr>
          <w:b/>
          <w:bCs/>
          <w:sz w:val="22"/>
          <w:szCs w:val="22"/>
        </w:rPr>
        <w:t>Grace Point</w:t>
      </w:r>
    </w:p>
    <w:p w:rsidR="00EC1835" w:rsidRDefault="00EC1835" w:rsidP="004818B2">
      <w:pPr>
        <w:pStyle w:val="ListParagraph"/>
        <w:rPr>
          <w:sz w:val="22"/>
          <w:szCs w:val="22"/>
        </w:rPr>
      </w:pPr>
      <w:r w:rsidRPr="00EC1835">
        <w:rPr>
          <w:sz w:val="22"/>
          <w:szCs w:val="22"/>
        </w:rPr>
        <w:t>190 Eva Road</w:t>
      </w:r>
    </w:p>
    <w:p w:rsidR="00EC1835" w:rsidRDefault="00EC1835" w:rsidP="004818B2">
      <w:pPr>
        <w:pStyle w:val="ListParagraph"/>
        <w:rPr>
          <w:sz w:val="22"/>
          <w:szCs w:val="22"/>
        </w:rPr>
      </w:pPr>
      <w:r w:rsidRPr="00EC1835">
        <w:rPr>
          <w:sz w:val="22"/>
          <w:szCs w:val="22"/>
        </w:rPr>
        <w:t>Somerville, Alabama  35670</w:t>
      </w:r>
    </w:p>
    <w:p w:rsidR="00EC1835" w:rsidRDefault="00EC1835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Mailing:  </w:t>
      </w:r>
      <w:r w:rsidR="003007F9" w:rsidRPr="00705B9C">
        <w:rPr>
          <w:sz w:val="22"/>
          <w:szCs w:val="22"/>
        </w:rPr>
        <w:t>P.O. Box 57</w:t>
      </w:r>
    </w:p>
    <w:p w:rsidR="00C406D0" w:rsidRPr="00705B9C" w:rsidRDefault="00EC1835" w:rsidP="00EC1835">
      <w:pPr>
        <w:pStyle w:val="ListParagraph"/>
        <w:ind w:firstLine="720"/>
        <w:rPr>
          <w:sz w:val="22"/>
          <w:szCs w:val="22"/>
        </w:rPr>
      </w:pPr>
      <w:r>
        <w:rPr>
          <w:sz w:val="22"/>
          <w:szCs w:val="22"/>
        </w:rPr>
        <w:t xml:space="preserve">  </w:t>
      </w:r>
      <w:r w:rsidR="003007F9" w:rsidRPr="00705B9C">
        <w:rPr>
          <w:sz w:val="22"/>
          <w:szCs w:val="22"/>
        </w:rPr>
        <w:t xml:space="preserve"> Valhermoso Springs, AL 35775</w:t>
      </w:r>
    </w:p>
    <w:p w:rsidR="00EC1835" w:rsidRPr="00705B9C" w:rsidRDefault="00EC1835" w:rsidP="00EC1835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Church Phone: (256) 778-0115</w:t>
      </w:r>
    </w:p>
    <w:p w:rsidR="00EC1835" w:rsidRPr="00705B9C" w:rsidRDefault="00EC1835" w:rsidP="00EC1835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Web: </w:t>
      </w:r>
      <w:hyperlink r:id="rId63" w:history="1">
        <w:r w:rsidR="00E242E7" w:rsidRPr="0089118F">
          <w:rPr>
            <w:rStyle w:val="Hyperlink"/>
            <w:sz w:val="22"/>
            <w:szCs w:val="22"/>
          </w:rPr>
          <w:t>http://www.gracepointbaptist.com</w:t>
        </w:r>
      </w:hyperlink>
    </w:p>
    <w:p w:rsidR="00EC1835" w:rsidRDefault="00EC1835" w:rsidP="004818B2">
      <w:pPr>
        <w:pStyle w:val="ListParagraph"/>
        <w:rPr>
          <w:sz w:val="22"/>
          <w:szCs w:val="22"/>
        </w:rPr>
      </w:pPr>
    </w:p>
    <w:p w:rsidR="00EC1835" w:rsidRDefault="00EC1835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: Ryan Childers</w:t>
      </w:r>
    </w:p>
    <w:p w:rsidR="004C65E3" w:rsidRDefault="004C65E3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’s Address:</w:t>
      </w:r>
    </w:p>
    <w:p w:rsidR="004C65E3" w:rsidRDefault="004C65E3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2822 Eva Road</w:t>
      </w:r>
    </w:p>
    <w:p w:rsidR="004C65E3" w:rsidRDefault="004C65E3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Falkville, AL 35622</w:t>
      </w:r>
    </w:p>
    <w:p w:rsidR="00C406D0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Pastor</w:t>
      </w:r>
      <w:r w:rsidR="006562D6">
        <w:rPr>
          <w:sz w:val="22"/>
          <w:szCs w:val="22"/>
        </w:rPr>
        <w:t>’s</w:t>
      </w:r>
      <w:r w:rsidRPr="00705B9C">
        <w:rPr>
          <w:sz w:val="22"/>
          <w:szCs w:val="22"/>
        </w:rPr>
        <w:t xml:space="preserve"> Phone: (256) 758-6400 </w:t>
      </w:r>
    </w:p>
    <w:p w:rsidR="00EC1835" w:rsidRDefault="00EC1835" w:rsidP="006562D6">
      <w:pPr>
        <w:pStyle w:val="ListParagraph"/>
        <w:ind w:left="1440" w:hanging="720"/>
        <w:rPr>
          <w:rStyle w:val="Hyperlink"/>
          <w:sz w:val="22"/>
          <w:szCs w:val="22"/>
        </w:rPr>
      </w:pPr>
      <w:r>
        <w:rPr>
          <w:sz w:val="22"/>
          <w:szCs w:val="22"/>
        </w:rPr>
        <w:t>Pastor</w:t>
      </w:r>
      <w:r w:rsidR="006562D6">
        <w:rPr>
          <w:sz w:val="22"/>
          <w:szCs w:val="22"/>
        </w:rPr>
        <w:t>’s</w:t>
      </w:r>
      <w:r>
        <w:rPr>
          <w:sz w:val="22"/>
          <w:szCs w:val="22"/>
        </w:rPr>
        <w:t xml:space="preserve"> </w:t>
      </w:r>
      <w:r w:rsidR="00C406D0" w:rsidRPr="00705B9C">
        <w:rPr>
          <w:sz w:val="22"/>
          <w:szCs w:val="22"/>
        </w:rPr>
        <w:t xml:space="preserve">Email: </w:t>
      </w:r>
      <w:hyperlink r:id="rId64" w:history="1">
        <w:r w:rsidRPr="002D4F2A">
          <w:rPr>
            <w:rStyle w:val="Hyperlink"/>
            <w:sz w:val="22"/>
            <w:szCs w:val="22"/>
          </w:rPr>
          <w:t>ryanandtinachilders@yahoo.com</w:t>
        </w:r>
      </w:hyperlink>
    </w:p>
    <w:p w:rsidR="00F90B8E" w:rsidRPr="00F90B8E" w:rsidRDefault="00F90B8E" w:rsidP="006562D6">
      <w:pPr>
        <w:pStyle w:val="ListParagraph"/>
        <w:ind w:left="1440" w:hanging="720"/>
        <w:rPr>
          <w:rStyle w:val="Hyperlink"/>
          <w:b/>
          <w:color w:val="auto"/>
          <w:sz w:val="20"/>
          <w:szCs w:val="20"/>
        </w:rPr>
      </w:pPr>
      <w:r w:rsidRPr="00F90B8E">
        <w:rPr>
          <w:rStyle w:val="Hyperlink"/>
          <w:b/>
          <w:color w:val="auto"/>
          <w:sz w:val="20"/>
          <w:szCs w:val="20"/>
        </w:rPr>
        <w:t>Service Times:</w:t>
      </w:r>
    </w:p>
    <w:p w:rsidR="00F90B8E" w:rsidRPr="00F90B8E" w:rsidRDefault="00F90B8E" w:rsidP="006562D6">
      <w:pPr>
        <w:pStyle w:val="ListParagraph"/>
        <w:ind w:left="1440" w:hanging="720"/>
        <w:rPr>
          <w:rStyle w:val="Hyperlink"/>
          <w:b/>
          <w:color w:val="auto"/>
          <w:sz w:val="20"/>
          <w:szCs w:val="20"/>
          <w:u w:val="none"/>
        </w:rPr>
      </w:pPr>
      <w:r w:rsidRPr="00F90B8E">
        <w:rPr>
          <w:rStyle w:val="Hyperlink"/>
          <w:b/>
          <w:color w:val="auto"/>
          <w:sz w:val="20"/>
          <w:szCs w:val="20"/>
          <w:u w:val="none"/>
        </w:rPr>
        <w:t>Sunday School-9:00a.m.</w:t>
      </w:r>
    </w:p>
    <w:p w:rsidR="00F90B8E" w:rsidRPr="00F90B8E" w:rsidRDefault="00F90B8E" w:rsidP="006562D6">
      <w:pPr>
        <w:pStyle w:val="ListParagraph"/>
        <w:ind w:left="1440" w:hanging="720"/>
        <w:rPr>
          <w:rStyle w:val="Hyperlink"/>
          <w:b/>
          <w:color w:val="auto"/>
          <w:sz w:val="20"/>
          <w:szCs w:val="20"/>
          <w:u w:val="none"/>
        </w:rPr>
      </w:pPr>
      <w:r w:rsidRPr="00F90B8E">
        <w:rPr>
          <w:rStyle w:val="Hyperlink"/>
          <w:b/>
          <w:color w:val="auto"/>
          <w:sz w:val="20"/>
          <w:szCs w:val="20"/>
          <w:u w:val="none"/>
        </w:rPr>
        <w:t>Morning Worship-10:15a.m.</w:t>
      </w:r>
    </w:p>
    <w:p w:rsidR="00F90B8E" w:rsidRPr="00F90B8E" w:rsidRDefault="00F90B8E" w:rsidP="006562D6">
      <w:pPr>
        <w:pStyle w:val="ListParagraph"/>
        <w:ind w:left="1440" w:hanging="720"/>
        <w:rPr>
          <w:rStyle w:val="Hyperlink"/>
          <w:b/>
          <w:color w:val="auto"/>
          <w:sz w:val="20"/>
          <w:szCs w:val="20"/>
          <w:u w:val="none"/>
        </w:rPr>
      </w:pPr>
      <w:r w:rsidRPr="00F90B8E">
        <w:rPr>
          <w:rStyle w:val="Hyperlink"/>
          <w:b/>
          <w:color w:val="auto"/>
          <w:sz w:val="20"/>
          <w:szCs w:val="20"/>
          <w:u w:val="none"/>
        </w:rPr>
        <w:t>Wednesday Night-6:30p.m.</w:t>
      </w:r>
    </w:p>
    <w:p w:rsidR="00F90B8E" w:rsidRPr="00F90B8E" w:rsidRDefault="00F90B8E" w:rsidP="006562D6">
      <w:pPr>
        <w:pStyle w:val="ListParagraph"/>
        <w:ind w:left="1440" w:hanging="720"/>
        <w:rPr>
          <w:rStyle w:val="Hyperlink"/>
          <w:b/>
          <w:color w:val="auto"/>
          <w:sz w:val="22"/>
          <w:szCs w:val="22"/>
          <w:u w:val="none"/>
        </w:rPr>
      </w:pPr>
    </w:p>
    <w:p w:rsidR="00C565AB" w:rsidRDefault="00C565AB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 w:rsidRPr="00C565AB">
        <w:rPr>
          <w:rStyle w:val="Hyperlink"/>
          <w:color w:val="auto"/>
          <w:sz w:val="22"/>
          <w:szCs w:val="22"/>
          <w:u w:val="none"/>
        </w:rPr>
        <w:t>Music Minister: Dale Windsor</w:t>
      </w:r>
    </w:p>
    <w:p w:rsidR="004C65E3" w:rsidRDefault="004C65E3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Music Minister’s Address:</w:t>
      </w:r>
    </w:p>
    <w:p w:rsidR="004C65E3" w:rsidRDefault="004C65E3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3941 Hwy 36 E</w:t>
      </w:r>
    </w:p>
    <w:p w:rsidR="004C65E3" w:rsidRDefault="004C65E3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Somerville, AL 35670</w:t>
      </w:r>
    </w:p>
    <w:p w:rsidR="004C65E3" w:rsidRDefault="004C65E3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Music Minister’s Email:</w:t>
      </w:r>
    </w:p>
    <w:p w:rsidR="004C65E3" w:rsidRDefault="004C65E3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</w:r>
      <w:hyperlink r:id="rId65" w:history="1">
        <w:r w:rsidRPr="00264082">
          <w:rPr>
            <w:rStyle w:val="Hyperlink"/>
            <w:sz w:val="22"/>
            <w:szCs w:val="22"/>
          </w:rPr>
          <w:t>Dalew122@bellsouth.net</w:t>
        </w:r>
      </w:hyperlink>
    </w:p>
    <w:p w:rsidR="00C565AB" w:rsidRDefault="00C565AB" w:rsidP="00C565AB">
      <w:pPr>
        <w:rPr>
          <w:sz w:val="22"/>
          <w:szCs w:val="22"/>
        </w:rPr>
      </w:pPr>
    </w:p>
    <w:p w:rsidR="0002275D" w:rsidRDefault="0002275D" w:rsidP="00C565AB">
      <w:pPr>
        <w:rPr>
          <w:sz w:val="22"/>
          <w:szCs w:val="22"/>
        </w:rPr>
      </w:pPr>
      <w:r>
        <w:rPr>
          <w:sz w:val="22"/>
          <w:szCs w:val="22"/>
        </w:rPr>
        <w:tab/>
        <w:t>Chairman of Deacons: Don Murphy</w:t>
      </w:r>
    </w:p>
    <w:p w:rsidR="0002275D" w:rsidRDefault="0002275D" w:rsidP="00C565AB">
      <w:pPr>
        <w:rPr>
          <w:sz w:val="22"/>
          <w:szCs w:val="22"/>
        </w:rPr>
      </w:pPr>
      <w:r>
        <w:rPr>
          <w:sz w:val="22"/>
          <w:szCs w:val="22"/>
        </w:rPr>
        <w:tab/>
        <w:t>Chairman of Deacons Address:</w:t>
      </w:r>
    </w:p>
    <w:p w:rsidR="0002275D" w:rsidRDefault="0002275D" w:rsidP="00C565AB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175 Matken Cove Road</w:t>
      </w:r>
    </w:p>
    <w:p w:rsidR="0002275D" w:rsidRDefault="0002275D" w:rsidP="00C565AB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Laceys Spring, AL 35654</w:t>
      </w:r>
    </w:p>
    <w:p w:rsidR="0002275D" w:rsidRDefault="0002275D" w:rsidP="00C565AB">
      <w:pPr>
        <w:rPr>
          <w:sz w:val="22"/>
          <w:szCs w:val="22"/>
        </w:rPr>
      </w:pPr>
      <w:r>
        <w:rPr>
          <w:sz w:val="22"/>
          <w:szCs w:val="22"/>
        </w:rPr>
        <w:tab/>
        <w:t>Chairman of Deacons Phone: (256) 778-8075</w:t>
      </w:r>
    </w:p>
    <w:p w:rsidR="00003D8B" w:rsidRDefault="00003D8B" w:rsidP="00C565AB">
      <w:pPr>
        <w:rPr>
          <w:sz w:val="22"/>
          <w:szCs w:val="22"/>
        </w:rPr>
      </w:pPr>
    </w:p>
    <w:p w:rsidR="00932475" w:rsidRPr="00C97956" w:rsidRDefault="00416837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>21</w:t>
      </w:r>
      <w:r w:rsidR="00C97956">
        <w:rPr>
          <w:b/>
          <w:bCs/>
          <w:sz w:val="22"/>
          <w:szCs w:val="22"/>
        </w:rPr>
        <w:t xml:space="preserve">. </w:t>
      </w:r>
      <w:r w:rsidR="004C65E3" w:rsidRPr="00C97956">
        <w:rPr>
          <w:b/>
          <w:bCs/>
          <w:sz w:val="22"/>
          <w:szCs w:val="22"/>
        </w:rPr>
        <w:t>G</w:t>
      </w:r>
      <w:r w:rsidR="003007F9" w:rsidRPr="00C97956">
        <w:rPr>
          <w:b/>
          <w:bCs/>
          <w:sz w:val="22"/>
          <w:szCs w:val="22"/>
        </w:rPr>
        <w:t>um Springs</w:t>
      </w:r>
    </w:p>
    <w:p w:rsidR="00EC1835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371 Springs Rd.</w:t>
      </w:r>
    </w:p>
    <w:p w:rsidR="00932475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Hartselle, AL 35640</w:t>
      </w:r>
    </w:p>
    <w:p w:rsidR="00EC1835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EC1835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>778-7009</w:t>
      </w:r>
    </w:p>
    <w:p w:rsidR="00EC1835" w:rsidRDefault="00EC1835" w:rsidP="004818B2">
      <w:pPr>
        <w:pStyle w:val="ListParagraph"/>
        <w:rPr>
          <w:sz w:val="22"/>
          <w:szCs w:val="22"/>
        </w:rPr>
      </w:pPr>
    </w:p>
    <w:p w:rsidR="00EC1835" w:rsidRDefault="00EC1835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: Anthony Patterson</w:t>
      </w:r>
    </w:p>
    <w:p w:rsidR="00EC1835" w:rsidRDefault="00EC1835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</w:t>
      </w:r>
      <w:r w:rsidR="006562D6">
        <w:rPr>
          <w:sz w:val="22"/>
          <w:szCs w:val="22"/>
        </w:rPr>
        <w:t>’s</w:t>
      </w:r>
      <w:r>
        <w:rPr>
          <w:sz w:val="22"/>
          <w:szCs w:val="22"/>
        </w:rPr>
        <w:t xml:space="preserve"> Phone: (256) 318-8634</w:t>
      </w:r>
    </w:p>
    <w:p w:rsidR="00EC1835" w:rsidRDefault="00EC1835" w:rsidP="004818B2">
      <w:pPr>
        <w:pStyle w:val="ListParagraph"/>
        <w:rPr>
          <w:rStyle w:val="Hyperlink"/>
          <w:sz w:val="22"/>
          <w:szCs w:val="22"/>
        </w:rPr>
      </w:pPr>
      <w:r>
        <w:rPr>
          <w:sz w:val="22"/>
          <w:szCs w:val="22"/>
        </w:rPr>
        <w:t>Pastor</w:t>
      </w:r>
      <w:r w:rsidR="006562D6">
        <w:rPr>
          <w:sz w:val="22"/>
          <w:szCs w:val="22"/>
        </w:rPr>
        <w:t>’s</w:t>
      </w:r>
      <w:r>
        <w:rPr>
          <w:sz w:val="22"/>
          <w:szCs w:val="22"/>
        </w:rPr>
        <w:t xml:space="preserve"> Email: </w:t>
      </w:r>
      <w:hyperlink r:id="rId66" w:history="1">
        <w:r w:rsidRPr="002D4F2A">
          <w:rPr>
            <w:rStyle w:val="Hyperlink"/>
            <w:sz w:val="22"/>
            <w:szCs w:val="22"/>
          </w:rPr>
          <w:t>APatterson234@gmail.com</w:t>
        </w:r>
      </w:hyperlink>
    </w:p>
    <w:p w:rsidR="00C565AB" w:rsidRDefault="00F879FD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: Judy Patterson</w:t>
      </w:r>
    </w:p>
    <w:p w:rsidR="00F879FD" w:rsidRDefault="00F879FD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 xml:space="preserve">Wife’s Phone: (256) 753-2007 </w:t>
      </w:r>
    </w:p>
    <w:p w:rsidR="00F879FD" w:rsidRDefault="00F879FD" w:rsidP="004818B2">
      <w:pPr>
        <w:pStyle w:val="ListParagraph"/>
        <w:rPr>
          <w:rStyle w:val="Hyperlink"/>
          <w:sz w:val="22"/>
          <w:szCs w:val="22"/>
        </w:rPr>
      </w:pPr>
      <w:r>
        <w:rPr>
          <w:rStyle w:val="Hyperlink"/>
          <w:color w:val="auto"/>
          <w:sz w:val="22"/>
          <w:szCs w:val="22"/>
          <w:u w:val="none"/>
        </w:rPr>
        <w:t xml:space="preserve">Wife’s Email: </w:t>
      </w:r>
      <w:hyperlink r:id="rId67" w:history="1">
        <w:r w:rsidRPr="005122D7">
          <w:rPr>
            <w:rStyle w:val="Hyperlink"/>
            <w:sz w:val="22"/>
            <w:szCs w:val="22"/>
          </w:rPr>
          <w:t>judylafarlett@yahoo.com</w:t>
        </w:r>
      </w:hyperlink>
    </w:p>
    <w:p w:rsidR="00F90B8E" w:rsidRDefault="00F90B8E" w:rsidP="004818B2">
      <w:pPr>
        <w:pStyle w:val="ListParagraph"/>
        <w:rPr>
          <w:rStyle w:val="Hyperlink"/>
          <w:sz w:val="22"/>
          <w:szCs w:val="22"/>
        </w:rPr>
      </w:pPr>
    </w:p>
    <w:p w:rsidR="00F90B8E" w:rsidRDefault="00F90B8E" w:rsidP="004818B2">
      <w:pPr>
        <w:pStyle w:val="ListParagraph"/>
        <w:rPr>
          <w:rStyle w:val="Hyperlink"/>
          <w:b/>
          <w:color w:val="auto"/>
          <w:sz w:val="20"/>
          <w:szCs w:val="20"/>
        </w:rPr>
      </w:pPr>
      <w:r>
        <w:rPr>
          <w:rStyle w:val="Hyperlink"/>
          <w:b/>
          <w:color w:val="auto"/>
          <w:sz w:val="20"/>
          <w:szCs w:val="20"/>
        </w:rPr>
        <w:t>Service Times:</w:t>
      </w:r>
    </w:p>
    <w:p w:rsidR="00F90B8E" w:rsidRDefault="00F90B8E" w:rsidP="004818B2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Sunday School-10:00a.m.</w:t>
      </w:r>
    </w:p>
    <w:p w:rsidR="00F90B8E" w:rsidRDefault="00F90B8E" w:rsidP="004818B2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Morning Worship-11:00a.m.</w:t>
      </w:r>
    </w:p>
    <w:p w:rsidR="00F90B8E" w:rsidRDefault="00F90B8E" w:rsidP="004818B2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Discipleship Training-5:00p.m.</w:t>
      </w:r>
    </w:p>
    <w:p w:rsidR="00F90B8E" w:rsidRPr="00F90B8E" w:rsidRDefault="00F90B8E" w:rsidP="004818B2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Evening Worship-6:00p.m.</w:t>
      </w:r>
    </w:p>
    <w:p w:rsidR="00F879FD" w:rsidRPr="00F879FD" w:rsidRDefault="00F879FD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C565AB" w:rsidRDefault="00C565AB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 w:rsidRPr="00C565AB">
        <w:rPr>
          <w:rStyle w:val="Hyperlink"/>
          <w:color w:val="auto"/>
          <w:sz w:val="22"/>
          <w:szCs w:val="22"/>
          <w:u w:val="none"/>
        </w:rPr>
        <w:t>Music Minister: Larry Sivley</w:t>
      </w:r>
    </w:p>
    <w:p w:rsidR="004C65E3" w:rsidRDefault="004C65E3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Music Minister’s Address:</w:t>
      </w:r>
    </w:p>
    <w:p w:rsidR="004C65E3" w:rsidRDefault="004C65E3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323 Jarrett Road</w:t>
      </w:r>
    </w:p>
    <w:p w:rsidR="004C65E3" w:rsidRDefault="004C65E3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Hartselle, AL 35640</w:t>
      </w:r>
    </w:p>
    <w:p w:rsidR="004C65E3" w:rsidRPr="00C565AB" w:rsidRDefault="004C65E3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Music Minister’s Phone: (256) 773-9788</w:t>
      </w:r>
    </w:p>
    <w:p w:rsidR="00E55687" w:rsidRDefault="00E55687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C565AB" w:rsidRDefault="00C565AB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 w:rsidRPr="00C565AB">
        <w:rPr>
          <w:rStyle w:val="Hyperlink"/>
          <w:color w:val="auto"/>
          <w:sz w:val="22"/>
          <w:szCs w:val="22"/>
          <w:u w:val="none"/>
        </w:rPr>
        <w:t xml:space="preserve">Youth Minister: </w:t>
      </w:r>
      <w:r w:rsidR="0048779C">
        <w:rPr>
          <w:rStyle w:val="Hyperlink"/>
          <w:color w:val="auto"/>
          <w:sz w:val="22"/>
          <w:szCs w:val="22"/>
          <w:u w:val="none"/>
        </w:rPr>
        <w:t>Will Johnson</w:t>
      </w:r>
    </w:p>
    <w:p w:rsidR="00E55687" w:rsidRDefault="00E55687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Youth Minister’s Address:</w:t>
      </w:r>
    </w:p>
    <w:p w:rsidR="00E55687" w:rsidRDefault="0048779C" w:rsidP="00E55687">
      <w:pPr>
        <w:pStyle w:val="ListParagraph"/>
        <w:ind w:firstLine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542 Peachorchard Road</w:t>
      </w:r>
    </w:p>
    <w:p w:rsidR="00E55687" w:rsidRDefault="00E55687" w:rsidP="00E55687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</w:r>
      <w:r w:rsidR="0048779C">
        <w:rPr>
          <w:rStyle w:val="Hyperlink"/>
          <w:color w:val="auto"/>
          <w:sz w:val="22"/>
          <w:szCs w:val="22"/>
          <w:u w:val="none"/>
        </w:rPr>
        <w:t>Decatur, AL 35603</w:t>
      </w:r>
    </w:p>
    <w:p w:rsidR="00E55687" w:rsidRDefault="00E55687" w:rsidP="00E55687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 xml:space="preserve">Youth Minister’s Phone: (256) </w:t>
      </w:r>
      <w:r w:rsidR="0048779C">
        <w:rPr>
          <w:rStyle w:val="Hyperlink"/>
          <w:color w:val="auto"/>
          <w:sz w:val="22"/>
          <w:szCs w:val="22"/>
          <w:u w:val="none"/>
        </w:rPr>
        <w:t>221-1109</w:t>
      </w:r>
    </w:p>
    <w:p w:rsidR="0002275D" w:rsidRDefault="0002275D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07555B" w:rsidRDefault="0007555B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Chairman of Deacons: Mike Winton</w:t>
      </w:r>
    </w:p>
    <w:p w:rsidR="0007555B" w:rsidRDefault="0007555B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 xml:space="preserve">Chairman of Deacons Address: </w:t>
      </w:r>
    </w:p>
    <w:p w:rsidR="0007555B" w:rsidRDefault="0007555B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206 Nelson Street</w:t>
      </w:r>
    </w:p>
    <w:p w:rsidR="0007555B" w:rsidRDefault="0007555B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Hartselle, AL 35640</w:t>
      </w:r>
    </w:p>
    <w:p w:rsidR="0007555B" w:rsidRDefault="0007555B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Chairman of Deacons Phone: (256) 227-9072</w:t>
      </w:r>
    </w:p>
    <w:p w:rsidR="0007555B" w:rsidRDefault="0007555B" w:rsidP="004818B2">
      <w:pPr>
        <w:pStyle w:val="ListParagraph"/>
        <w:rPr>
          <w:sz w:val="22"/>
          <w:szCs w:val="22"/>
        </w:rPr>
      </w:pPr>
    </w:p>
    <w:p w:rsidR="00E55687" w:rsidRDefault="00F90B8E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MU Director: Paula Grany</w:t>
      </w:r>
    </w:p>
    <w:p w:rsidR="00003D8B" w:rsidRDefault="00003D8B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MU Director’s Address:</w:t>
      </w:r>
    </w:p>
    <w:p w:rsidR="00E55687" w:rsidRDefault="00003D8B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</w:r>
    </w:p>
    <w:p w:rsidR="00932475" w:rsidRPr="00C97956" w:rsidRDefault="00416837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>22</w:t>
      </w:r>
      <w:r w:rsidR="00C97956">
        <w:rPr>
          <w:b/>
          <w:bCs/>
          <w:sz w:val="22"/>
          <w:szCs w:val="22"/>
        </w:rPr>
        <w:t xml:space="preserve">. </w:t>
      </w:r>
      <w:r w:rsidR="003007F9" w:rsidRPr="00C97956">
        <w:rPr>
          <w:b/>
          <w:bCs/>
          <w:sz w:val="22"/>
          <w:szCs w:val="22"/>
        </w:rPr>
        <w:t>Hartselle, First</w:t>
      </w:r>
    </w:p>
    <w:p w:rsidR="00787FBF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210 Woodland</w:t>
      </w:r>
      <w:r w:rsidR="005A11CA">
        <w:rPr>
          <w:sz w:val="22"/>
          <w:szCs w:val="22"/>
        </w:rPr>
        <w:t xml:space="preserve"> Street NW</w:t>
      </w:r>
    </w:p>
    <w:p w:rsidR="00932475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Hartselle, AL 35640 </w:t>
      </w:r>
    </w:p>
    <w:p w:rsidR="00932475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787FBF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 xml:space="preserve">773-5500 </w:t>
      </w:r>
      <w:r w:rsidR="00932475" w:rsidRPr="00705B9C">
        <w:rPr>
          <w:sz w:val="22"/>
          <w:szCs w:val="22"/>
        </w:rPr>
        <w:t xml:space="preserve">- </w:t>
      </w:r>
      <w:r w:rsidRPr="00705B9C">
        <w:rPr>
          <w:sz w:val="22"/>
          <w:szCs w:val="22"/>
        </w:rPr>
        <w:t xml:space="preserve">Fax: </w:t>
      </w:r>
      <w:r w:rsidR="00787FBF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 xml:space="preserve">751-3844 </w:t>
      </w:r>
    </w:p>
    <w:p w:rsidR="00E242E7" w:rsidRDefault="00E242E7" w:rsidP="00E242E7">
      <w:pPr>
        <w:pStyle w:val="ListParagraph"/>
        <w:rPr>
          <w:rStyle w:val="Hyperlink"/>
          <w:sz w:val="22"/>
          <w:szCs w:val="22"/>
        </w:rPr>
      </w:pPr>
      <w:r w:rsidRPr="00705B9C">
        <w:rPr>
          <w:sz w:val="22"/>
          <w:szCs w:val="22"/>
        </w:rPr>
        <w:t xml:space="preserve">Web: </w:t>
      </w:r>
      <w:hyperlink r:id="rId68" w:history="1">
        <w:r w:rsidRPr="0089118F">
          <w:rPr>
            <w:rStyle w:val="Hyperlink"/>
            <w:sz w:val="22"/>
            <w:szCs w:val="22"/>
          </w:rPr>
          <w:t>http://www.fbchart.org</w:t>
        </w:r>
      </w:hyperlink>
    </w:p>
    <w:p w:rsidR="00787FBF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E-mail: </w:t>
      </w:r>
      <w:hyperlink r:id="rId69" w:history="1">
        <w:r w:rsidR="00787FBF" w:rsidRPr="002D4F2A">
          <w:rPr>
            <w:rStyle w:val="Hyperlink"/>
            <w:sz w:val="22"/>
            <w:szCs w:val="22"/>
          </w:rPr>
          <w:t>fbchart@aol.com</w:t>
        </w:r>
      </w:hyperlink>
    </w:p>
    <w:p w:rsidR="00787FBF" w:rsidRDefault="00787FBF" w:rsidP="004818B2">
      <w:pPr>
        <w:pStyle w:val="ListParagraph"/>
        <w:rPr>
          <w:rStyle w:val="Hyperlink"/>
          <w:sz w:val="22"/>
          <w:szCs w:val="22"/>
        </w:rPr>
      </w:pPr>
    </w:p>
    <w:p w:rsidR="00787FBF" w:rsidRPr="00705B9C" w:rsidRDefault="00787FBF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Pastor: </w:t>
      </w:r>
      <w:r w:rsidR="00AC1DED">
        <w:rPr>
          <w:sz w:val="22"/>
          <w:szCs w:val="22"/>
        </w:rPr>
        <w:t>Clayton Speed</w:t>
      </w:r>
    </w:p>
    <w:p w:rsidR="003007F9" w:rsidRDefault="00AC1DED" w:rsidP="003007F9">
      <w:pPr>
        <w:rPr>
          <w:rStyle w:val="Hyperlink"/>
          <w:sz w:val="22"/>
          <w:szCs w:val="22"/>
        </w:rPr>
      </w:pPr>
      <w:r>
        <w:rPr>
          <w:sz w:val="22"/>
          <w:szCs w:val="22"/>
        </w:rPr>
        <w:tab/>
        <w:t xml:space="preserve">Pastor’s Email: </w:t>
      </w:r>
      <w:hyperlink r:id="rId70" w:history="1">
        <w:r w:rsidRPr="00E64D03">
          <w:rPr>
            <w:rStyle w:val="Hyperlink"/>
            <w:sz w:val="22"/>
            <w:szCs w:val="22"/>
          </w:rPr>
          <w:t>pastorsoffice@fbchart.org</w:t>
        </w:r>
      </w:hyperlink>
    </w:p>
    <w:p w:rsidR="00F90B8E" w:rsidRDefault="00F90B8E" w:rsidP="003007F9">
      <w:pPr>
        <w:rPr>
          <w:rStyle w:val="Hyperlink"/>
          <w:sz w:val="22"/>
          <w:szCs w:val="22"/>
        </w:rPr>
      </w:pPr>
    </w:p>
    <w:p w:rsidR="00F90B8E" w:rsidRDefault="00F90B8E" w:rsidP="003007F9">
      <w:pPr>
        <w:rPr>
          <w:rStyle w:val="Hyperlink"/>
          <w:b/>
          <w:color w:val="auto"/>
          <w:sz w:val="20"/>
          <w:szCs w:val="20"/>
        </w:rPr>
      </w:pPr>
      <w:r>
        <w:rPr>
          <w:rStyle w:val="Hyperlink"/>
          <w:color w:val="auto"/>
          <w:sz w:val="20"/>
          <w:szCs w:val="20"/>
          <w:u w:val="none"/>
        </w:rPr>
        <w:tab/>
      </w:r>
      <w:r>
        <w:rPr>
          <w:rStyle w:val="Hyperlink"/>
          <w:b/>
          <w:color w:val="auto"/>
          <w:sz w:val="20"/>
          <w:szCs w:val="20"/>
        </w:rPr>
        <w:t>Service Times:</w:t>
      </w:r>
    </w:p>
    <w:p w:rsidR="00F90B8E" w:rsidRDefault="00F90B8E" w:rsidP="003007F9">
      <w:pPr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ab/>
        <w:t>Sunday School-9:15a.m.</w:t>
      </w:r>
    </w:p>
    <w:p w:rsidR="00F90B8E" w:rsidRDefault="00F90B8E" w:rsidP="003007F9">
      <w:pPr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ab/>
        <w:t>Worship-10:30a.m.</w:t>
      </w:r>
    </w:p>
    <w:p w:rsidR="00F90B8E" w:rsidRPr="00F90B8E" w:rsidRDefault="00F90B8E" w:rsidP="003007F9">
      <w:pPr>
        <w:rPr>
          <w:b/>
          <w:sz w:val="20"/>
          <w:szCs w:val="20"/>
        </w:rPr>
      </w:pPr>
      <w:r>
        <w:rPr>
          <w:rStyle w:val="Hyperlink"/>
          <w:b/>
          <w:color w:val="auto"/>
          <w:sz w:val="20"/>
          <w:szCs w:val="20"/>
          <w:u w:val="none"/>
        </w:rPr>
        <w:tab/>
        <w:t>Wednesday Night-6:00p.m.</w:t>
      </w:r>
    </w:p>
    <w:p w:rsidR="00AC1DED" w:rsidRDefault="00AC1DED" w:rsidP="003007F9">
      <w:pPr>
        <w:rPr>
          <w:sz w:val="22"/>
          <w:szCs w:val="22"/>
        </w:rPr>
      </w:pPr>
    </w:p>
    <w:p w:rsidR="00C565AB" w:rsidRDefault="00C565AB" w:rsidP="00C565AB">
      <w:pPr>
        <w:ind w:left="720"/>
        <w:rPr>
          <w:sz w:val="22"/>
          <w:szCs w:val="22"/>
        </w:rPr>
      </w:pPr>
      <w:r>
        <w:rPr>
          <w:sz w:val="22"/>
          <w:szCs w:val="22"/>
        </w:rPr>
        <w:t>Music Minister: Charles Shaddix</w:t>
      </w:r>
    </w:p>
    <w:p w:rsidR="004C65E3" w:rsidRDefault="004C65E3" w:rsidP="00C565AB">
      <w:pPr>
        <w:ind w:left="720"/>
        <w:rPr>
          <w:sz w:val="22"/>
          <w:szCs w:val="22"/>
        </w:rPr>
      </w:pPr>
      <w:r>
        <w:rPr>
          <w:sz w:val="22"/>
          <w:szCs w:val="22"/>
        </w:rPr>
        <w:t>Music Minister’s Email:</w:t>
      </w:r>
    </w:p>
    <w:p w:rsidR="004C65E3" w:rsidRDefault="004C65E3" w:rsidP="00C565AB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</w:r>
      <w:hyperlink r:id="rId71" w:history="1">
        <w:r w:rsidRPr="00264082">
          <w:rPr>
            <w:rStyle w:val="Hyperlink"/>
            <w:sz w:val="22"/>
            <w:szCs w:val="22"/>
          </w:rPr>
          <w:t>charles@fbchart.org</w:t>
        </w:r>
      </w:hyperlink>
    </w:p>
    <w:p w:rsidR="004C65E3" w:rsidRDefault="004C65E3" w:rsidP="00C565AB">
      <w:pPr>
        <w:ind w:left="720"/>
        <w:rPr>
          <w:sz w:val="22"/>
          <w:szCs w:val="22"/>
        </w:rPr>
      </w:pPr>
    </w:p>
    <w:p w:rsidR="004C65E3" w:rsidRDefault="004C65E3" w:rsidP="004C65E3">
      <w:pPr>
        <w:ind w:left="720"/>
        <w:rPr>
          <w:sz w:val="22"/>
          <w:szCs w:val="22"/>
        </w:rPr>
      </w:pPr>
      <w:r>
        <w:rPr>
          <w:sz w:val="22"/>
          <w:szCs w:val="22"/>
        </w:rPr>
        <w:t>Senior Adult Minister: Charles Shaddix</w:t>
      </w:r>
    </w:p>
    <w:p w:rsidR="004C65E3" w:rsidRDefault="004C65E3" w:rsidP="00C565AB">
      <w:pPr>
        <w:ind w:left="720"/>
        <w:rPr>
          <w:sz w:val="22"/>
          <w:szCs w:val="22"/>
        </w:rPr>
      </w:pPr>
      <w:r>
        <w:rPr>
          <w:sz w:val="22"/>
          <w:szCs w:val="22"/>
        </w:rPr>
        <w:t>Senior Adult Minister’s Email:</w:t>
      </w:r>
    </w:p>
    <w:p w:rsidR="004C65E3" w:rsidRDefault="004C65E3" w:rsidP="00C565AB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</w:r>
      <w:hyperlink r:id="rId72" w:history="1">
        <w:r w:rsidRPr="00264082">
          <w:rPr>
            <w:rStyle w:val="Hyperlink"/>
            <w:sz w:val="22"/>
            <w:szCs w:val="22"/>
          </w:rPr>
          <w:t>charles@fbchart.org</w:t>
        </w:r>
      </w:hyperlink>
    </w:p>
    <w:p w:rsidR="004C65E3" w:rsidRDefault="004C65E3" w:rsidP="00C565AB">
      <w:pPr>
        <w:ind w:left="720"/>
        <w:rPr>
          <w:sz w:val="22"/>
          <w:szCs w:val="22"/>
        </w:rPr>
      </w:pPr>
    </w:p>
    <w:p w:rsidR="00C565AB" w:rsidRDefault="00401805" w:rsidP="00C565AB">
      <w:pPr>
        <w:ind w:left="720"/>
        <w:rPr>
          <w:sz w:val="22"/>
          <w:szCs w:val="22"/>
        </w:rPr>
      </w:pPr>
      <w:r>
        <w:rPr>
          <w:sz w:val="22"/>
          <w:szCs w:val="22"/>
        </w:rPr>
        <w:t xml:space="preserve">Youth Minister: </w:t>
      </w:r>
    </w:p>
    <w:p w:rsidR="00C565AB" w:rsidRDefault="00401805" w:rsidP="00C565AB">
      <w:pPr>
        <w:ind w:left="720"/>
        <w:rPr>
          <w:sz w:val="22"/>
          <w:szCs w:val="22"/>
        </w:rPr>
      </w:pPr>
      <w:r>
        <w:rPr>
          <w:sz w:val="22"/>
          <w:szCs w:val="22"/>
        </w:rPr>
        <w:t xml:space="preserve">Minister of Education: </w:t>
      </w:r>
    </w:p>
    <w:p w:rsidR="00C565AB" w:rsidRDefault="00C565AB" w:rsidP="00C565AB">
      <w:pPr>
        <w:ind w:left="720"/>
        <w:rPr>
          <w:sz w:val="22"/>
          <w:szCs w:val="22"/>
        </w:rPr>
      </w:pPr>
      <w:r>
        <w:rPr>
          <w:sz w:val="22"/>
          <w:szCs w:val="22"/>
        </w:rPr>
        <w:t>Children’s Minister: Dawn Zanda</w:t>
      </w:r>
    </w:p>
    <w:p w:rsidR="004C65E3" w:rsidRDefault="004C65E3" w:rsidP="00C565AB">
      <w:pPr>
        <w:ind w:left="720"/>
        <w:rPr>
          <w:sz w:val="22"/>
          <w:szCs w:val="22"/>
        </w:rPr>
      </w:pPr>
      <w:r>
        <w:rPr>
          <w:sz w:val="22"/>
          <w:szCs w:val="22"/>
        </w:rPr>
        <w:t>Minister</w:t>
      </w:r>
      <w:r w:rsidR="00401805">
        <w:rPr>
          <w:sz w:val="22"/>
          <w:szCs w:val="22"/>
        </w:rPr>
        <w:t xml:space="preserve"> of Recreation: </w:t>
      </w:r>
    </w:p>
    <w:p w:rsidR="00C565AB" w:rsidRDefault="00C565AB" w:rsidP="00C565AB">
      <w:pPr>
        <w:ind w:left="720"/>
        <w:rPr>
          <w:sz w:val="22"/>
          <w:szCs w:val="22"/>
        </w:rPr>
      </w:pPr>
      <w:r>
        <w:rPr>
          <w:sz w:val="22"/>
          <w:szCs w:val="22"/>
        </w:rPr>
        <w:t>VBS Director: Dawn Zanda</w:t>
      </w:r>
    </w:p>
    <w:p w:rsidR="00C565AB" w:rsidRDefault="0023592C" w:rsidP="00C565AB">
      <w:pPr>
        <w:ind w:left="720"/>
        <w:rPr>
          <w:sz w:val="22"/>
          <w:szCs w:val="22"/>
        </w:rPr>
      </w:pPr>
      <w:r>
        <w:rPr>
          <w:sz w:val="22"/>
          <w:szCs w:val="22"/>
        </w:rPr>
        <w:t>Chairman of Finance: Bob Wesson</w:t>
      </w:r>
    </w:p>
    <w:p w:rsidR="0023592C" w:rsidRDefault="0023592C" w:rsidP="00C565AB">
      <w:pPr>
        <w:ind w:left="720"/>
        <w:rPr>
          <w:sz w:val="22"/>
          <w:szCs w:val="22"/>
        </w:rPr>
      </w:pPr>
      <w:r>
        <w:rPr>
          <w:sz w:val="22"/>
          <w:szCs w:val="22"/>
        </w:rPr>
        <w:t>Chairman of Missions: Janice Cross</w:t>
      </w:r>
    </w:p>
    <w:p w:rsidR="006B5D78" w:rsidRDefault="006B5D78" w:rsidP="00C565AB">
      <w:pPr>
        <w:ind w:left="720"/>
        <w:rPr>
          <w:sz w:val="22"/>
          <w:szCs w:val="22"/>
        </w:rPr>
      </w:pPr>
      <w:r>
        <w:rPr>
          <w:sz w:val="22"/>
          <w:szCs w:val="22"/>
        </w:rPr>
        <w:t>Office Manager: Susan Bennich</w:t>
      </w:r>
    </w:p>
    <w:p w:rsidR="006B5D78" w:rsidRDefault="006B5D78" w:rsidP="00C565AB">
      <w:pPr>
        <w:ind w:left="720"/>
        <w:rPr>
          <w:sz w:val="22"/>
          <w:szCs w:val="22"/>
        </w:rPr>
      </w:pPr>
      <w:r>
        <w:rPr>
          <w:sz w:val="22"/>
          <w:szCs w:val="22"/>
        </w:rPr>
        <w:t>Preschool &amp; PALS: Dana McCutcheon</w:t>
      </w:r>
    </w:p>
    <w:p w:rsidR="00003D8B" w:rsidRDefault="00003D8B" w:rsidP="00C565AB">
      <w:pPr>
        <w:ind w:left="720"/>
        <w:rPr>
          <w:sz w:val="22"/>
          <w:szCs w:val="22"/>
        </w:rPr>
      </w:pPr>
      <w:r>
        <w:rPr>
          <w:sz w:val="22"/>
          <w:szCs w:val="22"/>
        </w:rPr>
        <w:t>WMU Director: Judith Woodcock</w:t>
      </w:r>
    </w:p>
    <w:p w:rsidR="006B5D78" w:rsidRDefault="006B5D78" w:rsidP="00C565AB">
      <w:pPr>
        <w:ind w:left="720"/>
        <w:rPr>
          <w:sz w:val="22"/>
          <w:szCs w:val="22"/>
        </w:rPr>
      </w:pPr>
      <w:r>
        <w:rPr>
          <w:sz w:val="22"/>
          <w:szCs w:val="22"/>
        </w:rPr>
        <w:t>Chairman of Deacons: Jimmy Walker</w:t>
      </w:r>
    </w:p>
    <w:p w:rsidR="006B5D78" w:rsidRDefault="006B5D78" w:rsidP="00C565AB">
      <w:pPr>
        <w:ind w:left="720"/>
        <w:rPr>
          <w:sz w:val="22"/>
          <w:szCs w:val="22"/>
        </w:rPr>
      </w:pPr>
      <w:r>
        <w:rPr>
          <w:sz w:val="22"/>
          <w:szCs w:val="22"/>
        </w:rPr>
        <w:t>Chairman of Deacons Address:</w:t>
      </w:r>
    </w:p>
    <w:p w:rsidR="006B5D78" w:rsidRDefault="006B5D78" w:rsidP="00C565AB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298 Culver Road</w:t>
      </w:r>
    </w:p>
    <w:p w:rsidR="006B5D78" w:rsidRDefault="006B5D78" w:rsidP="00C565AB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Hartselle, AL 35640</w:t>
      </w:r>
    </w:p>
    <w:p w:rsidR="006B5D78" w:rsidRDefault="006B5D78" w:rsidP="00C565AB">
      <w:pPr>
        <w:ind w:left="720"/>
        <w:rPr>
          <w:sz w:val="22"/>
          <w:szCs w:val="22"/>
        </w:rPr>
      </w:pPr>
      <w:r>
        <w:rPr>
          <w:sz w:val="22"/>
          <w:szCs w:val="22"/>
        </w:rPr>
        <w:t>Chairman of Deacons Phone: (256) 784-5749</w:t>
      </w:r>
    </w:p>
    <w:p w:rsidR="00F879FD" w:rsidRDefault="00F879FD" w:rsidP="00C565AB">
      <w:pPr>
        <w:ind w:left="720"/>
        <w:rPr>
          <w:sz w:val="22"/>
          <w:szCs w:val="22"/>
        </w:rPr>
      </w:pPr>
    </w:p>
    <w:p w:rsidR="00932475" w:rsidRPr="00F90B8E" w:rsidRDefault="00416837" w:rsidP="00F90B8E">
      <w:pPr>
        <w:ind w:left="360"/>
        <w:rPr>
          <w:sz w:val="22"/>
          <w:szCs w:val="22"/>
        </w:rPr>
      </w:pPr>
      <w:r>
        <w:rPr>
          <w:b/>
          <w:bCs/>
          <w:sz w:val="22"/>
          <w:szCs w:val="22"/>
        </w:rPr>
        <w:t>23</w:t>
      </w:r>
      <w:r w:rsidR="00F90B8E">
        <w:rPr>
          <w:b/>
          <w:bCs/>
          <w:sz w:val="22"/>
          <w:szCs w:val="22"/>
        </w:rPr>
        <w:t>.</w:t>
      </w:r>
      <w:r w:rsidR="00F90B8E">
        <w:rPr>
          <w:b/>
          <w:bCs/>
          <w:sz w:val="22"/>
          <w:szCs w:val="22"/>
        </w:rPr>
        <w:tab/>
      </w:r>
      <w:r w:rsidR="003007F9" w:rsidRPr="00F90B8E">
        <w:rPr>
          <w:b/>
          <w:bCs/>
          <w:sz w:val="22"/>
          <w:szCs w:val="22"/>
        </w:rPr>
        <w:t>Highland</w:t>
      </w:r>
    </w:p>
    <w:p w:rsidR="00787FBF" w:rsidRDefault="00787FBF" w:rsidP="004818B2">
      <w:pPr>
        <w:pStyle w:val="ListParagraph"/>
        <w:rPr>
          <w:sz w:val="22"/>
          <w:szCs w:val="22"/>
        </w:rPr>
      </w:pPr>
      <w:r w:rsidRPr="00787FBF">
        <w:rPr>
          <w:sz w:val="22"/>
          <w:szCs w:val="22"/>
        </w:rPr>
        <w:t>23 Highland Avenue</w:t>
      </w:r>
    </w:p>
    <w:p w:rsidR="00787FBF" w:rsidRPr="00106EFD" w:rsidRDefault="00787FBF" w:rsidP="00106EFD">
      <w:pPr>
        <w:ind w:firstLine="720"/>
        <w:rPr>
          <w:sz w:val="22"/>
          <w:szCs w:val="22"/>
        </w:rPr>
      </w:pPr>
      <w:r w:rsidRPr="00106EFD">
        <w:rPr>
          <w:sz w:val="22"/>
          <w:szCs w:val="22"/>
        </w:rPr>
        <w:t>Lacey's Spring, Alabama 35754</w:t>
      </w:r>
    </w:p>
    <w:p w:rsidR="00932475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787FBF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 xml:space="preserve">498-3084 </w:t>
      </w:r>
    </w:p>
    <w:p w:rsidR="003007F9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Web: </w:t>
      </w:r>
      <w:hyperlink r:id="rId73" w:history="1">
        <w:r w:rsidR="00E242E7" w:rsidRPr="0089118F">
          <w:rPr>
            <w:rStyle w:val="Hyperlink"/>
            <w:sz w:val="22"/>
            <w:szCs w:val="22"/>
          </w:rPr>
          <w:t>http://www.highland-baptist.net</w:t>
        </w:r>
      </w:hyperlink>
    </w:p>
    <w:p w:rsidR="003007F9" w:rsidRDefault="003007F9" w:rsidP="003007F9">
      <w:pPr>
        <w:rPr>
          <w:b/>
          <w:bCs/>
          <w:sz w:val="22"/>
          <w:szCs w:val="22"/>
        </w:rPr>
      </w:pPr>
    </w:p>
    <w:p w:rsidR="00787FBF" w:rsidRDefault="00787FBF" w:rsidP="003007F9">
      <w:pPr>
        <w:rPr>
          <w:bCs/>
          <w:sz w:val="22"/>
          <w:szCs w:val="22"/>
        </w:rPr>
      </w:pPr>
      <w:r>
        <w:rPr>
          <w:b/>
          <w:bCs/>
          <w:sz w:val="22"/>
          <w:szCs w:val="22"/>
        </w:rPr>
        <w:tab/>
      </w:r>
      <w:r w:rsidRPr="00787FBF">
        <w:rPr>
          <w:bCs/>
          <w:sz w:val="22"/>
          <w:szCs w:val="22"/>
        </w:rPr>
        <w:t xml:space="preserve">Pastor: </w:t>
      </w:r>
      <w:r w:rsidR="00A0158D">
        <w:rPr>
          <w:bCs/>
          <w:sz w:val="22"/>
          <w:szCs w:val="22"/>
        </w:rPr>
        <w:t>Fred Childs</w:t>
      </w:r>
    </w:p>
    <w:p w:rsidR="00F879FD" w:rsidRDefault="00F879FD" w:rsidP="003007F9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ab/>
        <w:t>Pastor’s Phone:</w:t>
      </w:r>
      <w:r w:rsidR="00641BDA">
        <w:rPr>
          <w:bCs/>
          <w:sz w:val="22"/>
          <w:szCs w:val="22"/>
        </w:rPr>
        <w:t xml:space="preserve"> (256) 502-0985</w:t>
      </w:r>
    </w:p>
    <w:p w:rsidR="00F879FD" w:rsidRDefault="00F879FD" w:rsidP="003007F9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ab/>
        <w:t>Pastor’s Email:</w:t>
      </w:r>
      <w:r w:rsidR="00641BDA">
        <w:rPr>
          <w:bCs/>
          <w:sz w:val="22"/>
          <w:szCs w:val="22"/>
        </w:rPr>
        <w:t xml:space="preserve"> childsfamily88@gmail.com</w:t>
      </w:r>
    </w:p>
    <w:p w:rsidR="003400CB" w:rsidRDefault="003400CB" w:rsidP="003007F9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             Pastor’s Address: </w:t>
      </w:r>
      <w:r w:rsidR="00641BDA">
        <w:rPr>
          <w:bCs/>
          <w:sz w:val="22"/>
          <w:szCs w:val="22"/>
        </w:rPr>
        <w:t xml:space="preserve">1252 Eva Road </w:t>
      </w:r>
    </w:p>
    <w:p w:rsidR="003400CB" w:rsidRDefault="003400CB" w:rsidP="003007F9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                                           </w:t>
      </w:r>
      <w:r w:rsidR="00641BDA">
        <w:rPr>
          <w:bCs/>
          <w:sz w:val="22"/>
          <w:szCs w:val="22"/>
        </w:rPr>
        <w:t>Eva, AL 35621</w:t>
      </w:r>
    </w:p>
    <w:p w:rsidR="00F879FD" w:rsidRDefault="00F879FD" w:rsidP="003007F9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ab/>
        <w:t>Wife:</w:t>
      </w:r>
    </w:p>
    <w:p w:rsidR="00F879FD" w:rsidRDefault="00F879FD" w:rsidP="003007F9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ab/>
        <w:t>Wife’s Phone:</w:t>
      </w:r>
    </w:p>
    <w:p w:rsidR="00F879FD" w:rsidRDefault="00F879FD" w:rsidP="003007F9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ab/>
        <w:t>Wife’s Email:</w:t>
      </w:r>
    </w:p>
    <w:p w:rsidR="00F90B8E" w:rsidRDefault="004C65E3" w:rsidP="003007F9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ab/>
      </w:r>
    </w:p>
    <w:p w:rsidR="006B5D78" w:rsidRDefault="00F90B8E" w:rsidP="00F90B8E">
      <w:pPr>
        <w:ind w:firstLine="720"/>
        <w:rPr>
          <w:b/>
          <w:bCs/>
          <w:sz w:val="20"/>
          <w:szCs w:val="20"/>
          <w:u w:val="single"/>
        </w:rPr>
      </w:pPr>
      <w:r>
        <w:rPr>
          <w:b/>
          <w:bCs/>
          <w:sz w:val="20"/>
          <w:szCs w:val="20"/>
          <w:u w:val="single"/>
        </w:rPr>
        <w:t>Service Times:</w:t>
      </w:r>
    </w:p>
    <w:p w:rsidR="00F90B8E" w:rsidRDefault="00F90B8E" w:rsidP="00F90B8E">
      <w:pPr>
        <w:ind w:firstLine="720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Sunday School-10:00a.m.</w:t>
      </w:r>
    </w:p>
    <w:p w:rsidR="00F90B8E" w:rsidRDefault="00F90B8E" w:rsidP="00F90B8E">
      <w:pPr>
        <w:ind w:firstLine="720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Morning Worship-11:00a.m.</w:t>
      </w:r>
    </w:p>
    <w:p w:rsidR="00F90B8E" w:rsidRDefault="00F90B8E" w:rsidP="00F90B8E">
      <w:pPr>
        <w:ind w:firstLine="720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Discipleship Training-5:30p.m.</w:t>
      </w:r>
    </w:p>
    <w:p w:rsidR="00094CA4" w:rsidRDefault="00094CA4" w:rsidP="00F90B8E">
      <w:pPr>
        <w:ind w:firstLine="720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Evening Worship-6:30p.m.</w:t>
      </w:r>
    </w:p>
    <w:p w:rsidR="00094CA4" w:rsidRDefault="00094CA4" w:rsidP="00F90B8E">
      <w:pPr>
        <w:ind w:firstLine="720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Wednesday Night-6:30p.m.</w:t>
      </w:r>
    </w:p>
    <w:p w:rsidR="00094CA4" w:rsidRPr="00F90B8E" w:rsidRDefault="00094CA4" w:rsidP="00F90B8E">
      <w:pPr>
        <w:ind w:firstLine="720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Thursday Sr. Adult Bible Study-6:30p.m.</w:t>
      </w:r>
    </w:p>
    <w:p w:rsidR="00F90B8E" w:rsidRPr="00F90B8E" w:rsidRDefault="00F90B8E" w:rsidP="003007F9">
      <w:pPr>
        <w:rPr>
          <w:b/>
          <w:bCs/>
          <w:sz w:val="20"/>
          <w:szCs w:val="20"/>
          <w:u w:val="single"/>
        </w:rPr>
      </w:pPr>
    </w:p>
    <w:p w:rsidR="004C65E3" w:rsidRDefault="004C65E3" w:rsidP="003007F9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ab/>
        <w:t>Minister of Music: Donald Allison</w:t>
      </w:r>
    </w:p>
    <w:p w:rsidR="004C65E3" w:rsidRDefault="004C65E3" w:rsidP="003007F9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ab/>
        <w:t>Minister of Music’s Address:</w:t>
      </w:r>
    </w:p>
    <w:p w:rsidR="004C65E3" w:rsidRDefault="004C65E3" w:rsidP="003007F9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  <w:t>424 Farm Supply Road</w:t>
      </w:r>
    </w:p>
    <w:p w:rsidR="004C65E3" w:rsidRDefault="004C65E3" w:rsidP="003007F9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  <w:t>Lacey Springs, AL 35754</w:t>
      </w:r>
    </w:p>
    <w:p w:rsidR="00AB7839" w:rsidRDefault="00AB7839" w:rsidP="003007F9">
      <w:pPr>
        <w:rPr>
          <w:bCs/>
          <w:sz w:val="22"/>
          <w:szCs w:val="22"/>
        </w:rPr>
      </w:pPr>
    </w:p>
    <w:p w:rsidR="00AB7839" w:rsidRDefault="00AB7839" w:rsidP="003007F9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ab/>
        <w:t>Minister of Youth: Tony Drinkard</w:t>
      </w:r>
    </w:p>
    <w:p w:rsidR="00AB7839" w:rsidRDefault="00AB7839" w:rsidP="003007F9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ab/>
        <w:t>Minister of Youth’s Address:</w:t>
      </w:r>
    </w:p>
    <w:p w:rsidR="00AB7839" w:rsidRDefault="00AB7839" w:rsidP="003007F9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  <w:t>242 County Road 1544</w:t>
      </w:r>
    </w:p>
    <w:p w:rsidR="00AB7839" w:rsidRDefault="00AB7839" w:rsidP="003007F9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  <w:t>Eva, AL 35621</w:t>
      </w:r>
    </w:p>
    <w:p w:rsidR="004C65E3" w:rsidRDefault="006B5D78" w:rsidP="003007F9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ab/>
      </w:r>
    </w:p>
    <w:p w:rsidR="006B5D78" w:rsidRDefault="006B5D78" w:rsidP="004C65E3">
      <w:pPr>
        <w:ind w:firstLine="720"/>
        <w:rPr>
          <w:bCs/>
          <w:sz w:val="22"/>
          <w:szCs w:val="22"/>
        </w:rPr>
      </w:pPr>
      <w:r>
        <w:rPr>
          <w:bCs/>
          <w:sz w:val="22"/>
          <w:szCs w:val="22"/>
        </w:rPr>
        <w:t>Chairman of Deacons: James Johnston, Jr.</w:t>
      </w:r>
    </w:p>
    <w:p w:rsidR="00AB7839" w:rsidRDefault="00AB7839" w:rsidP="004C65E3">
      <w:pPr>
        <w:ind w:firstLine="720"/>
        <w:rPr>
          <w:bCs/>
          <w:sz w:val="22"/>
          <w:szCs w:val="22"/>
        </w:rPr>
      </w:pPr>
      <w:r>
        <w:rPr>
          <w:bCs/>
          <w:sz w:val="22"/>
          <w:szCs w:val="22"/>
        </w:rPr>
        <w:t>Chairman of Deacons’ Address:</w:t>
      </w:r>
    </w:p>
    <w:p w:rsidR="00AB7839" w:rsidRDefault="00AB7839" w:rsidP="004C65E3">
      <w:pPr>
        <w:ind w:firstLine="720"/>
        <w:rPr>
          <w:bCs/>
          <w:sz w:val="22"/>
          <w:szCs w:val="22"/>
        </w:rPr>
      </w:pPr>
      <w:r>
        <w:rPr>
          <w:bCs/>
          <w:sz w:val="22"/>
          <w:szCs w:val="22"/>
        </w:rPr>
        <w:tab/>
        <w:t>326 Farm Supply Road</w:t>
      </w:r>
    </w:p>
    <w:p w:rsidR="00CE2B90" w:rsidRDefault="00AB7839" w:rsidP="00641BDA">
      <w:pPr>
        <w:ind w:firstLine="720"/>
        <w:rPr>
          <w:bCs/>
          <w:sz w:val="22"/>
          <w:szCs w:val="22"/>
        </w:rPr>
      </w:pPr>
      <w:r>
        <w:rPr>
          <w:bCs/>
          <w:sz w:val="22"/>
          <w:szCs w:val="22"/>
        </w:rPr>
        <w:tab/>
        <w:t>Lacey Springs, AL 35754</w:t>
      </w:r>
    </w:p>
    <w:p w:rsidR="00641BDA" w:rsidRDefault="00641BDA" w:rsidP="00641BDA">
      <w:pPr>
        <w:ind w:firstLine="720"/>
        <w:rPr>
          <w:bCs/>
          <w:sz w:val="22"/>
          <w:szCs w:val="22"/>
        </w:rPr>
      </w:pPr>
    </w:p>
    <w:p w:rsidR="00641BDA" w:rsidRPr="00787FBF" w:rsidRDefault="00641BDA" w:rsidP="00641BDA">
      <w:pPr>
        <w:ind w:firstLine="720"/>
        <w:rPr>
          <w:bCs/>
          <w:sz w:val="22"/>
          <w:szCs w:val="22"/>
        </w:rPr>
      </w:pPr>
    </w:p>
    <w:p w:rsidR="00932475" w:rsidRPr="00C97956" w:rsidRDefault="00416837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>24</w:t>
      </w:r>
      <w:r w:rsidR="00C97956">
        <w:rPr>
          <w:b/>
          <w:bCs/>
          <w:sz w:val="22"/>
          <w:szCs w:val="22"/>
        </w:rPr>
        <w:t xml:space="preserve">. </w:t>
      </w:r>
      <w:r w:rsidR="003007F9" w:rsidRPr="00C97956">
        <w:rPr>
          <w:b/>
          <w:bCs/>
          <w:sz w:val="22"/>
          <w:szCs w:val="22"/>
        </w:rPr>
        <w:t>Hopewell</w:t>
      </w:r>
    </w:p>
    <w:p w:rsidR="00106EFD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416 Hopewell Rd.</w:t>
      </w:r>
    </w:p>
    <w:p w:rsidR="00932475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Danville, AL 35619 </w:t>
      </w:r>
    </w:p>
    <w:p w:rsidR="00932475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106EFD">
        <w:rPr>
          <w:sz w:val="22"/>
          <w:szCs w:val="22"/>
        </w:rPr>
        <w:t xml:space="preserve">(256) </w:t>
      </w:r>
      <w:r w:rsidR="006B5D78">
        <w:rPr>
          <w:sz w:val="22"/>
          <w:szCs w:val="22"/>
        </w:rPr>
        <w:t>754-4377</w:t>
      </w:r>
      <w:r w:rsidRPr="00705B9C">
        <w:rPr>
          <w:sz w:val="22"/>
          <w:szCs w:val="22"/>
        </w:rPr>
        <w:t xml:space="preserve"> </w:t>
      </w:r>
    </w:p>
    <w:p w:rsidR="003007F9" w:rsidRDefault="003007F9" w:rsidP="003007F9">
      <w:pPr>
        <w:rPr>
          <w:sz w:val="22"/>
          <w:szCs w:val="22"/>
        </w:rPr>
      </w:pPr>
    </w:p>
    <w:p w:rsidR="00106EFD" w:rsidRDefault="00106EFD" w:rsidP="003007F9">
      <w:pPr>
        <w:rPr>
          <w:sz w:val="22"/>
          <w:szCs w:val="22"/>
        </w:rPr>
      </w:pPr>
      <w:r>
        <w:rPr>
          <w:sz w:val="22"/>
          <w:szCs w:val="22"/>
        </w:rPr>
        <w:tab/>
        <w:t>Pastor: Thomas Erb</w:t>
      </w:r>
    </w:p>
    <w:p w:rsidR="00462DC8" w:rsidRDefault="00106EFD" w:rsidP="003007F9">
      <w:pPr>
        <w:rPr>
          <w:sz w:val="22"/>
          <w:szCs w:val="22"/>
        </w:rPr>
      </w:pPr>
      <w:r>
        <w:rPr>
          <w:sz w:val="22"/>
          <w:szCs w:val="22"/>
        </w:rPr>
        <w:tab/>
        <w:t>Pastor</w:t>
      </w:r>
      <w:r w:rsidR="006562D6">
        <w:rPr>
          <w:sz w:val="22"/>
          <w:szCs w:val="22"/>
        </w:rPr>
        <w:t>’s</w:t>
      </w:r>
      <w:r>
        <w:rPr>
          <w:sz w:val="22"/>
          <w:szCs w:val="22"/>
        </w:rPr>
        <w:t xml:space="preserve"> Phone: (256) 347-9982</w:t>
      </w:r>
    </w:p>
    <w:p w:rsidR="00106EFD" w:rsidRDefault="00106EFD" w:rsidP="003007F9">
      <w:pPr>
        <w:rPr>
          <w:rStyle w:val="Hyperlink"/>
          <w:sz w:val="22"/>
          <w:szCs w:val="22"/>
        </w:rPr>
      </w:pPr>
      <w:r>
        <w:rPr>
          <w:sz w:val="22"/>
          <w:szCs w:val="22"/>
        </w:rPr>
        <w:tab/>
        <w:t>Pastor</w:t>
      </w:r>
      <w:r w:rsidR="006562D6">
        <w:rPr>
          <w:sz w:val="22"/>
          <w:szCs w:val="22"/>
        </w:rPr>
        <w:t>’s</w:t>
      </w:r>
      <w:r>
        <w:rPr>
          <w:sz w:val="22"/>
          <w:szCs w:val="22"/>
        </w:rPr>
        <w:t xml:space="preserve"> Email: </w:t>
      </w:r>
      <w:hyperlink r:id="rId74" w:history="1">
        <w:r w:rsidRPr="002D4F2A">
          <w:rPr>
            <w:rStyle w:val="Hyperlink"/>
            <w:sz w:val="22"/>
            <w:szCs w:val="22"/>
          </w:rPr>
          <w:t>Terb68@yahoo.com</w:t>
        </w:r>
      </w:hyperlink>
    </w:p>
    <w:p w:rsidR="00F879FD" w:rsidRDefault="00F879FD" w:rsidP="003007F9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Wife: Ashley Erb</w:t>
      </w:r>
    </w:p>
    <w:p w:rsidR="00F879FD" w:rsidRDefault="00F879FD" w:rsidP="003007F9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 xml:space="preserve">Wife’s Phone: </w:t>
      </w:r>
    </w:p>
    <w:p w:rsidR="00F879FD" w:rsidRDefault="00F879FD" w:rsidP="003007F9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Wife’s Email:</w:t>
      </w:r>
    </w:p>
    <w:p w:rsidR="00094CA4" w:rsidRDefault="00094CA4" w:rsidP="003007F9">
      <w:pPr>
        <w:rPr>
          <w:rStyle w:val="Hyperlink"/>
          <w:color w:val="auto"/>
          <w:sz w:val="22"/>
          <w:szCs w:val="22"/>
          <w:u w:val="none"/>
        </w:rPr>
      </w:pPr>
    </w:p>
    <w:p w:rsidR="00094CA4" w:rsidRDefault="00094CA4" w:rsidP="003007F9">
      <w:pPr>
        <w:rPr>
          <w:rStyle w:val="Hyperlink"/>
          <w:b/>
          <w:color w:val="auto"/>
          <w:sz w:val="20"/>
          <w:szCs w:val="20"/>
        </w:rPr>
      </w:pPr>
      <w:r>
        <w:rPr>
          <w:rStyle w:val="Hyperlink"/>
          <w:color w:val="auto"/>
          <w:sz w:val="22"/>
          <w:szCs w:val="22"/>
          <w:u w:val="none"/>
        </w:rPr>
        <w:tab/>
      </w:r>
      <w:r>
        <w:rPr>
          <w:rStyle w:val="Hyperlink"/>
          <w:b/>
          <w:color w:val="auto"/>
          <w:sz w:val="20"/>
          <w:szCs w:val="20"/>
        </w:rPr>
        <w:t>Service Times:</w:t>
      </w:r>
    </w:p>
    <w:p w:rsidR="00094CA4" w:rsidRDefault="00094CA4" w:rsidP="003007F9">
      <w:pPr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ab/>
        <w:t>Sunday School-9:30a.m.</w:t>
      </w:r>
    </w:p>
    <w:p w:rsidR="00094CA4" w:rsidRDefault="00094CA4" w:rsidP="003007F9">
      <w:pPr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ab/>
        <w:t>Morning Worship-10:30a.m.</w:t>
      </w:r>
    </w:p>
    <w:p w:rsidR="00094CA4" w:rsidRDefault="00094CA4" w:rsidP="003007F9">
      <w:pPr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ab/>
        <w:t>Evening Worship/Teaching-6:00p.m.</w:t>
      </w:r>
    </w:p>
    <w:p w:rsidR="00094CA4" w:rsidRPr="00094CA4" w:rsidRDefault="00094CA4" w:rsidP="00094CA4">
      <w:pPr>
        <w:ind w:firstLine="720"/>
        <w:rPr>
          <w:b/>
          <w:sz w:val="20"/>
          <w:szCs w:val="20"/>
        </w:rPr>
      </w:pPr>
      <w:r>
        <w:rPr>
          <w:rStyle w:val="Hyperlink"/>
          <w:b/>
          <w:color w:val="auto"/>
          <w:sz w:val="20"/>
          <w:szCs w:val="20"/>
          <w:u w:val="none"/>
        </w:rPr>
        <w:t>Wednesday Night-7:00p.m.</w:t>
      </w:r>
    </w:p>
    <w:p w:rsidR="00106EFD" w:rsidRDefault="00106EFD" w:rsidP="003007F9">
      <w:pPr>
        <w:rPr>
          <w:sz w:val="22"/>
          <w:szCs w:val="22"/>
        </w:rPr>
      </w:pPr>
    </w:p>
    <w:p w:rsidR="00462DC8" w:rsidRDefault="00462DC8" w:rsidP="003007F9">
      <w:pPr>
        <w:rPr>
          <w:sz w:val="22"/>
          <w:szCs w:val="22"/>
        </w:rPr>
      </w:pPr>
      <w:r>
        <w:rPr>
          <w:sz w:val="22"/>
          <w:szCs w:val="22"/>
        </w:rPr>
        <w:tab/>
        <w:t>Chairman of Deacons: John Mark Waynick</w:t>
      </w:r>
    </w:p>
    <w:p w:rsidR="00AB7839" w:rsidRDefault="00AB7839" w:rsidP="003007F9">
      <w:pPr>
        <w:rPr>
          <w:sz w:val="22"/>
          <w:szCs w:val="22"/>
        </w:rPr>
      </w:pPr>
      <w:r>
        <w:rPr>
          <w:sz w:val="22"/>
          <w:szCs w:val="22"/>
        </w:rPr>
        <w:tab/>
        <w:t>Chairman of Deacons’ Address:</w:t>
      </w:r>
    </w:p>
    <w:p w:rsidR="00AB7839" w:rsidRDefault="00AB7839" w:rsidP="003007F9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5842 Highway 36 W</w:t>
      </w:r>
    </w:p>
    <w:p w:rsidR="00AB7839" w:rsidRDefault="00AB7839" w:rsidP="003007F9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Danville, AL 35619</w:t>
      </w:r>
    </w:p>
    <w:p w:rsidR="00462DC8" w:rsidRDefault="00462DC8" w:rsidP="003007F9">
      <w:pPr>
        <w:rPr>
          <w:sz w:val="22"/>
          <w:szCs w:val="22"/>
        </w:rPr>
      </w:pPr>
      <w:r>
        <w:rPr>
          <w:sz w:val="22"/>
          <w:szCs w:val="22"/>
        </w:rPr>
        <w:tab/>
        <w:t>Chairman of Deacons Phone: (256) 754-4377</w:t>
      </w:r>
    </w:p>
    <w:p w:rsidR="00003D8B" w:rsidRDefault="00003D8B" w:rsidP="003007F9">
      <w:pPr>
        <w:rPr>
          <w:sz w:val="22"/>
          <w:szCs w:val="22"/>
        </w:rPr>
      </w:pPr>
    </w:p>
    <w:p w:rsidR="00003D8B" w:rsidRDefault="00003D8B" w:rsidP="00003D8B">
      <w:pPr>
        <w:ind w:left="720"/>
        <w:rPr>
          <w:sz w:val="22"/>
          <w:szCs w:val="22"/>
        </w:rPr>
      </w:pPr>
      <w:r>
        <w:rPr>
          <w:sz w:val="22"/>
          <w:szCs w:val="22"/>
        </w:rPr>
        <w:t>WMU Director: Carrie Waynick</w:t>
      </w:r>
    </w:p>
    <w:p w:rsidR="00003D8B" w:rsidRDefault="00003D8B" w:rsidP="00003D8B">
      <w:pPr>
        <w:ind w:left="720"/>
        <w:rPr>
          <w:sz w:val="22"/>
          <w:szCs w:val="22"/>
        </w:rPr>
      </w:pPr>
      <w:r>
        <w:rPr>
          <w:sz w:val="22"/>
          <w:szCs w:val="22"/>
        </w:rPr>
        <w:t>WMU Director’s Address:</w:t>
      </w:r>
    </w:p>
    <w:p w:rsidR="00003D8B" w:rsidRDefault="00003D8B" w:rsidP="00003D8B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5842 Highway 36 W</w:t>
      </w:r>
    </w:p>
    <w:p w:rsidR="00003D8B" w:rsidRDefault="00003D8B" w:rsidP="00003D8B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Danville, AL 35619</w:t>
      </w:r>
    </w:p>
    <w:p w:rsidR="00462DC8" w:rsidRPr="00705B9C" w:rsidRDefault="00462DC8" w:rsidP="003007F9">
      <w:pPr>
        <w:rPr>
          <w:sz w:val="22"/>
          <w:szCs w:val="22"/>
        </w:rPr>
      </w:pPr>
    </w:p>
    <w:p w:rsidR="00932475" w:rsidRPr="00C97956" w:rsidRDefault="00416837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>25</w:t>
      </w:r>
      <w:r w:rsidR="00C97956">
        <w:rPr>
          <w:b/>
          <w:bCs/>
          <w:sz w:val="22"/>
          <w:szCs w:val="22"/>
        </w:rPr>
        <w:t xml:space="preserve">. </w:t>
      </w:r>
      <w:r w:rsidR="003007F9" w:rsidRPr="00C97956">
        <w:rPr>
          <w:b/>
          <w:bCs/>
          <w:sz w:val="22"/>
          <w:szCs w:val="22"/>
        </w:rPr>
        <w:t>Lacasa</w:t>
      </w:r>
    </w:p>
    <w:p w:rsidR="00106EFD" w:rsidRDefault="00462DC8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Physical Address: </w:t>
      </w:r>
      <w:r w:rsidR="003007F9" w:rsidRPr="00705B9C">
        <w:rPr>
          <w:sz w:val="22"/>
          <w:szCs w:val="22"/>
        </w:rPr>
        <w:t>1203 Hwy 231</w:t>
      </w:r>
    </w:p>
    <w:p w:rsidR="003007F9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Lacey Springs, AL 35754</w:t>
      </w:r>
    </w:p>
    <w:p w:rsidR="00236B8E" w:rsidRDefault="00236B8E" w:rsidP="004818B2">
      <w:pPr>
        <w:pStyle w:val="ListParagraph"/>
        <w:rPr>
          <w:sz w:val="22"/>
          <w:szCs w:val="22"/>
        </w:rPr>
      </w:pPr>
    </w:p>
    <w:p w:rsidR="003007F9" w:rsidRDefault="00106EFD" w:rsidP="00106EFD">
      <w:pPr>
        <w:ind w:firstLine="720"/>
        <w:rPr>
          <w:bCs/>
          <w:sz w:val="22"/>
          <w:szCs w:val="22"/>
        </w:rPr>
      </w:pPr>
      <w:r w:rsidRPr="00106EFD">
        <w:rPr>
          <w:bCs/>
          <w:sz w:val="22"/>
          <w:szCs w:val="22"/>
        </w:rPr>
        <w:t>Pastor: Miguel Martinez</w:t>
      </w:r>
    </w:p>
    <w:p w:rsidR="00AB7839" w:rsidRPr="00AB7839" w:rsidRDefault="00AB7839" w:rsidP="00AB7839">
      <w:pPr>
        <w:pStyle w:val="ListParagraph"/>
        <w:rPr>
          <w:sz w:val="22"/>
          <w:szCs w:val="22"/>
        </w:rPr>
      </w:pPr>
      <w:r w:rsidRPr="00AB7839">
        <w:rPr>
          <w:sz w:val="22"/>
          <w:szCs w:val="22"/>
        </w:rPr>
        <w:t>Pastor’s Address: 501 Haysland Road SW</w:t>
      </w:r>
    </w:p>
    <w:p w:rsidR="00AB7839" w:rsidRPr="00AB7839" w:rsidRDefault="00AB7839" w:rsidP="00AB7839">
      <w:pPr>
        <w:pStyle w:val="ListParagraph"/>
        <w:ind w:firstLine="720"/>
        <w:rPr>
          <w:sz w:val="22"/>
          <w:szCs w:val="22"/>
        </w:rPr>
      </w:pPr>
      <w:r w:rsidRPr="00AB7839">
        <w:rPr>
          <w:sz w:val="22"/>
          <w:szCs w:val="22"/>
        </w:rPr>
        <w:t>Huntsville, AL 35802</w:t>
      </w:r>
    </w:p>
    <w:p w:rsidR="00462DC8" w:rsidRDefault="00462DC8" w:rsidP="00106EFD">
      <w:pPr>
        <w:ind w:firstLine="720"/>
        <w:rPr>
          <w:bCs/>
          <w:sz w:val="22"/>
          <w:szCs w:val="22"/>
        </w:rPr>
      </w:pPr>
      <w:r>
        <w:rPr>
          <w:bCs/>
          <w:sz w:val="22"/>
          <w:szCs w:val="22"/>
        </w:rPr>
        <w:t>Pastor’s Email: martinezpaintig_1@att.net</w:t>
      </w:r>
    </w:p>
    <w:p w:rsidR="009B22E5" w:rsidRDefault="009B22E5" w:rsidP="00106EFD">
      <w:pPr>
        <w:ind w:firstLine="720"/>
        <w:rPr>
          <w:b/>
          <w:bCs/>
          <w:sz w:val="20"/>
          <w:szCs w:val="20"/>
          <w:u w:val="single"/>
        </w:rPr>
      </w:pPr>
    </w:p>
    <w:p w:rsidR="00CE2B90" w:rsidRDefault="00094CA4" w:rsidP="00106EFD">
      <w:pPr>
        <w:ind w:firstLine="720"/>
        <w:rPr>
          <w:b/>
          <w:bCs/>
          <w:sz w:val="20"/>
          <w:szCs w:val="20"/>
          <w:u w:val="single"/>
        </w:rPr>
      </w:pPr>
      <w:r>
        <w:rPr>
          <w:b/>
          <w:bCs/>
          <w:sz w:val="20"/>
          <w:szCs w:val="20"/>
          <w:u w:val="single"/>
        </w:rPr>
        <w:t>Service Times:</w:t>
      </w:r>
    </w:p>
    <w:p w:rsidR="00094CA4" w:rsidRDefault="00094CA4" w:rsidP="00106EFD">
      <w:pPr>
        <w:ind w:firstLine="720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Sunday School-</w:t>
      </w:r>
    </w:p>
    <w:p w:rsidR="00094CA4" w:rsidRDefault="00094CA4" w:rsidP="00106EFD">
      <w:pPr>
        <w:ind w:firstLine="720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Morning Worship-</w:t>
      </w:r>
    </w:p>
    <w:p w:rsidR="00094CA4" w:rsidRDefault="00094CA4" w:rsidP="00106EFD">
      <w:pPr>
        <w:ind w:firstLine="720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Evening Worship-</w:t>
      </w:r>
    </w:p>
    <w:p w:rsidR="00094CA4" w:rsidRPr="00094CA4" w:rsidRDefault="00094CA4" w:rsidP="00106EFD">
      <w:pPr>
        <w:ind w:firstLine="720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Wednesday Night-</w:t>
      </w:r>
    </w:p>
    <w:p w:rsidR="00E55687" w:rsidRDefault="00E55687" w:rsidP="00106EFD">
      <w:pPr>
        <w:ind w:firstLine="720"/>
        <w:rPr>
          <w:bCs/>
          <w:sz w:val="22"/>
          <w:szCs w:val="22"/>
        </w:rPr>
      </w:pPr>
    </w:p>
    <w:p w:rsidR="00932475" w:rsidRPr="00C97956" w:rsidRDefault="00416837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>26</w:t>
      </w:r>
      <w:r w:rsidR="00C97956">
        <w:rPr>
          <w:b/>
          <w:bCs/>
          <w:sz w:val="22"/>
          <w:szCs w:val="22"/>
        </w:rPr>
        <w:t xml:space="preserve">. </w:t>
      </w:r>
      <w:r w:rsidR="003007F9" w:rsidRPr="00C97956">
        <w:rPr>
          <w:b/>
          <w:bCs/>
          <w:sz w:val="22"/>
          <w:szCs w:val="22"/>
        </w:rPr>
        <w:t>Lebanon</w:t>
      </w:r>
    </w:p>
    <w:p w:rsidR="00106EFD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1255 Hwy. 55 W.</w:t>
      </w:r>
    </w:p>
    <w:p w:rsidR="00932475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Falkville, AL 35622</w:t>
      </w:r>
    </w:p>
    <w:p w:rsidR="00932475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106EFD">
        <w:rPr>
          <w:sz w:val="22"/>
          <w:szCs w:val="22"/>
        </w:rPr>
        <w:t xml:space="preserve">(256) </w:t>
      </w:r>
      <w:r w:rsidR="00FF1372">
        <w:rPr>
          <w:sz w:val="22"/>
          <w:szCs w:val="22"/>
        </w:rPr>
        <w:t>784-5841</w:t>
      </w:r>
    </w:p>
    <w:p w:rsidR="00FF1372" w:rsidRPr="00705B9C" w:rsidRDefault="00FF1372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Web:  </w:t>
      </w:r>
      <w:hyperlink r:id="rId75" w:history="1">
        <w:r w:rsidRPr="00EB5924">
          <w:rPr>
            <w:rStyle w:val="Hyperlink"/>
            <w:sz w:val="22"/>
          </w:rPr>
          <w:t>http://www.Lebanonbaptistfalkville.org</w:t>
        </w:r>
      </w:hyperlink>
    </w:p>
    <w:p w:rsidR="00106EFD" w:rsidRDefault="00106EFD" w:rsidP="004818B2">
      <w:pPr>
        <w:pStyle w:val="ListParagraph"/>
        <w:rPr>
          <w:sz w:val="22"/>
          <w:szCs w:val="22"/>
        </w:rPr>
      </w:pPr>
    </w:p>
    <w:p w:rsidR="00106EFD" w:rsidRDefault="00106EFD" w:rsidP="004818B2">
      <w:pPr>
        <w:pStyle w:val="ListParagraph"/>
        <w:rPr>
          <w:sz w:val="22"/>
          <w:szCs w:val="22"/>
        </w:rPr>
      </w:pPr>
      <w:r w:rsidRPr="00106EFD">
        <w:rPr>
          <w:sz w:val="22"/>
          <w:szCs w:val="22"/>
        </w:rPr>
        <w:t>Pastor: Dr. Randy Ashley</w:t>
      </w:r>
    </w:p>
    <w:p w:rsidR="003007F9" w:rsidRDefault="00106EFD" w:rsidP="004818B2">
      <w:pPr>
        <w:pStyle w:val="ListParagraph"/>
        <w:rPr>
          <w:rStyle w:val="Hyperlink"/>
          <w:sz w:val="22"/>
          <w:szCs w:val="22"/>
        </w:rPr>
      </w:pPr>
      <w:r>
        <w:rPr>
          <w:sz w:val="22"/>
          <w:szCs w:val="22"/>
        </w:rPr>
        <w:t>Pastor</w:t>
      </w:r>
      <w:r w:rsidR="006562D6">
        <w:rPr>
          <w:sz w:val="22"/>
          <w:szCs w:val="22"/>
        </w:rPr>
        <w:t>’s</w:t>
      </w:r>
      <w:r>
        <w:rPr>
          <w:sz w:val="22"/>
          <w:szCs w:val="22"/>
        </w:rPr>
        <w:t xml:space="preserve"> </w:t>
      </w:r>
      <w:r w:rsidR="003007F9" w:rsidRPr="00705B9C">
        <w:rPr>
          <w:sz w:val="22"/>
          <w:szCs w:val="22"/>
        </w:rPr>
        <w:t xml:space="preserve">Email: </w:t>
      </w:r>
      <w:hyperlink r:id="rId76" w:history="1">
        <w:r w:rsidR="00DB08E1" w:rsidRPr="002D4F2A">
          <w:rPr>
            <w:rStyle w:val="Hyperlink"/>
            <w:sz w:val="22"/>
            <w:szCs w:val="22"/>
          </w:rPr>
          <w:t>rashley@centurylink.net</w:t>
        </w:r>
      </w:hyperlink>
    </w:p>
    <w:p w:rsidR="00094CA4" w:rsidRDefault="00094CA4" w:rsidP="004818B2">
      <w:pPr>
        <w:pStyle w:val="ListParagraph"/>
        <w:rPr>
          <w:rStyle w:val="Hyperlink"/>
          <w:sz w:val="22"/>
          <w:szCs w:val="22"/>
        </w:rPr>
      </w:pPr>
    </w:p>
    <w:p w:rsidR="00094CA4" w:rsidRDefault="00094CA4" w:rsidP="004818B2">
      <w:pPr>
        <w:pStyle w:val="ListParagraph"/>
        <w:rPr>
          <w:rStyle w:val="Hyperlink"/>
          <w:b/>
          <w:color w:val="auto"/>
          <w:sz w:val="20"/>
          <w:szCs w:val="20"/>
        </w:rPr>
      </w:pPr>
      <w:r>
        <w:rPr>
          <w:rStyle w:val="Hyperlink"/>
          <w:b/>
          <w:color w:val="auto"/>
          <w:sz w:val="20"/>
          <w:szCs w:val="20"/>
        </w:rPr>
        <w:t>Service Times:</w:t>
      </w:r>
    </w:p>
    <w:p w:rsidR="00094CA4" w:rsidRDefault="00094CA4" w:rsidP="004818B2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Sunday School-10:00a.m.</w:t>
      </w:r>
    </w:p>
    <w:p w:rsidR="00094CA4" w:rsidRDefault="00094CA4" w:rsidP="004818B2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Morning Worship-11:00a.m.</w:t>
      </w:r>
    </w:p>
    <w:p w:rsidR="00094CA4" w:rsidRPr="00094CA4" w:rsidRDefault="00094CA4" w:rsidP="004818B2">
      <w:pPr>
        <w:pStyle w:val="ListParagraph"/>
        <w:rPr>
          <w:b/>
          <w:sz w:val="20"/>
          <w:szCs w:val="20"/>
        </w:rPr>
      </w:pPr>
      <w:r>
        <w:rPr>
          <w:rStyle w:val="Hyperlink"/>
          <w:b/>
          <w:color w:val="auto"/>
          <w:sz w:val="20"/>
          <w:szCs w:val="20"/>
          <w:u w:val="none"/>
        </w:rPr>
        <w:t>Evening Worship -5:00p.m.</w:t>
      </w:r>
    </w:p>
    <w:p w:rsidR="003007F9" w:rsidRDefault="003007F9" w:rsidP="003007F9">
      <w:pPr>
        <w:rPr>
          <w:sz w:val="22"/>
          <w:szCs w:val="22"/>
        </w:rPr>
      </w:pPr>
    </w:p>
    <w:p w:rsidR="00126009" w:rsidRDefault="00126009" w:rsidP="003007F9">
      <w:pPr>
        <w:rPr>
          <w:sz w:val="22"/>
          <w:szCs w:val="22"/>
        </w:rPr>
      </w:pPr>
      <w:r>
        <w:rPr>
          <w:sz w:val="22"/>
          <w:szCs w:val="22"/>
        </w:rPr>
        <w:tab/>
        <w:t xml:space="preserve">Music </w:t>
      </w:r>
      <w:r w:rsidR="00401805">
        <w:rPr>
          <w:sz w:val="22"/>
          <w:szCs w:val="22"/>
        </w:rPr>
        <w:t xml:space="preserve">Minister: </w:t>
      </w:r>
    </w:p>
    <w:p w:rsidR="00AB7839" w:rsidRDefault="00AB7839" w:rsidP="003007F9">
      <w:pPr>
        <w:rPr>
          <w:sz w:val="22"/>
          <w:szCs w:val="22"/>
        </w:rPr>
      </w:pPr>
      <w:r>
        <w:rPr>
          <w:sz w:val="22"/>
          <w:szCs w:val="22"/>
        </w:rPr>
        <w:tab/>
        <w:t>Music Minister’s Address:</w:t>
      </w:r>
    </w:p>
    <w:p w:rsidR="00AB7839" w:rsidRDefault="00AB7839" w:rsidP="003007F9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1211 Avenue A</w:t>
      </w:r>
    </w:p>
    <w:p w:rsidR="00AB7839" w:rsidRDefault="00AB7839" w:rsidP="003007F9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Cullman, AL 35055</w:t>
      </w:r>
    </w:p>
    <w:p w:rsidR="00AB7839" w:rsidRDefault="00AB7839" w:rsidP="003007F9">
      <w:pPr>
        <w:rPr>
          <w:sz w:val="22"/>
          <w:szCs w:val="22"/>
        </w:rPr>
      </w:pPr>
      <w:r>
        <w:rPr>
          <w:sz w:val="22"/>
          <w:szCs w:val="22"/>
        </w:rPr>
        <w:tab/>
        <w:t>Music Minister’s Phone: (256) 739-4987</w:t>
      </w:r>
    </w:p>
    <w:p w:rsidR="00126009" w:rsidRDefault="00126009" w:rsidP="00126009">
      <w:pPr>
        <w:ind w:firstLine="720"/>
        <w:rPr>
          <w:sz w:val="22"/>
          <w:szCs w:val="22"/>
        </w:rPr>
      </w:pPr>
      <w:r>
        <w:rPr>
          <w:sz w:val="22"/>
          <w:szCs w:val="22"/>
        </w:rPr>
        <w:t>Secretary: Shelia Pyle</w:t>
      </w:r>
    </w:p>
    <w:p w:rsidR="00AB7839" w:rsidRDefault="00AB7839" w:rsidP="00126009">
      <w:pPr>
        <w:ind w:firstLine="720"/>
        <w:rPr>
          <w:sz w:val="22"/>
          <w:szCs w:val="22"/>
        </w:rPr>
      </w:pPr>
    </w:p>
    <w:p w:rsidR="00126009" w:rsidRDefault="00126009" w:rsidP="00126009">
      <w:pPr>
        <w:ind w:firstLine="720"/>
        <w:rPr>
          <w:sz w:val="22"/>
          <w:szCs w:val="22"/>
        </w:rPr>
      </w:pPr>
      <w:r>
        <w:rPr>
          <w:sz w:val="22"/>
          <w:szCs w:val="22"/>
        </w:rPr>
        <w:t>Chairman of Deacons: David Hope</w:t>
      </w:r>
    </w:p>
    <w:p w:rsidR="00F879FD" w:rsidRDefault="00AB7839" w:rsidP="00126009">
      <w:pPr>
        <w:ind w:firstLine="720"/>
        <w:rPr>
          <w:sz w:val="22"/>
          <w:szCs w:val="22"/>
        </w:rPr>
      </w:pPr>
      <w:r>
        <w:rPr>
          <w:sz w:val="22"/>
          <w:szCs w:val="22"/>
        </w:rPr>
        <w:t>Chairman of Deacons’ Address:</w:t>
      </w:r>
    </w:p>
    <w:p w:rsidR="00AB7839" w:rsidRDefault="00AB7839" w:rsidP="00126009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11 Bullard Pvt Drive</w:t>
      </w:r>
    </w:p>
    <w:p w:rsidR="00AB7839" w:rsidRDefault="00AB7839" w:rsidP="00126009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Hartselle, AL 35640</w:t>
      </w:r>
    </w:p>
    <w:p w:rsidR="00AB7839" w:rsidRDefault="00AB7839" w:rsidP="00126009">
      <w:pPr>
        <w:ind w:firstLine="720"/>
        <w:rPr>
          <w:sz w:val="22"/>
          <w:szCs w:val="22"/>
        </w:rPr>
      </w:pPr>
      <w:r>
        <w:rPr>
          <w:sz w:val="22"/>
          <w:szCs w:val="22"/>
        </w:rPr>
        <w:t>Chairman of Deacons’ Phone: (256) 784-9670</w:t>
      </w:r>
    </w:p>
    <w:p w:rsidR="00126009" w:rsidRDefault="00126009" w:rsidP="00126009">
      <w:pPr>
        <w:ind w:firstLine="720"/>
        <w:rPr>
          <w:sz w:val="22"/>
          <w:szCs w:val="22"/>
        </w:rPr>
      </w:pPr>
    </w:p>
    <w:p w:rsidR="00AB7839" w:rsidRDefault="00AB7839" w:rsidP="00126009">
      <w:pPr>
        <w:ind w:firstLine="720"/>
        <w:rPr>
          <w:sz w:val="22"/>
          <w:szCs w:val="22"/>
        </w:rPr>
      </w:pPr>
      <w:r>
        <w:rPr>
          <w:sz w:val="22"/>
          <w:szCs w:val="22"/>
        </w:rPr>
        <w:t>Minister of Outreach: Randy Ashley</w:t>
      </w:r>
    </w:p>
    <w:p w:rsidR="00003D8B" w:rsidRDefault="00003D8B" w:rsidP="00126009">
      <w:pPr>
        <w:ind w:firstLine="720"/>
        <w:rPr>
          <w:sz w:val="22"/>
          <w:szCs w:val="22"/>
        </w:rPr>
      </w:pPr>
    </w:p>
    <w:p w:rsidR="00003D8B" w:rsidRDefault="00003D8B" w:rsidP="00126009">
      <w:pPr>
        <w:ind w:firstLine="720"/>
        <w:rPr>
          <w:sz w:val="22"/>
          <w:szCs w:val="22"/>
        </w:rPr>
      </w:pPr>
      <w:r>
        <w:rPr>
          <w:sz w:val="22"/>
          <w:szCs w:val="22"/>
        </w:rPr>
        <w:t>WMU Director: Mala Ogles</w:t>
      </w:r>
    </w:p>
    <w:p w:rsidR="00003D8B" w:rsidRDefault="00003D8B" w:rsidP="00126009">
      <w:pPr>
        <w:ind w:firstLine="720"/>
        <w:rPr>
          <w:sz w:val="22"/>
          <w:szCs w:val="22"/>
        </w:rPr>
      </w:pPr>
      <w:r>
        <w:rPr>
          <w:sz w:val="22"/>
          <w:szCs w:val="22"/>
        </w:rPr>
        <w:t>WMU Director’s Address:</w:t>
      </w:r>
    </w:p>
    <w:p w:rsidR="00003D8B" w:rsidRDefault="00003D8B" w:rsidP="00126009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4339 Barkley Bridge Road</w:t>
      </w:r>
    </w:p>
    <w:p w:rsidR="00003D8B" w:rsidRDefault="00003D8B" w:rsidP="00126009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Hartselle, AL 35640</w:t>
      </w:r>
    </w:p>
    <w:p w:rsidR="00AB7839" w:rsidRDefault="00AB7839" w:rsidP="00126009">
      <w:pPr>
        <w:ind w:firstLine="720"/>
        <w:rPr>
          <w:sz w:val="22"/>
          <w:szCs w:val="22"/>
        </w:rPr>
      </w:pPr>
    </w:p>
    <w:p w:rsidR="00932475" w:rsidRPr="00C97956" w:rsidRDefault="00416837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>27</w:t>
      </w:r>
      <w:r w:rsidR="00C97956">
        <w:rPr>
          <w:b/>
          <w:bCs/>
          <w:sz w:val="22"/>
          <w:szCs w:val="22"/>
        </w:rPr>
        <w:t xml:space="preserve">. </w:t>
      </w:r>
      <w:r w:rsidR="003007F9" w:rsidRPr="00C97956">
        <w:rPr>
          <w:b/>
          <w:bCs/>
          <w:sz w:val="22"/>
          <w:szCs w:val="22"/>
        </w:rPr>
        <w:t>Liberty, Hartselle</w:t>
      </w:r>
    </w:p>
    <w:p w:rsidR="00106EFD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1206 Lane Road</w:t>
      </w:r>
    </w:p>
    <w:p w:rsidR="00932475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Hartselle, AL 35640 </w:t>
      </w:r>
    </w:p>
    <w:p w:rsidR="003007F9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106EFD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>773-1620</w:t>
      </w:r>
    </w:p>
    <w:p w:rsidR="003007F9" w:rsidRDefault="003007F9" w:rsidP="003007F9">
      <w:pPr>
        <w:rPr>
          <w:sz w:val="22"/>
          <w:szCs w:val="22"/>
        </w:rPr>
      </w:pPr>
    </w:p>
    <w:p w:rsidR="00106EFD" w:rsidRDefault="00106EFD" w:rsidP="003007F9">
      <w:pPr>
        <w:rPr>
          <w:sz w:val="22"/>
          <w:szCs w:val="22"/>
        </w:rPr>
      </w:pPr>
      <w:r>
        <w:rPr>
          <w:sz w:val="22"/>
          <w:szCs w:val="22"/>
        </w:rPr>
        <w:tab/>
      </w:r>
      <w:r w:rsidRPr="00106EFD">
        <w:rPr>
          <w:sz w:val="22"/>
          <w:szCs w:val="22"/>
        </w:rPr>
        <w:t>Pastor: Lynn Harvell</w:t>
      </w:r>
    </w:p>
    <w:p w:rsidR="00726992" w:rsidRDefault="00726992" w:rsidP="00726992">
      <w:pPr>
        <w:ind w:firstLine="720"/>
        <w:rPr>
          <w:sz w:val="22"/>
          <w:szCs w:val="22"/>
        </w:rPr>
      </w:pPr>
      <w:r>
        <w:rPr>
          <w:sz w:val="22"/>
          <w:szCs w:val="22"/>
        </w:rPr>
        <w:t>Pastor’s Address:</w:t>
      </w:r>
    </w:p>
    <w:p w:rsidR="00726992" w:rsidRDefault="00726992" w:rsidP="003007F9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1631 Tapscott Road</w:t>
      </w:r>
    </w:p>
    <w:p w:rsidR="00726992" w:rsidRDefault="00726992" w:rsidP="003007F9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Hartselle, AL 35640</w:t>
      </w:r>
    </w:p>
    <w:p w:rsidR="00106EFD" w:rsidRDefault="00106EFD" w:rsidP="003007F9">
      <w:pPr>
        <w:rPr>
          <w:sz w:val="22"/>
          <w:szCs w:val="22"/>
        </w:rPr>
      </w:pPr>
      <w:r>
        <w:rPr>
          <w:sz w:val="22"/>
          <w:szCs w:val="22"/>
        </w:rPr>
        <w:tab/>
        <w:t>Pastor</w:t>
      </w:r>
      <w:r w:rsidR="006562D6">
        <w:rPr>
          <w:sz w:val="22"/>
          <w:szCs w:val="22"/>
        </w:rPr>
        <w:t>’s</w:t>
      </w:r>
      <w:r w:rsidR="002039DE">
        <w:rPr>
          <w:sz w:val="22"/>
          <w:szCs w:val="22"/>
        </w:rPr>
        <w:t xml:space="preserve"> Phone: (256) 566-1</w:t>
      </w:r>
      <w:r>
        <w:rPr>
          <w:sz w:val="22"/>
          <w:szCs w:val="22"/>
        </w:rPr>
        <w:t>880</w:t>
      </w:r>
    </w:p>
    <w:p w:rsidR="00106EFD" w:rsidRDefault="00106EFD" w:rsidP="003007F9">
      <w:pPr>
        <w:rPr>
          <w:rStyle w:val="Hyperlink"/>
          <w:sz w:val="22"/>
          <w:szCs w:val="22"/>
        </w:rPr>
      </w:pPr>
      <w:r>
        <w:rPr>
          <w:sz w:val="22"/>
          <w:szCs w:val="22"/>
        </w:rPr>
        <w:tab/>
        <w:t>Pastor</w:t>
      </w:r>
      <w:r w:rsidR="006562D6">
        <w:rPr>
          <w:sz w:val="22"/>
          <w:szCs w:val="22"/>
        </w:rPr>
        <w:t>’s</w:t>
      </w:r>
      <w:r>
        <w:rPr>
          <w:sz w:val="22"/>
          <w:szCs w:val="22"/>
        </w:rPr>
        <w:t xml:space="preserve"> Email: </w:t>
      </w:r>
      <w:hyperlink r:id="rId77" w:history="1">
        <w:r w:rsidR="00DB08E1" w:rsidRPr="002D4F2A">
          <w:rPr>
            <w:rStyle w:val="Hyperlink"/>
            <w:sz w:val="22"/>
            <w:szCs w:val="22"/>
          </w:rPr>
          <w:t>LHarvel75@att.net</w:t>
        </w:r>
      </w:hyperlink>
    </w:p>
    <w:p w:rsidR="001E1F73" w:rsidRDefault="001E1F73" w:rsidP="003007F9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Wife: Shelia Harvell</w:t>
      </w:r>
    </w:p>
    <w:p w:rsidR="001E1F73" w:rsidRDefault="001E1F73" w:rsidP="003007F9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Wife’s Phone: (256) 773-6146 home</w:t>
      </w:r>
    </w:p>
    <w:p w:rsidR="001E1F73" w:rsidRDefault="001E1F73" w:rsidP="003007F9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</w:r>
      <w:r>
        <w:rPr>
          <w:rStyle w:val="Hyperlink"/>
          <w:color w:val="auto"/>
          <w:sz w:val="22"/>
          <w:szCs w:val="22"/>
          <w:u w:val="none"/>
        </w:rPr>
        <w:tab/>
        <w:t xml:space="preserve">           (256) 565-5936 cell</w:t>
      </w:r>
    </w:p>
    <w:p w:rsidR="001E1F73" w:rsidRDefault="001E1F73" w:rsidP="003007F9">
      <w:pPr>
        <w:rPr>
          <w:rStyle w:val="Hyperlink"/>
          <w:sz w:val="22"/>
          <w:szCs w:val="22"/>
        </w:rPr>
      </w:pPr>
      <w:r>
        <w:rPr>
          <w:rStyle w:val="Hyperlink"/>
          <w:color w:val="auto"/>
          <w:sz w:val="22"/>
          <w:szCs w:val="22"/>
          <w:u w:val="none"/>
        </w:rPr>
        <w:tab/>
        <w:t xml:space="preserve">Wife’s Email: </w:t>
      </w:r>
      <w:hyperlink r:id="rId78" w:history="1">
        <w:r w:rsidRPr="005122D7">
          <w:rPr>
            <w:rStyle w:val="Hyperlink"/>
            <w:sz w:val="22"/>
            <w:szCs w:val="22"/>
          </w:rPr>
          <w:t>sharvel56@gmail.com</w:t>
        </w:r>
      </w:hyperlink>
    </w:p>
    <w:p w:rsidR="002B4020" w:rsidRDefault="002B4020" w:rsidP="003007F9">
      <w:pPr>
        <w:rPr>
          <w:rStyle w:val="Hyperlink"/>
          <w:sz w:val="22"/>
          <w:szCs w:val="22"/>
        </w:rPr>
      </w:pPr>
    </w:p>
    <w:p w:rsidR="002B4020" w:rsidRDefault="002B4020" w:rsidP="003007F9">
      <w:pPr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ab/>
      </w:r>
      <w:r>
        <w:rPr>
          <w:rStyle w:val="Hyperlink"/>
          <w:b/>
          <w:color w:val="auto"/>
          <w:sz w:val="20"/>
          <w:szCs w:val="20"/>
        </w:rPr>
        <w:t>Service Times:</w:t>
      </w:r>
    </w:p>
    <w:p w:rsidR="002B4020" w:rsidRDefault="002B4020" w:rsidP="003007F9">
      <w:pPr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ab/>
        <w:t>No Sunday School</w:t>
      </w:r>
    </w:p>
    <w:p w:rsidR="002B4020" w:rsidRDefault="002B4020" w:rsidP="003007F9">
      <w:pPr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ab/>
        <w:t>Morning Worship-11:00a.m.</w:t>
      </w:r>
    </w:p>
    <w:p w:rsidR="002B4020" w:rsidRDefault="002B4020" w:rsidP="003007F9">
      <w:pPr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ab/>
        <w:t>No Sunday Evening Worship</w:t>
      </w:r>
    </w:p>
    <w:p w:rsidR="002B4020" w:rsidRPr="002B4020" w:rsidRDefault="002B4020" w:rsidP="003007F9">
      <w:pPr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ab/>
        <w:t>Wednesday Night-6:30p.m.</w:t>
      </w:r>
    </w:p>
    <w:p w:rsidR="00106EFD" w:rsidRDefault="001E1F73" w:rsidP="003007F9">
      <w:pPr>
        <w:rPr>
          <w:sz w:val="22"/>
          <w:szCs w:val="22"/>
        </w:rPr>
      </w:pPr>
      <w:r>
        <w:rPr>
          <w:rStyle w:val="Hyperlink"/>
          <w:color w:val="auto"/>
          <w:sz w:val="22"/>
          <w:szCs w:val="22"/>
          <w:u w:val="none"/>
        </w:rPr>
        <w:tab/>
      </w:r>
    </w:p>
    <w:p w:rsidR="00126009" w:rsidRDefault="00126009" w:rsidP="003007F9">
      <w:pPr>
        <w:rPr>
          <w:sz w:val="22"/>
          <w:szCs w:val="22"/>
        </w:rPr>
      </w:pPr>
      <w:r>
        <w:rPr>
          <w:sz w:val="22"/>
          <w:szCs w:val="22"/>
        </w:rPr>
        <w:tab/>
        <w:t>Chairman of Deacons: Charles Wilhite</w:t>
      </w:r>
    </w:p>
    <w:p w:rsidR="00126009" w:rsidRDefault="00126009" w:rsidP="003007F9">
      <w:pPr>
        <w:rPr>
          <w:sz w:val="22"/>
          <w:szCs w:val="22"/>
        </w:rPr>
      </w:pPr>
    </w:p>
    <w:p w:rsidR="00AB7839" w:rsidRDefault="00003D8B" w:rsidP="00003D8B">
      <w:pPr>
        <w:ind w:left="720"/>
        <w:rPr>
          <w:sz w:val="22"/>
          <w:szCs w:val="22"/>
        </w:rPr>
      </w:pPr>
      <w:r>
        <w:rPr>
          <w:sz w:val="22"/>
          <w:szCs w:val="22"/>
        </w:rPr>
        <w:t>WMU Director: Sheila Harvel</w:t>
      </w:r>
    </w:p>
    <w:p w:rsidR="00003D8B" w:rsidRDefault="00003D8B" w:rsidP="00003D8B">
      <w:pPr>
        <w:ind w:left="720"/>
        <w:rPr>
          <w:sz w:val="22"/>
          <w:szCs w:val="22"/>
        </w:rPr>
      </w:pPr>
      <w:r>
        <w:rPr>
          <w:sz w:val="22"/>
          <w:szCs w:val="22"/>
        </w:rPr>
        <w:t>WMU Director’s Address:</w:t>
      </w:r>
    </w:p>
    <w:p w:rsidR="00003D8B" w:rsidRDefault="00003D8B" w:rsidP="00003D8B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631 Tapscott Road</w:t>
      </w:r>
    </w:p>
    <w:p w:rsidR="00003D8B" w:rsidRDefault="00003D8B" w:rsidP="00003D8B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Hartselle, AL 35640</w:t>
      </w:r>
    </w:p>
    <w:p w:rsidR="009959E9" w:rsidRDefault="009959E9" w:rsidP="003007F9">
      <w:pPr>
        <w:rPr>
          <w:sz w:val="22"/>
          <w:szCs w:val="22"/>
        </w:rPr>
      </w:pPr>
    </w:p>
    <w:p w:rsidR="002B4020" w:rsidRPr="002B4020" w:rsidRDefault="002B4020" w:rsidP="002B4020">
      <w:pPr>
        <w:pStyle w:val="ListParagraph"/>
        <w:ind w:left="540"/>
        <w:rPr>
          <w:sz w:val="22"/>
          <w:szCs w:val="22"/>
        </w:rPr>
      </w:pPr>
    </w:p>
    <w:p w:rsidR="00AF5722" w:rsidRPr="002B4020" w:rsidRDefault="00416837" w:rsidP="002B4020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>28</w:t>
      </w:r>
      <w:r w:rsidR="002B4020">
        <w:rPr>
          <w:b/>
          <w:bCs/>
          <w:sz w:val="22"/>
          <w:szCs w:val="22"/>
        </w:rPr>
        <w:t xml:space="preserve">. </w:t>
      </w:r>
      <w:r w:rsidR="00AF5722" w:rsidRPr="002B4020">
        <w:rPr>
          <w:b/>
          <w:bCs/>
          <w:sz w:val="22"/>
          <w:szCs w:val="22"/>
        </w:rPr>
        <w:t xml:space="preserve">Lifepoint: </w:t>
      </w:r>
    </w:p>
    <w:p w:rsidR="00AF5722" w:rsidRDefault="00AF5722" w:rsidP="00AF572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250 Johnston Street, S.E.</w:t>
      </w:r>
    </w:p>
    <w:p w:rsidR="00AF5722" w:rsidRDefault="00AF5722" w:rsidP="00AF572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Decatur, Alabama 35601</w:t>
      </w:r>
    </w:p>
    <w:p w:rsidR="00AF5722" w:rsidRPr="00705B9C" w:rsidRDefault="00AF5722" w:rsidP="00AF572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Phone: (256) 351-1646</w:t>
      </w:r>
    </w:p>
    <w:p w:rsidR="00E242E7" w:rsidRDefault="00E242E7" w:rsidP="00E242E7">
      <w:pPr>
        <w:pStyle w:val="ListParagraph"/>
        <w:rPr>
          <w:sz w:val="22"/>
          <w:szCs w:val="22"/>
        </w:rPr>
      </w:pPr>
      <w:r w:rsidRPr="00AF5722">
        <w:rPr>
          <w:sz w:val="22"/>
          <w:szCs w:val="22"/>
        </w:rPr>
        <w:t xml:space="preserve">Web: </w:t>
      </w:r>
      <w:hyperlink r:id="rId79" w:history="1">
        <w:r w:rsidRPr="002D4F2A">
          <w:rPr>
            <w:rStyle w:val="Hyperlink"/>
            <w:sz w:val="22"/>
            <w:szCs w:val="22"/>
          </w:rPr>
          <w:t>http://www.lpdecatur.org</w:t>
        </w:r>
      </w:hyperlink>
    </w:p>
    <w:p w:rsidR="00AF5722" w:rsidRDefault="00AF5722" w:rsidP="00AF572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Email: </w:t>
      </w:r>
      <w:hyperlink r:id="rId80" w:history="1">
        <w:r w:rsidRPr="002D4F2A">
          <w:rPr>
            <w:rStyle w:val="Hyperlink"/>
            <w:sz w:val="22"/>
            <w:szCs w:val="22"/>
          </w:rPr>
          <w:t>info@lpdecatur.org</w:t>
        </w:r>
      </w:hyperlink>
    </w:p>
    <w:p w:rsidR="00D14C5C" w:rsidRDefault="00D14C5C" w:rsidP="00AF5722">
      <w:pPr>
        <w:pStyle w:val="ListParagraph"/>
        <w:rPr>
          <w:sz w:val="22"/>
          <w:szCs w:val="22"/>
        </w:rPr>
      </w:pPr>
    </w:p>
    <w:p w:rsidR="00AF5722" w:rsidRDefault="00AF5722" w:rsidP="00AF5722">
      <w:pPr>
        <w:pStyle w:val="ListParagraph"/>
        <w:rPr>
          <w:sz w:val="22"/>
          <w:szCs w:val="22"/>
        </w:rPr>
      </w:pPr>
      <w:r w:rsidRPr="00AF5722">
        <w:rPr>
          <w:sz w:val="22"/>
          <w:szCs w:val="22"/>
        </w:rPr>
        <w:t>Pastor: Gabe Ross</w:t>
      </w:r>
    </w:p>
    <w:p w:rsidR="00AF5722" w:rsidRDefault="00AF5722" w:rsidP="00AF572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</w:t>
      </w:r>
      <w:r w:rsidR="006562D6">
        <w:rPr>
          <w:sz w:val="22"/>
          <w:szCs w:val="22"/>
        </w:rPr>
        <w:t>’s</w:t>
      </w:r>
      <w:r>
        <w:rPr>
          <w:sz w:val="22"/>
          <w:szCs w:val="22"/>
        </w:rPr>
        <w:t xml:space="preserve"> Phone: (256) 642-1216</w:t>
      </w:r>
    </w:p>
    <w:p w:rsidR="00DB08E1" w:rsidRDefault="00AF5722" w:rsidP="00AF5722">
      <w:pPr>
        <w:pStyle w:val="ListParagraph"/>
        <w:rPr>
          <w:rStyle w:val="Hyperlink"/>
          <w:sz w:val="22"/>
          <w:szCs w:val="22"/>
        </w:rPr>
      </w:pPr>
      <w:r w:rsidRPr="00705B9C">
        <w:rPr>
          <w:sz w:val="22"/>
          <w:szCs w:val="22"/>
        </w:rPr>
        <w:t>Pastor</w:t>
      </w:r>
      <w:r w:rsidR="006562D6">
        <w:rPr>
          <w:sz w:val="22"/>
          <w:szCs w:val="22"/>
        </w:rPr>
        <w:t>’s</w:t>
      </w:r>
      <w:r w:rsidRPr="00705B9C">
        <w:rPr>
          <w:sz w:val="22"/>
          <w:szCs w:val="22"/>
        </w:rPr>
        <w:t xml:space="preserve"> Email: </w:t>
      </w:r>
      <w:hyperlink r:id="rId81" w:history="1">
        <w:r w:rsidR="00DB08E1" w:rsidRPr="002D4F2A">
          <w:rPr>
            <w:rStyle w:val="Hyperlink"/>
            <w:sz w:val="22"/>
            <w:szCs w:val="22"/>
          </w:rPr>
          <w:t>gabe.ross@lpdecatur.org</w:t>
        </w:r>
      </w:hyperlink>
    </w:p>
    <w:p w:rsidR="001E1F73" w:rsidRDefault="001E1F73" w:rsidP="00AF572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:</w:t>
      </w:r>
    </w:p>
    <w:p w:rsidR="001E1F73" w:rsidRDefault="001E1F73" w:rsidP="00AF572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’s Phone:</w:t>
      </w:r>
    </w:p>
    <w:p w:rsidR="001E1F73" w:rsidRDefault="001E1F73" w:rsidP="00AF572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’s Email:</w:t>
      </w:r>
    </w:p>
    <w:p w:rsidR="002B4020" w:rsidRDefault="002B4020" w:rsidP="00AF5722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2B4020" w:rsidRDefault="002B4020" w:rsidP="00AF5722">
      <w:pPr>
        <w:pStyle w:val="ListParagraph"/>
        <w:rPr>
          <w:rStyle w:val="Hyperlink"/>
          <w:b/>
          <w:color w:val="auto"/>
          <w:sz w:val="20"/>
          <w:szCs w:val="20"/>
        </w:rPr>
      </w:pPr>
      <w:r>
        <w:rPr>
          <w:rStyle w:val="Hyperlink"/>
          <w:b/>
          <w:color w:val="auto"/>
          <w:sz w:val="20"/>
          <w:szCs w:val="20"/>
        </w:rPr>
        <w:t>Service Times:</w:t>
      </w:r>
    </w:p>
    <w:p w:rsidR="002B4020" w:rsidRPr="002B4020" w:rsidRDefault="002B4020" w:rsidP="00AF5722">
      <w:pPr>
        <w:pStyle w:val="ListParagraph"/>
        <w:rPr>
          <w:b/>
          <w:sz w:val="20"/>
          <w:szCs w:val="20"/>
        </w:rPr>
      </w:pPr>
      <w:r>
        <w:rPr>
          <w:rStyle w:val="Hyperlink"/>
          <w:b/>
          <w:color w:val="auto"/>
          <w:sz w:val="20"/>
          <w:szCs w:val="20"/>
          <w:u w:val="none"/>
        </w:rPr>
        <w:t xml:space="preserve">No </w:t>
      </w:r>
      <w:r w:rsidRPr="002B4020">
        <w:rPr>
          <w:rStyle w:val="Hyperlink"/>
          <w:b/>
          <w:color w:val="auto"/>
          <w:sz w:val="20"/>
          <w:szCs w:val="20"/>
          <w:u w:val="none"/>
        </w:rPr>
        <w:t>Sunday School</w:t>
      </w:r>
    </w:p>
    <w:p w:rsidR="00AF5722" w:rsidRPr="002B4020" w:rsidRDefault="002B4020" w:rsidP="00AF5722">
      <w:pPr>
        <w:pStyle w:val="ListParagraph"/>
        <w:rPr>
          <w:b/>
          <w:sz w:val="20"/>
          <w:szCs w:val="20"/>
        </w:rPr>
      </w:pPr>
      <w:r w:rsidRPr="002B4020">
        <w:rPr>
          <w:b/>
          <w:sz w:val="20"/>
          <w:szCs w:val="20"/>
        </w:rPr>
        <w:t>Morning Worship-9:00a.m &amp; 11:00a.m.</w:t>
      </w:r>
    </w:p>
    <w:p w:rsidR="002B4020" w:rsidRPr="002B4020" w:rsidRDefault="002B4020" w:rsidP="00AF5722">
      <w:pPr>
        <w:pStyle w:val="ListParagraph"/>
        <w:rPr>
          <w:b/>
          <w:sz w:val="20"/>
          <w:szCs w:val="20"/>
        </w:rPr>
      </w:pPr>
      <w:r w:rsidRPr="002B4020">
        <w:rPr>
          <w:b/>
          <w:sz w:val="20"/>
          <w:szCs w:val="20"/>
        </w:rPr>
        <w:t>No Evening</w:t>
      </w:r>
    </w:p>
    <w:p w:rsidR="002B4020" w:rsidRPr="002B4020" w:rsidRDefault="002B4020" w:rsidP="00AF5722">
      <w:pPr>
        <w:pStyle w:val="ListParagraph"/>
        <w:rPr>
          <w:b/>
          <w:sz w:val="20"/>
          <w:szCs w:val="20"/>
        </w:rPr>
      </w:pPr>
      <w:r w:rsidRPr="002B4020">
        <w:rPr>
          <w:b/>
          <w:sz w:val="20"/>
          <w:szCs w:val="20"/>
        </w:rPr>
        <w:t>Wednesday Night 6:30-Adult Growth Tracks &amp; Children activities</w:t>
      </w:r>
    </w:p>
    <w:p w:rsidR="002B4020" w:rsidRPr="002B4020" w:rsidRDefault="002B4020" w:rsidP="00AF5722">
      <w:pPr>
        <w:pStyle w:val="ListParagraph"/>
        <w:rPr>
          <w:b/>
          <w:sz w:val="22"/>
          <w:szCs w:val="22"/>
        </w:rPr>
      </w:pPr>
    </w:p>
    <w:p w:rsidR="00E61425" w:rsidRDefault="00E61425" w:rsidP="00AF572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Music Minister: </w:t>
      </w:r>
      <w:r w:rsidR="00E34847">
        <w:rPr>
          <w:sz w:val="22"/>
          <w:szCs w:val="22"/>
        </w:rPr>
        <w:t>Anthony Blaxton</w:t>
      </w:r>
    </w:p>
    <w:p w:rsidR="00E61425" w:rsidRDefault="00E61425" w:rsidP="00AF5722">
      <w:pPr>
        <w:pStyle w:val="ListParagraph"/>
        <w:rPr>
          <w:sz w:val="22"/>
          <w:szCs w:val="22"/>
        </w:rPr>
      </w:pPr>
    </w:p>
    <w:p w:rsidR="006562D6" w:rsidRDefault="006562D6" w:rsidP="00AF572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Associate Pastor/Small Groups:</w:t>
      </w:r>
    </w:p>
    <w:p w:rsidR="006562D6" w:rsidRDefault="006562D6" w:rsidP="00AF572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Jamie Roden</w:t>
      </w:r>
    </w:p>
    <w:p w:rsidR="0074459F" w:rsidRDefault="0074459F" w:rsidP="00AF572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Associate Pastor/Small Groups’ Address:</w:t>
      </w:r>
    </w:p>
    <w:p w:rsidR="0074459F" w:rsidRDefault="0074459F" w:rsidP="00AF572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1107 Rice Road SW</w:t>
      </w:r>
    </w:p>
    <w:p w:rsidR="0074459F" w:rsidRDefault="0074459F" w:rsidP="00AF572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Hartselle, AL 35640</w:t>
      </w:r>
    </w:p>
    <w:p w:rsidR="006562D6" w:rsidRDefault="006562D6" w:rsidP="00AF572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Associate Pastor’s Phone: (256) 612-2637</w:t>
      </w:r>
    </w:p>
    <w:p w:rsidR="006562D6" w:rsidRDefault="006562D6" w:rsidP="00AF5722">
      <w:pPr>
        <w:pStyle w:val="ListParagraph"/>
        <w:rPr>
          <w:sz w:val="22"/>
          <w:szCs w:val="22"/>
        </w:rPr>
      </w:pPr>
    </w:p>
    <w:p w:rsidR="006562D6" w:rsidRDefault="006562D6" w:rsidP="00AF572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ildren’s Minister: Angela Walker</w:t>
      </w:r>
    </w:p>
    <w:p w:rsidR="006562D6" w:rsidRDefault="006562D6" w:rsidP="00AF572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ildren’s Minister’s Phone: (256) 616-8894</w:t>
      </w:r>
    </w:p>
    <w:p w:rsidR="006562D6" w:rsidRDefault="006562D6" w:rsidP="00AF5722">
      <w:pPr>
        <w:pStyle w:val="ListParagraph"/>
        <w:rPr>
          <w:sz w:val="22"/>
          <w:szCs w:val="22"/>
        </w:rPr>
      </w:pPr>
    </w:p>
    <w:p w:rsidR="006562D6" w:rsidRDefault="006562D6" w:rsidP="00AF572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Student Minister: Kenny Lopez</w:t>
      </w:r>
    </w:p>
    <w:p w:rsidR="006562D6" w:rsidRDefault="006562D6" w:rsidP="00AF572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Student Minister’s Phone: (256) 565-0951</w:t>
      </w:r>
    </w:p>
    <w:p w:rsidR="006562D6" w:rsidRDefault="006562D6" w:rsidP="00AF5722">
      <w:pPr>
        <w:pStyle w:val="ListParagraph"/>
        <w:rPr>
          <w:sz w:val="22"/>
          <w:szCs w:val="22"/>
        </w:rPr>
      </w:pPr>
    </w:p>
    <w:p w:rsidR="006562D6" w:rsidRDefault="006562D6" w:rsidP="00AF572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Media Minister: Luther Wakefield</w:t>
      </w:r>
    </w:p>
    <w:p w:rsidR="006562D6" w:rsidRDefault="006562D6" w:rsidP="00AF572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Media Minister’s Phone: (256) 476-4218</w:t>
      </w:r>
    </w:p>
    <w:p w:rsidR="006562D6" w:rsidRDefault="006562D6" w:rsidP="00AF5722">
      <w:pPr>
        <w:pStyle w:val="ListParagraph"/>
        <w:rPr>
          <w:sz w:val="22"/>
          <w:szCs w:val="22"/>
        </w:rPr>
      </w:pPr>
    </w:p>
    <w:p w:rsidR="006562D6" w:rsidRDefault="006562D6" w:rsidP="00AF572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Administration/Operations: </w:t>
      </w:r>
    </w:p>
    <w:p w:rsidR="006562D6" w:rsidRDefault="006562D6" w:rsidP="006562D6">
      <w:pPr>
        <w:pStyle w:val="ListParagraph"/>
        <w:ind w:firstLine="720"/>
        <w:rPr>
          <w:sz w:val="22"/>
          <w:szCs w:val="22"/>
        </w:rPr>
      </w:pPr>
      <w:r>
        <w:rPr>
          <w:sz w:val="22"/>
          <w:szCs w:val="22"/>
        </w:rPr>
        <w:t>Maegan Schwindling</w:t>
      </w:r>
    </w:p>
    <w:p w:rsidR="006562D6" w:rsidRDefault="006562D6" w:rsidP="00AF572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Administration/Operations’ Phone:</w:t>
      </w:r>
    </w:p>
    <w:p w:rsidR="006562D6" w:rsidRDefault="006562D6" w:rsidP="00AF572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(256) 303-2046</w:t>
      </w:r>
    </w:p>
    <w:p w:rsidR="006562D6" w:rsidRDefault="006562D6" w:rsidP="00AF5722">
      <w:pPr>
        <w:pStyle w:val="ListParagraph"/>
        <w:rPr>
          <w:sz w:val="22"/>
          <w:szCs w:val="22"/>
        </w:rPr>
      </w:pPr>
    </w:p>
    <w:p w:rsidR="00DA0830" w:rsidRDefault="00E34847" w:rsidP="00AF572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airman of Deacons: Steve McCulloch</w:t>
      </w:r>
    </w:p>
    <w:p w:rsidR="00E34847" w:rsidRDefault="00E34847" w:rsidP="00AF572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airman of Deacons Address:</w:t>
      </w:r>
    </w:p>
    <w:p w:rsidR="00E34847" w:rsidRDefault="00E34847" w:rsidP="00AF572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2605 Compton Drive</w:t>
      </w:r>
    </w:p>
    <w:p w:rsidR="00E34847" w:rsidRDefault="00E34847" w:rsidP="00AF572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Decatur, AL 35603</w:t>
      </w:r>
    </w:p>
    <w:p w:rsidR="002B4020" w:rsidRDefault="002B4020" w:rsidP="002B4020">
      <w:pPr>
        <w:ind w:left="180"/>
        <w:rPr>
          <w:b/>
          <w:bCs/>
          <w:sz w:val="22"/>
          <w:szCs w:val="22"/>
        </w:rPr>
      </w:pPr>
    </w:p>
    <w:p w:rsidR="007F7D42" w:rsidRDefault="007F7D42" w:rsidP="002B4020">
      <w:pPr>
        <w:ind w:left="180"/>
        <w:rPr>
          <w:b/>
          <w:bCs/>
          <w:sz w:val="22"/>
          <w:szCs w:val="22"/>
        </w:rPr>
      </w:pPr>
    </w:p>
    <w:p w:rsidR="007F7D42" w:rsidRDefault="007F7D42" w:rsidP="002B4020">
      <w:pPr>
        <w:ind w:left="180"/>
        <w:rPr>
          <w:b/>
          <w:bCs/>
          <w:sz w:val="22"/>
          <w:szCs w:val="22"/>
        </w:rPr>
      </w:pPr>
    </w:p>
    <w:p w:rsidR="007F7D42" w:rsidRDefault="007F7D42" w:rsidP="002B4020">
      <w:pPr>
        <w:ind w:left="180"/>
        <w:rPr>
          <w:b/>
          <w:bCs/>
          <w:sz w:val="22"/>
          <w:szCs w:val="22"/>
        </w:rPr>
      </w:pPr>
    </w:p>
    <w:p w:rsidR="00932475" w:rsidRPr="002B4020" w:rsidRDefault="00416837" w:rsidP="002B4020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>29</w:t>
      </w:r>
      <w:r w:rsidR="002B4020">
        <w:rPr>
          <w:b/>
          <w:bCs/>
          <w:sz w:val="22"/>
          <w:szCs w:val="22"/>
        </w:rPr>
        <w:t xml:space="preserve">. </w:t>
      </w:r>
      <w:r w:rsidR="003007F9" w:rsidRPr="002B4020">
        <w:rPr>
          <w:b/>
          <w:bCs/>
          <w:sz w:val="22"/>
          <w:szCs w:val="22"/>
        </w:rPr>
        <w:t>Light of Life</w:t>
      </w:r>
    </w:p>
    <w:p w:rsidR="00AF5722" w:rsidRPr="00AF5722" w:rsidRDefault="00AF5722" w:rsidP="00AF5722">
      <w:pPr>
        <w:pStyle w:val="ListParagraph"/>
        <w:rPr>
          <w:bCs/>
          <w:sz w:val="22"/>
          <w:szCs w:val="22"/>
        </w:rPr>
      </w:pPr>
      <w:r w:rsidRPr="00AF5722">
        <w:rPr>
          <w:bCs/>
          <w:sz w:val="22"/>
          <w:szCs w:val="22"/>
        </w:rPr>
        <w:t>615 Tammy St. SW</w:t>
      </w:r>
    </w:p>
    <w:p w:rsidR="00AF5722" w:rsidRPr="00AF5722" w:rsidRDefault="00AF5722" w:rsidP="00AF5722">
      <w:pPr>
        <w:pStyle w:val="ListParagraph"/>
        <w:rPr>
          <w:sz w:val="22"/>
          <w:szCs w:val="22"/>
        </w:rPr>
      </w:pPr>
      <w:r w:rsidRPr="00AF5722">
        <w:rPr>
          <w:bCs/>
          <w:sz w:val="22"/>
          <w:szCs w:val="22"/>
        </w:rPr>
        <w:t>Decatur, AL  35603</w:t>
      </w:r>
    </w:p>
    <w:p w:rsidR="003007F9" w:rsidRPr="00705B9C" w:rsidRDefault="003007F9" w:rsidP="004818B2">
      <w:pPr>
        <w:pStyle w:val="ListParagraph"/>
        <w:rPr>
          <w:sz w:val="22"/>
          <w:szCs w:val="22"/>
        </w:rPr>
      </w:pPr>
    </w:p>
    <w:p w:rsidR="00705B9C" w:rsidRDefault="00AF5722" w:rsidP="003007F9">
      <w:pPr>
        <w:rPr>
          <w:sz w:val="22"/>
          <w:szCs w:val="22"/>
        </w:rPr>
      </w:pPr>
      <w:r>
        <w:rPr>
          <w:sz w:val="22"/>
          <w:szCs w:val="22"/>
        </w:rPr>
        <w:tab/>
      </w:r>
      <w:r w:rsidRPr="00AF5722">
        <w:rPr>
          <w:sz w:val="22"/>
          <w:szCs w:val="22"/>
        </w:rPr>
        <w:t>Pastor: Chuck Hill</w:t>
      </w:r>
    </w:p>
    <w:p w:rsidR="00AF5722" w:rsidRDefault="00AF5722" w:rsidP="003007F9">
      <w:pPr>
        <w:rPr>
          <w:sz w:val="22"/>
          <w:szCs w:val="22"/>
        </w:rPr>
      </w:pPr>
      <w:r>
        <w:rPr>
          <w:sz w:val="22"/>
          <w:szCs w:val="22"/>
        </w:rPr>
        <w:tab/>
        <w:t>Pastor Phone: (256) 565-1160</w:t>
      </w:r>
    </w:p>
    <w:p w:rsidR="00AF5722" w:rsidRDefault="00AF5722" w:rsidP="003007F9">
      <w:pPr>
        <w:rPr>
          <w:rStyle w:val="Hyperlink"/>
          <w:sz w:val="22"/>
          <w:szCs w:val="22"/>
        </w:rPr>
      </w:pPr>
      <w:r>
        <w:rPr>
          <w:sz w:val="22"/>
          <w:szCs w:val="22"/>
        </w:rPr>
        <w:tab/>
        <w:t xml:space="preserve">Pastor Email: </w:t>
      </w:r>
      <w:hyperlink r:id="rId82" w:history="1">
        <w:r w:rsidR="00DB08E1" w:rsidRPr="002D4F2A">
          <w:rPr>
            <w:rStyle w:val="Hyperlink"/>
            <w:sz w:val="22"/>
            <w:szCs w:val="22"/>
          </w:rPr>
          <w:t>ChuckJeanHill@hotmail.com</w:t>
        </w:r>
      </w:hyperlink>
    </w:p>
    <w:p w:rsidR="001E1F73" w:rsidRDefault="001E1F73" w:rsidP="003007F9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Wife: Jean Hill</w:t>
      </w:r>
    </w:p>
    <w:p w:rsidR="001E1F73" w:rsidRDefault="001E1F73" w:rsidP="003007F9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Wife’s Phone: (256) 606-8141</w:t>
      </w:r>
    </w:p>
    <w:p w:rsidR="001E1F73" w:rsidRDefault="001E1F73" w:rsidP="003007F9">
      <w:pPr>
        <w:rPr>
          <w:rStyle w:val="Hyperlink"/>
          <w:sz w:val="22"/>
          <w:szCs w:val="22"/>
        </w:rPr>
      </w:pPr>
      <w:r>
        <w:rPr>
          <w:rStyle w:val="Hyperlink"/>
          <w:color w:val="auto"/>
          <w:sz w:val="22"/>
          <w:szCs w:val="22"/>
          <w:u w:val="none"/>
        </w:rPr>
        <w:tab/>
        <w:t xml:space="preserve">Wife’s Email: </w:t>
      </w:r>
      <w:hyperlink r:id="rId83" w:history="1">
        <w:r w:rsidRPr="005122D7">
          <w:rPr>
            <w:rStyle w:val="Hyperlink"/>
            <w:sz w:val="22"/>
            <w:szCs w:val="22"/>
          </w:rPr>
          <w:t>ChuckJeanHill@hotmail.com</w:t>
        </w:r>
      </w:hyperlink>
    </w:p>
    <w:p w:rsidR="009B3839" w:rsidRDefault="009B3839" w:rsidP="003007F9">
      <w:pPr>
        <w:rPr>
          <w:rStyle w:val="Hyperlink"/>
          <w:sz w:val="20"/>
          <w:szCs w:val="20"/>
          <w:u w:val="none"/>
        </w:rPr>
      </w:pPr>
      <w:r>
        <w:rPr>
          <w:rStyle w:val="Hyperlink"/>
          <w:sz w:val="20"/>
          <w:szCs w:val="20"/>
          <w:u w:val="none"/>
        </w:rPr>
        <w:tab/>
      </w:r>
    </w:p>
    <w:p w:rsidR="009B3839" w:rsidRPr="009B3839" w:rsidRDefault="009B3839" w:rsidP="003007F9">
      <w:pPr>
        <w:rPr>
          <w:rStyle w:val="Hyperlink"/>
          <w:b/>
          <w:color w:val="auto"/>
          <w:sz w:val="20"/>
          <w:szCs w:val="20"/>
        </w:rPr>
      </w:pPr>
      <w:r>
        <w:rPr>
          <w:rStyle w:val="Hyperlink"/>
          <w:sz w:val="20"/>
          <w:szCs w:val="20"/>
          <w:u w:val="none"/>
        </w:rPr>
        <w:tab/>
      </w:r>
      <w:r w:rsidRPr="009B3839">
        <w:rPr>
          <w:rStyle w:val="Hyperlink"/>
          <w:b/>
          <w:color w:val="auto"/>
          <w:sz w:val="20"/>
          <w:szCs w:val="20"/>
        </w:rPr>
        <w:t>Service Times:</w:t>
      </w:r>
    </w:p>
    <w:p w:rsidR="00AF5722" w:rsidRPr="009B3839" w:rsidRDefault="009B3839" w:rsidP="003007F9">
      <w:pPr>
        <w:rPr>
          <w:b/>
          <w:sz w:val="20"/>
          <w:szCs w:val="20"/>
        </w:rPr>
      </w:pPr>
      <w:r>
        <w:rPr>
          <w:b/>
          <w:sz w:val="22"/>
          <w:szCs w:val="22"/>
        </w:rPr>
        <w:tab/>
      </w:r>
      <w:r w:rsidRPr="009B3839">
        <w:rPr>
          <w:b/>
          <w:sz w:val="20"/>
          <w:szCs w:val="20"/>
        </w:rPr>
        <w:t>No Sunday School</w:t>
      </w:r>
    </w:p>
    <w:p w:rsidR="009B3839" w:rsidRPr="009B3839" w:rsidRDefault="009B3839" w:rsidP="009B3839">
      <w:pPr>
        <w:ind w:firstLine="720"/>
        <w:rPr>
          <w:b/>
          <w:sz w:val="20"/>
          <w:szCs w:val="20"/>
        </w:rPr>
      </w:pPr>
      <w:r w:rsidRPr="009B3839">
        <w:rPr>
          <w:b/>
          <w:sz w:val="20"/>
          <w:szCs w:val="20"/>
        </w:rPr>
        <w:t>Morning Worship-10:30am. -1200</w:t>
      </w:r>
    </w:p>
    <w:p w:rsidR="009B3839" w:rsidRPr="009B3839" w:rsidRDefault="009B3839" w:rsidP="009B3839">
      <w:pPr>
        <w:ind w:firstLine="720"/>
        <w:rPr>
          <w:b/>
          <w:sz w:val="20"/>
          <w:szCs w:val="20"/>
        </w:rPr>
      </w:pPr>
      <w:r w:rsidRPr="009B3839">
        <w:rPr>
          <w:b/>
          <w:sz w:val="20"/>
          <w:szCs w:val="20"/>
        </w:rPr>
        <w:t>No Pm Service</w:t>
      </w:r>
    </w:p>
    <w:p w:rsidR="009B3839" w:rsidRPr="009B3839" w:rsidRDefault="009B3839" w:rsidP="009B3839">
      <w:pPr>
        <w:ind w:firstLine="720"/>
        <w:rPr>
          <w:b/>
          <w:sz w:val="22"/>
          <w:szCs w:val="22"/>
        </w:rPr>
      </w:pPr>
    </w:p>
    <w:p w:rsidR="006562D6" w:rsidRDefault="006562D6" w:rsidP="006562D6">
      <w:pPr>
        <w:ind w:left="720"/>
        <w:rPr>
          <w:sz w:val="22"/>
          <w:szCs w:val="22"/>
        </w:rPr>
      </w:pPr>
      <w:r>
        <w:rPr>
          <w:sz w:val="22"/>
          <w:szCs w:val="22"/>
        </w:rPr>
        <w:t>Secretary/Treasurer: Sara Lynn Hill</w:t>
      </w:r>
    </w:p>
    <w:p w:rsidR="006562D6" w:rsidRDefault="006562D6" w:rsidP="006562D6">
      <w:pPr>
        <w:ind w:left="720"/>
        <w:rPr>
          <w:sz w:val="22"/>
          <w:szCs w:val="22"/>
        </w:rPr>
      </w:pPr>
      <w:r>
        <w:rPr>
          <w:sz w:val="22"/>
          <w:szCs w:val="22"/>
        </w:rPr>
        <w:t>Secretary/Treasurer’s Phone: (256) 606-8142</w:t>
      </w:r>
    </w:p>
    <w:p w:rsidR="006562D6" w:rsidRPr="00705B9C" w:rsidRDefault="006562D6" w:rsidP="006562D6">
      <w:pPr>
        <w:ind w:left="720"/>
        <w:rPr>
          <w:sz w:val="22"/>
          <w:szCs w:val="22"/>
        </w:rPr>
      </w:pPr>
    </w:p>
    <w:p w:rsidR="00932475" w:rsidRPr="002B4020" w:rsidRDefault="00416837" w:rsidP="002B4020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>30</w:t>
      </w:r>
      <w:r w:rsidR="002B4020">
        <w:rPr>
          <w:b/>
          <w:bCs/>
          <w:sz w:val="22"/>
          <w:szCs w:val="22"/>
        </w:rPr>
        <w:t xml:space="preserve">. </w:t>
      </w:r>
      <w:r w:rsidR="003007F9" w:rsidRPr="002B4020">
        <w:rPr>
          <w:b/>
          <w:bCs/>
          <w:sz w:val="22"/>
          <w:szCs w:val="22"/>
        </w:rPr>
        <w:t>Mt. Carmel</w:t>
      </w:r>
    </w:p>
    <w:p w:rsidR="00AF5722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287 Mt. Carmel Rd.</w:t>
      </w:r>
    </w:p>
    <w:p w:rsidR="00932475" w:rsidRDefault="00AF5722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Falkville, AL 35622</w:t>
      </w:r>
    </w:p>
    <w:p w:rsidR="00AF5722" w:rsidRPr="00705B9C" w:rsidRDefault="00AF5722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Phone: </w:t>
      </w:r>
    </w:p>
    <w:p w:rsidR="00AF5722" w:rsidRDefault="00AF5722" w:rsidP="004818B2">
      <w:pPr>
        <w:pStyle w:val="ListParagraph"/>
        <w:rPr>
          <w:sz w:val="22"/>
          <w:szCs w:val="22"/>
        </w:rPr>
      </w:pPr>
    </w:p>
    <w:p w:rsidR="00AF5722" w:rsidRDefault="00AF5722" w:rsidP="004818B2">
      <w:pPr>
        <w:pStyle w:val="ListParagraph"/>
        <w:rPr>
          <w:sz w:val="22"/>
          <w:szCs w:val="22"/>
        </w:rPr>
      </w:pPr>
      <w:r w:rsidRPr="00AF5722">
        <w:rPr>
          <w:sz w:val="22"/>
          <w:szCs w:val="22"/>
        </w:rPr>
        <w:t>Pastor: Terry Nappier</w:t>
      </w:r>
    </w:p>
    <w:p w:rsidR="00AF5722" w:rsidRDefault="00AF5722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</w:t>
      </w:r>
      <w:r w:rsidR="00D37B43">
        <w:rPr>
          <w:sz w:val="22"/>
          <w:szCs w:val="22"/>
        </w:rPr>
        <w:t>’s</w:t>
      </w:r>
      <w:r>
        <w:rPr>
          <w:sz w:val="22"/>
          <w:szCs w:val="22"/>
        </w:rPr>
        <w:t xml:space="preserve"> Phone: (256) 339-5608</w:t>
      </w:r>
    </w:p>
    <w:p w:rsidR="00DB08E1" w:rsidRDefault="00AF5722" w:rsidP="004818B2">
      <w:pPr>
        <w:pStyle w:val="ListParagraph"/>
        <w:rPr>
          <w:rStyle w:val="Hyperlink"/>
          <w:sz w:val="22"/>
          <w:szCs w:val="22"/>
        </w:rPr>
      </w:pPr>
      <w:r>
        <w:rPr>
          <w:sz w:val="22"/>
          <w:szCs w:val="22"/>
        </w:rPr>
        <w:t>Pastor</w:t>
      </w:r>
      <w:r w:rsidR="00D37B43">
        <w:rPr>
          <w:sz w:val="22"/>
          <w:szCs w:val="22"/>
        </w:rPr>
        <w:t>’s</w:t>
      </w:r>
      <w:r>
        <w:rPr>
          <w:sz w:val="22"/>
          <w:szCs w:val="22"/>
        </w:rPr>
        <w:t xml:space="preserve"> </w:t>
      </w:r>
      <w:r w:rsidR="003007F9" w:rsidRPr="00705B9C">
        <w:rPr>
          <w:sz w:val="22"/>
          <w:szCs w:val="22"/>
        </w:rPr>
        <w:t xml:space="preserve">Email: </w:t>
      </w:r>
      <w:hyperlink r:id="rId84" w:history="1">
        <w:r w:rsidR="00DB08E1" w:rsidRPr="002D4F2A">
          <w:rPr>
            <w:rStyle w:val="Hyperlink"/>
            <w:sz w:val="22"/>
            <w:szCs w:val="22"/>
          </w:rPr>
          <w:t>tanap49@gmail.com</w:t>
        </w:r>
      </w:hyperlink>
    </w:p>
    <w:p w:rsidR="001E1F73" w:rsidRDefault="001E1F73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: Elaine Nappier</w:t>
      </w:r>
    </w:p>
    <w:p w:rsidR="001E1F73" w:rsidRDefault="001E1F73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’s Phone: (256) 341-7098</w:t>
      </w:r>
    </w:p>
    <w:p w:rsidR="001E1F73" w:rsidRDefault="001E1F73" w:rsidP="004818B2">
      <w:pPr>
        <w:pStyle w:val="ListParagraph"/>
        <w:rPr>
          <w:rStyle w:val="Hyperlink"/>
          <w:sz w:val="22"/>
          <w:szCs w:val="22"/>
        </w:rPr>
      </w:pPr>
      <w:r>
        <w:rPr>
          <w:rStyle w:val="Hyperlink"/>
          <w:color w:val="auto"/>
          <w:sz w:val="22"/>
          <w:szCs w:val="22"/>
          <w:u w:val="none"/>
        </w:rPr>
        <w:t xml:space="preserve">Wife’s Email: </w:t>
      </w:r>
      <w:hyperlink r:id="rId85" w:history="1">
        <w:r w:rsidR="0074459F" w:rsidRPr="00264082">
          <w:rPr>
            <w:rStyle w:val="Hyperlink"/>
            <w:sz w:val="22"/>
            <w:szCs w:val="22"/>
          </w:rPr>
          <w:t>elainenappier@gmail.com</w:t>
        </w:r>
      </w:hyperlink>
    </w:p>
    <w:p w:rsidR="009B3839" w:rsidRDefault="009B3839" w:rsidP="004818B2">
      <w:pPr>
        <w:pStyle w:val="ListParagraph"/>
        <w:rPr>
          <w:rStyle w:val="Hyperlink"/>
          <w:sz w:val="22"/>
          <w:szCs w:val="22"/>
        </w:rPr>
      </w:pPr>
    </w:p>
    <w:p w:rsidR="009B3839" w:rsidRDefault="009B3839" w:rsidP="004818B2">
      <w:pPr>
        <w:pStyle w:val="ListParagraph"/>
        <w:rPr>
          <w:rStyle w:val="Hyperlink"/>
          <w:b/>
          <w:color w:val="auto"/>
          <w:sz w:val="20"/>
          <w:szCs w:val="20"/>
        </w:rPr>
      </w:pPr>
      <w:r w:rsidRPr="009B3839">
        <w:rPr>
          <w:rStyle w:val="Hyperlink"/>
          <w:b/>
          <w:color w:val="auto"/>
          <w:sz w:val="20"/>
          <w:szCs w:val="20"/>
        </w:rPr>
        <w:t>Service Times</w:t>
      </w:r>
      <w:r>
        <w:rPr>
          <w:rStyle w:val="Hyperlink"/>
          <w:b/>
          <w:color w:val="auto"/>
          <w:sz w:val="20"/>
          <w:szCs w:val="20"/>
        </w:rPr>
        <w:t>:</w:t>
      </w:r>
    </w:p>
    <w:p w:rsidR="009B3839" w:rsidRDefault="009B3839" w:rsidP="004818B2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 w:rsidRPr="009B3839">
        <w:rPr>
          <w:rStyle w:val="Hyperlink"/>
          <w:b/>
          <w:color w:val="auto"/>
          <w:sz w:val="20"/>
          <w:szCs w:val="20"/>
          <w:u w:val="none"/>
        </w:rPr>
        <w:t>Sunday School-10:00a.m.</w:t>
      </w:r>
    </w:p>
    <w:p w:rsidR="009B3839" w:rsidRDefault="009B3839" w:rsidP="004818B2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Morning Worship-11:00a.m.</w:t>
      </w:r>
    </w:p>
    <w:p w:rsidR="009B3839" w:rsidRDefault="009B3839" w:rsidP="004818B2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No Pm Service</w:t>
      </w:r>
    </w:p>
    <w:p w:rsidR="009B3839" w:rsidRPr="009B3839" w:rsidRDefault="009B3839" w:rsidP="004818B2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Wednesday Night-6:00p.m.</w:t>
      </w:r>
    </w:p>
    <w:p w:rsidR="009B3839" w:rsidRPr="009B3839" w:rsidRDefault="009B3839" w:rsidP="004818B2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</w:p>
    <w:p w:rsidR="0074459F" w:rsidRDefault="0074459F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Minister of Music: Frank Murphy</w:t>
      </w:r>
    </w:p>
    <w:p w:rsidR="0074459F" w:rsidRDefault="0074459F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Minister of Music’s Address:</w:t>
      </w:r>
    </w:p>
    <w:p w:rsidR="0074459F" w:rsidRDefault="0074459F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506 Cedar Creek Road</w:t>
      </w:r>
    </w:p>
    <w:p w:rsidR="0074459F" w:rsidRDefault="0074459F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Hartselle, AL 35640</w:t>
      </w:r>
    </w:p>
    <w:p w:rsidR="00003D8B" w:rsidRDefault="00003D8B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003D8B" w:rsidRDefault="00003D8B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MU Director: Vivian Fawbush</w:t>
      </w:r>
    </w:p>
    <w:p w:rsidR="00003D8B" w:rsidRDefault="00003D8B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MU Director’s Address:</w:t>
      </w:r>
    </w:p>
    <w:p w:rsidR="00003D8B" w:rsidRDefault="00003D8B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303 Woodland Street</w:t>
      </w:r>
    </w:p>
    <w:p w:rsidR="00003D8B" w:rsidRPr="001E1F73" w:rsidRDefault="00003D8B" w:rsidP="004818B2">
      <w:pPr>
        <w:pStyle w:val="ListParagraph"/>
        <w:rPr>
          <w:sz w:val="22"/>
          <w:szCs w:val="22"/>
        </w:rPr>
      </w:pPr>
      <w:r>
        <w:rPr>
          <w:rStyle w:val="Hyperlink"/>
          <w:color w:val="auto"/>
          <w:sz w:val="22"/>
          <w:szCs w:val="22"/>
          <w:u w:val="none"/>
        </w:rPr>
        <w:tab/>
        <w:t>Hartselle, AL 35640</w:t>
      </w:r>
    </w:p>
    <w:p w:rsidR="003007F9" w:rsidRPr="00705B9C" w:rsidRDefault="003007F9" w:rsidP="003007F9">
      <w:pPr>
        <w:rPr>
          <w:sz w:val="22"/>
          <w:szCs w:val="22"/>
        </w:rPr>
      </w:pPr>
    </w:p>
    <w:p w:rsidR="00932475" w:rsidRPr="002B4020" w:rsidRDefault="00416837" w:rsidP="002B4020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>31</w:t>
      </w:r>
      <w:r w:rsidR="00C97956">
        <w:rPr>
          <w:b/>
          <w:bCs/>
          <w:sz w:val="22"/>
          <w:szCs w:val="22"/>
        </w:rPr>
        <w:t xml:space="preserve">. </w:t>
      </w:r>
      <w:r w:rsidR="003007F9" w:rsidRPr="002B4020">
        <w:rPr>
          <w:b/>
          <w:bCs/>
          <w:sz w:val="22"/>
          <w:szCs w:val="22"/>
        </w:rPr>
        <w:t>Mt. Nebo</w:t>
      </w:r>
    </w:p>
    <w:p w:rsidR="00AF5722" w:rsidRDefault="00E34847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/o Charlotte Beavers</w:t>
      </w:r>
    </w:p>
    <w:p w:rsidR="00E34847" w:rsidRDefault="00E34847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3593 West Lacon Road</w:t>
      </w:r>
    </w:p>
    <w:p w:rsidR="00DB08E1" w:rsidRDefault="00DB08E1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Falkville, AL  35622</w:t>
      </w:r>
    </w:p>
    <w:p w:rsidR="00DB08E1" w:rsidRDefault="00DB08E1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hone: (256) 462-3250</w:t>
      </w:r>
    </w:p>
    <w:p w:rsidR="00AF5722" w:rsidRDefault="00AF5722" w:rsidP="004818B2">
      <w:pPr>
        <w:pStyle w:val="ListParagraph"/>
        <w:rPr>
          <w:sz w:val="22"/>
          <w:szCs w:val="22"/>
        </w:rPr>
      </w:pPr>
      <w:r w:rsidRPr="00AF5722">
        <w:rPr>
          <w:sz w:val="22"/>
          <w:szCs w:val="22"/>
        </w:rPr>
        <w:t>Pastor: Greg Compton</w:t>
      </w:r>
    </w:p>
    <w:p w:rsidR="00AF5722" w:rsidRDefault="00AF5722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</w:t>
      </w:r>
      <w:r w:rsidR="00D37B43">
        <w:rPr>
          <w:sz w:val="22"/>
          <w:szCs w:val="22"/>
        </w:rPr>
        <w:t>’s</w:t>
      </w:r>
      <w:r>
        <w:rPr>
          <w:sz w:val="22"/>
          <w:szCs w:val="22"/>
        </w:rPr>
        <w:t xml:space="preserve"> Address: </w:t>
      </w:r>
      <w:r w:rsidR="003007F9" w:rsidRPr="00705B9C">
        <w:rPr>
          <w:sz w:val="22"/>
          <w:szCs w:val="22"/>
        </w:rPr>
        <w:t>314 County Road 386</w:t>
      </w:r>
    </w:p>
    <w:p w:rsidR="00932475" w:rsidRPr="00705B9C" w:rsidRDefault="00AF5722" w:rsidP="00AF5722">
      <w:pPr>
        <w:pStyle w:val="ListParagraph"/>
        <w:ind w:left="1440" w:firstLine="720"/>
        <w:rPr>
          <w:sz w:val="22"/>
          <w:szCs w:val="22"/>
        </w:rPr>
      </w:pPr>
      <w:r>
        <w:rPr>
          <w:sz w:val="22"/>
          <w:szCs w:val="22"/>
        </w:rPr>
        <w:t>Trinity, AL 35673</w:t>
      </w:r>
    </w:p>
    <w:p w:rsidR="00DB08E1" w:rsidRDefault="00DB08E1" w:rsidP="004818B2">
      <w:pPr>
        <w:pStyle w:val="ListParagraph"/>
        <w:rPr>
          <w:sz w:val="22"/>
          <w:szCs w:val="22"/>
        </w:rPr>
      </w:pPr>
      <w:r w:rsidRPr="00DB08E1">
        <w:rPr>
          <w:sz w:val="22"/>
          <w:szCs w:val="22"/>
        </w:rPr>
        <w:t>Pastor</w:t>
      </w:r>
      <w:r w:rsidR="00D37B43">
        <w:rPr>
          <w:sz w:val="22"/>
          <w:szCs w:val="22"/>
        </w:rPr>
        <w:t>’s</w:t>
      </w:r>
      <w:r w:rsidRPr="00DB08E1">
        <w:rPr>
          <w:sz w:val="22"/>
          <w:szCs w:val="22"/>
        </w:rPr>
        <w:t xml:space="preserve"> Phone: (256) 355-6170</w:t>
      </w:r>
    </w:p>
    <w:p w:rsidR="00DB08E1" w:rsidRDefault="00AF5722" w:rsidP="004818B2">
      <w:pPr>
        <w:pStyle w:val="ListParagraph"/>
        <w:rPr>
          <w:rStyle w:val="Hyperlink"/>
          <w:sz w:val="22"/>
          <w:szCs w:val="22"/>
        </w:rPr>
      </w:pPr>
      <w:r>
        <w:rPr>
          <w:sz w:val="22"/>
          <w:szCs w:val="22"/>
        </w:rPr>
        <w:t>Pastor</w:t>
      </w:r>
      <w:r w:rsidR="00D37B43">
        <w:rPr>
          <w:sz w:val="22"/>
          <w:szCs w:val="22"/>
        </w:rPr>
        <w:t>’s</w:t>
      </w:r>
      <w:r>
        <w:rPr>
          <w:sz w:val="22"/>
          <w:szCs w:val="22"/>
        </w:rPr>
        <w:t xml:space="preserve"> </w:t>
      </w:r>
      <w:r w:rsidR="003007F9" w:rsidRPr="00705B9C">
        <w:rPr>
          <w:sz w:val="22"/>
          <w:szCs w:val="22"/>
        </w:rPr>
        <w:t xml:space="preserve">Email: </w:t>
      </w:r>
      <w:hyperlink r:id="rId86" w:history="1">
        <w:r w:rsidR="00DB08E1" w:rsidRPr="002D4F2A">
          <w:rPr>
            <w:rStyle w:val="Hyperlink"/>
            <w:sz w:val="22"/>
            <w:szCs w:val="22"/>
          </w:rPr>
          <w:t>compton6170@bellsouth.net</w:t>
        </w:r>
      </w:hyperlink>
    </w:p>
    <w:p w:rsidR="001E1F73" w:rsidRDefault="001E1F73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: Beth Compton</w:t>
      </w:r>
    </w:p>
    <w:p w:rsidR="001E1F73" w:rsidRDefault="001E1F73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’s Phone: (256) 355-6170 home</w:t>
      </w:r>
    </w:p>
    <w:p w:rsidR="001E1F73" w:rsidRDefault="001E1F73" w:rsidP="001E1F7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 xml:space="preserve">           (256) 303-7487 cell</w:t>
      </w:r>
    </w:p>
    <w:p w:rsidR="001E1F73" w:rsidRDefault="001E1F73" w:rsidP="001E1F73">
      <w:pPr>
        <w:pStyle w:val="ListParagraph"/>
        <w:rPr>
          <w:rStyle w:val="Hyperlink"/>
          <w:sz w:val="22"/>
          <w:szCs w:val="22"/>
        </w:rPr>
      </w:pPr>
      <w:r>
        <w:rPr>
          <w:rStyle w:val="Hyperlink"/>
          <w:color w:val="auto"/>
          <w:sz w:val="22"/>
          <w:szCs w:val="22"/>
          <w:u w:val="none"/>
        </w:rPr>
        <w:t xml:space="preserve">Wife’s Email: </w:t>
      </w:r>
      <w:hyperlink r:id="rId87" w:history="1">
        <w:r w:rsidRPr="005122D7">
          <w:rPr>
            <w:rStyle w:val="Hyperlink"/>
            <w:sz w:val="22"/>
            <w:szCs w:val="22"/>
          </w:rPr>
          <w:t>compton6170@bellsouth.net</w:t>
        </w:r>
      </w:hyperlink>
    </w:p>
    <w:p w:rsidR="009B3839" w:rsidRDefault="009B3839" w:rsidP="001E1F73">
      <w:pPr>
        <w:pStyle w:val="ListParagraph"/>
        <w:rPr>
          <w:rStyle w:val="Hyperlink"/>
          <w:sz w:val="22"/>
          <w:szCs w:val="22"/>
        </w:rPr>
      </w:pPr>
    </w:p>
    <w:p w:rsidR="009B3839" w:rsidRDefault="009B3839" w:rsidP="001E1F73">
      <w:pPr>
        <w:pStyle w:val="ListParagraph"/>
        <w:rPr>
          <w:rStyle w:val="Hyperlink"/>
          <w:b/>
          <w:color w:val="auto"/>
          <w:sz w:val="20"/>
          <w:szCs w:val="20"/>
        </w:rPr>
      </w:pPr>
      <w:r>
        <w:rPr>
          <w:rStyle w:val="Hyperlink"/>
          <w:b/>
          <w:color w:val="auto"/>
          <w:sz w:val="20"/>
          <w:szCs w:val="20"/>
        </w:rPr>
        <w:t>Service Times:</w:t>
      </w:r>
    </w:p>
    <w:p w:rsidR="009B3839" w:rsidRDefault="009B3839" w:rsidP="001E1F73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Sunday School-10:00a.m.</w:t>
      </w:r>
    </w:p>
    <w:p w:rsidR="009B3839" w:rsidRDefault="009B3839" w:rsidP="001E1F73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Morning Worship-11:00a.m.</w:t>
      </w:r>
    </w:p>
    <w:p w:rsidR="009B3839" w:rsidRDefault="009B3839" w:rsidP="001E1F73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Discipleship Training-5:00pm.</w:t>
      </w:r>
    </w:p>
    <w:p w:rsidR="0006062D" w:rsidRDefault="0006062D" w:rsidP="001E1F73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 xml:space="preserve">No </w:t>
      </w:r>
      <w:r w:rsidR="009B3839">
        <w:rPr>
          <w:rStyle w:val="Hyperlink"/>
          <w:b/>
          <w:color w:val="auto"/>
          <w:sz w:val="20"/>
          <w:szCs w:val="20"/>
          <w:u w:val="none"/>
        </w:rPr>
        <w:t xml:space="preserve">Evening </w:t>
      </w:r>
      <w:r>
        <w:rPr>
          <w:rStyle w:val="Hyperlink"/>
          <w:b/>
          <w:color w:val="auto"/>
          <w:sz w:val="20"/>
          <w:szCs w:val="20"/>
          <w:u w:val="none"/>
        </w:rPr>
        <w:t>Worship</w:t>
      </w:r>
    </w:p>
    <w:p w:rsidR="009B3839" w:rsidRPr="009B3839" w:rsidRDefault="0006062D" w:rsidP="001E1F73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Wednesday Night 6:3</w:t>
      </w:r>
      <w:r w:rsidR="009B3839">
        <w:rPr>
          <w:rStyle w:val="Hyperlink"/>
          <w:b/>
          <w:color w:val="auto"/>
          <w:sz w:val="20"/>
          <w:szCs w:val="20"/>
          <w:u w:val="none"/>
        </w:rPr>
        <w:t>0p.m.</w:t>
      </w:r>
    </w:p>
    <w:p w:rsidR="00003D8B" w:rsidRDefault="00003D8B" w:rsidP="001E1F73">
      <w:pPr>
        <w:pStyle w:val="ListParagraph"/>
        <w:rPr>
          <w:sz w:val="22"/>
          <w:szCs w:val="22"/>
        </w:rPr>
      </w:pPr>
    </w:p>
    <w:p w:rsidR="00003D8B" w:rsidRDefault="00003D8B" w:rsidP="001E1F73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MU Director: Charlotte Beavers</w:t>
      </w:r>
    </w:p>
    <w:p w:rsidR="00003D8B" w:rsidRDefault="00003D8B" w:rsidP="001E1F73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MU Director’s Address:</w:t>
      </w:r>
    </w:p>
    <w:p w:rsidR="00003D8B" w:rsidRDefault="00003D8B" w:rsidP="001E1F73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3593 West Lacon Road</w:t>
      </w:r>
    </w:p>
    <w:p w:rsidR="00003D8B" w:rsidRDefault="00003D8B" w:rsidP="001E1F73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Falkville, AL 35622</w:t>
      </w:r>
    </w:p>
    <w:p w:rsidR="00C6585D" w:rsidRDefault="00DB08E1" w:rsidP="001E1F73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</w:r>
    </w:p>
    <w:p w:rsidR="00DB08E1" w:rsidRPr="002B4020" w:rsidRDefault="00416837" w:rsidP="002B4020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>32</w:t>
      </w:r>
      <w:r w:rsidR="00C97956">
        <w:rPr>
          <w:b/>
          <w:bCs/>
          <w:sz w:val="22"/>
          <w:szCs w:val="22"/>
        </w:rPr>
        <w:t xml:space="preserve">. </w:t>
      </w:r>
      <w:r w:rsidR="003007F9" w:rsidRPr="002B4020">
        <w:rPr>
          <w:b/>
          <w:bCs/>
          <w:sz w:val="22"/>
          <w:szCs w:val="22"/>
        </w:rPr>
        <w:t>Mt. View</w:t>
      </w:r>
      <w:r w:rsidR="00DB08E1" w:rsidRPr="002B4020">
        <w:rPr>
          <w:b/>
          <w:bCs/>
          <w:sz w:val="22"/>
          <w:szCs w:val="22"/>
        </w:rPr>
        <w:t xml:space="preserve"> Missionary</w:t>
      </w:r>
    </w:p>
    <w:p w:rsidR="00932475" w:rsidRDefault="00FA6A22" w:rsidP="00DB08E1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293</w:t>
      </w:r>
      <w:r w:rsidR="00DB08E1">
        <w:rPr>
          <w:sz w:val="22"/>
          <w:szCs w:val="22"/>
        </w:rPr>
        <w:t xml:space="preserve"> Wilson Mountain Rd.</w:t>
      </w:r>
    </w:p>
    <w:p w:rsidR="00DB08E1" w:rsidRDefault="00DB08E1" w:rsidP="00DB08E1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Falkville, AL  35622</w:t>
      </w:r>
    </w:p>
    <w:p w:rsidR="00DB08E1" w:rsidRDefault="00DB08E1" w:rsidP="00DB08E1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hone: (256) 482-3855</w:t>
      </w:r>
    </w:p>
    <w:p w:rsidR="007A6C77" w:rsidRDefault="007A6C77" w:rsidP="00DB08E1">
      <w:pPr>
        <w:pStyle w:val="ListParagraph"/>
        <w:rPr>
          <w:sz w:val="22"/>
          <w:szCs w:val="22"/>
        </w:rPr>
      </w:pPr>
    </w:p>
    <w:p w:rsidR="007A6C77" w:rsidRDefault="007A6C77" w:rsidP="00DB08E1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Mailing Address:</w:t>
      </w:r>
    </w:p>
    <w:p w:rsidR="007A6C77" w:rsidRDefault="007A6C77" w:rsidP="00DB08E1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903 Bert Stinson Road</w:t>
      </w:r>
    </w:p>
    <w:p w:rsidR="007A6C77" w:rsidRDefault="007A6C77" w:rsidP="00DB08E1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Falkville, AL  35622</w:t>
      </w:r>
    </w:p>
    <w:p w:rsidR="00DB08E1" w:rsidRDefault="00DB08E1" w:rsidP="00DB08E1">
      <w:pPr>
        <w:pStyle w:val="ListParagraph"/>
        <w:rPr>
          <w:sz w:val="22"/>
          <w:szCs w:val="22"/>
        </w:rPr>
      </w:pPr>
    </w:p>
    <w:p w:rsidR="00DB08E1" w:rsidRDefault="00DB08E1" w:rsidP="00DB08E1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Pastor: </w:t>
      </w:r>
      <w:r w:rsidR="00B646C5">
        <w:rPr>
          <w:sz w:val="22"/>
          <w:szCs w:val="22"/>
        </w:rPr>
        <w:t>Jason Bomar</w:t>
      </w:r>
    </w:p>
    <w:p w:rsidR="00BE628F" w:rsidRDefault="00BE628F" w:rsidP="00DB08E1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’s Wife: Tricia Bomar</w:t>
      </w:r>
    </w:p>
    <w:p w:rsidR="0006062D" w:rsidRDefault="0006062D" w:rsidP="00DB08E1">
      <w:pPr>
        <w:pStyle w:val="ListParagraph"/>
        <w:rPr>
          <w:sz w:val="22"/>
          <w:szCs w:val="22"/>
        </w:rPr>
      </w:pPr>
    </w:p>
    <w:p w:rsidR="0006062D" w:rsidRPr="0006062D" w:rsidRDefault="0006062D" w:rsidP="0006062D">
      <w:pPr>
        <w:pStyle w:val="ListParagraph"/>
        <w:rPr>
          <w:b/>
          <w:sz w:val="20"/>
          <w:szCs w:val="20"/>
          <w:u w:val="single"/>
        </w:rPr>
      </w:pPr>
      <w:r w:rsidRPr="0006062D">
        <w:rPr>
          <w:b/>
          <w:sz w:val="20"/>
          <w:szCs w:val="20"/>
          <w:u w:val="single"/>
        </w:rPr>
        <w:t>Service Times:</w:t>
      </w:r>
    </w:p>
    <w:p w:rsidR="0006062D" w:rsidRPr="0006062D" w:rsidRDefault="0006062D" w:rsidP="0006062D">
      <w:pPr>
        <w:pStyle w:val="ListParagraph"/>
        <w:rPr>
          <w:b/>
          <w:sz w:val="20"/>
          <w:szCs w:val="20"/>
        </w:rPr>
      </w:pPr>
      <w:r w:rsidRPr="0006062D">
        <w:rPr>
          <w:b/>
          <w:sz w:val="20"/>
          <w:szCs w:val="20"/>
        </w:rPr>
        <w:t>Sunday School-10:00a.m.</w:t>
      </w:r>
    </w:p>
    <w:p w:rsidR="0006062D" w:rsidRPr="0006062D" w:rsidRDefault="0006062D" w:rsidP="0006062D">
      <w:pPr>
        <w:pStyle w:val="ListParagraph"/>
        <w:rPr>
          <w:b/>
          <w:sz w:val="20"/>
          <w:szCs w:val="20"/>
        </w:rPr>
      </w:pPr>
      <w:r w:rsidRPr="0006062D">
        <w:rPr>
          <w:b/>
          <w:sz w:val="20"/>
          <w:szCs w:val="20"/>
        </w:rPr>
        <w:t>Morning Worship-11:00a.m.</w:t>
      </w:r>
    </w:p>
    <w:p w:rsidR="0006062D" w:rsidRPr="0006062D" w:rsidRDefault="0006062D" w:rsidP="0006062D">
      <w:pPr>
        <w:pStyle w:val="ListParagraph"/>
        <w:rPr>
          <w:b/>
          <w:sz w:val="20"/>
          <w:szCs w:val="20"/>
        </w:rPr>
      </w:pPr>
      <w:r w:rsidRPr="0006062D">
        <w:rPr>
          <w:b/>
          <w:sz w:val="20"/>
          <w:szCs w:val="20"/>
        </w:rPr>
        <w:t>Discipleship Training-5:00pm.</w:t>
      </w:r>
    </w:p>
    <w:p w:rsidR="0006062D" w:rsidRPr="0006062D" w:rsidRDefault="0006062D" w:rsidP="0006062D">
      <w:pPr>
        <w:pStyle w:val="ListParagraph"/>
        <w:rPr>
          <w:b/>
          <w:sz w:val="20"/>
          <w:szCs w:val="20"/>
        </w:rPr>
      </w:pPr>
      <w:r w:rsidRPr="0006062D">
        <w:rPr>
          <w:b/>
          <w:sz w:val="20"/>
          <w:szCs w:val="20"/>
        </w:rPr>
        <w:t>Evening Worship-6:00p.m.</w:t>
      </w:r>
    </w:p>
    <w:p w:rsidR="0006062D" w:rsidRPr="0006062D" w:rsidRDefault="0006062D" w:rsidP="0006062D">
      <w:pPr>
        <w:pStyle w:val="ListParagraph"/>
        <w:rPr>
          <w:b/>
          <w:sz w:val="20"/>
          <w:szCs w:val="20"/>
        </w:rPr>
      </w:pPr>
      <w:r w:rsidRPr="0006062D">
        <w:rPr>
          <w:b/>
          <w:sz w:val="20"/>
          <w:szCs w:val="20"/>
        </w:rPr>
        <w:t>Wednesday Night 6:00p.m.</w:t>
      </w:r>
    </w:p>
    <w:p w:rsidR="0006062D" w:rsidRDefault="0006062D" w:rsidP="00DB08E1">
      <w:pPr>
        <w:pStyle w:val="ListParagraph"/>
        <w:rPr>
          <w:sz w:val="22"/>
          <w:szCs w:val="22"/>
        </w:rPr>
      </w:pPr>
    </w:p>
    <w:p w:rsidR="0002522E" w:rsidRDefault="0002522E" w:rsidP="00DB08E1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airman of Deacons: Steve Turney</w:t>
      </w:r>
    </w:p>
    <w:p w:rsidR="0002522E" w:rsidRDefault="0002522E" w:rsidP="00DB08E1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airman of Deacons Address:</w:t>
      </w:r>
    </w:p>
    <w:p w:rsidR="0002522E" w:rsidRDefault="0002522E" w:rsidP="00DB08E1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903 Bert Stinson Road</w:t>
      </w:r>
    </w:p>
    <w:p w:rsidR="0002522E" w:rsidRDefault="0002522E" w:rsidP="00DB08E1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Falkville, AL 35622</w:t>
      </w:r>
    </w:p>
    <w:p w:rsidR="0002522E" w:rsidRDefault="0002522E" w:rsidP="00DB08E1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airman of Deacons Phone: (256) 482-3855</w:t>
      </w:r>
    </w:p>
    <w:p w:rsidR="00FA6A22" w:rsidRDefault="00FA6A22" w:rsidP="00DB08E1">
      <w:pPr>
        <w:pStyle w:val="ListParagraph"/>
        <w:rPr>
          <w:sz w:val="22"/>
          <w:szCs w:val="22"/>
        </w:rPr>
      </w:pPr>
    </w:p>
    <w:p w:rsidR="00FA6A22" w:rsidRDefault="00FA6A22" w:rsidP="00DB08E1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Secretary/Treasurer/Clerk: Vera Kent</w:t>
      </w:r>
    </w:p>
    <w:p w:rsidR="00FA6A22" w:rsidRDefault="00FA6A22" w:rsidP="00DB08E1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Secretary/Treasurer/Clerk Address:</w:t>
      </w:r>
    </w:p>
    <w:p w:rsidR="00FA6A22" w:rsidRDefault="00FA6A22" w:rsidP="00DB08E1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903 Bert Stinson Road</w:t>
      </w:r>
    </w:p>
    <w:p w:rsidR="00FA6A22" w:rsidRDefault="00FA6A22" w:rsidP="00DB08E1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Falkville, AL 35622</w:t>
      </w:r>
    </w:p>
    <w:p w:rsidR="00BE628F" w:rsidRDefault="00BE628F" w:rsidP="00DB08E1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Secretary/Treasurer/Clerk Phone: </w:t>
      </w:r>
    </w:p>
    <w:p w:rsidR="00BE628F" w:rsidRDefault="00BE628F" w:rsidP="00BE628F">
      <w:pPr>
        <w:pStyle w:val="ListParagraph"/>
        <w:ind w:firstLine="720"/>
        <w:rPr>
          <w:sz w:val="22"/>
          <w:szCs w:val="22"/>
        </w:rPr>
      </w:pPr>
      <w:r>
        <w:rPr>
          <w:sz w:val="22"/>
          <w:szCs w:val="22"/>
        </w:rPr>
        <w:t>(256) 616-3906</w:t>
      </w:r>
    </w:p>
    <w:p w:rsidR="00401805" w:rsidRPr="00705B9C" w:rsidRDefault="00401805" w:rsidP="00BE628F">
      <w:pPr>
        <w:pStyle w:val="ListParagraph"/>
        <w:ind w:firstLine="720"/>
        <w:rPr>
          <w:sz w:val="22"/>
          <w:szCs w:val="22"/>
        </w:rPr>
      </w:pPr>
    </w:p>
    <w:p w:rsidR="00932475" w:rsidRPr="002B4020" w:rsidRDefault="00416837" w:rsidP="002B4020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>33</w:t>
      </w:r>
      <w:r w:rsidR="00C97956">
        <w:rPr>
          <w:b/>
          <w:bCs/>
          <w:sz w:val="22"/>
          <w:szCs w:val="22"/>
        </w:rPr>
        <w:t xml:space="preserve">. </w:t>
      </w:r>
      <w:r w:rsidR="003007F9" w:rsidRPr="002B4020">
        <w:rPr>
          <w:b/>
          <w:bCs/>
          <w:sz w:val="22"/>
          <w:szCs w:val="22"/>
        </w:rPr>
        <w:t>Mt. Zion</w:t>
      </w:r>
    </w:p>
    <w:p w:rsidR="00DB08E1" w:rsidRDefault="008069E4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3</w:t>
      </w:r>
      <w:r w:rsidR="003007F9" w:rsidRPr="00705B9C">
        <w:rPr>
          <w:sz w:val="22"/>
          <w:szCs w:val="22"/>
        </w:rPr>
        <w:t>10 Mt. Zion Road</w:t>
      </w:r>
    </w:p>
    <w:p w:rsidR="00932475" w:rsidRPr="00705B9C" w:rsidRDefault="008069E4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H</w:t>
      </w:r>
      <w:r w:rsidR="003007F9" w:rsidRPr="00705B9C">
        <w:rPr>
          <w:sz w:val="22"/>
          <w:szCs w:val="22"/>
        </w:rPr>
        <w:t>artselle, AL 35640</w:t>
      </w:r>
    </w:p>
    <w:p w:rsidR="00DB08E1" w:rsidRDefault="008069E4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</w:t>
      </w:r>
      <w:r w:rsidR="003007F9" w:rsidRPr="00705B9C">
        <w:rPr>
          <w:sz w:val="22"/>
          <w:szCs w:val="22"/>
        </w:rPr>
        <w:t xml:space="preserve">hone: </w:t>
      </w:r>
      <w:r w:rsidR="00DB08E1">
        <w:rPr>
          <w:sz w:val="22"/>
          <w:szCs w:val="22"/>
        </w:rPr>
        <w:t>(256) 784-5686</w:t>
      </w:r>
    </w:p>
    <w:p w:rsidR="00DB08E1" w:rsidRDefault="00DB08E1" w:rsidP="004818B2">
      <w:pPr>
        <w:pStyle w:val="ListParagraph"/>
        <w:rPr>
          <w:sz w:val="22"/>
          <w:szCs w:val="22"/>
        </w:rPr>
      </w:pPr>
    </w:p>
    <w:p w:rsidR="00DB08E1" w:rsidRDefault="008069E4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</w:t>
      </w:r>
      <w:r w:rsidR="00DB08E1" w:rsidRPr="00DB08E1">
        <w:rPr>
          <w:sz w:val="22"/>
          <w:szCs w:val="22"/>
        </w:rPr>
        <w:t xml:space="preserve">astor: Wayne Penn </w:t>
      </w:r>
    </w:p>
    <w:p w:rsidR="0074459F" w:rsidRDefault="0074459F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’s Address:</w:t>
      </w:r>
    </w:p>
    <w:p w:rsidR="0074459F" w:rsidRDefault="0074459F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440 Summerford Orr Road</w:t>
      </w:r>
    </w:p>
    <w:p w:rsidR="0074459F" w:rsidRDefault="0074459F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Falkville, AL 35622</w:t>
      </w:r>
    </w:p>
    <w:p w:rsidR="00C6585D" w:rsidRDefault="00DB08E1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</w:t>
      </w:r>
      <w:r w:rsidR="00D37B43">
        <w:rPr>
          <w:sz w:val="22"/>
          <w:szCs w:val="22"/>
        </w:rPr>
        <w:t>’s</w:t>
      </w:r>
      <w:r>
        <w:rPr>
          <w:sz w:val="22"/>
          <w:szCs w:val="22"/>
        </w:rPr>
        <w:t xml:space="preserve"> Phone: (256) </w:t>
      </w:r>
      <w:r w:rsidR="003007F9" w:rsidRPr="00705B9C">
        <w:rPr>
          <w:sz w:val="22"/>
          <w:szCs w:val="22"/>
        </w:rPr>
        <w:t xml:space="preserve">773-8997 </w:t>
      </w:r>
    </w:p>
    <w:p w:rsidR="001E1F73" w:rsidRDefault="001E1F73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 xml:space="preserve">             (256) 784-9071 home</w:t>
      </w:r>
    </w:p>
    <w:p w:rsidR="001E1F73" w:rsidRDefault="001E1F73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(256) 612-3606 cell</w:t>
      </w:r>
    </w:p>
    <w:p w:rsidR="001E1F73" w:rsidRDefault="001E1F73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’s Email: none</w:t>
      </w:r>
    </w:p>
    <w:p w:rsidR="001E1F73" w:rsidRDefault="001E1F73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ife: Gloria Penn</w:t>
      </w:r>
    </w:p>
    <w:p w:rsidR="001E1F73" w:rsidRDefault="001E1F73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ife’s Phone (256) 784-9071</w:t>
      </w:r>
    </w:p>
    <w:p w:rsidR="001E1F73" w:rsidRDefault="001E1F73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ife’s Email: none</w:t>
      </w:r>
    </w:p>
    <w:p w:rsidR="00D37B43" w:rsidRDefault="00D37B43" w:rsidP="004818B2">
      <w:pPr>
        <w:pStyle w:val="ListParagraph"/>
        <w:rPr>
          <w:sz w:val="22"/>
          <w:szCs w:val="22"/>
        </w:rPr>
      </w:pPr>
    </w:p>
    <w:p w:rsidR="0006062D" w:rsidRDefault="0006062D" w:rsidP="004818B2">
      <w:pPr>
        <w:pStyle w:val="ListParagraph"/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Service Times</w:t>
      </w:r>
    </w:p>
    <w:p w:rsidR="0006062D" w:rsidRDefault="0006062D" w:rsidP="004818B2">
      <w:pPr>
        <w:pStyle w:val="ListParagraph"/>
        <w:rPr>
          <w:b/>
          <w:sz w:val="20"/>
          <w:szCs w:val="20"/>
        </w:rPr>
      </w:pPr>
      <w:r>
        <w:rPr>
          <w:b/>
          <w:sz w:val="20"/>
          <w:szCs w:val="20"/>
        </w:rPr>
        <w:t>Sunday School-10:00a.m.</w:t>
      </w:r>
    </w:p>
    <w:p w:rsidR="0006062D" w:rsidRDefault="0006062D" w:rsidP="004818B2">
      <w:pPr>
        <w:pStyle w:val="ListParagraph"/>
        <w:rPr>
          <w:b/>
          <w:sz w:val="20"/>
          <w:szCs w:val="20"/>
        </w:rPr>
      </w:pPr>
      <w:r>
        <w:rPr>
          <w:b/>
          <w:sz w:val="20"/>
          <w:szCs w:val="20"/>
        </w:rPr>
        <w:t>Morning Worship-10:45a.m.</w:t>
      </w:r>
    </w:p>
    <w:p w:rsidR="0006062D" w:rsidRDefault="0006062D" w:rsidP="004818B2">
      <w:pPr>
        <w:pStyle w:val="ListParagraph"/>
        <w:rPr>
          <w:b/>
          <w:sz w:val="20"/>
          <w:szCs w:val="20"/>
        </w:rPr>
      </w:pPr>
      <w:r>
        <w:rPr>
          <w:b/>
          <w:sz w:val="20"/>
          <w:szCs w:val="20"/>
        </w:rPr>
        <w:t>Discipleship Training-5:30p.m.</w:t>
      </w:r>
    </w:p>
    <w:p w:rsidR="0006062D" w:rsidRDefault="0006062D" w:rsidP="004818B2">
      <w:pPr>
        <w:pStyle w:val="ListParagraph"/>
        <w:rPr>
          <w:b/>
          <w:sz w:val="20"/>
          <w:szCs w:val="20"/>
        </w:rPr>
      </w:pPr>
      <w:r>
        <w:rPr>
          <w:b/>
          <w:sz w:val="20"/>
          <w:szCs w:val="20"/>
        </w:rPr>
        <w:t>Evening Worship-6:00</w:t>
      </w:r>
    </w:p>
    <w:p w:rsidR="0006062D" w:rsidRPr="0006062D" w:rsidRDefault="0006062D" w:rsidP="004818B2">
      <w:pPr>
        <w:pStyle w:val="ListParagraph"/>
        <w:rPr>
          <w:b/>
          <w:sz w:val="20"/>
          <w:szCs w:val="20"/>
        </w:rPr>
      </w:pPr>
    </w:p>
    <w:p w:rsidR="00D37B43" w:rsidRDefault="00D37B43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Youth Minister: Helen Ferguson</w:t>
      </w:r>
    </w:p>
    <w:p w:rsidR="00D37B43" w:rsidRDefault="00D37B43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Youth Minister’s Phone: (256) 784-5359</w:t>
      </w:r>
    </w:p>
    <w:p w:rsidR="00D37B43" w:rsidRDefault="00D37B43" w:rsidP="004818B2">
      <w:pPr>
        <w:pStyle w:val="ListParagraph"/>
        <w:rPr>
          <w:sz w:val="22"/>
          <w:szCs w:val="22"/>
        </w:rPr>
      </w:pPr>
    </w:p>
    <w:p w:rsidR="00D37B43" w:rsidRDefault="00D37B43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Music Minister: Jerome Ward</w:t>
      </w:r>
    </w:p>
    <w:p w:rsidR="0074459F" w:rsidRDefault="0074459F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Music Minister’s Address:</w:t>
      </w:r>
    </w:p>
    <w:p w:rsidR="0074459F" w:rsidRDefault="0074459F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132 Forest Chapel Road</w:t>
      </w:r>
    </w:p>
    <w:p w:rsidR="0074459F" w:rsidRDefault="0074459F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Hartselle, AL 35640</w:t>
      </w:r>
    </w:p>
    <w:p w:rsidR="0074459F" w:rsidRPr="00705B9C" w:rsidRDefault="0074459F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Music Minister’s Phone: (256) 751-0647</w:t>
      </w:r>
    </w:p>
    <w:p w:rsidR="00E242E7" w:rsidRDefault="00E242E7" w:rsidP="003007F9">
      <w:pPr>
        <w:rPr>
          <w:sz w:val="22"/>
          <w:szCs w:val="22"/>
        </w:rPr>
      </w:pPr>
    </w:p>
    <w:p w:rsidR="00003D8B" w:rsidRDefault="00003D8B" w:rsidP="00003D8B">
      <w:pPr>
        <w:ind w:left="720"/>
        <w:rPr>
          <w:sz w:val="22"/>
          <w:szCs w:val="22"/>
        </w:rPr>
      </w:pPr>
      <w:r>
        <w:rPr>
          <w:sz w:val="22"/>
          <w:szCs w:val="22"/>
        </w:rPr>
        <w:t>WMU Director: Beverly Murphy</w:t>
      </w:r>
    </w:p>
    <w:p w:rsidR="00003D8B" w:rsidRDefault="00003D8B" w:rsidP="00003D8B">
      <w:pPr>
        <w:ind w:left="720"/>
        <w:rPr>
          <w:sz w:val="22"/>
          <w:szCs w:val="22"/>
        </w:rPr>
      </w:pPr>
      <w:r>
        <w:rPr>
          <w:sz w:val="22"/>
          <w:szCs w:val="22"/>
        </w:rPr>
        <w:t>WMU Director’s Address:</w:t>
      </w:r>
    </w:p>
    <w:p w:rsidR="00003D8B" w:rsidRDefault="00003D8B" w:rsidP="00003D8B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3113 Highway 31 SW</w:t>
      </w:r>
    </w:p>
    <w:p w:rsidR="00003D8B" w:rsidRDefault="00003D8B" w:rsidP="00003D8B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Hartselle, AL 35640</w:t>
      </w:r>
    </w:p>
    <w:p w:rsidR="00416837" w:rsidRDefault="00416837" w:rsidP="00FE5E5C">
      <w:pPr>
        <w:ind w:left="720"/>
        <w:rPr>
          <w:sz w:val="22"/>
          <w:szCs w:val="22"/>
        </w:rPr>
      </w:pPr>
    </w:p>
    <w:p w:rsidR="00FE5E5C" w:rsidRPr="00FE5E5C" w:rsidRDefault="00416837" w:rsidP="00FE5E5C">
      <w:pPr>
        <w:ind w:left="720"/>
        <w:rPr>
          <w:sz w:val="22"/>
          <w:szCs w:val="22"/>
        </w:rPr>
      </w:pPr>
      <w:r w:rsidRPr="00416837">
        <w:rPr>
          <w:b/>
          <w:sz w:val="22"/>
          <w:szCs w:val="22"/>
        </w:rPr>
        <w:t>34</w:t>
      </w:r>
      <w:r w:rsidR="00FE5E5C">
        <w:rPr>
          <w:b/>
          <w:bCs/>
          <w:sz w:val="22"/>
          <w:szCs w:val="22"/>
        </w:rPr>
        <w:t xml:space="preserve">. </w:t>
      </w:r>
      <w:r w:rsidR="00FE5E5C" w:rsidRPr="00FE5E5C">
        <w:rPr>
          <w:b/>
          <w:bCs/>
          <w:sz w:val="22"/>
          <w:szCs w:val="22"/>
        </w:rPr>
        <w:t xml:space="preserve"> </w:t>
      </w:r>
      <w:r w:rsidR="00FE5E5C">
        <w:rPr>
          <w:b/>
          <w:bCs/>
          <w:sz w:val="22"/>
          <w:szCs w:val="22"/>
        </w:rPr>
        <w:t>New Beginnings</w:t>
      </w:r>
    </w:p>
    <w:p w:rsidR="00FE5E5C" w:rsidRPr="00FE5E5C" w:rsidRDefault="00FE5E5C" w:rsidP="00FE5E5C">
      <w:pPr>
        <w:ind w:left="720"/>
        <w:rPr>
          <w:bCs/>
          <w:sz w:val="22"/>
          <w:szCs w:val="22"/>
        </w:rPr>
      </w:pPr>
    </w:p>
    <w:p w:rsidR="00FE5E5C" w:rsidRPr="00FE5E5C" w:rsidRDefault="00FE5E5C" w:rsidP="00FE5E5C">
      <w:pPr>
        <w:ind w:left="720"/>
        <w:rPr>
          <w:sz w:val="22"/>
          <w:szCs w:val="22"/>
        </w:rPr>
      </w:pPr>
      <w:r w:rsidRPr="00FE5E5C">
        <w:rPr>
          <w:bCs/>
          <w:sz w:val="22"/>
          <w:szCs w:val="22"/>
        </w:rPr>
        <w:t xml:space="preserve">Decatur, AL  35601 </w:t>
      </w:r>
    </w:p>
    <w:p w:rsidR="00FE5E5C" w:rsidRPr="00FE5E5C" w:rsidRDefault="00FE5E5C" w:rsidP="00FE5E5C">
      <w:pPr>
        <w:ind w:left="720"/>
        <w:rPr>
          <w:sz w:val="22"/>
          <w:szCs w:val="22"/>
        </w:rPr>
      </w:pPr>
      <w:r w:rsidRPr="00FE5E5C">
        <w:rPr>
          <w:sz w:val="22"/>
          <w:szCs w:val="22"/>
        </w:rPr>
        <w:t>Mailing: P.O. Box 1531</w:t>
      </w:r>
    </w:p>
    <w:p w:rsidR="00FE5E5C" w:rsidRPr="00FE5E5C" w:rsidRDefault="00FE5E5C" w:rsidP="00FE5E5C">
      <w:pPr>
        <w:ind w:left="720"/>
        <w:rPr>
          <w:sz w:val="22"/>
          <w:szCs w:val="22"/>
        </w:rPr>
      </w:pPr>
      <w:r w:rsidRPr="00FE5E5C">
        <w:rPr>
          <w:sz w:val="22"/>
          <w:szCs w:val="22"/>
        </w:rPr>
        <w:t xml:space="preserve"> Decatur, AL 35602 </w:t>
      </w:r>
    </w:p>
    <w:p w:rsidR="00FE5E5C" w:rsidRPr="00FE5E5C" w:rsidRDefault="00FE5E5C" w:rsidP="00FE5E5C">
      <w:pPr>
        <w:ind w:left="720"/>
        <w:rPr>
          <w:sz w:val="22"/>
          <w:szCs w:val="22"/>
        </w:rPr>
      </w:pPr>
    </w:p>
    <w:p w:rsidR="00FE5E5C" w:rsidRPr="00FE5E5C" w:rsidRDefault="00FE5E5C" w:rsidP="00FE5E5C">
      <w:pPr>
        <w:ind w:left="720"/>
        <w:rPr>
          <w:sz w:val="22"/>
          <w:szCs w:val="22"/>
        </w:rPr>
      </w:pPr>
      <w:r w:rsidRPr="00FE5E5C">
        <w:rPr>
          <w:sz w:val="22"/>
          <w:szCs w:val="22"/>
        </w:rPr>
        <w:tab/>
        <w:t>Pastor: Clyde Ledlow</w:t>
      </w:r>
    </w:p>
    <w:p w:rsidR="00FE5E5C" w:rsidRPr="00FE5E5C" w:rsidRDefault="00FE5E5C" w:rsidP="00FE5E5C">
      <w:pPr>
        <w:ind w:left="720"/>
        <w:rPr>
          <w:sz w:val="22"/>
          <w:szCs w:val="22"/>
        </w:rPr>
      </w:pPr>
      <w:r w:rsidRPr="00FE5E5C">
        <w:rPr>
          <w:sz w:val="22"/>
          <w:szCs w:val="22"/>
        </w:rPr>
        <w:tab/>
        <w:t>Pastor’s Phone: (256) 773-0582</w:t>
      </w:r>
    </w:p>
    <w:p w:rsidR="00FE5E5C" w:rsidRPr="00FE5E5C" w:rsidRDefault="00FE5E5C" w:rsidP="00FE5E5C">
      <w:pPr>
        <w:ind w:left="720"/>
        <w:rPr>
          <w:sz w:val="22"/>
          <w:szCs w:val="22"/>
        </w:rPr>
      </w:pPr>
      <w:r w:rsidRPr="00FE5E5C">
        <w:rPr>
          <w:sz w:val="22"/>
          <w:szCs w:val="22"/>
        </w:rPr>
        <w:tab/>
      </w:r>
      <w:r w:rsidRPr="00FE5E5C">
        <w:rPr>
          <w:sz w:val="22"/>
          <w:szCs w:val="22"/>
        </w:rPr>
        <w:tab/>
        <w:t>(256) 565-5504</w:t>
      </w:r>
    </w:p>
    <w:p w:rsidR="00FE5E5C" w:rsidRPr="00FE5E5C" w:rsidRDefault="00FE5E5C" w:rsidP="00FE5E5C">
      <w:pPr>
        <w:ind w:left="720"/>
        <w:rPr>
          <w:sz w:val="22"/>
          <w:szCs w:val="22"/>
          <w:u w:val="single"/>
        </w:rPr>
      </w:pPr>
      <w:r w:rsidRPr="00FE5E5C">
        <w:rPr>
          <w:sz w:val="22"/>
          <w:szCs w:val="22"/>
        </w:rPr>
        <w:tab/>
        <w:t xml:space="preserve">Pastor’s Email: </w:t>
      </w:r>
      <w:hyperlink r:id="rId88" w:history="1">
        <w:r w:rsidRPr="00FE5E5C">
          <w:rPr>
            <w:rStyle w:val="Hyperlink"/>
            <w:sz w:val="22"/>
            <w:szCs w:val="22"/>
          </w:rPr>
          <w:t>dotsier42@aol.com</w:t>
        </w:r>
      </w:hyperlink>
    </w:p>
    <w:p w:rsidR="00FE5E5C" w:rsidRPr="00FE5E5C" w:rsidRDefault="00FE5E5C" w:rsidP="00FE5E5C">
      <w:pPr>
        <w:ind w:left="720"/>
        <w:rPr>
          <w:b/>
          <w:sz w:val="22"/>
          <w:szCs w:val="22"/>
          <w:u w:val="single"/>
        </w:rPr>
      </w:pPr>
      <w:r w:rsidRPr="00FE5E5C">
        <w:rPr>
          <w:sz w:val="22"/>
          <w:szCs w:val="22"/>
        </w:rPr>
        <w:tab/>
      </w:r>
    </w:p>
    <w:p w:rsidR="00FE5E5C" w:rsidRPr="00FE5E5C" w:rsidRDefault="00FE5E5C" w:rsidP="00FE5E5C">
      <w:pPr>
        <w:ind w:left="720"/>
        <w:rPr>
          <w:b/>
          <w:sz w:val="22"/>
          <w:szCs w:val="22"/>
          <w:u w:val="single"/>
        </w:rPr>
      </w:pPr>
      <w:r w:rsidRPr="00FE5E5C">
        <w:rPr>
          <w:b/>
          <w:sz w:val="22"/>
          <w:szCs w:val="22"/>
        </w:rPr>
        <w:tab/>
      </w:r>
      <w:r w:rsidRPr="00FE5E5C">
        <w:rPr>
          <w:b/>
          <w:sz w:val="22"/>
          <w:szCs w:val="22"/>
          <w:u w:val="single"/>
        </w:rPr>
        <w:t>Service Times:</w:t>
      </w:r>
    </w:p>
    <w:p w:rsidR="00FE5E5C" w:rsidRPr="00FE5E5C" w:rsidRDefault="00FE5E5C" w:rsidP="00FE5E5C">
      <w:pPr>
        <w:ind w:left="720"/>
        <w:rPr>
          <w:b/>
          <w:sz w:val="22"/>
          <w:szCs w:val="22"/>
        </w:rPr>
      </w:pPr>
      <w:r w:rsidRPr="00FE5E5C">
        <w:rPr>
          <w:b/>
          <w:sz w:val="22"/>
          <w:szCs w:val="22"/>
        </w:rPr>
        <w:t>Sunday School-</w:t>
      </w:r>
    </w:p>
    <w:p w:rsidR="00FE5E5C" w:rsidRPr="00FE5E5C" w:rsidRDefault="00FE5E5C" w:rsidP="00FE5E5C">
      <w:pPr>
        <w:ind w:left="720"/>
        <w:rPr>
          <w:b/>
          <w:sz w:val="22"/>
          <w:szCs w:val="22"/>
        </w:rPr>
      </w:pPr>
      <w:r w:rsidRPr="00FE5E5C">
        <w:rPr>
          <w:b/>
          <w:sz w:val="22"/>
          <w:szCs w:val="22"/>
        </w:rPr>
        <w:t>Morning Worship-</w:t>
      </w:r>
    </w:p>
    <w:p w:rsidR="00FE5E5C" w:rsidRPr="00FE5E5C" w:rsidRDefault="00FE5E5C" w:rsidP="00FE5E5C">
      <w:pPr>
        <w:ind w:left="720"/>
        <w:rPr>
          <w:b/>
          <w:sz w:val="22"/>
          <w:szCs w:val="22"/>
        </w:rPr>
      </w:pPr>
      <w:r w:rsidRPr="00FE5E5C">
        <w:rPr>
          <w:b/>
          <w:sz w:val="22"/>
          <w:szCs w:val="22"/>
        </w:rPr>
        <w:t>Evening Worship</w:t>
      </w:r>
    </w:p>
    <w:p w:rsidR="00FE5E5C" w:rsidRPr="00FE5E5C" w:rsidRDefault="00FE5E5C" w:rsidP="00FE5E5C">
      <w:pPr>
        <w:ind w:left="720"/>
        <w:rPr>
          <w:b/>
          <w:sz w:val="22"/>
          <w:szCs w:val="22"/>
        </w:rPr>
      </w:pPr>
      <w:r w:rsidRPr="00FE5E5C">
        <w:rPr>
          <w:b/>
          <w:sz w:val="22"/>
          <w:szCs w:val="22"/>
        </w:rPr>
        <w:t>Wednesday Night-</w:t>
      </w:r>
    </w:p>
    <w:p w:rsidR="00FE5E5C" w:rsidRPr="00FE5E5C" w:rsidRDefault="00FE5E5C" w:rsidP="00FE5E5C">
      <w:pPr>
        <w:ind w:left="720"/>
        <w:rPr>
          <w:b/>
          <w:sz w:val="22"/>
          <w:szCs w:val="22"/>
        </w:rPr>
      </w:pPr>
    </w:p>
    <w:p w:rsidR="00FE5E5C" w:rsidRPr="00FE5E5C" w:rsidRDefault="00FE5E5C" w:rsidP="00FE5E5C">
      <w:pPr>
        <w:ind w:left="720"/>
        <w:rPr>
          <w:sz w:val="22"/>
          <w:szCs w:val="22"/>
        </w:rPr>
      </w:pPr>
      <w:r w:rsidRPr="00FE5E5C">
        <w:rPr>
          <w:sz w:val="22"/>
          <w:szCs w:val="22"/>
        </w:rPr>
        <w:t>Music Minister: Cleo Higdon</w:t>
      </w:r>
    </w:p>
    <w:p w:rsidR="00FE5E5C" w:rsidRPr="00FE5E5C" w:rsidRDefault="00FE5E5C" w:rsidP="00FE5E5C">
      <w:pPr>
        <w:ind w:left="720"/>
        <w:rPr>
          <w:sz w:val="22"/>
          <w:szCs w:val="22"/>
        </w:rPr>
      </w:pPr>
      <w:r w:rsidRPr="00FE5E5C">
        <w:rPr>
          <w:sz w:val="22"/>
          <w:szCs w:val="22"/>
        </w:rPr>
        <w:t>Music Minister’s Address:</w:t>
      </w:r>
    </w:p>
    <w:p w:rsidR="00FE5E5C" w:rsidRPr="00FE5E5C" w:rsidRDefault="00FE5E5C" w:rsidP="00FE5E5C">
      <w:pPr>
        <w:ind w:left="720"/>
        <w:rPr>
          <w:sz w:val="22"/>
          <w:szCs w:val="22"/>
        </w:rPr>
      </w:pPr>
      <w:r w:rsidRPr="00FE5E5C">
        <w:rPr>
          <w:sz w:val="22"/>
          <w:szCs w:val="22"/>
        </w:rPr>
        <w:tab/>
        <w:t>50 E. Old Somerville Road</w:t>
      </w:r>
    </w:p>
    <w:p w:rsidR="00FE5E5C" w:rsidRPr="00FE5E5C" w:rsidRDefault="00FE5E5C" w:rsidP="00FE5E5C">
      <w:pPr>
        <w:ind w:left="720"/>
        <w:rPr>
          <w:sz w:val="22"/>
          <w:szCs w:val="22"/>
        </w:rPr>
      </w:pPr>
      <w:r w:rsidRPr="00FE5E5C">
        <w:rPr>
          <w:sz w:val="22"/>
          <w:szCs w:val="22"/>
        </w:rPr>
        <w:tab/>
        <w:t>Decatur, AL 35603</w:t>
      </w:r>
    </w:p>
    <w:p w:rsidR="00FE5E5C" w:rsidRPr="00FE5E5C" w:rsidRDefault="00FE5E5C" w:rsidP="00FE5E5C">
      <w:pPr>
        <w:ind w:left="720"/>
        <w:rPr>
          <w:sz w:val="22"/>
          <w:szCs w:val="22"/>
        </w:rPr>
      </w:pPr>
      <w:r w:rsidRPr="00FE5E5C">
        <w:rPr>
          <w:sz w:val="22"/>
          <w:szCs w:val="22"/>
        </w:rPr>
        <w:t>Music Minister’s Phone: (256) 355-4542</w:t>
      </w:r>
    </w:p>
    <w:p w:rsidR="00FE5E5C" w:rsidRPr="00FE5E5C" w:rsidRDefault="00FE5E5C" w:rsidP="00FE5E5C">
      <w:pPr>
        <w:ind w:left="720"/>
        <w:rPr>
          <w:sz w:val="22"/>
          <w:szCs w:val="22"/>
        </w:rPr>
      </w:pPr>
    </w:p>
    <w:p w:rsidR="00FE5E5C" w:rsidRPr="00FE5E5C" w:rsidRDefault="00FE5E5C" w:rsidP="00FE5E5C">
      <w:pPr>
        <w:ind w:left="720"/>
        <w:rPr>
          <w:sz w:val="22"/>
          <w:szCs w:val="22"/>
        </w:rPr>
      </w:pPr>
      <w:r w:rsidRPr="00FE5E5C">
        <w:rPr>
          <w:sz w:val="22"/>
          <w:szCs w:val="22"/>
        </w:rPr>
        <w:t>Pianist: Carolyn Roscoe</w:t>
      </w:r>
    </w:p>
    <w:p w:rsidR="00FE5E5C" w:rsidRPr="00FE5E5C" w:rsidRDefault="00FE5E5C" w:rsidP="00FE5E5C">
      <w:pPr>
        <w:ind w:left="720"/>
        <w:rPr>
          <w:sz w:val="22"/>
          <w:szCs w:val="22"/>
        </w:rPr>
      </w:pPr>
    </w:p>
    <w:p w:rsidR="00FE5E5C" w:rsidRPr="00FE5E5C" w:rsidRDefault="00FE5E5C" w:rsidP="00FE5E5C">
      <w:pPr>
        <w:ind w:left="720"/>
        <w:rPr>
          <w:sz w:val="22"/>
          <w:szCs w:val="22"/>
        </w:rPr>
      </w:pPr>
      <w:r w:rsidRPr="00FE5E5C">
        <w:rPr>
          <w:sz w:val="22"/>
          <w:szCs w:val="22"/>
        </w:rPr>
        <w:t>Chairman of Deacons: Roger Engle</w:t>
      </w:r>
    </w:p>
    <w:p w:rsidR="00FE5E5C" w:rsidRPr="00FE5E5C" w:rsidRDefault="00FE5E5C" w:rsidP="00FE5E5C">
      <w:pPr>
        <w:ind w:left="720"/>
        <w:rPr>
          <w:sz w:val="22"/>
          <w:szCs w:val="22"/>
        </w:rPr>
      </w:pPr>
      <w:r w:rsidRPr="00FE5E5C">
        <w:rPr>
          <w:sz w:val="22"/>
          <w:szCs w:val="22"/>
        </w:rPr>
        <w:t>Chairman of Deacons Address:</w:t>
      </w:r>
    </w:p>
    <w:p w:rsidR="00FE5E5C" w:rsidRPr="00FE5E5C" w:rsidRDefault="00FE5E5C" w:rsidP="00FE5E5C">
      <w:pPr>
        <w:ind w:left="720"/>
        <w:rPr>
          <w:sz w:val="22"/>
          <w:szCs w:val="22"/>
        </w:rPr>
      </w:pPr>
      <w:r w:rsidRPr="00FE5E5C">
        <w:rPr>
          <w:sz w:val="22"/>
          <w:szCs w:val="22"/>
        </w:rPr>
        <w:tab/>
        <w:t>1212 8</w:t>
      </w:r>
      <w:r w:rsidRPr="00FE5E5C">
        <w:rPr>
          <w:sz w:val="22"/>
          <w:szCs w:val="22"/>
          <w:vertAlign w:val="superscript"/>
        </w:rPr>
        <w:t>th</w:t>
      </w:r>
      <w:r w:rsidRPr="00FE5E5C">
        <w:rPr>
          <w:sz w:val="22"/>
          <w:szCs w:val="22"/>
        </w:rPr>
        <w:t xml:space="preserve"> Avenue SE</w:t>
      </w:r>
    </w:p>
    <w:p w:rsidR="00FE5E5C" w:rsidRPr="00FE5E5C" w:rsidRDefault="00FE5E5C" w:rsidP="00FE5E5C">
      <w:pPr>
        <w:ind w:left="720"/>
        <w:rPr>
          <w:sz w:val="22"/>
          <w:szCs w:val="22"/>
        </w:rPr>
      </w:pPr>
      <w:r w:rsidRPr="00FE5E5C">
        <w:rPr>
          <w:sz w:val="22"/>
          <w:szCs w:val="22"/>
        </w:rPr>
        <w:tab/>
        <w:t>Decatur, AL 35601</w:t>
      </w:r>
    </w:p>
    <w:p w:rsidR="00FE5E5C" w:rsidRPr="00FE5E5C" w:rsidRDefault="00FE5E5C" w:rsidP="00FE5E5C">
      <w:pPr>
        <w:ind w:left="720"/>
        <w:rPr>
          <w:sz w:val="22"/>
          <w:szCs w:val="22"/>
        </w:rPr>
      </w:pPr>
      <w:r w:rsidRPr="00FE5E5C">
        <w:rPr>
          <w:sz w:val="22"/>
          <w:szCs w:val="22"/>
        </w:rPr>
        <w:t>Chairman of Deacons Phone: (256) 348-9203</w:t>
      </w:r>
    </w:p>
    <w:p w:rsidR="00FE5E5C" w:rsidRPr="00FE5E5C" w:rsidRDefault="00FE5E5C" w:rsidP="00FE5E5C">
      <w:pPr>
        <w:ind w:left="720"/>
        <w:rPr>
          <w:sz w:val="22"/>
          <w:szCs w:val="22"/>
        </w:rPr>
      </w:pPr>
      <w:r w:rsidRPr="00FE5E5C">
        <w:rPr>
          <w:sz w:val="22"/>
          <w:szCs w:val="22"/>
        </w:rPr>
        <w:tab/>
        <w:t>(256) 466-0375</w:t>
      </w:r>
    </w:p>
    <w:p w:rsidR="00FE5E5C" w:rsidRPr="00FE5E5C" w:rsidRDefault="00FE5E5C" w:rsidP="00FE5E5C">
      <w:pPr>
        <w:ind w:left="720"/>
        <w:rPr>
          <w:sz w:val="22"/>
          <w:szCs w:val="22"/>
        </w:rPr>
      </w:pPr>
    </w:p>
    <w:p w:rsidR="00FE5E5C" w:rsidRPr="00FE5E5C" w:rsidRDefault="00FE5E5C" w:rsidP="00FE5E5C">
      <w:pPr>
        <w:ind w:left="720"/>
        <w:rPr>
          <w:sz w:val="22"/>
          <w:szCs w:val="22"/>
        </w:rPr>
      </w:pPr>
      <w:r w:rsidRPr="00FE5E5C">
        <w:rPr>
          <w:sz w:val="22"/>
          <w:szCs w:val="22"/>
        </w:rPr>
        <w:t>Clerk: Dot Ledlow</w:t>
      </w:r>
    </w:p>
    <w:p w:rsidR="00FE5E5C" w:rsidRPr="00FE5E5C" w:rsidRDefault="00FE5E5C" w:rsidP="00FE5E5C">
      <w:pPr>
        <w:ind w:left="720"/>
        <w:rPr>
          <w:sz w:val="22"/>
          <w:szCs w:val="22"/>
        </w:rPr>
      </w:pPr>
      <w:r w:rsidRPr="00FE5E5C">
        <w:rPr>
          <w:sz w:val="22"/>
          <w:szCs w:val="22"/>
        </w:rPr>
        <w:t>Clerk’s Address: 1630 Byrd Road</w:t>
      </w:r>
    </w:p>
    <w:p w:rsidR="00FE5E5C" w:rsidRPr="00FE5E5C" w:rsidRDefault="00FE5E5C" w:rsidP="00FE5E5C">
      <w:pPr>
        <w:ind w:left="720"/>
        <w:rPr>
          <w:sz w:val="22"/>
          <w:szCs w:val="22"/>
        </w:rPr>
      </w:pPr>
      <w:r w:rsidRPr="00FE5E5C">
        <w:rPr>
          <w:sz w:val="22"/>
          <w:szCs w:val="22"/>
        </w:rPr>
        <w:tab/>
      </w:r>
      <w:r w:rsidRPr="00FE5E5C">
        <w:rPr>
          <w:sz w:val="22"/>
          <w:szCs w:val="22"/>
        </w:rPr>
        <w:tab/>
        <w:t xml:space="preserve">  Hartselle, AL 35640</w:t>
      </w:r>
    </w:p>
    <w:p w:rsidR="00FE5E5C" w:rsidRPr="00FE5E5C" w:rsidRDefault="00FE5E5C" w:rsidP="00FE5E5C">
      <w:pPr>
        <w:ind w:left="720"/>
        <w:rPr>
          <w:sz w:val="22"/>
          <w:szCs w:val="22"/>
        </w:rPr>
      </w:pPr>
      <w:r w:rsidRPr="00FE5E5C">
        <w:rPr>
          <w:sz w:val="22"/>
          <w:szCs w:val="22"/>
        </w:rPr>
        <w:t>Clerk’s Phone: (256) 773-0582</w:t>
      </w:r>
    </w:p>
    <w:p w:rsidR="00FE5E5C" w:rsidRDefault="00FE5E5C" w:rsidP="00003D8B">
      <w:pPr>
        <w:ind w:left="720"/>
        <w:rPr>
          <w:sz w:val="22"/>
          <w:szCs w:val="22"/>
        </w:rPr>
      </w:pPr>
    </w:p>
    <w:p w:rsidR="00E55687" w:rsidRDefault="00E55687" w:rsidP="003007F9">
      <w:pPr>
        <w:rPr>
          <w:sz w:val="22"/>
          <w:szCs w:val="22"/>
        </w:rPr>
      </w:pPr>
    </w:p>
    <w:p w:rsidR="00932475" w:rsidRPr="00C97956" w:rsidRDefault="00416837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>35</w:t>
      </w:r>
      <w:r w:rsidR="00C97956">
        <w:rPr>
          <w:b/>
          <w:bCs/>
          <w:sz w:val="22"/>
          <w:szCs w:val="22"/>
        </w:rPr>
        <w:t xml:space="preserve">. </w:t>
      </w:r>
      <w:r w:rsidR="003007F9" w:rsidRPr="00C97956">
        <w:rPr>
          <w:b/>
          <w:bCs/>
          <w:sz w:val="22"/>
          <w:szCs w:val="22"/>
        </w:rPr>
        <w:t>New Canaan</w:t>
      </w:r>
    </w:p>
    <w:p w:rsidR="00DB08E1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2204 Union Hill Rd.</w:t>
      </w:r>
    </w:p>
    <w:p w:rsidR="00932475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Somerville, AL 35670 </w:t>
      </w:r>
    </w:p>
    <w:p w:rsidR="00932475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DB08E1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 xml:space="preserve">498-2033 </w:t>
      </w:r>
    </w:p>
    <w:p w:rsidR="00E242E7" w:rsidRDefault="00E242E7" w:rsidP="004818B2">
      <w:pPr>
        <w:pStyle w:val="ListParagraph"/>
        <w:rPr>
          <w:rStyle w:val="Hyperlink"/>
          <w:sz w:val="22"/>
          <w:szCs w:val="22"/>
        </w:rPr>
      </w:pPr>
      <w:r w:rsidRPr="00705B9C">
        <w:rPr>
          <w:sz w:val="22"/>
          <w:szCs w:val="22"/>
        </w:rPr>
        <w:t xml:space="preserve">Web: </w:t>
      </w:r>
      <w:hyperlink r:id="rId89" w:history="1">
        <w:r w:rsidR="009E3AAA" w:rsidRPr="00E64D03">
          <w:rPr>
            <w:rStyle w:val="Hyperlink"/>
            <w:sz w:val="22"/>
            <w:szCs w:val="22"/>
          </w:rPr>
          <w:t>http://www.newcanaan.org</w:t>
        </w:r>
      </w:hyperlink>
    </w:p>
    <w:p w:rsidR="00932475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E-mail: </w:t>
      </w:r>
      <w:hyperlink r:id="rId90" w:history="1">
        <w:r w:rsidR="00DB08E1" w:rsidRPr="002D4F2A">
          <w:rPr>
            <w:rStyle w:val="Hyperlink"/>
            <w:sz w:val="22"/>
            <w:szCs w:val="22"/>
          </w:rPr>
          <w:t>info@newcanaan.org</w:t>
        </w:r>
      </w:hyperlink>
    </w:p>
    <w:p w:rsidR="00E242E7" w:rsidRDefault="00DB08E1" w:rsidP="003007F9">
      <w:pPr>
        <w:rPr>
          <w:sz w:val="22"/>
          <w:szCs w:val="22"/>
        </w:rPr>
      </w:pPr>
      <w:r>
        <w:rPr>
          <w:sz w:val="22"/>
          <w:szCs w:val="22"/>
        </w:rPr>
        <w:tab/>
      </w:r>
    </w:p>
    <w:p w:rsidR="00DB08E1" w:rsidRDefault="0002522E" w:rsidP="00E242E7">
      <w:pPr>
        <w:ind w:firstLine="720"/>
        <w:rPr>
          <w:sz w:val="22"/>
          <w:szCs w:val="22"/>
        </w:rPr>
      </w:pPr>
      <w:r>
        <w:rPr>
          <w:sz w:val="22"/>
          <w:szCs w:val="22"/>
        </w:rPr>
        <w:t>Pastor: Robert Cruise</w:t>
      </w:r>
    </w:p>
    <w:p w:rsidR="0002522E" w:rsidRDefault="008617FD" w:rsidP="00E242E7">
      <w:pPr>
        <w:ind w:firstLine="720"/>
        <w:rPr>
          <w:sz w:val="22"/>
          <w:szCs w:val="22"/>
        </w:rPr>
      </w:pPr>
      <w:r>
        <w:rPr>
          <w:sz w:val="22"/>
          <w:szCs w:val="22"/>
        </w:rPr>
        <w:t xml:space="preserve">Pastor Email: </w:t>
      </w:r>
      <w:hyperlink r:id="rId91" w:history="1">
        <w:r w:rsidR="00BE41E7" w:rsidRPr="00BF7EDC">
          <w:rPr>
            <w:rStyle w:val="Hyperlink"/>
            <w:sz w:val="22"/>
            <w:szCs w:val="22"/>
          </w:rPr>
          <w:t>1robertcruise@gmail.com</w:t>
        </w:r>
      </w:hyperlink>
    </w:p>
    <w:p w:rsidR="00BE41E7" w:rsidRDefault="00BE41E7" w:rsidP="00E242E7">
      <w:pPr>
        <w:ind w:firstLine="720"/>
        <w:rPr>
          <w:sz w:val="22"/>
          <w:szCs w:val="22"/>
        </w:rPr>
      </w:pPr>
      <w:r>
        <w:rPr>
          <w:sz w:val="22"/>
          <w:szCs w:val="22"/>
        </w:rPr>
        <w:t>Pastor Address:</w:t>
      </w:r>
      <w:r w:rsidR="00713662">
        <w:rPr>
          <w:sz w:val="22"/>
          <w:szCs w:val="22"/>
        </w:rPr>
        <w:t xml:space="preserve"> 80867 US Hwy 231</w:t>
      </w:r>
    </w:p>
    <w:p w:rsidR="00713662" w:rsidRDefault="00713662" w:rsidP="00E242E7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Blountsville, AL 35031</w:t>
      </w:r>
    </w:p>
    <w:p w:rsidR="00BE41E7" w:rsidRDefault="00BE41E7" w:rsidP="00E242E7">
      <w:pPr>
        <w:ind w:firstLine="720"/>
        <w:rPr>
          <w:sz w:val="22"/>
          <w:szCs w:val="22"/>
        </w:rPr>
      </w:pPr>
      <w:r>
        <w:rPr>
          <w:sz w:val="22"/>
          <w:szCs w:val="22"/>
        </w:rPr>
        <w:t>Pastor Phone:</w:t>
      </w:r>
      <w:r w:rsidR="00713662">
        <w:rPr>
          <w:sz w:val="22"/>
          <w:szCs w:val="22"/>
        </w:rPr>
        <w:t xml:space="preserve"> (256) 572-3768</w:t>
      </w:r>
    </w:p>
    <w:p w:rsidR="00BE41E7" w:rsidRDefault="00BE41E7" w:rsidP="00E242E7">
      <w:pPr>
        <w:ind w:firstLine="720"/>
        <w:rPr>
          <w:sz w:val="22"/>
          <w:szCs w:val="22"/>
        </w:rPr>
      </w:pPr>
      <w:r>
        <w:rPr>
          <w:sz w:val="22"/>
          <w:szCs w:val="22"/>
        </w:rPr>
        <w:t>Wife:</w:t>
      </w:r>
      <w:r w:rsidR="00713662">
        <w:rPr>
          <w:sz w:val="22"/>
          <w:szCs w:val="22"/>
        </w:rPr>
        <w:t xml:space="preserve"> Jennifer Cruise</w:t>
      </w:r>
    </w:p>
    <w:p w:rsidR="00BE41E7" w:rsidRDefault="00BE41E7" w:rsidP="00E242E7">
      <w:pPr>
        <w:ind w:firstLine="720"/>
        <w:rPr>
          <w:sz w:val="22"/>
          <w:szCs w:val="22"/>
        </w:rPr>
      </w:pPr>
      <w:r>
        <w:rPr>
          <w:sz w:val="22"/>
          <w:szCs w:val="22"/>
        </w:rPr>
        <w:t>Wife’s Phone:</w:t>
      </w:r>
      <w:r w:rsidR="00713662">
        <w:rPr>
          <w:sz w:val="22"/>
          <w:szCs w:val="22"/>
        </w:rPr>
        <w:t xml:space="preserve"> (256) 200-1647</w:t>
      </w:r>
    </w:p>
    <w:p w:rsidR="00BE41E7" w:rsidRDefault="00BE41E7" w:rsidP="00E242E7">
      <w:pPr>
        <w:ind w:firstLine="720"/>
        <w:rPr>
          <w:sz w:val="22"/>
          <w:szCs w:val="22"/>
        </w:rPr>
      </w:pPr>
      <w:r>
        <w:rPr>
          <w:sz w:val="22"/>
          <w:szCs w:val="22"/>
        </w:rPr>
        <w:t>Wife’s Email:</w:t>
      </w:r>
      <w:r w:rsidR="00713662">
        <w:rPr>
          <w:sz w:val="22"/>
          <w:szCs w:val="22"/>
        </w:rPr>
        <w:t xml:space="preserve"> </w:t>
      </w:r>
      <w:hyperlink r:id="rId92" w:history="1">
        <w:r w:rsidR="0006062D" w:rsidRPr="00F45519">
          <w:rPr>
            <w:rStyle w:val="Hyperlink"/>
            <w:sz w:val="22"/>
            <w:szCs w:val="22"/>
          </w:rPr>
          <w:t>jennifercruise.jrc@gmail.com</w:t>
        </w:r>
      </w:hyperlink>
    </w:p>
    <w:p w:rsidR="0006062D" w:rsidRDefault="0006062D" w:rsidP="00E242E7">
      <w:pPr>
        <w:ind w:firstLine="720"/>
        <w:rPr>
          <w:sz w:val="22"/>
          <w:szCs w:val="22"/>
        </w:rPr>
      </w:pPr>
    </w:p>
    <w:p w:rsidR="0006062D" w:rsidRDefault="0006062D" w:rsidP="00E242E7">
      <w:pPr>
        <w:ind w:firstLine="720"/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Service Times:</w:t>
      </w:r>
    </w:p>
    <w:p w:rsidR="0006062D" w:rsidRDefault="0006062D" w:rsidP="00E242E7">
      <w:pPr>
        <w:ind w:firstLine="720"/>
        <w:rPr>
          <w:b/>
          <w:sz w:val="20"/>
          <w:szCs w:val="20"/>
        </w:rPr>
      </w:pPr>
      <w:r>
        <w:rPr>
          <w:b/>
          <w:sz w:val="20"/>
          <w:szCs w:val="20"/>
        </w:rPr>
        <w:t>Sunday School-</w:t>
      </w:r>
      <w:r w:rsidR="00485B00">
        <w:rPr>
          <w:b/>
          <w:sz w:val="20"/>
          <w:szCs w:val="20"/>
        </w:rPr>
        <w:t>9:45a.m.</w:t>
      </w:r>
    </w:p>
    <w:p w:rsidR="00485B00" w:rsidRDefault="00485B00" w:rsidP="00E242E7">
      <w:pPr>
        <w:ind w:firstLine="720"/>
        <w:rPr>
          <w:b/>
          <w:sz w:val="20"/>
          <w:szCs w:val="20"/>
        </w:rPr>
      </w:pPr>
      <w:r>
        <w:rPr>
          <w:b/>
          <w:sz w:val="20"/>
          <w:szCs w:val="20"/>
        </w:rPr>
        <w:t>Morning Worship-11:00a.m.</w:t>
      </w:r>
    </w:p>
    <w:p w:rsidR="00485B00" w:rsidRDefault="00485B00" w:rsidP="00E242E7">
      <w:pPr>
        <w:ind w:firstLine="720"/>
        <w:rPr>
          <w:b/>
          <w:sz w:val="20"/>
          <w:szCs w:val="20"/>
        </w:rPr>
      </w:pPr>
      <w:r>
        <w:rPr>
          <w:b/>
          <w:sz w:val="20"/>
          <w:szCs w:val="20"/>
        </w:rPr>
        <w:t>Evening Worship-6:00p.m.</w:t>
      </w:r>
    </w:p>
    <w:p w:rsidR="00485B00" w:rsidRPr="0006062D" w:rsidRDefault="00485B00" w:rsidP="00E242E7">
      <w:pPr>
        <w:ind w:firstLine="720"/>
        <w:rPr>
          <w:b/>
          <w:sz w:val="20"/>
          <w:szCs w:val="20"/>
        </w:rPr>
      </w:pPr>
      <w:r>
        <w:rPr>
          <w:b/>
          <w:sz w:val="20"/>
          <w:szCs w:val="20"/>
        </w:rPr>
        <w:t>Wednesday Night-small groups-6:30</w:t>
      </w:r>
    </w:p>
    <w:p w:rsidR="0002522E" w:rsidRDefault="0002522E" w:rsidP="00E242E7">
      <w:pPr>
        <w:ind w:firstLine="720"/>
        <w:rPr>
          <w:sz w:val="22"/>
          <w:szCs w:val="22"/>
        </w:rPr>
      </w:pPr>
    </w:p>
    <w:p w:rsidR="0074459F" w:rsidRDefault="0074459F" w:rsidP="00E242E7">
      <w:pPr>
        <w:ind w:firstLine="720"/>
        <w:rPr>
          <w:sz w:val="22"/>
          <w:szCs w:val="22"/>
        </w:rPr>
      </w:pPr>
      <w:r>
        <w:rPr>
          <w:sz w:val="22"/>
          <w:szCs w:val="22"/>
        </w:rPr>
        <w:t>Minister of Music: Tommy Davis</w:t>
      </w:r>
    </w:p>
    <w:p w:rsidR="0074459F" w:rsidRDefault="0074459F" w:rsidP="00E242E7">
      <w:pPr>
        <w:ind w:firstLine="720"/>
        <w:rPr>
          <w:sz w:val="22"/>
          <w:szCs w:val="22"/>
        </w:rPr>
      </w:pPr>
      <w:r>
        <w:rPr>
          <w:sz w:val="22"/>
          <w:szCs w:val="22"/>
        </w:rPr>
        <w:t>Minister of Music’s Address:</w:t>
      </w:r>
    </w:p>
    <w:p w:rsidR="0074459F" w:rsidRDefault="0074459F" w:rsidP="00E242E7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2204 Union Hill Road</w:t>
      </w:r>
    </w:p>
    <w:p w:rsidR="0074459F" w:rsidRDefault="0074459F" w:rsidP="00E242E7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Somerville, AL 35670</w:t>
      </w:r>
    </w:p>
    <w:p w:rsidR="0074459F" w:rsidRDefault="0074459F" w:rsidP="00E242E7">
      <w:pPr>
        <w:ind w:firstLine="720"/>
        <w:rPr>
          <w:sz w:val="22"/>
          <w:szCs w:val="22"/>
        </w:rPr>
      </w:pPr>
    </w:p>
    <w:p w:rsidR="0074459F" w:rsidRDefault="0074459F" w:rsidP="00E242E7">
      <w:pPr>
        <w:ind w:firstLine="720"/>
        <w:rPr>
          <w:sz w:val="22"/>
          <w:szCs w:val="22"/>
        </w:rPr>
      </w:pPr>
      <w:r>
        <w:rPr>
          <w:sz w:val="22"/>
          <w:szCs w:val="22"/>
        </w:rPr>
        <w:t>Minister of Youth: Robert Cruise</w:t>
      </w:r>
    </w:p>
    <w:p w:rsidR="0074459F" w:rsidRDefault="0074459F" w:rsidP="00E242E7">
      <w:pPr>
        <w:ind w:firstLine="720"/>
        <w:rPr>
          <w:sz w:val="22"/>
          <w:szCs w:val="22"/>
        </w:rPr>
      </w:pPr>
      <w:r>
        <w:rPr>
          <w:sz w:val="22"/>
          <w:szCs w:val="22"/>
        </w:rPr>
        <w:t>Minister of Youth’s Address:</w:t>
      </w:r>
    </w:p>
    <w:p w:rsidR="0074459F" w:rsidRDefault="0074459F" w:rsidP="00E242E7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80867 US Highway 231</w:t>
      </w:r>
    </w:p>
    <w:p w:rsidR="0074459F" w:rsidRDefault="0074459F" w:rsidP="00E242E7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Blountsville, AL 35031</w:t>
      </w:r>
    </w:p>
    <w:p w:rsidR="0074459F" w:rsidRDefault="0074459F" w:rsidP="00E242E7">
      <w:pPr>
        <w:ind w:firstLine="720"/>
        <w:rPr>
          <w:sz w:val="22"/>
          <w:szCs w:val="22"/>
        </w:rPr>
      </w:pPr>
      <w:r>
        <w:rPr>
          <w:sz w:val="22"/>
          <w:szCs w:val="22"/>
        </w:rPr>
        <w:t>Minister of Youth’s Phone: (256) 572-3768</w:t>
      </w:r>
    </w:p>
    <w:p w:rsidR="0074459F" w:rsidRDefault="0074459F" w:rsidP="00E242E7">
      <w:pPr>
        <w:ind w:firstLine="720"/>
        <w:rPr>
          <w:sz w:val="22"/>
          <w:szCs w:val="22"/>
        </w:rPr>
      </w:pPr>
    </w:p>
    <w:p w:rsidR="0074459F" w:rsidRDefault="0074459F" w:rsidP="00E242E7">
      <w:pPr>
        <w:ind w:firstLine="720"/>
        <w:rPr>
          <w:sz w:val="22"/>
          <w:szCs w:val="22"/>
        </w:rPr>
      </w:pPr>
      <w:r>
        <w:rPr>
          <w:sz w:val="22"/>
          <w:szCs w:val="22"/>
        </w:rPr>
        <w:t>Minister of Children: Patrick Williams</w:t>
      </w:r>
    </w:p>
    <w:p w:rsidR="0074459F" w:rsidRDefault="0074459F" w:rsidP="00E242E7">
      <w:pPr>
        <w:ind w:firstLine="720"/>
        <w:rPr>
          <w:sz w:val="22"/>
          <w:szCs w:val="22"/>
        </w:rPr>
      </w:pPr>
      <w:r>
        <w:rPr>
          <w:sz w:val="22"/>
          <w:szCs w:val="22"/>
        </w:rPr>
        <w:t>Minister of Children’s Address:</w:t>
      </w:r>
    </w:p>
    <w:p w:rsidR="0074459F" w:rsidRDefault="0074459F" w:rsidP="00E242E7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1120 Pleasant Grove Road</w:t>
      </w:r>
    </w:p>
    <w:p w:rsidR="0074459F" w:rsidRDefault="0074459F" w:rsidP="00E242E7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Pleasant Grove, AL 35127</w:t>
      </w:r>
    </w:p>
    <w:p w:rsidR="0074459F" w:rsidRDefault="0074459F" w:rsidP="00E242E7">
      <w:pPr>
        <w:ind w:firstLine="720"/>
        <w:rPr>
          <w:sz w:val="22"/>
          <w:szCs w:val="22"/>
        </w:rPr>
      </w:pPr>
    </w:p>
    <w:p w:rsidR="0074459F" w:rsidRDefault="0074459F" w:rsidP="00E242E7">
      <w:pPr>
        <w:ind w:firstLine="720"/>
        <w:rPr>
          <w:sz w:val="22"/>
          <w:szCs w:val="22"/>
        </w:rPr>
      </w:pPr>
      <w:r>
        <w:rPr>
          <w:sz w:val="22"/>
          <w:szCs w:val="22"/>
        </w:rPr>
        <w:t>Minister to Senior Adults: Sandra Whisenant</w:t>
      </w:r>
    </w:p>
    <w:p w:rsidR="0074459F" w:rsidRDefault="0074459F" w:rsidP="00E242E7">
      <w:pPr>
        <w:ind w:firstLine="720"/>
        <w:rPr>
          <w:sz w:val="22"/>
          <w:szCs w:val="22"/>
        </w:rPr>
      </w:pPr>
      <w:r>
        <w:rPr>
          <w:sz w:val="22"/>
          <w:szCs w:val="22"/>
        </w:rPr>
        <w:t>Minister of Senior Adults’ Address:</w:t>
      </w:r>
    </w:p>
    <w:p w:rsidR="0074459F" w:rsidRDefault="0074459F" w:rsidP="00E242E7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451 Farm Supply Road</w:t>
      </w:r>
    </w:p>
    <w:p w:rsidR="0074459F" w:rsidRDefault="0074459F" w:rsidP="00E242E7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Lacey Springs, AL 35754</w:t>
      </w:r>
    </w:p>
    <w:p w:rsidR="0074459F" w:rsidRPr="00B523B6" w:rsidRDefault="0074459F" w:rsidP="00B523B6">
      <w:pPr>
        <w:ind w:firstLine="720"/>
        <w:rPr>
          <w:sz w:val="18"/>
          <w:szCs w:val="18"/>
        </w:rPr>
      </w:pPr>
      <w:r>
        <w:rPr>
          <w:sz w:val="22"/>
          <w:szCs w:val="22"/>
        </w:rPr>
        <w:t>Minister of Senior Adults’ Phone:</w:t>
      </w:r>
      <w:r w:rsidR="00B523B6">
        <w:rPr>
          <w:sz w:val="22"/>
          <w:szCs w:val="22"/>
        </w:rPr>
        <w:t xml:space="preserve"> </w:t>
      </w:r>
      <w:r w:rsidRPr="00B523B6">
        <w:rPr>
          <w:sz w:val="18"/>
          <w:szCs w:val="18"/>
        </w:rPr>
        <w:t>(256) 498-2771</w:t>
      </w:r>
    </w:p>
    <w:p w:rsidR="0002522E" w:rsidRDefault="0002522E" w:rsidP="00E242E7">
      <w:pPr>
        <w:ind w:firstLine="720"/>
        <w:rPr>
          <w:sz w:val="22"/>
          <w:szCs w:val="22"/>
        </w:rPr>
      </w:pPr>
      <w:r>
        <w:rPr>
          <w:sz w:val="22"/>
          <w:szCs w:val="22"/>
        </w:rPr>
        <w:t>Chairman of Deacons: Jim Northway</w:t>
      </w:r>
    </w:p>
    <w:p w:rsidR="001E1F73" w:rsidRDefault="006D57FF" w:rsidP="00E242E7">
      <w:pPr>
        <w:ind w:firstLine="720"/>
        <w:rPr>
          <w:sz w:val="22"/>
          <w:szCs w:val="22"/>
        </w:rPr>
      </w:pPr>
      <w:r>
        <w:rPr>
          <w:sz w:val="22"/>
          <w:szCs w:val="22"/>
        </w:rPr>
        <w:t>WMU Director: Donna Northway</w:t>
      </w:r>
    </w:p>
    <w:p w:rsidR="006D57FF" w:rsidRDefault="006D57FF" w:rsidP="00E242E7">
      <w:pPr>
        <w:ind w:firstLine="720"/>
        <w:rPr>
          <w:sz w:val="22"/>
          <w:szCs w:val="22"/>
        </w:rPr>
      </w:pPr>
      <w:r>
        <w:rPr>
          <w:sz w:val="22"/>
          <w:szCs w:val="22"/>
        </w:rPr>
        <w:t>WMU Director’s Address:</w:t>
      </w:r>
    </w:p>
    <w:p w:rsidR="006D57FF" w:rsidRDefault="006D57FF" w:rsidP="00E242E7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1463 Apple Grove</w:t>
      </w:r>
    </w:p>
    <w:p w:rsidR="00E55687" w:rsidRDefault="006D57FF" w:rsidP="00E242E7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Somerville, AL 35670</w:t>
      </w:r>
    </w:p>
    <w:p w:rsidR="00E55687" w:rsidRDefault="00E55687" w:rsidP="00E242E7">
      <w:pPr>
        <w:ind w:firstLine="720"/>
        <w:rPr>
          <w:sz w:val="22"/>
          <w:szCs w:val="22"/>
        </w:rPr>
      </w:pPr>
    </w:p>
    <w:p w:rsidR="00932475" w:rsidRPr="00C97956" w:rsidRDefault="00416837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>36</w:t>
      </w:r>
      <w:r w:rsidR="00C97956">
        <w:rPr>
          <w:b/>
          <w:bCs/>
          <w:sz w:val="22"/>
          <w:szCs w:val="22"/>
        </w:rPr>
        <w:t xml:space="preserve">. </w:t>
      </w:r>
      <w:r w:rsidR="003007F9" w:rsidRPr="00C97956">
        <w:rPr>
          <w:b/>
          <w:bCs/>
          <w:sz w:val="22"/>
          <w:szCs w:val="22"/>
        </w:rPr>
        <w:t>New Center</w:t>
      </w:r>
    </w:p>
    <w:p w:rsidR="008163A1" w:rsidRDefault="008163A1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587 Church Rd.</w:t>
      </w:r>
    </w:p>
    <w:p w:rsidR="008163A1" w:rsidRDefault="008163A1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Hartselle, AL  35640</w:t>
      </w:r>
    </w:p>
    <w:p w:rsidR="008163A1" w:rsidRDefault="008163A1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Mailing:  </w:t>
      </w:r>
      <w:r w:rsidR="003007F9" w:rsidRPr="00705B9C">
        <w:rPr>
          <w:sz w:val="22"/>
          <w:szCs w:val="22"/>
        </w:rPr>
        <w:t>P.O. Box 942</w:t>
      </w:r>
    </w:p>
    <w:p w:rsidR="00932475" w:rsidRPr="00705B9C" w:rsidRDefault="008163A1" w:rsidP="008163A1">
      <w:pPr>
        <w:pStyle w:val="ListParagraph"/>
        <w:ind w:firstLine="720"/>
        <w:rPr>
          <w:sz w:val="22"/>
          <w:szCs w:val="22"/>
        </w:rPr>
      </w:pPr>
      <w:r>
        <w:rPr>
          <w:sz w:val="22"/>
          <w:szCs w:val="22"/>
        </w:rPr>
        <w:t xml:space="preserve">   </w:t>
      </w:r>
      <w:r w:rsidR="003007F9" w:rsidRPr="00705B9C">
        <w:rPr>
          <w:sz w:val="22"/>
          <w:szCs w:val="22"/>
        </w:rPr>
        <w:t xml:space="preserve">Hartselle, AL 35640 </w:t>
      </w:r>
    </w:p>
    <w:p w:rsidR="008163A1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8163A1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>773-8733</w:t>
      </w:r>
    </w:p>
    <w:p w:rsidR="00347890" w:rsidRPr="00E242E7" w:rsidRDefault="00347890" w:rsidP="00347890">
      <w:pPr>
        <w:ind w:firstLine="720"/>
        <w:rPr>
          <w:sz w:val="22"/>
        </w:rPr>
      </w:pPr>
      <w:r w:rsidRPr="00E242E7">
        <w:rPr>
          <w:sz w:val="22"/>
        </w:rPr>
        <w:t xml:space="preserve">Web: </w:t>
      </w:r>
      <w:hyperlink r:id="rId93" w:history="1">
        <w:r w:rsidRPr="00E242E7">
          <w:rPr>
            <w:rStyle w:val="Hyperlink"/>
            <w:sz w:val="22"/>
          </w:rPr>
          <w:t>http://www.newcenterbaptist.org/</w:t>
        </w:r>
      </w:hyperlink>
    </w:p>
    <w:p w:rsidR="008163A1" w:rsidRPr="00E242E7" w:rsidRDefault="008163A1" w:rsidP="004818B2">
      <w:pPr>
        <w:pStyle w:val="ListParagraph"/>
        <w:rPr>
          <w:sz w:val="20"/>
          <w:szCs w:val="22"/>
        </w:rPr>
      </w:pPr>
    </w:p>
    <w:p w:rsidR="00B523B6" w:rsidRPr="00B523B6" w:rsidRDefault="008163A1" w:rsidP="00B523B6">
      <w:pPr>
        <w:pStyle w:val="ListParagraph"/>
        <w:rPr>
          <w:sz w:val="22"/>
          <w:szCs w:val="22"/>
        </w:rPr>
      </w:pPr>
      <w:r w:rsidRPr="008163A1">
        <w:rPr>
          <w:sz w:val="22"/>
          <w:szCs w:val="22"/>
        </w:rPr>
        <w:t>Pastor: Ben Bates</w:t>
      </w:r>
    </w:p>
    <w:p w:rsidR="00932475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Pastor</w:t>
      </w:r>
      <w:r w:rsidR="00D37B43">
        <w:rPr>
          <w:sz w:val="22"/>
          <w:szCs w:val="22"/>
        </w:rPr>
        <w:t>’s</w:t>
      </w:r>
      <w:r w:rsidR="008163A1">
        <w:rPr>
          <w:sz w:val="22"/>
          <w:szCs w:val="22"/>
        </w:rPr>
        <w:t xml:space="preserve"> Phone</w:t>
      </w:r>
      <w:r w:rsidRPr="00705B9C">
        <w:rPr>
          <w:sz w:val="22"/>
          <w:szCs w:val="22"/>
        </w:rPr>
        <w:t>:</w:t>
      </w:r>
      <w:r w:rsidR="008163A1">
        <w:rPr>
          <w:sz w:val="22"/>
          <w:szCs w:val="22"/>
        </w:rPr>
        <w:t xml:space="preserve"> (256)</w:t>
      </w:r>
      <w:r w:rsidRPr="00705B9C">
        <w:rPr>
          <w:sz w:val="22"/>
          <w:szCs w:val="22"/>
        </w:rPr>
        <w:t xml:space="preserve"> 221-6880 </w:t>
      </w:r>
    </w:p>
    <w:p w:rsidR="00C6585D" w:rsidRDefault="003007F9" w:rsidP="004818B2">
      <w:pPr>
        <w:pStyle w:val="ListParagraph"/>
        <w:rPr>
          <w:rStyle w:val="Hyperlink"/>
          <w:sz w:val="22"/>
          <w:szCs w:val="22"/>
        </w:rPr>
      </w:pPr>
      <w:r w:rsidRPr="00705B9C">
        <w:rPr>
          <w:sz w:val="22"/>
          <w:szCs w:val="22"/>
        </w:rPr>
        <w:t>Pastor</w:t>
      </w:r>
      <w:r w:rsidR="00D37B43">
        <w:rPr>
          <w:sz w:val="22"/>
          <w:szCs w:val="22"/>
        </w:rPr>
        <w:t>’s</w:t>
      </w:r>
      <w:r w:rsidRPr="00705B9C">
        <w:rPr>
          <w:sz w:val="22"/>
          <w:szCs w:val="22"/>
        </w:rPr>
        <w:t xml:space="preserve"> Email: </w:t>
      </w:r>
      <w:hyperlink r:id="rId94" w:history="1">
        <w:r w:rsidR="002929DE" w:rsidRPr="00732E73">
          <w:rPr>
            <w:rStyle w:val="Hyperlink"/>
            <w:sz w:val="22"/>
            <w:szCs w:val="22"/>
          </w:rPr>
          <w:t>benpaulabates@yahoo.com</w:t>
        </w:r>
      </w:hyperlink>
    </w:p>
    <w:p w:rsidR="00485B00" w:rsidRDefault="00485B00" w:rsidP="004818B2">
      <w:pPr>
        <w:pStyle w:val="ListParagraph"/>
        <w:rPr>
          <w:rStyle w:val="Hyperlink"/>
          <w:sz w:val="22"/>
          <w:szCs w:val="22"/>
        </w:rPr>
      </w:pPr>
    </w:p>
    <w:p w:rsidR="00485B00" w:rsidRDefault="00485B00" w:rsidP="004818B2">
      <w:pPr>
        <w:pStyle w:val="ListParagraph"/>
        <w:rPr>
          <w:rStyle w:val="Hyperlink"/>
          <w:b/>
          <w:color w:val="auto"/>
          <w:sz w:val="20"/>
          <w:szCs w:val="20"/>
        </w:rPr>
      </w:pPr>
      <w:r>
        <w:rPr>
          <w:rStyle w:val="Hyperlink"/>
          <w:b/>
          <w:color w:val="auto"/>
          <w:sz w:val="20"/>
          <w:szCs w:val="20"/>
        </w:rPr>
        <w:t>Service Times:</w:t>
      </w:r>
    </w:p>
    <w:p w:rsidR="00485B00" w:rsidRPr="00485B00" w:rsidRDefault="00485B00" w:rsidP="004818B2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 w:rsidRPr="00485B00">
        <w:rPr>
          <w:rStyle w:val="Hyperlink"/>
          <w:b/>
          <w:color w:val="auto"/>
          <w:sz w:val="20"/>
          <w:szCs w:val="20"/>
          <w:u w:val="none"/>
        </w:rPr>
        <w:t>Sunday School-9;15a.m.</w:t>
      </w:r>
    </w:p>
    <w:p w:rsidR="00485B00" w:rsidRPr="00485B00" w:rsidRDefault="00485B00" w:rsidP="004818B2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 w:rsidRPr="00485B00">
        <w:rPr>
          <w:rStyle w:val="Hyperlink"/>
          <w:b/>
          <w:color w:val="auto"/>
          <w:sz w:val="20"/>
          <w:szCs w:val="20"/>
          <w:u w:val="none"/>
        </w:rPr>
        <w:t>Morning Worship-10:30a.m.</w:t>
      </w:r>
    </w:p>
    <w:p w:rsidR="00485B00" w:rsidRPr="00485B00" w:rsidRDefault="00485B00" w:rsidP="004818B2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 w:rsidRPr="00485B00">
        <w:rPr>
          <w:rStyle w:val="Hyperlink"/>
          <w:b/>
          <w:color w:val="auto"/>
          <w:sz w:val="20"/>
          <w:szCs w:val="20"/>
          <w:u w:val="none"/>
        </w:rPr>
        <w:t>Discipleship Training 5:30</w:t>
      </w:r>
    </w:p>
    <w:p w:rsidR="00485B00" w:rsidRPr="00485B00" w:rsidRDefault="00485B00" w:rsidP="004818B2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 w:rsidRPr="00485B00">
        <w:rPr>
          <w:rStyle w:val="Hyperlink"/>
          <w:b/>
          <w:color w:val="auto"/>
          <w:sz w:val="20"/>
          <w:szCs w:val="20"/>
          <w:u w:val="none"/>
        </w:rPr>
        <w:t>Evening Worship-6:30p.m.</w:t>
      </w:r>
    </w:p>
    <w:p w:rsidR="00485B00" w:rsidRPr="00485B00" w:rsidRDefault="00485B00" w:rsidP="004818B2">
      <w:pPr>
        <w:pStyle w:val="ListParagraph"/>
        <w:rPr>
          <w:b/>
          <w:sz w:val="20"/>
          <w:szCs w:val="20"/>
        </w:rPr>
      </w:pPr>
      <w:r w:rsidRPr="00485B00">
        <w:rPr>
          <w:rStyle w:val="Hyperlink"/>
          <w:b/>
          <w:color w:val="auto"/>
          <w:sz w:val="20"/>
          <w:szCs w:val="20"/>
          <w:u w:val="none"/>
        </w:rPr>
        <w:t>Wednesday Night-6:30</w:t>
      </w:r>
    </w:p>
    <w:p w:rsidR="00C6585D" w:rsidRDefault="00C6585D" w:rsidP="003007F9">
      <w:pPr>
        <w:rPr>
          <w:sz w:val="22"/>
          <w:szCs w:val="22"/>
        </w:rPr>
      </w:pPr>
    </w:p>
    <w:p w:rsidR="004E5D7B" w:rsidRDefault="00D37B43" w:rsidP="00D37B43">
      <w:pPr>
        <w:ind w:left="720"/>
        <w:rPr>
          <w:sz w:val="22"/>
          <w:szCs w:val="22"/>
        </w:rPr>
      </w:pPr>
      <w:r>
        <w:rPr>
          <w:sz w:val="22"/>
          <w:szCs w:val="22"/>
        </w:rPr>
        <w:t>Music Minister: Wayne Brown</w:t>
      </w:r>
    </w:p>
    <w:p w:rsidR="00D37B43" w:rsidRDefault="00D37B43" w:rsidP="00D37B43">
      <w:pPr>
        <w:ind w:left="720"/>
        <w:rPr>
          <w:sz w:val="22"/>
          <w:szCs w:val="22"/>
        </w:rPr>
      </w:pPr>
      <w:r>
        <w:rPr>
          <w:sz w:val="22"/>
          <w:szCs w:val="22"/>
        </w:rPr>
        <w:t>Music Minister’s Phone: (256) 559-2062</w:t>
      </w:r>
    </w:p>
    <w:p w:rsidR="004E5D7B" w:rsidRDefault="004E5D7B" w:rsidP="003007F9">
      <w:pPr>
        <w:rPr>
          <w:sz w:val="22"/>
          <w:szCs w:val="22"/>
        </w:rPr>
      </w:pPr>
    </w:p>
    <w:p w:rsidR="004E5D7B" w:rsidRDefault="00D37B43" w:rsidP="00D37B43">
      <w:pPr>
        <w:ind w:left="720"/>
        <w:rPr>
          <w:sz w:val="22"/>
          <w:szCs w:val="22"/>
        </w:rPr>
      </w:pPr>
      <w:r>
        <w:rPr>
          <w:sz w:val="22"/>
          <w:szCs w:val="22"/>
        </w:rPr>
        <w:t>Youth Minister: Wesley McCutcheon</w:t>
      </w:r>
    </w:p>
    <w:p w:rsidR="004E5D7B" w:rsidRDefault="00D37B43" w:rsidP="00D37B43">
      <w:pPr>
        <w:ind w:left="720"/>
        <w:rPr>
          <w:sz w:val="22"/>
          <w:szCs w:val="22"/>
        </w:rPr>
      </w:pPr>
      <w:r>
        <w:rPr>
          <w:sz w:val="22"/>
          <w:szCs w:val="22"/>
        </w:rPr>
        <w:t>Youth Minister’s Phone: (256) 606-4204</w:t>
      </w:r>
    </w:p>
    <w:p w:rsidR="00B523B6" w:rsidRDefault="00B523B6" w:rsidP="00D37B43">
      <w:pPr>
        <w:ind w:left="720"/>
        <w:rPr>
          <w:sz w:val="22"/>
          <w:szCs w:val="22"/>
        </w:rPr>
      </w:pPr>
    </w:p>
    <w:p w:rsidR="00B523B6" w:rsidRDefault="00B523B6" w:rsidP="00D37B43">
      <w:pPr>
        <w:ind w:left="720"/>
        <w:rPr>
          <w:sz w:val="22"/>
          <w:szCs w:val="22"/>
        </w:rPr>
      </w:pPr>
      <w:r>
        <w:rPr>
          <w:sz w:val="22"/>
          <w:szCs w:val="22"/>
        </w:rPr>
        <w:t>Minister of Outreach: Patricia Moody</w:t>
      </w:r>
    </w:p>
    <w:p w:rsidR="00B523B6" w:rsidRDefault="00B523B6" w:rsidP="00D37B43">
      <w:pPr>
        <w:ind w:left="720"/>
        <w:rPr>
          <w:sz w:val="22"/>
          <w:szCs w:val="22"/>
        </w:rPr>
      </w:pPr>
      <w:r>
        <w:rPr>
          <w:sz w:val="22"/>
          <w:szCs w:val="22"/>
        </w:rPr>
        <w:t>Minister of Outreach’s Address:</w:t>
      </w:r>
    </w:p>
    <w:p w:rsidR="00B523B6" w:rsidRDefault="00B523B6" w:rsidP="00D37B43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419 W. H. Lawrence Road</w:t>
      </w:r>
    </w:p>
    <w:p w:rsidR="00B523B6" w:rsidRDefault="00B523B6" w:rsidP="00D37B43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Hartselle, AL 35640</w:t>
      </w:r>
    </w:p>
    <w:p w:rsidR="00B523B6" w:rsidRDefault="00B523B6" w:rsidP="00D37B43">
      <w:pPr>
        <w:ind w:left="720"/>
        <w:rPr>
          <w:sz w:val="22"/>
          <w:szCs w:val="22"/>
        </w:rPr>
      </w:pPr>
      <w:r>
        <w:rPr>
          <w:sz w:val="22"/>
          <w:szCs w:val="22"/>
        </w:rPr>
        <w:t>Minister of Outreach’s Email:</w:t>
      </w:r>
    </w:p>
    <w:p w:rsidR="00B523B6" w:rsidRDefault="00B523B6" w:rsidP="00D37B43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phm612002@yahoo.com</w:t>
      </w:r>
    </w:p>
    <w:p w:rsidR="0002522E" w:rsidRDefault="0002522E" w:rsidP="00D37B43">
      <w:pPr>
        <w:ind w:left="720"/>
        <w:rPr>
          <w:sz w:val="22"/>
          <w:szCs w:val="22"/>
        </w:rPr>
      </w:pPr>
    </w:p>
    <w:p w:rsidR="0002522E" w:rsidRDefault="0002522E" w:rsidP="00D37B43">
      <w:pPr>
        <w:ind w:left="720"/>
        <w:rPr>
          <w:sz w:val="22"/>
          <w:szCs w:val="22"/>
        </w:rPr>
      </w:pPr>
      <w:r>
        <w:rPr>
          <w:sz w:val="22"/>
          <w:szCs w:val="22"/>
        </w:rPr>
        <w:t>Chairman of Deacons: Tommy Adcock</w:t>
      </w:r>
    </w:p>
    <w:p w:rsidR="006D57FF" w:rsidRDefault="006D57FF" w:rsidP="00D37B43">
      <w:pPr>
        <w:ind w:left="720"/>
        <w:rPr>
          <w:sz w:val="22"/>
          <w:szCs w:val="22"/>
        </w:rPr>
      </w:pPr>
    </w:p>
    <w:p w:rsidR="006D57FF" w:rsidRDefault="006D57FF" w:rsidP="00D37B43">
      <w:pPr>
        <w:ind w:left="720"/>
        <w:rPr>
          <w:sz w:val="22"/>
          <w:szCs w:val="22"/>
        </w:rPr>
      </w:pPr>
      <w:r>
        <w:rPr>
          <w:sz w:val="22"/>
          <w:szCs w:val="22"/>
        </w:rPr>
        <w:t>WMU Director: Teresa Boyer</w:t>
      </w:r>
    </w:p>
    <w:p w:rsidR="006D57FF" w:rsidRDefault="006D57FF" w:rsidP="00D37B43">
      <w:pPr>
        <w:ind w:left="720"/>
        <w:rPr>
          <w:sz w:val="22"/>
          <w:szCs w:val="22"/>
        </w:rPr>
      </w:pPr>
      <w:r>
        <w:rPr>
          <w:sz w:val="22"/>
          <w:szCs w:val="22"/>
        </w:rPr>
        <w:t>WMU Director’s Address:</w:t>
      </w:r>
    </w:p>
    <w:p w:rsidR="006D57FF" w:rsidRDefault="006D57FF" w:rsidP="00D37B43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P. O. Box 942</w:t>
      </w:r>
    </w:p>
    <w:p w:rsidR="006D57FF" w:rsidRDefault="006D57FF" w:rsidP="00D37B43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Hartselle, AL 35640</w:t>
      </w:r>
    </w:p>
    <w:p w:rsidR="00E55687" w:rsidRDefault="00E55687" w:rsidP="00D37B43">
      <w:pPr>
        <w:ind w:left="720"/>
        <w:rPr>
          <w:sz w:val="22"/>
          <w:szCs w:val="22"/>
        </w:rPr>
      </w:pPr>
    </w:p>
    <w:p w:rsidR="00932475" w:rsidRPr="00C97956" w:rsidRDefault="00416837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>37</w:t>
      </w:r>
      <w:r w:rsidR="00C97956">
        <w:rPr>
          <w:b/>
          <w:bCs/>
          <w:sz w:val="22"/>
          <w:szCs w:val="22"/>
        </w:rPr>
        <w:t xml:space="preserve">. </w:t>
      </w:r>
      <w:r w:rsidR="003007F9" w:rsidRPr="00C97956">
        <w:rPr>
          <w:b/>
          <w:bCs/>
          <w:sz w:val="22"/>
          <w:szCs w:val="22"/>
        </w:rPr>
        <w:t>New Friendship</w:t>
      </w:r>
      <w:r w:rsidR="003007F9" w:rsidRPr="00C97956">
        <w:rPr>
          <w:sz w:val="22"/>
          <w:szCs w:val="22"/>
        </w:rPr>
        <w:t xml:space="preserve"> </w:t>
      </w:r>
    </w:p>
    <w:p w:rsidR="008163A1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1145 Friendship Rd.</w:t>
      </w:r>
    </w:p>
    <w:p w:rsidR="00932475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Somerville, AL 35670 </w:t>
      </w:r>
    </w:p>
    <w:p w:rsidR="004E5D7B" w:rsidRDefault="004E5D7B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Mailing Address: P.O Box 176</w:t>
      </w:r>
    </w:p>
    <w:p w:rsidR="004E5D7B" w:rsidRPr="00B523B6" w:rsidRDefault="004E5D7B" w:rsidP="00B523B6">
      <w:pPr>
        <w:ind w:left="720" w:firstLine="720"/>
        <w:rPr>
          <w:sz w:val="22"/>
          <w:szCs w:val="22"/>
        </w:rPr>
      </w:pPr>
      <w:r w:rsidRPr="00B523B6">
        <w:rPr>
          <w:sz w:val="22"/>
          <w:szCs w:val="22"/>
        </w:rPr>
        <w:t>Somerville, AL  35670</w:t>
      </w:r>
    </w:p>
    <w:p w:rsidR="008163A1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8163A1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>350-2858</w:t>
      </w:r>
    </w:p>
    <w:p w:rsidR="008163A1" w:rsidRDefault="008163A1" w:rsidP="004818B2">
      <w:pPr>
        <w:pStyle w:val="ListParagraph"/>
        <w:rPr>
          <w:sz w:val="22"/>
          <w:szCs w:val="22"/>
        </w:rPr>
      </w:pPr>
    </w:p>
    <w:p w:rsidR="00C6585D" w:rsidRDefault="008163A1" w:rsidP="004818B2">
      <w:pPr>
        <w:pStyle w:val="ListParagraph"/>
        <w:rPr>
          <w:sz w:val="22"/>
          <w:szCs w:val="22"/>
        </w:rPr>
      </w:pPr>
      <w:r w:rsidRPr="008163A1">
        <w:rPr>
          <w:sz w:val="22"/>
          <w:szCs w:val="22"/>
        </w:rPr>
        <w:t>Pastor: Tommy Smothers</w:t>
      </w:r>
    </w:p>
    <w:p w:rsidR="004E5D7B" w:rsidRDefault="004E5D7B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’s Address:  54 Cedar Street</w:t>
      </w:r>
    </w:p>
    <w:p w:rsidR="004E5D7B" w:rsidRDefault="004E5D7B" w:rsidP="00B523B6">
      <w:pPr>
        <w:pStyle w:val="ListParagraph"/>
        <w:tabs>
          <w:tab w:val="left" w:pos="1350"/>
        </w:tabs>
        <w:rPr>
          <w:sz w:val="22"/>
          <w:szCs w:val="22"/>
        </w:rPr>
      </w:pPr>
      <w:r>
        <w:rPr>
          <w:sz w:val="22"/>
          <w:szCs w:val="22"/>
        </w:rPr>
        <w:t xml:space="preserve">            Decatur, AL  35603</w:t>
      </w:r>
    </w:p>
    <w:p w:rsidR="008163A1" w:rsidRDefault="008163A1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 Phone: (256) 318-3239</w:t>
      </w:r>
      <w:r w:rsidR="004E5D7B">
        <w:rPr>
          <w:sz w:val="22"/>
          <w:szCs w:val="22"/>
        </w:rPr>
        <w:t>; (256) 355-3239</w:t>
      </w:r>
    </w:p>
    <w:p w:rsidR="008163A1" w:rsidRDefault="008163A1" w:rsidP="004818B2">
      <w:pPr>
        <w:pStyle w:val="ListParagraph"/>
        <w:rPr>
          <w:rStyle w:val="Hyperlink"/>
          <w:sz w:val="22"/>
          <w:szCs w:val="22"/>
        </w:rPr>
      </w:pPr>
      <w:r>
        <w:rPr>
          <w:sz w:val="22"/>
          <w:szCs w:val="22"/>
        </w:rPr>
        <w:t xml:space="preserve">Pastor Email: </w:t>
      </w:r>
      <w:hyperlink r:id="rId95" w:history="1">
        <w:r w:rsidR="002929DE" w:rsidRPr="00732E73">
          <w:rPr>
            <w:rStyle w:val="Hyperlink"/>
            <w:sz w:val="22"/>
            <w:szCs w:val="22"/>
          </w:rPr>
          <w:t>cathywsmothers@yahoo.com</w:t>
        </w:r>
      </w:hyperlink>
    </w:p>
    <w:p w:rsidR="001E1F73" w:rsidRDefault="001E1F73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: Cathy Smothers</w:t>
      </w:r>
    </w:p>
    <w:p w:rsidR="001E1F73" w:rsidRDefault="001E1F73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 xml:space="preserve">Wife’s Phone: </w:t>
      </w:r>
    </w:p>
    <w:p w:rsidR="001E1F73" w:rsidRDefault="001E1F73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’s Email:</w:t>
      </w:r>
    </w:p>
    <w:p w:rsidR="00B523B6" w:rsidRDefault="00B523B6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Minister of Music: Teresa Steward</w:t>
      </w:r>
    </w:p>
    <w:p w:rsidR="00B523B6" w:rsidRDefault="00B523B6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Minister of Music’s Address:</w:t>
      </w:r>
    </w:p>
    <w:p w:rsidR="00B523B6" w:rsidRDefault="00B523B6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872 Berry Road</w:t>
      </w:r>
    </w:p>
    <w:p w:rsidR="00B523B6" w:rsidRDefault="00B523B6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Somerville, AL 35670</w:t>
      </w:r>
    </w:p>
    <w:p w:rsidR="00B523B6" w:rsidRDefault="00B523B6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Minister of Music’s Email:</w:t>
      </w:r>
    </w:p>
    <w:p w:rsidR="00B523B6" w:rsidRDefault="00B523B6" w:rsidP="004818B2">
      <w:pPr>
        <w:pStyle w:val="ListParagraph"/>
        <w:rPr>
          <w:rStyle w:val="Hyperlink"/>
          <w:sz w:val="22"/>
          <w:szCs w:val="22"/>
        </w:rPr>
      </w:pPr>
      <w:r>
        <w:rPr>
          <w:rStyle w:val="Hyperlink"/>
          <w:color w:val="auto"/>
          <w:sz w:val="22"/>
          <w:szCs w:val="22"/>
          <w:u w:val="none"/>
        </w:rPr>
        <w:tab/>
      </w:r>
      <w:hyperlink r:id="rId96" w:history="1">
        <w:r w:rsidRPr="00264082">
          <w:rPr>
            <w:rStyle w:val="Hyperlink"/>
            <w:sz w:val="22"/>
            <w:szCs w:val="22"/>
          </w:rPr>
          <w:t>Tlyn872@juno.com</w:t>
        </w:r>
      </w:hyperlink>
    </w:p>
    <w:p w:rsidR="00D20116" w:rsidRDefault="00D20116" w:rsidP="004818B2">
      <w:pPr>
        <w:pStyle w:val="ListParagraph"/>
        <w:rPr>
          <w:rStyle w:val="Hyperlink"/>
          <w:sz w:val="22"/>
          <w:szCs w:val="22"/>
        </w:rPr>
      </w:pPr>
    </w:p>
    <w:p w:rsidR="00D20116" w:rsidRPr="00D20116" w:rsidRDefault="00D20116" w:rsidP="004818B2">
      <w:pPr>
        <w:pStyle w:val="ListParagraph"/>
        <w:rPr>
          <w:rStyle w:val="Hyperlink"/>
          <w:b/>
          <w:color w:val="000000" w:themeColor="text1"/>
          <w:sz w:val="20"/>
          <w:szCs w:val="20"/>
        </w:rPr>
      </w:pPr>
      <w:r w:rsidRPr="00D20116">
        <w:rPr>
          <w:rStyle w:val="Hyperlink"/>
          <w:b/>
          <w:color w:val="000000" w:themeColor="text1"/>
          <w:sz w:val="20"/>
          <w:szCs w:val="20"/>
        </w:rPr>
        <w:t>Service Times</w:t>
      </w:r>
      <w:r>
        <w:rPr>
          <w:rStyle w:val="Hyperlink"/>
          <w:b/>
          <w:color w:val="000000" w:themeColor="text1"/>
          <w:sz w:val="20"/>
          <w:szCs w:val="20"/>
        </w:rPr>
        <w:t>:</w:t>
      </w:r>
    </w:p>
    <w:p w:rsidR="00D20116" w:rsidRDefault="00D20116" w:rsidP="004818B2">
      <w:pPr>
        <w:pStyle w:val="ListParagraph"/>
        <w:rPr>
          <w:rStyle w:val="Hyperlink"/>
          <w:b/>
          <w:color w:val="000000" w:themeColor="text1"/>
          <w:sz w:val="20"/>
          <w:szCs w:val="20"/>
          <w:u w:val="none"/>
        </w:rPr>
      </w:pPr>
      <w:r>
        <w:rPr>
          <w:rStyle w:val="Hyperlink"/>
          <w:b/>
          <w:color w:val="000000" w:themeColor="text1"/>
          <w:sz w:val="20"/>
          <w:szCs w:val="20"/>
          <w:u w:val="none"/>
        </w:rPr>
        <w:t>Sunday School-9:30a.m.</w:t>
      </w:r>
    </w:p>
    <w:p w:rsidR="00D20116" w:rsidRDefault="00D20116" w:rsidP="004818B2">
      <w:pPr>
        <w:pStyle w:val="ListParagraph"/>
        <w:rPr>
          <w:rStyle w:val="Hyperlink"/>
          <w:b/>
          <w:color w:val="000000" w:themeColor="text1"/>
          <w:sz w:val="20"/>
          <w:szCs w:val="20"/>
          <w:u w:val="none"/>
        </w:rPr>
      </w:pPr>
      <w:r>
        <w:rPr>
          <w:rStyle w:val="Hyperlink"/>
          <w:b/>
          <w:color w:val="000000" w:themeColor="text1"/>
          <w:sz w:val="20"/>
          <w:szCs w:val="20"/>
          <w:u w:val="none"/>
        </w:rPr>
        <w:t>Morning Worship 10:30a.m.</w:t>
      </w:r>
    </w:p>
    <w:p w:rsidR="00D20116" w:rsidRDefault="00D20116" w:rsidP="004818B2">
      <w:pPr>
        <w:pStyle w:val="ListParagraph"/>
        <w:rPr>
          <w:rStyle w:val="Hyperlink"/>
          <w:b/>
          <w:color w:val="000000" w:themeColor="text1"/>
          <w:sz w:val="20"/>
          <w:szCs w:val="20"/>
          <w:u w:val="none"/>
        </w:rPr>
      </w:pPr>
      <w:r>
        <w:rPr>
          <w:rStyle w:val="Hyperlink"/>
          <w:b/>
          <w:color w:val="000000" w:themeColor="text1"/>
          <w:sz w:val="20"/>
          <w:szCs w:val="20"/>
          <w:u w:val="none"/>
        </w:rPr>
        <w:t>Evening Bible Study 6:00p.m.</w:t>
      </w:r>
    </w:p>
    <w:p w:rsidR="00D20116" w:rsidRPr="00D20116" w:rsidRDefault="00D20116" w:rsidP="004818B2">
      <w:pPr>
        <w:pStyle w:val="ListParagraph"/>
        <w:rPr>
          <w:rStyle w:val="Hyperlink"/>
          <w:b/>
          <w:color w:val="000000" w:themeColor="text1"/>
          <w:sz w:val="20"/>
          <w:szCs w:val="20"/>
          <w:u w:val="none"/>
        </w:rPr>
      </w:pPr>
      <w:r>
        <w:rPr>
          <w:rStyle w:val="Hyperlink"/>
          <w:b/>
          <w:color w:val="000000" w:themeColor="text1"/>
          <w:sz w:val="20"/>
          <w:szCs w:val="20"/>
          <w:u w:val="none"/>
        </w:rPr>
        <w:t>Wednesday Night 7:00p.m.</w:t>
      </w:r>
    </w:p>
    <w:p w:rsidR="00E55687" w:rsidRDefault="00E55687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B523B6" w:rsidRDefault="00B523B6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Associate Pastor: Janice Luker</w:t>
      </w:r>
    </w:p>
    <w:p w:rsidR="00B523B6" w:rsidRDefault="00B523B6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Associate Pastor’s Address:</w:t>
      </w:r>
    </w:p>
    <w:p w:rsidR="00B523B6" w:rsidRDefault="00B523B6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73 Pinewood Drive</w:t>
      </w:r>
    </w:p>
    <w:p w:rsidR="00B523B6" w:rsidRPr="001E1F73" w:rsidRDefault="00B523B6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Somerville, AL 35670</w:t>
      </w:r>
    </w:p>
    <w:p w:rsidR="00946AF0" w:rsidRDefault="00946AF0" w:rsidP="004818B2">
      <w:pPr>
        <w:pStyle w:val="ListParagraph"/>
        <w:rPr>
          <w:sz w:val="22"/>
          <w:szCs w:val="22"/>
        </w:rPr>
      </w:pPr>
    </w:p>
    <w:p w:rsidR="00932475" w:rsidRPr="00C97956" w:rsidRDefault="00416837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>38</w:t>
      </w:r>
      <w:r w:rsidR="00C97956">
        <w:rPr>
          <w:b/>
          <w:bCs/>
          <w:sz w:val="22"/>
          <w:szCs w:val="22"/>
        </w:rPr>
        <w:t xml:space="preserve">. </w:t>
      </w:r>
      <w:r w:rsidR="003007F9" w:rsidRPr="00C97956">
        <w:rPr>
          <w:b/>
          <w:bCs/>
          <w:sz w:val="22"/>
          <w:szCs w:val="22"/>
        </w:rPr>
        <w:t>New Salem</w:t>
      </w:r>
    </w:p>
    <w:p w:rsidR="008163A1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590 Center Grove Rd.</w:t>
      </w:r>
    </w:p>
    <w:p w:rsidR="008163A1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Somerville, AL 35670</w:t>
      </w:r>
    </w:p>
    <w:p w:rsidR="00194625" w:rsidRDefault="008163A1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hone:</w:t>
      </w:r>
    </w:p>
    <w:p w:rsidR="00C6585D" w:rsidRDefault="008163A1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urch Clerk</w:t>
      </w:r>
      <w:r w:rsidR="00946AF0">
        <w:rPr>
          <w:sz w:val="22"/>
          <w:szCs w:val="22"/>
        </w:rPr>
        <w:t xml:space="preserve"> Phone</w:t>
      </w:r>
      <w:r>
        <w:rPr>
          <w:sz w:val="22"/>
          <w:szCs w:val="22"/>
        </w:rPr>
        <w:t xml:space="preserve">: </w:t>
      </w:r>
      <w:r w:rsidR="00946AF0">
        <w:rPr>
          <w:sz w:val="22"/>
          <w:szCs w:val="22"/>
        </w:rPr>
        <w:t xml:space="preserve">(256) </w:t>
      </w:r>
      <w:r>
        <w:rPr>
          <w:sz w:val="22"/>
          <w:szCs w:val="22"/>
        </w:rPr>
        <w:t>586-7418</w:t>
      </w:r>
    </w:p>
    <w:p w:rsidR="008163A1" w:rsidRDefault="008163A1" w:rsidP="004818B2">
      <w:pPr>
        <w:pStyle w:val="ListParagraph"/>
        <w:rPr>
          <w:sz w:val="22"/>
          <w:szCs w:val="22"/>
        </w:rPr>
      </w:pPr>
    </w:p>
    <w:p w:rsidR="001826A8" w:rsidRDefault="008163A1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:</w:t>
      </w:r>
      <w:r w:rsidR="001826A8">
        <w:rPr>
          <w:sz w:val="22"/>
          <w:szCs w:val="22"/>
        </w:rPr>
        <w:t xml:space="preserve"> Johnathan Cole</w:t>
      </w:r>
      <w:r>
        <w:rPr>
          <w:sz w:val="22"/>
          <w:szCs w:val="22"/>
        </w:rPr>
        <w:t xml:space="preserve"> </w:t>
      </w:r>
    </w:p>
    <w:p w:rsidR="008163A1" w:rsidRDefault="001826A8" w:rsidP="004818B2">
      <w:pPr>
        <w:pStyle w:val="ListParagraph"/>
        <w:rPr>
          <w:sz w:val="22"/>
        </w:rPr>
      </w:pPr>
      <w:r>
        <w:rPr>
          <w:sz w:val="22"/>
        </w:rPr>
        <w:t xml:space="preserve">Pastor Phone: </w:t>
      </w:r>
    </w:p>
    <w:p w:rsidR="00CE2B90" w:rsidRPr="00D27C4A" w:rsidRDefault="00CE2B90" w:rsidP="00D27C4A">
      <w:pPr>
        <w:ind w:left="1440" w:hanging="720"/>
        <w:rPr>
          <w:rStyle w:val="Hyperlink"/>
          <w:sz w:val="22"/>
          <w:szCs w:val="22"/>
        </w:rPr>
      </w:pPr>
      <w:r w:rsidRPr="00D27C4A">
        <w:rPr>
          <w:sz w:val="22"/>
          <w:szCs w:val="22"/>
        </w:rPr>
        <w:t xml:space="preserve">Pastor’s Email: </w:t>
      </w:r>
    </w:p>
    <w:p w:rsidR="00F10D69" w:rsidRPr="00D27C4A" w:rsidRDefault="001826A8" w:rsidP="00CE2B90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 xml:space="preserve">Wife: </w:t>
      </w:r>
    </w:p>
    <w:p w:rsidR="00F10D69" w:rsidRPr="00D27C4A" w:rsidRDefault="00F10D69" w:rsidP="00CE2B90">
      <w:pPr>
        <w:rPr>
          <w:rStyle w:val="Hyperlink"/>
          <w:color w:val="auto"/>
          <w:sz w:val="22"/>
          <w:szCs w:val="22"/>
          <w:u w:val="none"/>
        </w:rPr>
      </w:pPr>
      <w:r w:rsidRPr="00D27C4A">
        <w:rPr>
          <w:rStyle w:val="Hyperlink"/>
          <w:color w:val="auto"/>
          <w:sz w:val="22"/>
          <w:szCs w:val="22"/>
          <w:u w:val="none"/>
        </w:rPr>
        <w:tab/>
        <w:t>Wife’s Phone:</w:t>
      </w:r>
    </w:p>
    <w:p w:rsidR="00F10D69" w:rsidRDefault="00F10D69" w:rsidP="00CE2B90">
      <w:pPr>
        <w:rPr>
          <w:rStyle w:val="Hyperlink"/>
          <w:color w:val="auto"/>
          <w:sz w:val="22"/>
          <w:szCs w:val="22"/>
          <w:u w:val="none"/>
        </w:rPr>
      </w:pPr>
      <w:r w:rsidRPr="00D27C4A">
        <w:rPr>
          <w:rStyle w:val="Hyperlink"/>
          <w:color w:val="auto"/>
          <w:sz w:val="22"/>
          <w:szCs w:val="22"/>
          <w:u w:val="none"/>
        </w:rPr>
        <w:tab/>
        <w:t>Wife’s Email:</w:t>
      </w:r>
    </w:p>
    <w:p w:rsidR="00D20116" w:rsidRDefault="00D20116" w:rsidP="00CE2B90">
      <w:pPr>
        <w:rPr>
          <w:rStyle w:val="Hyperlink"/>
          <w:color w:val="auto"/>
          <w:sz w:val="22"/>
          <w:szCs w:val="22"/>
          <w:u w:val="none"/>
        </w:rPr>
      </w:pPr>
    </w:p>
    <w:p w:rsidR="00D20116" w:rsidRDefault="00D20116" w:rsidP="00CE2B90">
      <w:pPr>
        <w:rPr>
          <w:rStyle w:val="Hyperlink"/>
          <w:b/>
          <w:color w:val="auto"/>
          <w:sz w:val="20"/>
          <w:szCs w:val="20"/>
        </w:rPr>
      </w:pPr>
      <w:r>
        <w:rPr>
          <w:rStyle w:val="Hyperlink"/>
          <w:color w:val="auto"/>
          <w:sz w:val="22"/>
          <w:szCs w:val="22"/>
          <w:u w:val="none"/>
        </w:rPr>
        <w:tab/>
      </w:r>
      <w:r>
        <w:rPr>
          <w:rStyle w:val="Hyperlink"/>
          <w:b/>
          <w:color w:val="auto"/>
          <w:sz w:val="20"/>
          <w:szCs w:val="20"/>
        </w:rPr>
        <w:t>Service Times:</w:t>
      </w:r>
    </w:p>
    <w:p w:rsidR="00D20116" w:rsidRDefault="00D20116" w:rsidP="00CE2B90">
      <w:pPr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ab/>
        <w:t>Sunday School-10:00 a.m.</w:t>
      </w:r>
    </w:p>
    <w:p w:rsidR="00D20116" w:rsidRDefault="00D20116" w:rsidP="00CE2B90">
      <w:pPr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ab/>
        <w:t>Morning Worship-11:00a.m.</w:t>
      </w:r>
    </w:p>
    <w:p w:rsidR="00D20116" w:rsidRDefault="00D20116" w:rsidP="00D20116">
      <w:pPr>
        <w:ind w:firstLine="720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No Evening Services</w:t>
      </w:r>
    </w:p>
    <w:p w:rsidR="00D20116" w:rsidRPr="00D20116" w:rsidRDefault="00D20116" w:rsidP="00CE2B90">
      <w:pPr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ab/>
        <w:t>Wednesday Night – 6:00p.m.</w:t>
      </w:r>
    </w:p>
    <w:p w:rsidR="00946AF0" w:rsidRPr="00D27C4A" w:rsidRDefault="00946AF0" w:rsidP="00CE2B90">
      <w:pPr>
        <w:rPr>
          <w:rStyle w:val="Hyperlink"/>
          <w:sz w:val="22"/>
          <w:szCs w:val="22"/>
        </w:rPr>
      </w:pPr>
    </w:p>
    <w:p w:rsidR="00D27C4A" w:rsidRDefault="00D27C4A" w:rsidP="00CE2B90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Minister of Music: Brenda Jones</w:t>
      </w:r>
    </w:p>
    <w:p w:rsidR="00D27C4A" w:rsidRDefault="00D27C4A" w:rsidP="00CE2B90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Minister of Music’s Address:</w:t>
      </w:r>
    </w:p>
    <w:p w:rsidR="00D27C4A" w:rsidRDefault="00D27C4A" w:rsidP="00CE2B90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</w:r>
      <w:r>
        <w:rPr>
          <w:rStyle w:val="Hyperlink"/>
          <w:color w:val="auto"/>
          <w:sz w:val="22"/>
          <w:szCs w:val="22"/>
          <w:u w:val="none"/>
        </w:rPr>
        <w:tab/>
        <w:t>277 Densmore Road</w:t>
      </w:r>
    </w:p>
    <w:p w:rsidR="00D27C4A" w:rsidRDefault="00D27C4A" w:rsidP="00CE2B90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</w:r>
      <w:r>
        <w:rPr>
          <w:rStyle w:val="Hyperlink"/>
          <w:color w:val="auto"/>
          <w:sz w:val="22"/>
          <w:szCs w:val="22"/>
          <w:u w:val="none"/>
        </w:rPr>
        <w:tab/>
        <w:t>Joppa, AL 35087</w:t>
      </w:r>
    </w:p>
    <w:p w:rsidR="00D27C4A" w:rsidRDefault="00D27C4A" w:rsidP="00CE2B90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Minister of Music’s Phone: (256) 586-8739</w:t>
      </w:r>
      <w:r w:rsidR="00946AF0" w:rsidRPr="00D27C4A">
        <w:rPr>
          <w:rStyle w:val="Hyperlink"/>
          <w:color w:val="auto"/>
          <w:sz w:val="22"/>
          <w:szCs w:val="22"/>
          <w:u w:val="none"/>
        </w:rPr>
        <w:tab/>
      </w:r>
    </w:p>
    <w:p w:rsidR="00946AF0" w:rsidRDefault="00946AF0" w:rsidP="00D27C4A">
      <w:pPr>
        <w:ind w:firstLine="720"/>
        <w:rPr>
          <w:rStyle w:val="Hyperlink"/>
          <w:color w:val="auto"/>
          <w:sz w:val="22"/>
          <w:szCs w:val="22"/>
          <w:u w:val="none"/>
        </w:rPr>
      </w:pPr>
      <w:r w:rsidRPr="00D27C4A">
        <w:rPr>
          <w:rStyle w:val="Hyperlink"/>
          <w:color w:val="auto"/>
          <w:sz w:val="22"/>
          <w:szCs w:val="22"/>
          <w:u w:val="none"/>
        </w:rPr>
        <w:t>Chairman of Deacons: David Estes</w:t>
      </w:r>
    </w:p>
    <w:p w:rsidR="00D27C4A" w:rsidRDefault="00CF4F69" w:rsidP="00D27C4A">
      <w:pPr>
        <w:ind w:firstLine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C</w:t>
      </w:r>
      <w:r w:rsidR="00D27C4A">
        <w:rPr>
          <w:rStyle w:val="Hyperlink"/>
          <w:color w:val="auto"/>
          <w:sz w:val="22"/>
          <w:szCs w:val="22"/>
          <w:u w:val="none"/>
        </w:rPr>
        <w:t>hairman of Deacons’ Address:</w:t>
      </w:r>
    </w:p>
    <w:p w:rsidR="00D27C4A" w:rsidRDefault="00D27C4A" w:rsidP="00D27C4A">
      <w:pPr>
        <w:ind w:firstLine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458 Center Grove Road</w:t>
      </w:r>
    </w:p>
    <w:p w:rsidR="00D27C4A" w:rsidRDefault="00D27C4A" w:rsidP="00D27C4A">
      <w:pPr>
        <w:ind w:firstLine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Somerville, AL 35670</w:t>
      </w:r>
    </w:p>
    <w:p w:rsidR="00D27C4A" w:rsidRDefault="00D27C4A" w:rsidP="00D27C4A">
      <w:pPr>
        <w:ind w:firstLine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 xml:space="preserve">Chairman of Deacons’ Phone: (256) </w:t>
      </w:r>
      <w:r w:rsidR="00CF4F69">
        <w:rPr>
          <w:rStyle w:val="Hyperlink"/>
          <w:color w:val="auto"/>
          <w:sz w:val="22"/>
          <w:szCs w:val="22"/>
          <w:u w:val="none"/>
        </w:rPr>
        <w:t>586-7418</w:t>
      </w:r>
    </w:p>
    <w:p w:rsidR="006D57FF" w:rsidRDefault="006D57FF" w:rsidP="00D27C4A">
      <w:pPr>
        <w:ind w:firstLine="720"/>
        <w:rPr>
          <w:rStyle w:val="Hyperlink"/>
          <w:color w:val="auto"/>
          <w:sz w:val="22"/>
          <w:szCs w:val="22"/>
          <w:u w:val="none"/>
        </w:rPr>
      </w:pPr>
    </w:p>
    <w:p w:rsidR="006D57FF" w:rsidRDefault="006D57FF" w:rsidP="00D27C4A">
      <w:pPr>
        <w:ind w:firstLine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MU Director: Brenda Jones</w:t>
      </w:r>
    </w:p>
    <w:p w:rsidR="006D57FF" w:rsidRDefault="006D57FF" w:rsidP="00D27C4A">
      <w:pPr>
        <w:ind w:firstLine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MU Director’s Address:</w:t>
      </w:r>
    </w:p>
    <w:p w:rsidR="006D57FF" w:rsidRDefault="006D57FF" w:rsidP="00D27C4A">
      <w:pPr>
        <w:ind w:firstLine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277 Densmore Road</w:t>
      </w:r>
    </w:p>
    <w:p w:rsidR="006D57FF" w:rsidRPr="00D27C4A" w:rsidRDefault="006D57FF" w:rsidP="00D27C4A">
      <w:pPr>
        <w:ind w:firstLine="720"/>
        <w:rPr>
          <w:sz w:val="22"/>
          <w:szCs w:val="22"/>
        </w:rPr>
      </w:pPr>
      <w:r>
        <w:rPr>
          <w:rStyle w:val="Hyperlink"/>
          <w:color w:val="auto"/>
          <w:sz w:val="22"/>
          <w:szCs w:val="22"/>
          <w:u w:val="none"/>
        </w:rPr>
        <w:tab/>
        <w:t>Joppa, AL 35087</w:t>
      </w:r>
    </w:p>
    <w:p w:rsidR="00475645" w:rsidRDefault="00475645" w:rsidP="00475645">
      <w:pPr>
        <w:ind w:left="180" w:firstLine="540"/>
        <w:rPr>
          <w:b/>
          <w:bCs/>
          <w:sz w:val="22"/>
          <w:szCs w:val="22"/>
        </w:rPr>
      </w:pPr>
    </w:p>
    <w:p w:rsidR="008163A1" w:rsidRPr="00C97956" w:rsidRDefault="00C97956" w:rsidP="00475645">
      <w:pPr>
        <w:ind w:left="180" w:firstLine="540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 </w:t>
      </w:r>
      <w:r w:rsidR="003007F9" w:rsidRPr="00C97956">
        <w:rPr>
          <w:b/>
          <w:bCs/>
          <w:sz w:val="22"/>
          <w:szCs w:val="22"/>
        </w:rPr>
        <w:t>Oak Forest</w:t>
      </w:r>
    </w:p>
    <w:p w:rsidR="00D852A9" w:rsidRDefault="00D852A9" w:rsidP="008163A1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2746 E. Upper River Rd. (County Rd. 40)</w:t>
      </w:r>
    </w:p>
    <w:p w:rsidR="00D852A9" w:rsidRDefault="00D852A9" w:rsidP="008163A1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Somerville, AL  35670</w:t>
      </w:r>
    </w:p>
    <w:p w:rsidR="008163A1" w:rsidRDefault="008163A1" w:rsidP="008163A1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Mailing Address:  P.O. Box 370</w:t>
      </w:r>
    </w:p>
    <w:p w:rsidR="008163A1" w:rsidRDefault="008163A1" w:rsidP="008163A1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Somerville, AL  35670</w:t>
      </w:r>
    </w:p>
    <w:p w:rsidR="008163A1" w:rsidRDefault="008163A1" w:rsidP="008163A1">
      <w:pPr>
        <w:pStyle w:val="ListParagraph"/>
        <w:rPr>
          <w:sz w:val="22"/>
          <w:szCs w:val="22"/>
        </w:rPr>
      </w:pPr>
    </w:p>
    <w:p w:rsidR="00C6585D" w:rsidRPr="00705B9C" w:rsidRDefault="00932475" w:rsidP="008163A1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Pastor</w:t>
      </w:r>
      <w:r w:rsidR="008163A1">
        <w:rPr>
          <w:sz w:val="22"/>
          <w:szCs w:val="22"/>
        </w:rPr>
        <w:t xml:space="preserve">: </w:t>
      </w:r>
      <w:r w:rsidRPr="00705B9C">
        <w:rPr>
          <w:sz w:val="22"/>
          <w:szCs w:val="22"/>
        </w:rPr>
        <w:t xml:space="preserve"> Jim Smith</w:t>
      </w:r>
    </w:p>
    <w:p w:rsidR="00C6585D" w:rsidRDefault="00D852A9" w:rsidP="003007F9">
      <w:pPr>
        <w:rPr>
          <w:sz w:val="22"/>
          <w:szCs w:val="22"/>
        </w:rPr>
      </w:pPr>
      <w:r>
        <w:rPr>
          <w:sz w:val="22"/>
          <w:szCs w:val="22"/>
        </w:rPr>
        <w:tab/>
        <w:t>Pastor Phone: (256) 773-5993</w:t>
      </w:r>
    </w:p>
    <w:p w:rsidR="00556D5E" w:rsidRDefault="00556D5E" w:rsidP="003007F9">
      <w:pPr>
        <w:rPr>
          <w:rStyle w:val="Hyperlink"/>
          <w:sz w:val="22"/>
          <w:szCs w:val="22"/>
        </w:rPr>
      </w:pPr>
      <w:r>
        <w:rPr>
          <w:sz w:val="22"/>
          <w:szCs w:val="22"/>
        </w:rPr>
        <w:tab/>
        <w:t xml:space="preserve">Pastor’s Email:  </w:t>
      </w:r>
      <w:hyperlink r:id="rId97" w:history="1">
        <w:r w:rsidR="00AB2B9D" w:rsidRPr="006C6BC7">
          <w:rPr>
            <w:rStyle w:val="Hyperlink"/>
            <w:sz w:val="22"/>
            <w:szCs w:val="22"/>
          </w:rPr>
          <w:t>barbsjim@bellsouth.net</w:t>
        </w:r>
      </w:hyperlink>
    </w:p>
    <w:p w:rsidR="006D57FF" w:rsidRDefault="00F10D69" w:rsidP="003007F9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</w:r>
    </w:p>
    <w:p w:rsidR="00F10D69" w:rsidRDefault="00F10D69" w:rsidP="006D57FF">
      <w:pPr>
        <w:ind w:left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: Barbara Smith (homebound)</w:t>
      </w:r>
    </w:p>
    <w:p w:rsidR="00F10D69" w:rsidRDefault="00F10D69" w:rsidP="003007F9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Wife’s Phone: (256) 773-5993</w:t>
      </w:r>
    </w:p>
    <w:p w:rsidR="00F10D69" w:rsidRDefault="00F10D69" w:rsidP="003007F9">
      <w:pPr>
        <w:rPr>
          <w:rStyle w:val="Hyperlink"/>
          <w:sz w:val="22"/>
          <w:szCs w:val="22"/>
        </w:rPr>
      </w:pPr>
      <w:r>
        <w:rPr>
          <w:rStyle w:val="Hyperlink"/>
          <w:color w:val="auto"/>
          <w:sz w:val="22"/>
          <w:szCs w:val="22"/>
          <w:u w:val="none"/>
        </w:rPr>
        <w:tab/>
        <w:t xml:space="preserve">Wife’s Email: </w:t>
      </w:r>
      <w:hyperlink r:id="rId98" w:history="1">
        <w:r w:rsidRPr="005122D7">
          <w:rPr>
            <w:rStyle w:val="Hyperlink"/>
            <w:sz w:val="22"/>
            <w:szCs w:val="22"/>
          </w:rPr>
          <w:t>barbsjim@bellsouth.net</w:t>
        </w:r>
      </w:hyperlink>
    </w:p>
    <w:p w:rsidR="00475645" w:rsidRDefault="00475645" w:rsidP="003007F9">
      <w:pPr>
        <w:rPr>
          <w:rStyle w:val="Hyperlink"/>
          <w:sz w:val="22"/>
          <w:szCs w:val="22"/>
        </w:rPr>
      </w:pPr>
    </w:p>
    <w:p w:rsidR="00475645" w:rsidRDefault="00475645" w:rsidP="003007F9">
      <w:pPr>
        <w:rPr>
          <w:rStyle w:val="Hyperlink"/>
          <w:b/>
          <w:color w:val="000000" w:themeColor="text1"/>
          <w:sz w:val="20"/>
          <w:szCs w:val="20"/>
        </w:rPr>
      </w:pPr>
      <w:r>
        <w:rPr>
          <w:rStyle w:val="Hyperlink"/>
          <w:sz w:val="22"/>
          <w:szCs w:val="22"/>
          <w:u w:val="none"/>
        </w:rPr>
        <w:tab/>
      </w:r>
      <w:r w:rsidRPr="00475645">
        <w:rPr>
          <w:rStyle w:val="Hyperlink"/>
          <w:b/>
          <w:color w:val="000000" w:themeColor="text1"/>
          <w:sz w:val="20"/>
          <w:szCs w:val="20"/>
        </w:rPr>
        <w:t>Service Times:</w:t>
      </w:r>
    </w:p>
    <w:p w:rsidR="007F7D42" w:rsidRDefault="007F7D42" w:rsidP="003007F9">
      <w:pPr>
        <w:rPr>
          <w:rStyle w:val="Hyperlink"/>
          <w:b/>
          <w:color w:val="000000" w:themeColor="text1"/>
          <w:sz w:val="20"/>
          <w:szCs w:val="20"/>
        </w:rPr>
      </w:pPr>
    </w:p>
    <w:p w:rsidR="00932475" w:rsidRPr="00C97956" w:rsidRDefault="00416837" w:rsidP="009B22E5">
      <w:pPr>
        <w:rPr>
          <w:sz w:val="22"/>
          <w:szCs w:val="22"/>
        </w:rPr>
      </w:pPr>
      <w:r>
        <w:rPr>
          <w:b/>
          <w:bCs/>
          <w:sz w:val="22"/>
          <w:szCs w:val="22"/>
        </w:rPr>
        <w:t>39</w:t>
      </w:r>
      <w:r w:rsidR="00C97956">
        <w:rPr>
          <w:b/>
          <w:bCs/>
          <w:sz w:val="22"/>
          <w:szCs w:val="22"/>
        </w:rPr>
        <w:t xml:space="preserve">. </w:t>
      </w:r>
      <w:r w:rsidR="003007F9" w:rsidRPr="00C97956">
        <w:rPr>
          <w:b/>
          <w:bCs/>
          <w:sz w:val="22"/>
          <w:szCs w:val="22"/>
        </w:rPr>
        <w:t>Oak Park</w:t>
      </w:r>
    </w:p>
    <w:p w:rsidR="00D852A9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1311 19th Ave. SE</w:t>
      </w:r>
    </w:p>
    <w:p w:rsidR="00932475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Decatur, AL 35601</w:t>
      </w:r>
    </w:p>
    <w:p w:rsidR="00D852A9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D852A9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>355-3790</w:t>
      </w:r>
    </w:p>
    <w:p w:rsidR="00D852A9" w:rsidRDefault="00D852A9" w:rsidP="004818B2">
      <w:pPr>
        <w:pStyle w:val="ListParagraph"/>
        <w:rPr>
          <w:sz w:val="22"/>
          <w:szCs w:val="22"/>
        </w:rPr>
      </w:pPr>
    </w:p>
    <w:p w:rsidR="00C6585D" w:rsidRPr="00705B9C" w:rsidRDefault="00D852A9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Pastor: </w:t>
      </w:r>
      <w:r w:rsidRPr="00D852A9">
        <w:rPr>
          <w:sz w:val="22"/>
          <w:szCs w:val="22"/>
        </w:rPr>
        <w:t>Orville Collins</w:t>
      </w:r>
    </w:p>
    <w:p w:rsidR="00C6585D" w:rsidRDefault="00D852A9" w:rsidP="003007F9">
      <w:pPr>
        <w:rPr>
          <w:sz w:val="22"/>
          <w:szCs w:val="22"/>
        </w:rPr>
      </w:pPr>
      <w:r>
        <w:rPr>
          <w:sz w:val="22"/>
          <w:szCs w:val="22"/>
        </w:rPr>
        <w:tab/>
        <w:t>Pastor Phone: (256) 221-0668</w:t>
      </w:r>
    </w:p>
    <w:p w:rsidR="00D852A9" w:rsidRDefault="00D852A9" w:rsidP="003007F9">
      <w:pPr>
        <w:rPr>
          <w:rStyle w:val="Hyperlink"/>
          <w:sz w:val="22"/>
          <w:szCs w:val="22"/>
        </w:rPr>
      </w:pPr>
      <w:r>
        <w:rPr>
          <w:sz w:val="22"/>
          <w:szCs w:val="22"/>
        </w:rPr>
        <w:tab/>
        <w:t xml:space="preserve">Pastor Email:  </w:t>
      </w:r>
      <w:hyperlink r:id="rId99" w:history="1">
        <w:r w:rsidRPr="002D4F2A">
          <w:rPr>
            <w:rStyle w:val="Hyperlink"/>
            <w:sz w:val="22"/>
            <w:szCs w:val="22"/>
          </w:rPr>
          <w:t>Orville.Collins@Charter.net</w:t>
        </w:r>
      </w:hyperlink>
    </w:p>
    <w:p w:rsidR="00475645" w:rsidRDefault="00475645" w:rsidP="003007F9">
      <w:pPr>
        <w:rPr>
          <w:rStyle w:val="Hyperlink"/>
          <w:sz w:val="22"/>
          <w:szCs w:val="22"/>
        </w:rPr>
      </w:pPr>
    </w:p>
    <w:p w:rsidR="00475645" w:rsidRDefault="00475645" w:rsidP="003007F9">
      <w:pPr>
        <w:rPr>
          <w:rStyle w:val="Hyperlink"/>
          <w:b/>
          <w:color w:val="000000" w:themeColor="text1"/>
          <w:sz w:val="20"/>
          <w:szCs w:val="20"/>
        </w:rPr>
      </w:pPr>
      <w:r>
        <w:rPr>
          <w:rStyle w:val="Hyperlink"/>
          <w:b/>
          <w:color w:val="000000" w:themeColor="text1"/>
          <w:sz w:val="20"/>
          <w:szCs w:val="20"/>
          <w:u w:val="none"/>
        </w:rPr>
        <w:tab/>
      </w:r>
      <w:r>
        <w:rPr>
          <w:rStyle w:val="Hyperlink"/>
          <w:b/>
          <w:color w:val="000000" w:themeColor="text1"/>
          <w:sz w:val="20"/>
          <w:szCs w:val="20"/>
        </w:rPr>
        <w:t>Service Times:</w:t>
      </w:r>
    </w:p>
    <w:p w:rsidR="00475645" w:rsidRDefault="00475645" w:rsidP="003007F9">
      <w:pPr>
        <w:rPr>
          <w:rStyle w:val="Hyperlink"/>
          <w:b/>
          <w:color w:val="000000" w:themeColor="text1"/>
          <w:sz w:val="20"/>
          <w:szCs w:val="20"/>
          <w:u w:val="none"/>
        </w:rPr>
      </w:pPr>
      <w:r>
        <w:rPr>
          <w:rStyle w:val="Hyperlink"/>
          <w:b/>
          <w:color w:val="000000" w:themeColor="text1"/>
          <w:sz w:val="20"/>
          <w:szCs w:val="20"/>
          <w:u w:val="none"/>
        </w:rPr>
        <w:tab/>
        <w:t>Sunday School-9:00a.m.</w:t>
      </w:r>
    </w:p>
    <w:p w:rsidR="00475645" w:rsidRDefault="00475645" w:rsidP="003007F9">
      <w:pPr>
        <w:rPr>
          <w:rStyle w:val="Hyperlink"/>
          <w:b/>
          <w:color w:val="000000" w:themeColor="text1"/>
          <w:sz w:val="20"/>
          <w:szCs w:val="20"/>
          <w:u w:val="none"/>
        </w:rPr>
      </w:pPr>
      <w:r>
        <w:rPr>
          <w:rStyle w:val="Hyperlink"/>
          <w:b/>
          <w:color w:val="000000" w:themeColor="text1"/>
          <w:sz w:val="20"/>
          <w:szCs w:val="20"/>
          <w:u w:val="none"/>
        </w:rPr>
        <w:tab/>
      </w:r>
      <w:r w:rsidR="002771F5">
        <w:rPr>
          <w:rStyle w:val="Hyperlink"/>
          <w:b/>
          <w:color w:val="000000" w:themeColor="text1"/>
          <w:sz w:val="20"/>
          <w:szCs w:val="20"/>
          <w:u w:val="none"/>
        </w:rPr>
        <w:t>Morning Worship-10:00a.m.</w:t>
      </w:r>
    </w:p>
    <w:p w:rsidR="002771F5" w:rsidRDefault="002771F5" w:rsidP="002771F5">
      <w:pPr>
        <w:ind w:firstLine="720"/>
        <w:rPr>
          <w:rStyle w:val="Hyperlink"/>
          <w:b/>
          <w:color w:val="000000" w:themeColor="text1"/>
          <w:sz w:val="20"/>
          <w:szCs w:val="20"/>
          <w:u w:val="none"/>
        </w:rPr>
      </w:pPr>
      <w:r>
        <w:rPr>
          <w:rStyle w:val="Hyperlink"/>
          <w:b/>
          <w:color w:val="000000" w:themeColor="text1"/>
          <w:sz w:val="20"/>
          <w:szCs w:val="20"/>
          <w:u w:val="none"/>
        </w:rPr>
        <w:t>No Evening Services</w:t>
      </w:r>
    </w:p>
    <w:p w:rsidR="002771F5" w:rsidRDefault="002771F5" w:rsidP="002771F5">
      <w:pPr>
        <w:ind w:firstLine="720"/>
        <w:rPr>
          <w:rStyle w:val="Hyperlink"/>
          <w:b/>
          <w:color w:val="000000" w:themeColor="text1"/>
          <w:sz w:val="20"/>
          <w:szCs w:val="20"/>
          <w:u w:val="none"/>
        </w:rPr>
      </w:pPr>
      <w:r>
        <w:rPr>
          <w:rStyle w:val="Hyperlink"/>
          <w:b/>
          <w:color w:val="000000" w:themeColor="text1"/>
          <w:sz w:val="20"/>
          <w:szCs w:val="20"/>
          <w:u w:val="none"/>
        </w:rPr>
        <w:t>Wednesday Night Services</w:t>
      </w:r>
    </w:p>
    <w:p w:rsidR="002771F5" w:rsidRDefault="002771F5" w:rsidP="002771F5">
      <w:pPr>
        <w:ind w:firstLine="720"/>
        <w:rPr>
          <w:rStyle w:val="Hyperlink"/>
          <w:b/>
          <w:color w:val="000000" w:themeColor="text1"/>
          <w:sz w:val="20"/>
          <w:szCs w:val="20"/>
          <w:u w:val="none"/>
        </w:rPr>
      </w:pPr>
      <w:r>
        <w:rPr>
          <w:rStyle w:val="Hyperlink"/>
          <w:b/>
          <w:color w:val="000000" w:themeColor="text1"/>
          <w:sz w:val="20"/>
          <w:szCs w:val="20"/>
          <w:u w:val="none"/>
        </w:rPr>
        <w:t>Youth 5:30p.m.</w:t>
      </w:r>
    </w:p>
    <w:p w:rsidR="002771F5" w:rsidRPr="00475645" w:rsidRDefault="002771F5" w:rsidP="002771F5">
      <w:pPr>
        <w:ind w:firstLine="720"/>
        <w:rPr>
          <w:b/>
          <w:color w:val="000000" w:themeColor="text1"/>
          <w:sz w:val="20"/>
          <w:szCs w:val="20"/>
        </w:rPr>
      </w:pPr>
      <w:r>
        <w:rPr>
          <w:rStyle w:val="Hyperlink"/>
          <w:b/>
          <w:color w:val="000000" w:themeColor="text1"/>
          <w:sz w:val="20"/>
          <w:szCs w:val="20"/>
          <w:u w:val="none"/>
        </w:rPr>
        <w:t>Bible Study-6:30p.m.</w:t>
      </w:r>
    </w:p>
    <w:p w:rsidR="00B306B1" w:rsidRDefault="00B306B1" w:rsidP="00D37B43">
      <w:pPr>
        <w:ind w:left="720"/>
        <w:rPr>
          <w:sz w:val="22"/>
          <w:szCs w:val="22"/>
        </w:rPr>
      </w:pPr>
    </w:p>
    <w:p w:rsidR="00D37B43" w:rsidRDefault="00D37B43" w:rsidP="00D37B43">
      <w:pPr>
        <w:ind w:left="720"/>
        <w:rPr>
          <w:sz w:val="22"/>
          <w:szCs w:val="22"/>
        </w:rPr>
      </w:pPr>
      <w:r>
        <w:rPr>
          <w:sz w:val="22"/>
          <w:szCs w:val="22"/>
        </w:rPr>
        <w:t>Administrator: Donnie Mitchell</w:t>
      </w:r>
    </w:p>
    <w:p w:rsidR="00D37B43" w:rsidRDefault="00D37B43" w:rsidP="00D37B43">
      <w:pPr>
        <w:ind w:left="720"/>
        <w:rPr>
          <w:sz w:val="22"/>
          <w:szCs w:val="22"/>
        </w:rPr>
      </w:pPr>
      <w:r>
        <w:rPr>
          <w:sz w:val="22"/>
          <w:szCs w:val="22"/>
        </w:rPr>
        <w:t>Administrator’s Phone: (256) 355-5203</w:t>
      </w:r>
    </w:p>
    <w:p w:rsidR="00D37B43" w:rsidRDefault="00D37B43" w:rsidP="00D37B43">
      <w:pPr>
        <w:ind w:left="720"/>
        <w:rPr>
          <w:sz w:val="22"/>
          <w:szCs w:val="22"/>
        </w:rPr>
      </w:pPr>
    </w:p>
    <w:p w:rsidR="00D37B43" w:rsidRDefault="00D37B43" w:rsidP="00D37B43">
      <w:pPr>
        <w:ind w:left="720"/>
        <w:rPr>
          <w:sz w:val="22"/>
          <w:szCs w:val="22"/>
        </w:rPr>
      </w:pPr>
      <w:r>
        <w:rPr>
          <w:sz w:val="22"/>
          <w:szCs w:val="22"/>
        </w:rPr>
        <w:t>Preschool Minister: Debbie Collins</w:t>
      </w:r>
    </w:p>
    <w:p w:rsidR="00D37B43" w:rsidRDefault="00D37B43" w:rsidP="00D37B43">
      <w:pPr>
        <w:ind w:left="720"/>
        <w:rPr>
          <w:sz w:val="22"/>
          <w:szCs w:val="22"/>
        </w:rPr>
      </w:pPr>
      <w:r>
        <w:rPr>
          <w:sz w:val="22"/>
          <w:szCs w:val="22"/>
        </w:rPr>
        <w:t>Preschool Minister’s Phone: (256) 221-0669</w:t>
      </w:r>
    </w:p>
    <w:p w:rsidR="00D37B43" w:rsidRDefault="00D37B43" w:rsidP="00D37B43">
      <w:pPr>
        <w:ind w:left="720"/>
        <w:rPr>
          <w:sz w:val="22"/>
          <w:szCs w:val="22"/>
        </w:rPr>
      </w:pPr>
    </w:p>
    <w:p w:rsidR="00D37B43" w:rsidRDefault="00D37B43" w:rsidP="00D37B43">
      <w:pPr>
        <w:ind w:left="720"/>
        <w:rPr>
          <w:sz w:val="22"/>
          <w:szCs w:val="22"/>
        </w:rPr>
      </w:pPr>
      <w:r>
        <w:rPr>
          <w:sz w:val="22"/>
          <w:szCs w:val="22"/>
        </w:rPr>
        <w:t>Children’s Minister: Royce Teague</w:t>
      </w:r>
    </w:p>
    <w:p w:rsidR="00D37B43" w:rsidRDefault="00D37B43" w:rsidP="00D37B43">
      <w:pPr>
        <w:ind w:left="720"/>
        <w:rPr>
          <w:sz w:val="22"/>
          <w:szCs w:val="22"/>
        </w:rPr>
      </w:pPr>
      <w:r>
        <w:rPr>
          <w:sz w:val="22"/>
          <w:szCs w:val="22"/>
        </w:rPr>
        <w:t>Children’s Minister’s Phone: (256) 476-3300</w:t>
      </w:r>
    </w:p>
    <w:p w:rsidR="00D37B43" w:rsidRDefault="00D37B43" w:rsidP="00D37B43">
      <w:pPr>
        <w:ind w:left="720"/>
        <w:rPr>
          <w:sz w:val="22"/>
          <w:szCs w:val="22"/>
        </w:rPr>
      </w:pPr>
    </w:p>
    <w:p w:rsidR="00D37B43" w:rsidRDefault="00D37B43" w:rsidP="00D37B43">
      <w:pPr>
        <w:ind w:left="720"/>
        <w:rPr>
          <w:sz w:val="22"/>
          <w:szCs w:val="22"/>
        </w:rPr>
      </w:pPr>
      <w:r>
        <w:rPr>
          <w:sz w:val="22"/>
          <w:szCs w:val="22"/>
        </w:rPr>
        <w:t>Youth Minister: Keith Eddy</w:t>
      </w:r>
    </w:p>
    <w:p w:rsidR="00D37B43" w:rsidRDefault="00D37B43" w:rsidP="00D37B43">
      <w:pPr>
        <w:ind w:left="720"/>
        <w:rPr>
          <w:sz w:val="22"/>
          <w:szCs w:val="22"/>
        </w:rPr>
      </w:pPr>
      <w:r>
        <w:rPr>
          <w:sz w:val="22"/>
          <w:szCs w:val="22"/>
        </w:rPr>
        <w:t>Youth Minister’s Phone: (256) 773-6616</w:t>
      </w:r>
    </w:p>
    <w:p w:rsidR="00D37B43" w:rsidRDefault="00D37B43" w:rsidP="00D37B43">
      <w:pPr>
        <w:ind w:left="720"/>
        <w:rPr>
          <w:sz w:val="22"/>
          <w:szCs w:val="22"/>
        </w:rPr>
      </w:pPr>
    </w:p>
    <w:p w:rsidR="00D37B43" w:rsidRDefault="00D37B43" w:rsidP="00D37B43">
      <w:pPr>
        <w:ind w:left="720"/>
        <w:rPr>
          <w:sz w:val="22"/>
          <w:szCs w:val="22"/>
        </w:rPr>
      </w:pPr>
      <w:r>
        <w:rPr>
          <w:sz w:val="22"/>
          <w:szCs w:val="22"/>
        </w:rPr>
        <w:t>Worship Leader: Ross Lewis</w:t>
      </w:r>
    </w:p>
    <w:p w:rsidR="00D37B43" w:rsidRDefault="00D37B43" w:rsidP="008069E4">
      <w:pPr>
        <w:ind w:left="720"/>
        <w:rPr>
          <w:sz w:val="22"/>
          <w:szCs w:val="22"/>
        </w:rPr>
      </w:pPr>
      <w:r>
        <w:rPr>
          <w:sz w:val="22"/>
          <w:szCs w:val="22"/>
        </w:rPr>
        <w:t>Worship Leader’s Phone: (256) 616-5138</w:t>
      </w:r>
    </w:p>
    <w:p w:rsidR="00CF4F69" w:rsidRDefault="00CF4F69" w:rsidP="008069E4">
      <w:pPr>
        <w:ind w:left="720"/>
        <w:rPr>
          <w:sz w:val="22"/>
          <w:szCs w:val="22"/>
        </w:rPr>
      </w:pPr>
    </w:p>
    <w:p w:rsidR="00CF4F69" w:rsidRDefault="00CF4F69" w:rsidP="008069E4">
      <w:pPr>
        <w:ind w:left="720"/>
        <w:rPr>
          <w:sz w:val="22"/>
          <w:szCs w:val="22"/>
        </w:rPr>
      </w:pPr>
      <w:r>
        <w:rPr>
          <w:sz w:val="22"/>
          <w:szCs w:val="22"/>
        </w:rPr>
        <w:t>College Minister: Jacquelyn Long</w:t>
      </w:r>
    </w:p>
    <w:p w:rsidR="00CF4F69" w:rsidRDefault="00CF4F69" w:rsidP="008069E4">
      <w:pPr>
        <w:ind w:left="720"/>
        <w:rPr>
          <w:sz w:val="22"/>
          <w:szCs w:val="22"/>
        </w:rPr>
      </w:pPr>
      <w:r>
        <w:rPr>
          <w:sz w:val="22"/>
          <w:szCs w:val="22"/>
        </w:rPr>
        <w:t>College Minister’s Address:</w:t>
      </w:r>
    </w:p>
    <w:p w:rsidR="00CF4F69" w:rsidRDefault="00CF4F69" w:rsidP="008069E4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6457 Danville Road</w:t>
      </w:r>
    </w:p>
    <w:p w:rsidR="00CF4F69" w:rsidRDefault="00CF4F69" w:rsidP="008069E4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Hartselle, AL 35640</w:t>
      </w:r>
    </w:p>
    <w:p w:rsidR="00CF4F69" w:rsidRDefault="00CF4F69" w:rsidP="008069E4">
      <w:pPr>
        <w:ind w:left="720"/>
        <w:rPr>
          <w:sz w:val="22"/>
          <w:szCs w:val="22"/>
        </w:rPr>
      </w:pPr>
      <w:r>
        <w:rPr>
          <w:sz w:val="22"/>
          <w:szCs w:val="22"/>
        </w:rPr>
        <w:t>College Minister’s Phone: (256) 280-6796</w:t>
      </w:r>
    </w:p>
    <w:p w:rsidR="00E610E5" w:rsidRDefault="00E610E5" w:rsidP="008069E4">
      <w:pPr>
        <w:ind w:left="720"/>
        <w:rPr>
          <w:sz w:val="22"/>
          <w:szCs w:val="22"/>
        </w:rPr>
      </w:pPr>
    </w:p>
    <w:p w:rsidR="00E610E5" w:rsidRDefault="00E610E5" w:rsidP="008069E4">
      <w:pPr>
        <w:ind w:left="720"/>
        <w:rPr>
          <w:sz w:val="22"/>
          <w:szCs w:val="22"/>
        </w:rPr>
      </w:pPr>
      <w:r>
        <w:rPr>
          <w:sz w:val="22"/>
          <w:szCs w:val="22"/>
        </w:rPr>
        <w:t>Chairman of Deacons: Donnie Mitchell</w:t>
      </w:r>
    </w:p>
    <w:p w:rsidR="00CF4F69" w:rsidRDefault="00CF4F69" w:rsidP="008069E4">
      <w:pPr>
        <w:ind w:left="720"/>
        <w:rPr>
          <w:sz w:val="22"/>
          <w:szCs w:val="22"/>
        </w:rPr>
      </w:pPr>
      <w:r>
        <w:rPr>
          <w:sz w:val="22"/>
          <w:szCs w:val="22"/>
        </w:rPr>
        <w:t>Chairman of Deacons’ Address:</w:t>
      </w:r>
    </w:p>
    <w:p w:rsidR="00CF4F69" w:rsidRDefault="00CF4F69" w:rsidP="008069E4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1515 Somerville Road SE</w:t>
      </w:r>
    </w:p>
    <w:p w:rsidR="00CF4F69" w:rsidRDefault="00CF4F69" w:rsidP="008069E4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Decatur, AL 35601</w:t>
      </w:r>
    </w:p>
    <w:p w:rsidR="00CF4F69" w:rsidRDefault="00CF4F69" w:rsidP="008069E4">
      <w:pPr>
        <w:ind w:left="720"/>
        <w:rPr>
          <w:sz w:val="22"/>
          <w:szCs w:val="22"/>
        </w:rPr>
      </w:pPr>
      <w:r>
        <w:rPr>
          <w:sz w:val="22"/>
          <w:szCs w:val="22"/>
        </w:rPr>
        <w:t>Chairman of Deacons’ Email:</w:t>
      </w:r>
    </w:p>
    <w:p w:rsidR="00CF4F69" w:rsidRDefault="00CF4F69" w:rsidP="008069E4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</w:r>
      <w:hyperlink r:id="rId100" w:history="1">
        <w:r w:rsidRPr="00264082">
          <w:rPr>
            <w:rStyle w:val="Hyperlink"/>
            <w:sz w:val="22"/>
            <w:szCs w:val="22"/>
          </w:rPr>
          <w:t>donnieopc@bellsouth.net</w:t>
        </w:r>
      </w:hyperlink>
    </w:p>
    <w:p w:rsidR="00CF4F69" w:rsidRDefault="00CF4F69" w:rsidP="008069E4">
      <w:pPr>
        <w:ind w:left="720"/>
        <w:rPr>
          <w:sz w:val="22"/>
          <w:szCs w:val="22"/>
        </w:rPr>
      </w:pPr>
    </w:p>
    <w:p w:rsidR="004D24BC" w:rsidRDefault="004D24BC" w:rsidP="008069E4">
      <w:pPr>
        <w:ind w:left="720"/>
        <w:rPr>
          <w:sz w:val="22"/>
          <w:szCs w:val="22"/>
        </w:rPr>
      </w:pPr>
      <w:r>
        <w:rPr>
          <w:sz w:val="22"/>
          <w:szCs w:val="22"/>
        </w:rPr>
        <w:t>WMU Contact: WMU Contact</w:t>
      </w:r>
    </w:p>
    <w:p w:rsidR="00401805" w:rsidRDefault="00401805" w:rsidP="008069E4">
      <w:pPr>
        <w:ind w:left="720"/>
        <w:rPr>
          <w:sz w:val="22"/>
          <w:szCs w:val="22"/>
        </w:rPr>
      </w:pPr>
    </w:p>
    <w:p w:rsidR="00401805" w:rsidRDefault="00401805" w:rsidP="008069E4">
      <w:pPr>
        <w:ind w:left="720"/>
        <w:rPr>
          <w:sz w:val="22"/>
          <w:szCs w:val="22"/>
        </w:rPr>
      </w:pPr>
    </w:p>
    <w:p w:rsidR="00401805" w:rsidRDefault="00401805" w:rsidP="008069E4">
      <w:pPr>
        <w:ind w:left="720"/>
        <w:rPr>
          <w:sz w:val="22"/>
          <w:szCs w:val="22"/>
        </w:rPr>
      </w:pPr>
    </w:p>
    <w:p w:rsidR="00401805" w:rsidRDefault="00401805" w:rsidP="008069E4">
      <w:pPr>
        <w:ind w:left="720"/>
        <w:rPr>
          <w:sz w:val="22"/>
          <w:szCs w:val="22"/>
        </w:rPr>
      </w:pPr>
    </w:p>
    <w:p w:rsidR="00401805" w:rsidRDefault="00401805" w:rsidP="008069E4">
      <w:pPr>
        <w:ind w:left="720"/>
        <w:rPr>
          <w:sz w:val="22"/>
          <w:szCs w:val="22"/>
        </w:rPr>
      </w:pPr>
    </w:p>
    <w:p w:rsidR="004D24BC" w:rsidRDefault="004D24BC" w:rsidP="008069E4">
      <w:pPr>
        <w:ind w:left="720"/>
        <w:rPr>
          <w:sz w:val="22"/>
          <w:szCs w:val="22"/>
        </w:rPr>
      </w:pPr>
    </w:p>
    <w:p w:rsidR="00194625" w:rsidRPr="00C97956" w:rsidRDefault="00416837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>40</w:t>
      </w:r>
      <w:r w:rsidR="00C97956">
        <w:rPr>
          <w:b/>
          <w:bCs/>
          <w:sz w:val="22"/>
          <w:szCs w:val="22"/>
        </w:rPr>
        <w:t xml:space="preserve">. </w:t>
      </w:r>
      <w:r w:rsidR="003007F9" w:rsidRPr="00C97956">
        <w:rPr>
          <w:b/>
          <w:bCs/>
          <w:sz w:val="22"/>
          <w:szCs w:val="22"/>
        </w:rPr>
        <w:t>Oak Ridge</w:t>
      </w:r>
    </w:p>
    <w:p w:rsidR="00D852A9" w:rsidRDefault="00D852A9" w:rsidP="00194625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151 Hardy Rd.</w:t>
      </w:r>
    </w:p>
    <w:p w:rsidR="00D852A9" w:rsidRDefault="00D852A9" w:rsidP="00194625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Hartselle, AL  35640</w:t>
      </w:r>
    </w:p>
    <w:p w:rsidR="00932475" w:rsidRDefault="00D852A9" w:rsidP="00194625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Mailing Address: c/o </w:t>
      </w:r>
      <w:r w:rsidR="003007F9" w:rsidRPr="00705B9C">
        <w:rPr>
          <w:sz w:val="22"/>
          <w:szCs w:val="22"/>
        </w:rPr>
        <w:t>Gerald McAbee</w:t>
      </w:r>
    </w:p>
    <w:p w:rsidR="00C6585D" w:rsidRPr="00705B9C" w:rsidRDefault="003007F9" w:rsidP="00D852A9">
      <w:pPr>
        <w:pStyle w:val="ListParagraph"/>
        <w:ind w:left="2328"/>
        <w:rPr>
          <w:sz w:val="22"/>
          <w:szCs w:val="22"/>
        </w:rPr>
      </w:pPr>
      <w:r w:rsidRPr="00705B9C">
        <w:rPr>
          <w:sz w:val="22"/>
          <w:szCs w:val="22"/>
        </w:rPr>
        <w:t xml:space="preserve">192 Rock Springs Road Hartselle, AL 35640 </w:t>
      </w:r>
    </w:p>
    <w:p w:rsidR="00C6585D" w:rsidRDefault="00C6585D" w:rsidP="003007F9">
      <w:pPr>
        <w:rPr>
          <w:sz w:val="22"/>
          <w:szCs w:val="22"/>
        </w:rPr>
      </w:pPr>
    </w:p>
    <w:p w:rsidR="00D852A9" w:rsidRDefault="00D852A9" w:rsidP="003007F9">
      <w:pPr>
        <w:rPr>
          <w:sz w:val="22"/>
          <w:szCs w:val="22"/>
        </w:rPr>
      </w:pPr>
      <w:r>
        <w:rPr>
          <w:sz w:val="22"/>
          <w:szCs w:val="22"/>
        </w:rPr>
        <w:tab/>
        <w:t>Pastor:  Jimmy Legg</w:t>
      </w:r>
    </w:p>
    <w:p w:rsidR="00587D8F" w:rsidRDefault="00587D8F" w:rsidP="003007F9">
      <w:pPr>
        <w:rPr>
          <w:sz w:val="22"/>
          <w:szCs w:val="22"/>
        </w:rPr>
      </w:pPr>
      <w:r>
        <w:rPr>
          <w:sz w:val="22"/>
          <w:szCs w:val="22"/>
        </w:rPr>
        <w:tab/>
        <w:t>Pastor’s Address:</w:t>
      </w:r>
    </w:p>
    <w:p w:rsidR="00587D8F" w:rsidRDefault="00587D8F" w:rsidP="003007F9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P. O. Box 1526</w:t>
      </w:r>
    </w:p>
    <w:p w:rsidR="00587D8F" w:rsidRDefault="00587D8F" w:rsidP="003007F9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Hartselle, AL 35640</w:t>
      </w:r>
    </w:p>
    <w:p w:rsidR="007E388A" w:rsidRDefault="007E388A" w:rsidP="003007F9">
      <w:pPr>
        <w:rPr>
          <w:sz w:val="22"/>
          <w:szCs w:val="22"/>
        </w:rPr>
      </w:pPr>
      <w:r>
        <w:rPr>
          <w:sz w:val="22"/>
          <w:szCs w:val="22"/>
        </w:rPr>
        <w:tab/>
        <w:t>Pastor’s Phone: (256) 612-7430</w:t>
      </w:r>
    </w:p>
    <w:p w:rsidR="00C73A3A" w:rsidRDefault="00C73A3A" w:rsidP="003007F9">
      <w:pPr>
        <w:rPr>
          <w:sz w:val="22"/>
          <w:szCs w:val="22"/>
        </w:rPr>
      </w:pPr>
      <w:r>
        <w:rPr>
          <w:sz w:val="22"/>
          <w:szCs w:val="22"/>
        </w:rPr>
        <w:tab/>
        <w:t xml:space="preserve">Pastor’s Email: </w:t>
      </w:r>
      <w:hyperlink r:id="rId101" w:history="1">
        <w:r w:rsidR="007E388A" w:rsidRPr="006A3B93">
          <w:rPr>
            <w:rStyle w:val="Hyperlink"/>
            <w:sz w:val="22"/>
            <w:szCs w:val="22"/>
          </w:rPr>
          <w:t>jrlegg@hotmail.com</w:t>
        </w:r>
      </w:hyperlink>
    </w:p>
    <w:p w:rsidR="007E388A" w:rsidRDefault="007E388A" w:rsidP="003007F9">
      <w:pPr>
        <w:rPr>
          <w:sz w:val="22"/>
          <w:szCs w:val="22"/>
        </w:rPr>
      </w:pPr>
      <w:r>
        <w:rPr>
          <w:sz w:val="22"/>
          <w:szCs w:val="22"/>
        </w:rPr>
        <w:tab/>
        <w:t>Pastor’s Wife: Diane Legg</w:t>
      </w:r>
    </w:p>
    <w:p w:rsidR="007E388A" w:rsidRDefault="007E388A" w:rsidP="003007F9">
      <w:pPr>
        <w:rPr>
          <w:sz w:val="22"/>
          <w:szCs w:val="22"/>
        </w:rPr>
      </w:pPr>
      <w:r>
        <w:rPr>
          <w:sz w:val="22"/>
          <w:szCs w:val="22"/>
        </w:rPr>
        <w:tab/>
        <w:t>Pastor’s Wife Phone: (256) 227-3789</w:t>
      </w:r>
    </w:p>
    <w:p w:rsidR="007E388A" w:rsidRDefault="007E388A" w:rsidP="003007F9">
      <w:pPr>
        <w:rPr>
          <w:sz w:val="22"/>
          <w:szCs w:val="22"/>
        </w:rPr>
      </w:pPr>
      <w:r>
        <w:rPr>
          <w:sz w:val="22"/>
          <w:szCs w:val="22"/>
        </w:rPr>
        <w:tab/>
        <w:t xml:space="preserve">Pastor’s Wife Email: </w:t>
      </w:r>
      <w:hyperlink r:id="rId102" w:history="1">
        <w:r w:rsidR="002771F5" w:rsidRPr="00E471D4">
          <w:rPr>
            <w:rStyle w:val="Hyperlink"/>
            <w:sz w:val="22"/>
            <w:szCs w:val="22"/>
          </w:rPr>
          <w:t>dlegg0715@hotmail.com</w:t>
        </w:r>
      </w:hyperlink>
    </w:p>
    <w:p w:rsidR="002771F5" w:rsidRDefault="002771F5" w:rsidP="003007F9">
      <w:pPr>
        <w:rPr>
          <w:sz w:val="22"/>
          <w:szCs w:val="22"/>
        </w:rPr>
      </w:pPr>
    </w:p>
    <w:p w:rsidR="002771F5" w:rsidRDefault="002771F5" w:rsidP="003007F9">
      <w:pPr>
        <w:rPr>
          <w:b/>
          <w:sz w:val="20"/>
          <w:szCs w:val="20"/>
          <w:u w:val="single"/>
        </w:rPr>
      </w:pPr>
      <w:r>
        <w:rPr>
          <w:sz w:val="22"/>
          <w:szCs w:val="22"/>
        </w:rPr>
        <w:tab/>
      </w:r>
      <w:r>
        <w:rPr>
          <w:b/>
          <w:sz w:val="20"/>
          <w:szCs w:val="20"/>
          <w:u w:val="single"/>
        </w:rPr>
        <w:t>Service Times:</w:t>
      </w:r>
    </w:p>
    <w:p w:rsidR="002771F5" w:rsidRDefault="002771F5" w:rsidP="003007F9">
      <w:pPr>
        <w:rPr>
          <w:b/>
          <w:sz w:val="20"/>
          <w:szCs w:val="20"/>
        </w:rPr>
      </w:pPr>
      <w:r>
        <w:rPr>
          <w:b/>
          <w:sz w:val="20"/>
          <w:szCs w:val="20"/>
        </w:rPr>
        <w:tab/>
        <w:t>Sunday School-10:00a.m.</w:t>
      </w:r>
    </w:p>
    <w:p w:rsidR="002771F5" w:rsidRDefault="002771F5" w:rsidP="003007F9">
      <w:pPr>
        <w:rPr>
          <w:b/>
          <w:sz w:val="20"/>
          <w:szCs w:val="20"/>
        </w:rPr>
      </w:pPr>
      <w:r>
        <w:rPr>
          <w:b/>
          <w:sz w:val="20"/>
          <w:szCs w:val="20"/>
        </w:rPr>
        <w:tab/>
        <w:t>Morning Worship-11:00a.m.</w:t>
      </w:r>
    </w:p>
    <w:p w:rsidR="002771F5" w:rsidRDefault="002771F5" w:rsidP="003007F9">
      <w:pPr>
        <w:rPr>
          <w:b/>
          <w:sz w:val="20"/>
          <w:szCs w:val="20"/>
        </w:rPr>
      </w:pPr>
      <w:r>
        <w:rPr>
          <w:b/>
          <w:sz w:val="20"/>
          <w:szCs w:val="20"/>
        </w:rPr>
        <w:tab/>
        <w:t>Discipleship Training-5:00p.m.</w:t>
      </w:r>
    </w:p>
    <w:p w:rsidR="002771F5" w:rsidRDefault="002771F5" w:rsidP="003007F9">
      <w:pPr>
        <w:rPr>
          <w:b/>
          <w:sz w:val="20"/>
          <w:szCs w:val="20"/>
        </w:rPr>
      </w:pPr>
      <w:r>
        <w:rPr>
          <w:b/>
          <w:sz w:val="20"/>
          <w:szCs w:val="20"/>
        </w:rPr>
        <w:tab/>
        <w:t>Evening Worship-6:00p.m.</w:t>
      </w:r>
    </w:p>
    <w:p w:rsidR="002771F5" w:rsidRPr="002771F5" w:rsidRDefault="002771F5" w:rsidP="003007F9">
      <w:pPr>
        <w:rPr>
          <w:b/>
          <w:sz w:val="20"/>
          <w:szCs w:val="20"/>
        </w:rPr>
      </w:pPr>
      <w:r>
        <w:rPr>
          <w:b/>
          <w:sz w:val="20"/>
          <w:szCs w:val="20"/>
        </w:rPr>
        <w:tab/>
        <w:t>Wednesday Night-6:00p.m.</w:t>
      </w:r>
    </w:p>
    <w:p w:rsidR="00D37B43" w:rsidRDefault="00D37B43" w:rsidP="003007F9">
      <w:pPr>
        <w:rPr>
          <w:sz w:val="22"/>
          <w:szCs w:val="22"/>
        </w:rPr>
      </w:pPr>
    </w:p>
    <w:p w:rsidR="00D37B43" w:rsidRDefault="00D37B43" w:rsidP="00D37B43">
      <w:pPr>
        <w:ind w:left="720"/>
        <w:rPr>
          <w:sz w:val="22"/>
          <w:szCs w:val="22"/>
        </w:rPr>
      </w:pPr>
      <w:r>
        <w:rPr>
          <w:sz w:val="22"/>
          <w:szCs w:val="22"/>
        </w:rPr>
        <w:t>Clerk: Diane Sibert</w:t>
      </w:r>
    </w:p>
    <w:p w:rsidR="00D37B43" w:rsidRDefault="00D37B43" w:rsidP="00D37B43">
      <w:pPr>
        <w:ind w:left="720"/>
        <w:rPr>
          <w:sz w:val="22"/>
          <w:szCs w:val="22"/>
        </w:rPr>
      </w:pPr>
      <w:r>
        <w:rPr>
          <w:sz w:val="22"/>
          <w:szCs w:val="22"/>
        </w:rPr>
        <w:t>Clerk’s Phone: (256) 773-0978</w:t>
      </w:r>
    </w:p>
    <w:p w:rsidR="00D37B43" w:rsidRDefault="00D37B43" w:rsidP="00D37B43">
      <w:pPr>
        <w:ind w:left="720"/>
        <w:rPr>
          <w:sz w:val="22"/>
          <w:szCs w:val="22"/>
        </w:rPr>
      </w:pPr>
    </w:p>
    <w:p w:rsidR="00D37B43" w:rsidRDefault="00D37B43" w:rsidP="00D37B43">
      <w:pPr>
        <w:ind w:left="720"/>
        <w:rPr>
          <w:sz w:val="22"/>
          <w:szCs w:val="22"/>
        </w:rPr>
      </w:pPr>
      <w:r>
        <w:rPr>
          <w:sz w:val="22"/>
          <w:szCs w:val="22"/>
        </w:rPr>
        <w:t>Music Minister: Charles Driver</w:t>
      </w:r>
    </w:p>
    <w:p w:rsidR="00D37B43" w:rsidRDefault="00D37B43" w:rsidP="00D37B43">
      <w:pPr>
        <w:ind w:left="720"/>
        <w:rPr>
          <w:sz w:val="22"/>
          <w:szCs w:val="22"/>
        </w:rPr>
      </w:pPr>
      <w:r>
        <w:rPr>
          <w:sz w:val="22"/>
          <w:szCs w:val="22"/>
        </w:rPr>
        <w:t>Music Minister’s Phone: (256) 773-4292</w:t>
      </w:r>
    </w:p>
    <w:p w:rsidR="00020765" w:rsidRDefault="00020765" w:rsidP="00D37B43">
      <w:pPr>
        <w:ind w:left="720"/>
        <w:rPr>
          <w:sz w:val="22"/>
          <w:szCs w:val="22"/>
        </w:rPr>
      </w:pPr>
    </w:p>
    <w:p w:rsidR="00020765" w:rsidRDefault="004D24BC" w:rsidP="00D37B43">
      <w:pPr>
        <w:ind w:left="720"/>
        <w:rPr>
          <w:sz w:val="22"/>
          <w:szCs w:val="22"/>
        </w:rPr>
      </w:pPr>
      <w:r>
        <w:rPr>
          <w:sz w:val="22"/>
          <w:szCs w:val="22"/>
        </w:rPr>
        <w:t>WMU Director: Vickie Lewis</w:t>
      </w:r>
    </w:p>
    <w:p w:rsidR="004D24BC" w:rsidRDefault="004D24BC" w:rsidP="00D37B43">
      <w:pPr>
        <w:ind w:left="720"/>
        <w:rPr>
          <w:sz w:val="22"/>
          <w:szCs w:val="22"/>
        </w:rPr>
      </w:pPr>
      <w:r>
        <w:rPr>
          <w:sz w:val="22"/>
          <w:szCs w:val="22"/>
        </w:rPr>
        <w:t>WMU Director’s Address:</w:t>
      </w:r>
    </w:p>
    <w:p w:rsidR="004D24BC" w:rsidRDefault="004D24BC" w:rsidP="00D37B43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125 NW Simmons Road</w:t>
      </w:r>
    </w:p>
    <w:p w:rsidR="004D24BC" w:rsidRDefault="004D24BC" w:rsidP="00D37B43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Hartselle, AL 35640</w:t>
      </w:r>
    </w:p>
    <w:p w:rsidR="00020765" w:rsidRDefault="00020765" w:rsidP="00D37B43">
      <w:pPr>
        <w:ind w:left="720"/>
        <w:rPr>
          <w:sz w:val="22"/>
          <w:szCs w:val="22"/>
        </w:rPr>
      </w:pPr>
    </w:p>
    <w:p w:rsidR="00D852A9" w:rsidRPr="00C97956" w:rsidRDefault="00C97956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>4</w:t>
      </w:r>
      <w:r w:rsidR="00416837">
        <w:rPr>
          <w:b/>
          <w:bCs/>
          <w:sz w:val="22"/>
          <w:szCs w:val="22"/>
        </w:rPr>
        <w:t>1</w:t>
      </w:r>
      <w:r>
        <w:rPr>
          <w:b/>
          <w:bCs/>
          <w:sz w:val="22"/>
          <w:szCs w:val="22"/>
        </w:rPr>
        <w:t xml:space="preserve">. </w:t>
      </w:r>
      <w:r w:rsidR="003007F9" w:rsidRPr="00C97956">
        <w:rPr>
          <w:b/>
          <w:bCs/>
          <w:sz w:val="22"/>
          <w:szCs w:val="22"/>
        </w:rPr>
        <w:t>Parkview</w:t>
      </w:r>
      <w:r w:rsidR="00D852A9" w:rsidRPr="00C97956">
        <w:rPr>
          <w:b/>
          <w:bCs/>
          <w:sz w:val="22"/>
          <w:szCs w:val="22"/>
        </w:rPr>
        <w:t xml:space="preserve"> </w:t>
      </w:r>
      <w:r w:rsidR="003007F9" w:rsidRPr="00C97956">
        <w:rPr>
          <w:b/>
          <w:bCs/>
          <w:sz w:val="22"/>
          <w:szCs w:val="22"/>
        </w:rPr>
        <w:t xml:space="preserve"> </w:t>
      </w:r>
    </w:p>
    <w:p w:rsidR="00D852A9" w:rsidRDefault="003007F9" w:rsidP="00D852A9">
      <w:pPr>
        <w:pStyle w:val="ListParagraph"/>
        <w:rPr>
          <w:sz w:val="22"/>
          <w:szCs w:val="22"/>
        </w:rPr>
      </w:pPr>
      <w:r w:rsidRPr="00D852A9">
        <w:rPr>
          <w:sz w:val="22"/>
          <w:szCs w:val="22"/>
        </w:rPr>
        <w:t>305 Beltline Place, S.W.</w:t>
      </w:r>
    </w:p>
    <w:p w:rsidR="00932475" w:rsidRPr="00D852A9" w:rsidRDefault="003007F9" w:rsidP="00D852A9">
      <w:pPr>
        <w:pStyle w:val="ListParagraph"/>
        <w:rPr>
          <w:sz w:val="22"/>
          <w:szCs w:val="22"/>
        </w:rPr>
      </w:pPr>
      <w:r w:rsidRPr="00D852A9">
        <w:rPr>
          <w:sz w:val="22"/>
          <w:szCs w:val="22"/>
        </w:rPr>
        <w:t xml:space="preserve">Decatur, AL 35603 </w:t>
      </w:r>
    </w:p>
    <w:p w:rsidR="00932475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D852A9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>353-7124</w:t>
      </w:r>
      <w:r w:rsidR="00D852A9">
        <w:rPr>
          <w:sz w:val="22"/>
          <w:szCs w:val="22"/>
        </w:rPr>
        <w:t xml:space="preserve"> </w:t>
      </w:r>
      <w:r w:rsidR="00932475" w:rsidRPr="00705B9C">
        <w:rPr>
          <w:sz w:val="22"/>
          <w:szCs w:val="22"/>
        </w:rPr>
        <w:t>-</w:t>
      </w:r>
      <w:r w:rsidR="00D852A9">
        <w:rPr>
          <w:sz w:val="22"/>
          <w:szCs w:val="22"/>
        </w:rPr>
        <w:t xml:space="preserve"> </w:t>
      </w:r>
      <w:r w:rsidRPr="00705B9C">
        <w:rPr>
          <w:sz w:val="22"/>
          <w:szCs w:val="22"/>
        </w:rPr>
        <w:t xml:space="preserve">Fax: </w:t>
      </w:r>
      <w:r w:rsidR="00D852A9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 xml:space="preserve">353-7254 </w:t>
      </w:r>
    </w:p>
    <w:p w:rsidR="00D852A9" w:rsidRDefault="00D852A9" w:rsidP="004818B2">
      <w:pPr>
        <w:pStyle w:val="ListParagraph"/>
        <w:rPr>
          <w:sz w:val="22"/>
          <w:szCs w:val="22"/>
        </w:rPr>
      </w:pPr>
      <w:r w:rsidRPr="00D852A9">
        <w:rPr>
          <w:sz w:val="22"/>
          <w:szCs w:val="22"/>
        </w:rPr>
        <w:t xml:space="preserve">Web: </w:t>
      </w:r>
      <w:hyperlink r:id="rId103" w:history="1">
        <w:r w:rsidR="00E242E7" w:rsidRPr="0089118F">
          <w:rPr>
            <w:rStyle w:val="Hyperlink"/>
            <w:sz w:val="22"/>
            <w:szCs w:val="22"/>
          </w:rPr>
          <w:t>http://www.parkviewdecatur.org</w:t>
        </w:r>
      </w:hyperlink>
    </w:p>
    <w:p w:rsidR="00D852A9" w:rsidRDefault="00D852A9" w:rsidP="004818B2">
      <w:pPr>
        <w:pStyle w:val="ListParagraph"/>
        <w:rPr>
          <w:sz w:val="22"/>
          <w:szCs w:val="22"/>
        </w:rPr>
      </w:pPr>
    </w:p>
    <w:p w:rsidR="00D852A9" w:rsidRDefault="00D852A9" w:rsidP="004818B2">
      <w:pPr>
        <w:pStyle w:val="ListParagraph"/>
        <w:rPr>
          <w:sz w:val="22"/>
          <w:szCs w:val="22"/>
        </w:rPr>
      </w:pPr>
      <w:r w:rsidRPr="00D852A9">
        <w:rPr>
          <w:sz w:val="22"/>
          <w:szCs w:val="22"/>
        </w:rPr>
        <w:t>Pastor: Dr. Todd Evans</w:t>
      </w:r>
    </w:p>
    <w:p w:rsidR="008D1FBB" w:rsidRDefault="008D1FBB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 Phone: (256) 566-7249</w:t>
      </w:r>
    </w:p>
    <w:p w:rsidR="00066A2E" w:rsidRDefault="003007F9" w:rsidP="004818B2">
      <w:pPr>
        <w:pStyle w:val="ListParagraph"/>
        <w:rPr>
          <w:rStyle w:val="Hyperlink"/>
          <w:sz w:val="22"/>
          <w:szCs w:val="22"/>
        </w:rPr>
      </w:pPr>
      <w:r w:rsidRPr="00705B9C">
        <w:rPr>
          <w:sz w:val="22"/>
          <w:szCs w:val="22"/>
        </w:rPr>
        <w:t>Pastor</w:t>
      </w:r>
      <w:r w:rsidR="00D852A9">
        <w:rPr>
          <w:sz w:val="22"/>
          <w:szCs w:val="22"/>
        </w:rPr>
        <w:t xml:space="preserve"> Email</w:t>
      </w:r>
      <w:r w:rsidRPr="00705B9C">
        <w:rPr>
          <w:sz w:val="22"/>
          <w:szCs w:val="22"/>
        </w:rPr>
        <w:t xml:space="preserve">: </w:t>
      </w:r>
      <w:hyperlink r:id="rId104" w:history="1">
        <w:r w:rsidR="00066A2E" w:rsidRPr="00732E73">
          <w:rPr>
            <w:rStyle w:val="Hyperlink"/>
            <w:sz w:val="22"/>
            <w:szCs w:val="22"/>
          </w:rPr>
          <w:t>todd.evans@parkviewdecatur.org</w:t>
        </w:r>
      </w:hyperlink>
    </w:p>
    <w:p w:rsidR="002771F5" w:rsidRDefault="002771F5" w:rsidP="004818B2">
      <w:pPr>
        <w:pStyle w:val="ListParagraph"/>
        <w:rPr>
          <w:rStyle w:val="Hyperlink"/>
          <w:sz w:val="22"/>
          <w:szCs w:val="22"/>
        </w:rPr>
      </w:pPr>
    </w:p>
    <w:p w:rsidR="002771F5" w:rsidRDefault="002771F5" w:rsidP="004818B2">
      <w:pPr>
        <w:pStyle w:val="ListParagraph"/>
        <w:rPr>
          <w:rStyle w:val="Hyperlink"/>
          <w:b/>
          <w:color w:val="000000" w:themeColor="text1"/>
          <w:sz w:val="20"/>
          <w:szCs w:val="20"/>
        </w:rPr>
      </w:pPr>
      <w:r w:rsidRPr="002771F5">
        <w:rPr>
          <w:rStyle w:val="Hyperlink"/>
          <w:b/>
          <w:color w:val="000000" w:themeColor="text1"/>
          <w:sz w:val="20"/>
          <w:szCs w:val="20"/>
        </w:rPr>
        <w:t>Service Times</w:t>
      </w:r>
      <w:r>
        <w:rPr>
          <w:rStyle w:val="Hyperlink"/>
          <w:b/>
          <w:color w:val="000000" w:themeColor="text1"/>
          <w:sz w:val="20"/>
          <w:szCs w:val="20"/>
        </w:rPr>
        <w:t>:</w:t>
      </w:r>
    </w:p>
    <w:p w:rsidR="002771F5" w:rsidRDefault="002771F5" w:rsidP="004818B2">
      <w:pPr>
        <w:pStyle w:val="ListParagraph"/>
        <w:rPr>
          <w:rStyle w:val="Hyperlink"/>
          <w:b/>
          <w:color w:val="000000" w:themeColor="text1"/>
          <w:sz w:val="20"/>
          <w:szCs w:val="20"/>
          <w:u w:val="none"/>
        </w:rPr>
      </w:pPr>
      <w:r>
        <w:rPr>
          <w:rStyle w:val="Hyperlink"/>
          <w:b/>
          <w:color w:val="000000" w:themeColor="text1"/>
          <w:sz w:val="20"/>
          <w:szCs w:val="20"/>
          <w:u w:val="none"/>
        </w:rPr>
        <w:t>Sunday School-9:00a.m.</w:t>
      </w:r>
    </w:p>
    <w:p w:rsidR="002771F5" w:rsidRDefault="002771F5" w:rsidP="004818B2">
      <w:pPr>
        <w:pStyle w:val="ListParagraph"/>
        <w:rPr>
          <w:rStyle w:val="Hyperlink"/>
          <w:b/>
          <w:color w:val="000000" w:themeColor="text1"/>
          <w:sz w:val="20"/>
          <w:szCs w:val="20"/>
          <w:u w:val="none"/>
        </w:rPr>
      </w:pPr>
      <w:r>
        <w:rPr>
          <w:rStyle w:val="Hyperlink"/>
          <w:b/>
          <w:color w:val="000000" w:themeColor="text1"/>
          <w:sz w:val="20"/>
          <w:szCs w:val="20"/>
          <w:u w:val="none"/>
        </w:rPr>
        <w:t>Morning Worship-10:30a.m.</w:t>
      </w:r>
    </w:p>
    <w:p w:rsidR="002771F5" w:rsidRDefault="002771F5" w:rsidP="004818B2">
      <w:pPr>
        <w:pStyle w:val="ListParagraph"/>
        <w:rPr>
          <w:rStyle w:val="Hyperlink"/>
          <w:b/>
          <w:color w:val="000000" w:themeColor="text1"/>
          <w:sz w:val="20"/>
          <w:szCs w:val="20"/>
          <w:u w:val="none"/>
        </w:rPr>
      </w:pPr>
      <w:r>
        <w:rPr>
          <w:rStyle w:val="Hyperlink"/>
          <w:b/>
          <w:color w:val="000000" w:themeColor="text1"/>
          <w:sz w:val="20"/>
          <w:szCs w:val="20"/>
          <w:u w:val="none"/>
        </w:rPr>
        <w:t>Evening Worship-6:00p.m.</w:t>
      </w:r>
    </w:p>
    <w:p w:rsidR="002771F5" w:rsidRPr="002771F5" w:rsidRDefault="002771F5" w:rsidP="004818B2">
      <w:pPr>
        <w:pStyle w:val="ListParagraph"/>
        <w:rPr>
          <w:b/>
          <w:color w:val="000000" w:themeColor="text1"/>
          <w:sz w:val="20"/>
          <w:szCs w:val="20"/>
        </w:rPr>
      </w:pPr>
      <w:r>
        <w:rPr>
          <w:rStyle w:val="Hyperlink"/>
          <w:b/>
          <w:color w:val="000000" w:themeColor="text1"/>
          <w:sz w:val="20"/>
          <w:szCs w:val="20"/>
          <w:u w:val="none"/>
        </w:rPr>
        <w:t>Wednesday Night 6:00p.m.</w:t>
      </w:r>
    </w:p>
    <w:p w:rsidR="001C4623" w:rsidRDefault="001C4623" w:rsidP="003007F9">
      <w:pPr>
        <w:rPr>
          <w:sz w:val="22"/>
          <w:szCs w:val="22"/>
        </w:rPr>
      </w:pPr>
    </w:p>
    <w:p w:rsidR="00CE7469" w:rsidRDefault="00CE7469" w:rsidP="00CE7469">
      <w:pPr>
        <w:ind w:left="720"/>
        <w:rPr>
          <w:sz w:val="22"/>
          <w:szCs w:val="22"/>
        </w:rPr>
      </w:pPr>
      <w:r>
        <w:rPr>
          <w:sz w:val="22"/>
          <w:szCs w:val="22"/>
        </w:rPr>
        <w:t xml:space="preserve">Student Minister: </w:t>
      </w:r>
    </w:p>
    <w:p w:rsidR="00CE7469" w:rsidRDefault="00CE7469" w:rsidP="00CE7469">
      <w:pPr>
        <w:ind w:left="720"/>
        <w:rPr>
          <w:sz w:val="22"/>
          <w:szCs w:val="22"/>
        </w:rPr>
      </w:pPr>
      <w:r>
        <w:rPr>
          <w:sz w:val="22"/>
          <w:szCs w:val="22"/>
        </w:rPr>
        <w:t>Student Minister Phone</w:t>
      </w:r>
    </w:p>
    <w:p w:rsidR="00CE7469" w:rsidRDefault="00CE7469" w:rsidP="00CE7469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 xml:space="preserve">Student Minister Email: </w:t>
      </w:r>
      <w:bookmarkStart w:id="0" w:name="_GoBack"/>
      <w:bookmarkEnd w:id="0"/>
    </w:p>
    <w:p w:rsidR="00CE7469" w:rsidRDefault="00CE7469" w:rsidP="00CE7469">
      <w:pPr>
        <w:ind w:left="1440" w:hanging="720"/>
        <w:rPr>
          <w:sz w:val="22"/>
          <w:szCs w:val="22"/>
        </w:rPr>
      </w:pPr>
    </w:p>
    <w:p w:rsidR="00CE7469" w:rsidRDefault="00CE7469" w:rsidP="00CE7469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 xml:space="preserve">Children’s Minister: </w:t>
      </w:r>
    </w:p>
    <w:p w:rsidR="00CE7469" w:rsidRDefault="00CE7469" w:rsidP="00CE7469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Children’</w:t>
      </w:r>
      <w:r w:rsidR="007F7D42">
        <w:rPr>
          <w:sz w:val="22"/>
          <w:szCs w:val="22"/>
        </w:rPr>
        <w:t xml:space="preserve">s Minister Phone: </w:t>
      </w:r>
    </w:p>
    <w:p w:rsidR="00CE7469" w:rsidRDefault="00CE7469" w:rsidP="00CE7469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Children’s Minister Email:</w:t>
      </w:r>
    </w:p>
    <w:p w:rsidR="00CE7469" w:rsidRDefault="00CE7469" w:rsidP="00CE7469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ab/>
      </w:r>
    </w:p>
    <w:p w:rsidR="00CE7469" w:rsidRDefault="00CE7469" w:rsidP="00CE7469">
      <w:pPr>
        <w:ind w:left="1440" w:hanging="720"/>
        <w:rPr>
          <w:sz w:val="22"/>
          <w:szCs w:val="22"/>
        </w:rPr>
      </w:pPr>
    </w:p>
    <w:p w:rsidR="00CE7469" w:rsidRDefault="00CE7469" w:rsidP="00CE7469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Secretary: Bonnie Johnson</w:t>
      </w:r>
    </w:p>
    <w:p w:rsidR="00CE7469" w:rsidRDefault="00CE7469" w:rsidP="00CE7469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Secretary’s Phone: (256) 353-7124</w:t>
      </w:r>
    </w:p>
    <w:p w:rsidR="00CE7469" w:rsidRDefault="00CE7469" w:rsidP="00587D8F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 xml:space="preserve">Secretary’s Email: </w:t>
      </w:r>
      <w:hyperlink r:id="rId105" w:history="1">
        <w:r w:rsidRPr="00BD27EF">
          <w:rPr>
            <w:rStyle w:val="Hyperlink"/>
            <w:sz w:val="22"/>
            <w:szCs w:val="22"/>
          </w:rPr>
          <w:t>bonnie.johnson@parkviewdecatur.org</w:t>
        </w:r>
      </w:hyperlink>
    </w:p>
    <w:p w:rsidR="00CE7469" w:rsidRDefault="00CE7469" w:rsidP="00CE7469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Director of Finance: Debbie Alexander</w:t>
      </w:r>
    </w:p>
    <w:p w:rsidR="00CE7469" w:rsidRDefault="00CE7469" w:rsidP="00CE7469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Director of Finance’s Phone: (256) 353-7124</w:t>
      </w:r>
    </w:p>
    <w:p w:rsidR="00CE7469" w:rsidRPr="00CE7469" w:rsidRDefault="00CE7469" w:rsidP="00CE7469">
      <w:pPr>
        <w:ind w:left="1440" w:hanging="720"/>
        <w:rPr>
          <w:sz w:val="20"/>
          <w:szCs w:val="20"/>
        </w:rPr>
      </w:pPr>
      <w:r>
        <w:rPr>
          <w:sz w:val="22"/>
          <w:szCs w:val="22"/>
        </w:rPr>
        <w:t xml:space="preserve">Director of Finance’s Email: </w:t>
      </w:r>
      <w:hyperlink r:id="rId106" w:history="1">
        <w:r w:rsidRPr="00CE7469">
          <w:rPr>
            <w:rStyle w:val="Hyperlink"/>
            <w:sz w:val="20"/>
            <w:szCs w:val="20"/>
          </w:rPr>
          <w:t>Debbie.alexander@parkviewdecatur.org</w:t>
        </w:r>
      </w:hyperlink>
    </w:p>
    <w:p w:rsidR="00CE7469" w:rsidRDefault="00CE7469" w:rsidP="00CE7469">
      <w:pPr>
        <w:ind w:left="1440" w:hanging="720"/>
        <w:rPr>
          <w:sz w:val="22"/>
          <w:szCs w:val="22"/>
        </w:rPr>
      </w:pPr>
    </w:p>
    <w:p w:rsidR="00CE7469" w:rsidRDefault="00CE7469" w:rsidP="00CE7469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Worship Leader: Greg Weeks</w:t>
      </w:r>
    </w:p>
    <w:p w:rsidR="00CE7469" w:rsidRDefault="00CE7469" w:rsidP="00CE7469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Worship Leader’s Phone: (256) 710-8963</w:t>
      </w:r>
    </w:p>
    <w:p w:rsidR="00CE7469" w:rsidRDefault="00CE7469" w:rsidP="00CE7469">
      <w:pPr>
        <w:ind w:left="1440" w:hanging="720"/>
        <w:rPr>
          <w:rStyle w:val="Hyperlink"/>
          <w:sz w:val="22"/>
          <w:szCs w:val="22"/>
        </w:rPr>
      </w:pPr>
      <w:r>
        <w:rPr>
          <w:sz w:val="22"/>
          <w:szCs w:val="22"/>
        </w:rPr>
        <w:t xml:space="preserve">Worship Leader’s Email: </w:t>
      </w:r>
      <w:hyperlink r:id="rId107" w:history="1">
        <w:r w:rsidRPr="00BD27EF">
          <w:rPr>
            <w:rStyle w:val="Hyperlink"/>
            <w:sz w:val="22"/>
            <w:szCs w:val="22"/>
          </w:rPr>
          <w:t>greg.weeks@parkviewdecatur.org</w:t>
        </w:r>
      </w:hyperlink>
    </w:p>
    <w:p w:rsidR="00E610E5" w:rsidRDefault="00E610E5" w:rsidP="00CE7469">
      <w:pPr>
        <w:ind w:left="1440" w:hanging="720"/>
        <w:rPr>
          <w:rStyle w:val="Hyperlink"/>
          <w:sz w:val="22"/>
          <w:szCs w:val="22"/>
        </w:rPr>
      </w:pPr>
    </w:p>
    <w:p w:rsidR="00E610E5" w:rsidRPr="00E610E5" w:rsidRDefault="00E610E5" w:rsidP="00CE7469">
      <w:pPr>
        <w:ind w:left="1440" w:hanging="720"/>
        <w:rPr>
          <w:sz w:val="22"/>
          <w:szCs w:val="22"/>
        </w:rPr>
      </w:pPr>
      <w:r w:rsidRPr="00E610E5">
        <w:rPr>
          <w:rStyle w:val="Hyperlink"/>
          <w:color w:val="auto"/>
          <w:sz w:val="22"/>
          <w:szCs w:val="22"/>
          <w:u w:val="none"/>
        </w:rPr>
        <w:t>Chairman of Missions: Dr. Todd Evans</w:t>
      </w:r>
    </w:p>
    <w:p w:rsidR="00CE7469" w:rsidRDefault="00CE7469" w:rsidP="00CE7469">
      <w:pPr>
        <w:ind w:left="1440" w:hanging="720"/>
        <w:rPr>
          <w:sz w:val="22"/>
          <w:szCs w:val="22"/>
        </w:rPr>
      </w:pPr>
    </w:p>
    <w:p w:rsidR="00932475" w:rsidRPr="00C97956" w:rsidRDefault="00416837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>42.</w:t>
      </w:r>
      <w:r w:rsidR="00C97956">
        <w:rPr>
          <w:b/>
          <w:bCs/>
          <w:sz w:val="22"/>
          <w:szCs w:val="22"/>
        </w:rPr>
        <w:t xml:space="preserve"> </w:t>
      </w:r>
      <w:r w:rsidR="003007F9" w:rsidRPr="00C97956">
        <w:rPr>
          <w:b/>
          <w:bCs/>
          <w:sz w:val="22"/>
          <w:szCs w:val="22"/>
        </w:rPr>
        <w:t>Pine Ridge</w:t>
      </w:r>
    </w:p>
    <w:p w:rsidR="004818B2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1408 Pine Ridge Rd.,</w:t>
      </w:r>
    </w:p>
    <w:p w:rsidR="004818B2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Union Grove, AL 35175</w:t>
      </w:r>
    </w:p>
    <w:p w:rsidR="008D1FBB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8D1FBB">
        <w:rPr>
          <w:sz w:val="22"/>
          <w:szCs w:val="22"/>
        </w:rPr>
        <w:t>(256) 498-3211</w:t>
      </w:r>
    </w:p>
    <w:p w:rsidR="008D1FBB" w:rsidRDefault="00347890" w:rsidP="004818B2">
      <w:pPr>
        <w:pStyle w:val="ListParagraph"/>
      </w:pPr>
      <w:r>
        <w:rPr>
          <w:sz w:val="22"/>
          <w:szCs w:val="22"/>
        </w:rPr>
        <w:t xml:space="preserve">Web: </w:t>
      </w:r>
      <w:hyperlink r:id="rId108" w:history="1">
        <w:r w:rsidRPr="0089118F">
          <w:rPr>
            <w:rStyle w:val="Hyperlink"/>
          </w:rPr>
          <w:t>http://www.pineridge.us/</w:t>
        </w:r>
      </w:hyperlink>
    </w:p>
    <w:p w:rsidR="00347890" w:rsidRDefault="00347890" w:rsidP="004818B2">
      <w:pPr>
        <w:pStyle w:val="ListParagraph"/>
        <w:rPr>
          <w:sz w:val="22"/>
          <w:szCs w:val="22"/>
        </w:rPr>
      </w:pPr>
    </w:p>
    <w:p w:rsidR="008D1FBB" w:rsidRDefault="008D1FBB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: Kenneth Smith</w:t>
      </w:r>
    </w:p>
    <w:p w:rsidR="003C1FCC" w:rsidRDefault="003C1FCC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’s Address:</w:t>
      </w:r>
    </w:p>
    <w:p w:rsidR="003C1FCC" w:rsidRDefault="003C1FCC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75 Clover Road</w:t>
      </w:r>
    </w:p>
    <w:p w:rsidR="003C1FCC" w:rsidRDefault="003C1FCC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Arab, AL 35016</w:t>
      </w:r>
    </w:p>
    <w:p w:rsidR="008D1FBB" w:rsidRDefault="008D1FBB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Pastor Phone: 1 (256) </w:t>
      </w:r>
      <w:r w:rsidR="003007F9" w:rsidRPr="00705B9C">
        <w:rPr>
          <w:sz w:val="22"/>
          <w:szCs w:val="22"/>
        </w:rPr>
        <w:t>506-5447</w:t>
      </w:r>
    </w:p>
    <w:p w:rsidR="00066A2E" w:rsidRDefault="008D1FBB" w:rsidP="004818B2">
      <w:pPr>
        <w:pStyle w:val="ListParagraph"/>
        <w:rPr>
          <w:rStyle w:val="Hyperlink"/>
          <w:sz w:val="22"/>
          <w:szCs w:val="22"/>
        </w:rPr>
      </w:pPr>
      <w:r>
        <w:rPr>
          <w:sz w:val="22"/>
          <w:szCs w:val="22"/>
        </w:rPr>
        <w:t xml:space="preserve">Pastor Email: </w:t>
      </w:r>
      <w:hyperlink r:id="rId109" w:history="1">
        <w:r w:rsidR="00066A2E" w:rsidRPr="00732E73">
          <w:rPr>
            <w:rStyle w:val="Hyperlink"/>
            <w:sz w:val="22"/>
            <w:szCs w:val="22"/>
          </w:rPr>
          <w:t>AGKen@otelco.net</w:t>
        </w:r>
      </w:hyperlink>
    </w:p>
    <w:p w:rsidR="00F10D69" w:rsidRDefault="00F10D69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: Agnes Smith</w:t>
      </w:r>
    </w:p>
    <w:p w:rsidR="00F10D69" w:rsidRDefault="00F10D69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’s Phone:</w:t>
      </w:r>
    </w:p>
    <w:p w:rsidR="00F10D69" w:rsidRDefault="00F10D69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’s Email:</w:t>
      </w:r>
    </w:p>
    <w:p w:rsidR="00A35120" w:rsidRDefault="00A35120" w:rsidP="004818B2">
      <w:pPr>
        <w:pStyle w:val="ListParagraph"/>
        <w:rPr>
          <w:rStyle w:val="Hyperlink"/>
          <w:b/>
          <w:color w:val="auto"/>
          <w:sz w:val="20"/>
          <w:szCs w:val="20"/>
        </w:rPr>
      </w:pPr>
      <w:r w:rsidRPr="00A35120">
        <w:rPr>
          <w:rStyle w:val="Hyperlink"/>
          <w:b/>
          <w:color w:val="auto"/>
          <w:sz w:val="20"/>
          <w:szCs w:val="20"/>
        </w:rPr>
        <w:t>Service Times:</w:t>
      </w:r>
    </w:p>
    <w:p w:rsidR="00A35120" w:rsidRPr="00A35120" w:rsidRDefault="00A35120" w:rsidP="004818B2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 w:rsidRPr="00A35120">
        <w:rPr>
          <w:rStyle w:val="Hyperlink"/>
          <w:b/>
          <w:color w:val="auto"/>
          <w:sz w:val="20"/>
          <w:szCs w:val="20"/>
          <w:u w:val="none"/>
        </w:rPr>
        <w:t>Sunday School-10:00a.m</w:t>
      </w:r>
    </w:p>
    <w:p w:rsidR="00A35120" w:rsidRPr="00A35120" w:rsidRDefault="00A35120" w:rsidP="004818B2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 w:rsidRPr="00A35120">
        <w:rPr>
          <w:rStyle w:val="Hyperlink"/>
          <w:b/>
          <w:color w:val="auto"/>
          <w:sz w:val="20"/>
          <w:szCs w:val="20"/>
          <w:u w:val="none"/>
        </w:rPr>
        <w:t>Morning Worship-11:00a.m.</w:t>
      </w:r>
    </w:p>
    <w:p w:rsidR="00A35120" w:rsidRPr="00A35120" w:rsidRDefault="00A35120" w:rsidP="004818B2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Evening Worshi</w:t>
      </w:r>
      <w:r w:rsidRPr="00A35120">
        <w:rPr>
          <w:rStyle w:val="Hyperlink"/>
          <w:b/>
          <w:color w:val="auto"/>
          <w:sz w:val="20"/>
          <w:szCs w:val="20"/>
          <w:u w:val="none"/>
        </w:rPr>
        <w:t>p 5:00p.m.</w:t>
      </w:r>
    </w:p>
    <w:p w:rsidR="00A35120" w:rsidRPr="00A35120" w:rsidRDefault="00A35120" w:rsidP="004818B2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 w:rsidRPr="00A35120">
        <w:rPr>
          <w:rStyle w:val="Hyperlink"/>
          <w:b/>
          <w:color w:val="auto"/>
          <w:sz w:val="20"/>
          <w:szCs w:val="20"/>
          <w:u w:val="none"/>
        </w:rPr>
        <w:t>Wednesday Night-6:00p.m.</w:t>
      </w:r>
    </w:p>
    <w:p w:rsidR="00A35120" w:rsidRPr="00A35120" w:rsidRDefault="00A35120" w:rsidP="004818B2">
      <w:pPr>
        <w:pStyle w:val="ListParagraph"/>
        <w:rPr>
          <w:b/>
          <w:sz w:val="20"/>
          <w:szCs w:val="20"/>
          <w:u w:val="single"/>
        </w:rPr>
      </w:pPr>
    </w:p>
    <w:p w:rsidR="00E610E5" w:rsidRDefault="00E610E5" w:rsidP="003007F9">
      <w:pPr>
        <w:rPr>
          <w:sz w:val="22"/>
          <w:szCs w:val="22"/>
        </w:rPr>
      </w:pPr>
      <w:r>
        <w:rPr>
          <w:sz w:val="22"/>
          <w:szCs w:val="22"/>
        </w:rPr>
        <w:tab/>
        <w:t>Associate Pastor: Kevin Saint</w:t>
      </w:r>
    </w:p>
    <w:p w:rsidR="003C1FCC" w:rsidRDefault="003C1FCC" w:rsidP="003007F9">
      <w:pPr>
        <w:rPr>
          <w:sz w:val="22"/>
          <w:szCs w:val="22"/>
        </w:rPr>
      </w:pPr>
      <w:r>
        <w:rPr>
          <w:sz w:val="22"/>
          <w:szCs w:val="22"/>
        </w:rPr>
        <w:tab/>
        <w:t>Associate Pastor’s Address:</w:t>
      </w:r>
    </w:p>
    <w:p w:rsidR="003C1FCC" w:rsidRDefault="003C1FCC" w:rsidP="003007F9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178 Criscoe Road</w:t>
      </w:r>
    </w:p>
    <w:p w:rsidR="003C1FCC" w:rsidRDefault="003C1FCC" w:rsidP="003007F9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Union Grove, AL 35175</w:t>
      </w:r>
    </w:p>
    <w:p w:rsidR="003C1FCC" w:rsidRDefault="003C1FCC" w:rsidP="003007F9">
      <w:pPr>
        <w:rPr>
          <w:sz w:val="22"/>
          <w:szCs w:val="22"/>
        </w:rPr>
      </w:pPr>
      <w:r>
        <w:rPr>
          <w:sz w:val="22"/>
          <w:szCs w:val="22"/>
        </w:rPr>
        <w:tab/>
        <w:t>Associate Pastor’s Phone: (256) 498-0430</w:t>
      </w:r>
    </w:p>
    <w:p w:rsidR="003C1FCC" w:rsidRDefault="003C1FCC" w:rsidP="003007F9">
      <w:pPr>
        <w:rPr>
          <w:sz w:val="22"/>
          <w:szCs w:val="22"/>
        </w:rPr>
      </w:pPr>
    </w:p>
    <w:p w:rsidR="003C1FCC" w:rsidRDefault="003C1FCC" w:rsidP="003C1FCC">
      <w:pPr>
        <w:ind w:firstLine="720"/>
        <w:rPr>
          <w:sz w:val="22"/>
          <w:szCs w:val="22"/>
        </w:rPr>
      </w:pPr>
      <w:r>
        <w:rPr>
          <w:sz w:val="22"/>
          <w:szCs w:val="22"/>
        </w:rPr>
        <w:t>Minister of Music: Kevin Saint</w:t>
      </w:r>
    </w:p>
    <w:p w:rsidR="003C1FCC" w:rsidRDefault="003C1FCC" w:rsidP="003C1FCC">
      <w:pPr>
        <w:rPr>
          <w:sz w:val="22"/>
          <w:szCs w:val="22"/>
        </w:rPr>
      </w:pPr>
      <w:r>
        <w:rPr>
          <w:sz w:val="22"/>
          <w:szCs w:val="22"/>
        </w:rPr>
        <w:tab/>
        <w:t>Minister of Music’s Address:</w:t>
      </w:r>
    </w:p>
    <w:p w:rsidR="003C1FCC" w:rsidRDefault="003C1FCC" w:rsidP="003C1FCC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178 Criscoe Road</w:t>
      </w:r>
    </w:p>
    <w:p w:rsidR="003C1FCC" w:rsidRDefault="003C1FCC" w:rsidP="003C1FCC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Union Grove, AL 35175</w:t>
      </w:r>
    </w:p>
    <w:p w:rsidR="003C1FCC" w:rsidRDefault="003C1FCC" w:rsidP="003C1FCC">
      <w:pPr>
        <w:rPr>
          <w:sz w:val="22"/>
          <w:szCs w:val="22"/>
        </w:rPr>
      </w:pPr>
      <w:r>
        <w:rPr>
          <w:sz w:val="22"/>
          <w:szCs w:val="22"/>
        </w:rPr>
        <w:tab/>
        <w:t>Minister of Music’s Phone: (256) 498-0430</w:t>
      </w:r>
    </w:p>
    <w:p w:rsidR="003C1FCC" w:rsidRDefault="003C1FCC" w:rsidP="003C1FCC">
      <w:pPr>
        <w:ind w:firstLine="720"/>
        <w:rPr>
          <w:sz w:val="22"/>
          <w:szCs w:val="22"/>
        </w:rPr>
      </w:pPr>
    </w:p>
    <w:p w:rsidR="003C1FCC" w:rsidRDefault="003C1FCC" w:rsidP="009B22E5">
      <w:pPr>
        <w:ind w:firstLine="720"/>
        <w:rPr>
          <w:sz w:val="22"/>
          <w:szCs w:val="22"/>
        </w:rPr>
      </w:pPr>
      <w:r>
        <w:rPr>
          <w:sz w:val="22"/>
          <w:szCs w:val="22"/>
        </w:rPr>
        <w:t>Minister of Youth: Kevin Saint</w:t>
      </w:r>
    </w:p>
    <w:p w:rsidR="003C1FCC" w:rsidRDefault="003C1FCC" w:rsidP="003C1FCC">
      <w:pPr>
        <w:rPr>
          <w:sz w:val="22"/>
          <w:szCs w:val="22"/>
        </w:rPr>
      </w:pPr>
      <w:r>
        <w:rPr>
          <w:sz w:val="22"/>
          <w:szCs w:val="22"/>
        </w:rPr>
        <w:tab/>
        <w:t>Minister of Youth’s Address:</w:t>
      </w:r>
    </w:p>
    <w:p w:rsidR="003C1FCC" w:rsidRDefault="003C1FCC" w:rsidP="003C1FCC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178 Criscoe Road</w:t>
      </w:r>
    </w:p>
    <w:p w:rsidR="003C1FCC" w:rsidRDefault="003C1FCC" w:rsidP="003C1FCC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Union Grove, AL 35175</w:t>
      </w:r>
    </w:p>
    <w:p w:rsidR="003C1FCC" w:rsidRDefault="003C1FCC" w:rsidP="003C1FCC">
      <w:pPr>
        <w:rPr>
          <w:sz w:val="22"/>
          <w:szCs w:val="22"/>
        </w:rPr>
      </w:pPr>
      <w:r>
        <w:rPr>
          <w:sz w:val="22"/>
          <w:szCs w:val="22"/>
        </w:rPr>
        <w:tab/>
        <w:t>Minister of Youth’s Phone: (256) 498-0430</w:t>
      </w:r>
    </w:p>
    <w:p w:rsidR="00E610E5" w:rsidRDefault="00E610E5" w:rsidP="003007F9">
      <w:pPr>
        <w:rPr>
          <w:sz w:val="22"/>
          <w:szCs w:val="22"/>
        </w:rPr>
      </w:pPr>
    </w:p>
    <w:p w:rsidR="00E610E5" w:rsidRDefault="00E610E5" w:rsidP="003007F9">
      <w:pPr>
        <w:rPr>
          <w:sz w:val="22"/>
          <w:szCs w:val="22"/>
        </w:rPr>
      </w:pPr>
      <w:r>
        <w:rPr>
          <w:sz w:val="22"/>
          <w:szCs w:val="22"/>
        </w:rPr>
        <w:tab/>
        <w:t>Chairman of Deacons: Tommy White</w:t>
      </w:r>
    </w:p>
    <w:p w:rsidR="003C1FCC" w:rsidRDefault="003C1FCC" w:rsidP="003007F9">
      <w:pPr>
        <w:rPr>
          <w:sz w:val="22"/>
          <w:szCs w:val="22"/>
        </w:rPr>
      </w:pPr>
      <w:r>
        <w:rPr>
          <w:sz w:val="22"/>
          <w:szCs w:val="22"/>
        </w:rPr>
        <w:tab/>
        <w:t>Chairman of Deacons’ Address:</w:t>
      </w:r>
    </w:p>
    <w:p w:rsidR="003C1FCC" w:rsidRDefault="003C1FCC" w:rsidP="003007F9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1711 Hickory Circle</w:t>
      </w:r>
    </w:p>
    <w:p w:rsidR="003C1FCC" w:rsidRDefault="003C1FCC" w:rsidP="003007F9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Union Grove, AL 35175</w:t>
      </w:r>
    </w:p>
    <w:p w:rsidR="000B4E7F" w:rsidRDefault="000B4E7F" w:rsidP="003007F9">
      <w:pPr>
        <w:rPr>
          <w:sz w:val="22"/>
          <w:szCs w:val="22"/>
        </w:rPr>
      </w:pPr>
      <w:r>
        <w:rPr>
          <w:sz w:val="22"/>
          <w:szCs w:val="22"/>
        </w:rPr>
        <w:tab/>
        <w:t>Chairman of Deacons’ Phone: (256) 498-3240</w:t>
      </w:r>
    </w:p>
    <w:p w:rsidR="00E610E5" w:rsidRDefault="00E610E5" w:rsidP="003007F9">
      <w:pPr>
        <w:rPr>
          <w:sz w:val="22"/>
          <w:szCs w:val="22"/>
        </w:rPr>
      </w:pPr>
    </w:p>
    <w:p w:rsidR="00932475" w:rsidRPr="00C97956" w:rsidRDefault="00416837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>43</w:t>
      </w:r>
      <w:r w:rsidR="00C97956">
        <w:rPr>
          <w:b/>
          <w:bCs/>
          <w:sz w:val="22"/>
          <w:szCs w:val="22"/>
        </w:rPr>
        <w:t xml:space="preserve">. </w:t>
      </w:r>
      <w:r w:rsidR="003007F9" w:rsidRPr="00C97956">
        <w:rPr>
          <w:b/>
          <w:bCs/>
          <w:sz w:val="22"/>
          <w:szCs w:val="22"/>
        </w:rPr>
        <w:t>Pines</w:t>
      </w:r>
    </w:p>
    <w:p w:rsidR="008D1FBB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911 Pine Church Rd.</w:t>
      </w:r>
    </w:p>
    <w:p w:rsidR="008D1FBB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Somerville, AL 35670</w:t>
      </w:r>
    </w:p>
    <w:p w:rsidR="006438C2" w:rsidRDefault="006438C2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(256) 339-0661</w:t>
      </w:r>
    </w:p>
    <w:p w:rsidR="008D1FBB" w:rsidRDefault="008D1FBB" w:rsidP="004818B2">
      <w:pPr>
        <w:pStyle w:val="ListParagraph"/>
        <w:rPr>
          <w:sz w:val="22"/>
          <w:szCs w:val="22"/>
        </w:rPr>
      </w:pPr>
    </w:p>
    <w:p w:rsidR="00C6585D" w:rsidRDefault="008D1FBB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Pastor: </w:t>
      </w:r>
    </w:p>
    <w:p w:rsidR="001050B9" w:rsidRDefault="001050B9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’s Address:</w:t>
      </w:r>
    </w:p>
    <w:p w:rsidR="001050B9" w:rsidRDefault="00401805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 </w:t>
      </w:r>
    </w:p>
    <w:p w:rsidR="001050B9" w:rsidRDefault="001050B9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Phone: </w:t>
      </w:r>
    </w:p>
    <w:p w:rsidR="006438C2" w:rsidRDefault="006438C2" w:rsidP="004818B2">
      <w:pPr>
        <w:pStyle w:val="ListParagraph"/>
        <w:rPr>
          <w:sz w:val="22"/>
          <w:szCs w:val="22"/>
        </w:rPr>
      </w:pPr>
    </w:p>
    <w:p w:rsidR="006438C2" w:rsidRPr="006438C2" w:rsidRDefault="006438C2" w:rsidP="004818B2">
      <w:pPr>
        <w:pStyle w:val="ListParagraph"/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Service Times:</w:t>
      </w:r>
    </w:p>
    <w:p w:rsidR="004D24BC" w:rsidRDefault="004D24BC" w:rsidP="004818B2">
      <w:pPr>
        <w:pStyle w:val="ListParagraph"/>
        <w:rPr>
          <w:sz w:val="22"/>
          <w:szCs w:val="22"/>
        </w:rPr>
      </w:pPr>
    </w:p>
    <w:p w:rsidR="004D24BC" w:rsidRDefault="004D24BC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MU Director: WMU Contact</w:t>
      </w:r>
    </w:p>
    <w:p w:rsidR="00E610E5" w:rsidRPr="00FC4C02" w:rsidRDefault="00E610E5" w:rsidP="00FC4C02">
      <w:pPr>
        <w:ind w:left="360"/>
        <w:rPr>
          <w:sz w:val="22"/>
          <w:szCs w:val="22"/>
        </w:rPr>
      </w:pPr>
    </w:p>
    <w:p w:rsidR="008D1FBB" w:rsidRPr="00C97956" w:rsidRDefault="00416837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>44</w:t>
      </w:r>
      <w:r w:rsidR="00C97956">
        <w:rPr>
          <w:b/>
          <w:bCs/>
          <w:sz w:val="22"/>
          <w:szCs w:val="22"/>
        </w:rPr>
        <w:t xml:space="preserve">. </w:t>
      </w:r>
      <w:r w:rsidR="00405B8F" w:rsidRPr="00C97956">
        <w:rPr>
          <w:b/>
          <w:bCs/>
          <w:sz w:val="22"/>
          <w:szCs w:val="22"/>
        </w:rPr>
        <w:t>Pleasant Hill</w:t>
      </w:r>
    </w:p>
    <w:p w:rsidR="008D1FBB" w:rsidRDefault="003007F9" w:rsidP="008D1FBB">
      <w:pPr>
        <w:pStyle w:val="ListParagraph"/>
        <w:rPr>
          <w:sz w:val="22"/>
          <w:szCs w:val="22"/>
        </w:rPr>
      </w:pPr>
      <w:r w:rsidRPr="008D1FBB">
        <w:rPr>
          <w:sz w:val="22"/>
          <w:szCs w:val="22"/>
        </w:rPr>
        <w:t>7</w:t>
      </w:r>
      <w:r w:rsidR="008D1FBB">
        <w:rPr>
          <w:sz w:val="22"/>
          <w:szCs w:val="22"/>
        </w:rPr>
        <w:t>7</w:t>
      </w:r>
      <w:r w:rsidRPr="008D1FBB">
        <w:rPr>
          <w:sz w:val="22"/>
          <w:szCs w:val="22"/>
        </w:rPr>
        <w:t>2 Pleasant Hill Rd.</w:t>
      </w:r>
    </w:p>
    <w:p w:rsidR="00932475" w:rsidRPr="008D1FBB" w:rsidRDefault="003007F9" w:rsidP="008D1FBB">
      <w:pPr>
        <w:pStyle w:val="ListParagraph"/>
        <w:rPr>
          <w:sz w:val="22"/>
          <w:szCs w:val="22"/>
        </w:rPr>
      </w:pPr>
      <w:r w:rsidRPr="008D1FBB">
        <w:rPr>
          <w:sz w:val="22"/>
          <w:szCs w:val="22"/>
        </w:rPr>
        <w:t xml:space="preserve">Decatur, AL 35603 </w:t>
      </w:r>
    </w:p>
    <w:p w:rsidR="008D1FBB" w:rsidRDefault="001C361A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hone: No Phone</w:t>
      </w:r>
    </w:p>
    <w:p w:rsidR="001C361A" w:rsidRDefault="001C361A" w:rsidP="004818B2">
      <w:pPr>
        <w:pStyle w:val="ListParagraph"/>
        <w:rPr>
          <w:sz w:val="22"/>
          <w:szCs w:val="22"/>
        </w:rPr>
      </w:pPr>
    </w:p>
    <w:p w:rsidR="008D1FBB" w:rsidRDefault="008D1FBB" w:rsidP="004818B2">
      <w:pPr>
        <w:pStyle w:val="ListParagraph"/>
        <w:rPr>
          <w:sz w:val="22"/>
          <w:szCs w:val="22"/>
        </w:rPr>
      </w:pPr>
      <w:r w:rsidRPr="008D1FBB">
        <w:rPr>
          <w:sz w:val="22"/>
          <w:szCs w:val="22"/>
        </w:rPr>
        <w:t>Pastor: Dr. Chris Martin</w:t>
      </w:r>
    </w:p>
    <w:p w:rsidR="008D1FBB" w:rsidRDefault="008D1FBB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Pastor Phone: </w:t>
      </w:r>
      <w:r w:rsidR="001C361A">
        <w:rPr>
          <w:sz w:val="22"/>
          <w:szCs w:val="22"/>
        </w:rPr>
        <w:t>(256) 351-0078</w:t>
      </w:r>
    </w:p>
    <w:p w:rsidR="001C361A" w:rsidRDefault="001C361A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 Cell: (256) 303-8226</w:t>
      </w:r>
    </w:p>
    <w:p w:rsidR="00066A2E" w:rsidRDefault="003007F9" w:rsidP="004818B2">
      <w:pPr>
        <w:pStyle w:val="ListParagraph"/>
        <w:rPr>
          <w:rStyle w:val="Hyperlink"/>
          <w:sz w:val="22"/>
          <w:szCs w:val="22"/>
        </w:rPr>
      </w:pPr>
      <w:r w:rsidRPr="00705B9C">
        <w:rPr>
          <w:sz w:val="22"/>
          <w:szCs w:val="22"/>
        </w:rPr>
        <w:t>Pastor</w:t>
      </w:r>
      <w:r w:rsidR="008D1FBB">
        <w:rPr>
          <w:sz w:val="22"/>
          <w:szCs w:val="22"/>
        </w:rPr>
        <w:t xml:space="preserve"> Email</w:t>
      </w:r>
      <w:r w:rsidRPr="00705B9C">
        <w:rPr>
          <w:sz w:val="22"/>
          <w:szCs w:val="22"/>
        </w:rPr>
        <w:t xml:space="preserve">: </w:t>
      </w:r>
      <w:hyperlink r:id="rId110" w:history="1">
        <w:r w:rsidR="001C361A" w:rsidRPr="00152099">
          <w:rPr>
            <w:rStyle w:val="Hyperlink"/>
            <w:sz w:val="22"/>
            <w:szCs w:val="22"/>
          </w:rPr>
          <w:t>brochris62@gmail.com</w:t>
        </w:r>
      </w:hyperlink>
    </w:p>
    <w:p w:rsidR="00F10D69" w:rsidRDefault="00F10D69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: Ronda Martin</w:t>
      </w:r>
    </w:p>
    <w:p w:rsidR="00F10D69" w:rsidRDefault="00F10D69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’s Phone: (256) 303-2258</w:t>
      </w:r>
    </w:p>
    <w:p w:rsidR="00F10D69" w:rsidRDefault="00F10D69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 xml:space="preserve">Wife’s Email: </w:t>
      </w:r>
      <w:hyperlink r:id="rId111" w:history="1">
        <w:r w:rsidR="006438C2" w:rsidRPr="00E471D4">
          <w:rPr>
            <w:rStyle w:val="Hyperlink"/>
            <w:sz w:val="22"/>
            <w:szCs w:val="22"/>
          </w:rPr>
          <w:t>ronda.martin1616@gmail.com</w:t>
        </w:r>
      </w:hyperlink>
    </w:p>
    <w:p w:rsidR="006438C2" w:rsidRDefault="006438C2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6438C2" w:rsidRPr="006438C2" w:rsidRDefault="006438C2" w:rsidP="004818B2">
      <w:pPr>
        <w:pStyle w:val="ListParagraph"/>
        <w:rPr>
          <w:rStyle w:val="Hyperlink"/>
          <w:b/>
          <w:color w:val="000000" w:themeColor="text1"/>
          <w:sz w:val="20"/>
          <w:szCs w:val="20"/>
        </w:rPr>
      </w:pPr>
      <w:r w:rsidRPr="006438C2">
        <w:rPr>
          <w:rStyle w:val="Hyperlink"/>
          <w:b/>
          <w:color w:val="000000" w:themeColor="text1"/>
          <w:sz w:val="20"/>
          <w:szCs w:val="20"/>
        </w:rPr>
        <w:t>Service Times:</w:t>
      </w:r>
    </w:p>
    <w:p w:rsidR="006438C2" w:rsidRDefault="006438C2" w:rsidP="004818B2">
      <w:pPr>
        <w:pStyle w:val="ListParagraph"/>
        <w:rPr>
          <w:rStyle w:val="Hyperlink"/>
          <w:b/>
          <w:color w:val="000000" w:themeColor="text1"/>
          <w:sz w:val="20"/>
          <w:szCs w:val="20"/>
          <w:u w:val="none"/>
        </w:rPr>
      </w:pPr>
      <w:r>
        <w:rPr>
          <w:rStyle w:val="Hyperlink"/>
          <w:b/>
          <w:color w:val="000000" w:themeColor="text1"/>
          <w:sz w:val="20"/>
          <w:szCs w:val="20"/>
          <w:u w:val="none"/>
        </w:rPr>
        <w:t>Sunday School- 9:15a.m.</w:t>
      </w:r>
    </w:p>
    <w:p w:rsidR="006438C2" w:rsidRDefault="006438C2" w:rsidP="004818B2">
      <w:pPr>
        <w:pStyle w:val="ListParagraph"/>
        <w:rPr>
          <w:rStyle w:val="Hyperlink"/>
          <w:b/>
          <w:color w:val="000000" w:themeColor="text1"/>
          <w:sz w:val="20"/>
          <w:szCs w:val="20"/>
          <w:u w:val="none"/>
        </w:rPr>
      </w:pPr>
      <w:r>
        <w:rPr>
          <w:rStyle w:val="Hyperlink"/>
          <w:b/>
          <w:color w:val="000000" w:themeColor="text1"/>
          <w:sz w:val="20"/>
          <w:szCs w:val="20"/>
          <w:u w:val="none"/>
        </w:rPr>
        <w:t>Morning Worship-10:30a.m.</w:t>
      </w:r>
    </w:p>
    <w:p w:rsidR="006438C2" w:rsidRPr="006438C2" w:rsidRDefault="006438C2" w:rsidP="004818B2">
      <w:pPr>
        <w:pStyle w:val="ListParagraph"/>
        <w:rPr>
          <w:rStyle w:val="Hyperlink"/>
          <w:b/>
          <w:color w:val="000000" w:themeColor="text1"/>
          <w:sz w:val="20"/>
          <w:szCs w:val="20"/>
          <w:u w:val="none"/>
        </w:rPr>
      </w:pPr>
      <w:r>
        <w:rPr>
          <w:rStyle w:val="Hyperlink"/>
          <w:b/>
          <w:color w:val="000000" w:themeColor="text1"/>
          <w:sz w:val="20"/>
          <w:szCs w:val="20"/>
          <w:u w:val="none"/>
        </w:rPr>
        <w:t>Evening Worship-6:00p.m.</w:t>
      </w:r>
    </w:p>
    <w:p w:rsidR="00E242E7" w:rsidRDefault="00E242E7" w:rsidP="004818B2">
      <w:pPr>
        <w:pStyle w:val="ListParagraph"/>
        <w:rPr>
          <w:sz w:val="22"/>
          <w:szCs w:val="22"/>
        </w:rPr>
      </w:pPr>
    </w:p>
    <w:p w:rsidR="00FC4C02" w:rsidRDefault="00FC4C02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Music Leader: Dr. Chris Martin</w:t>
      </w:r>
    </w:p>
    <w:p w:rsidR="00FC4C02" w:rsidRDefault="00FC4C02" w:rsidP="004818B2">
      <w:pPr>
        <w:pStyle w:val="ListParagraph"/>
        <w:rPr>
          <w:sz w:val="22"/>
          <w:szCs w:val="22"/>
        </w:rPr>
      </w:pPr>
    </w:p>
    <w:p w:rsidR="00FC4C02" w:rsidRDefault="00FC4C02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Youth Leader: Travis Flannagin</w:t>
      </w:r>
    </w:p>
    <w:p w:rsidR="00FC4C02" w:rsidRDefault="00FC4C02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Youth Leader’s Phone: (256) 898-4486</w:t>
      </w:r>
    </w:p>
    <w:p w:rsidR="00FC4C02" w:rsidRDefault="00FC4C02" w:rsidP="00FC4C02">
      <w:pPr>
        <w:pStyle w:val="ListParagraph"/>
        <w:ind w:left="1440" w:hanging="720"/>
        <w:rPr>
          <w:sz w:val="22"/>
          <w:szCs w:val="22"/>
        </w:rPr>
      </w:pPr>
      <w:r>
        <w:rPr>
          <w:sz w:val="22"/>
          <w:szCs w:val="22"/>
        </w:rPr>
        <w:t xml:space="preserve">Youth Leader’s Email: </w:t>
      </w:r>
      <w:hyperlink r:id="rId112" w:history="1">
        <w:r w:rsidRPr="00BD27EF">
          <w:rPr>
            <w:rStyle w:val="Hyperlink"/>
            <w:sz w:val="22"/>
            <w:szCs w:val="22"/>
          </w:rPr>
          <w:t>travisflannagin@gmail.com</w:t>
        </w:r>
      </w:hyperlink>
    </w:p>
    <w:p w:rsidR="00FC4C02" w:rsidRDefault="00FC4C02" w:rsidP="004818B2">
      <w:pPr>
        <w:pStyle w:val="ListParagraph"/>
        <w:rPr>
          <w:sz w:val="22"/>
          <w:szCs w:val="22"/>
        </w:rPr>
      </w:pPr>
    </w:p>
    <w:p w:rsidR="00E610E5" w:rsidRDefault="00E610E5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airman of Deacons: Fred Lamm</w:t>
      </w:r>
    </w:p>
    <w:p w:rsidR="000B4E7F" w:rsidRDefault="000B4E7F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airman of Deacons’ Address:</w:t>
      </w:r>
    </w:p>
    <w:p w:rsidR="000B4E7F" w:rsidRDefault="000B4E7F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1933 Red Sunset</w:t>
      </w:r>
    </w:p>
    <w:p w:rsidR="000B4E7F" w:rsidRDefault="000B4E7F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Decatur, AL 35603</w:t>
      </w:r>
    </w:p>
    <w:p w:rsidR="00E610E5" w:rsidRDefault="00E610E5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airman of Deacons Phone: (256) 9647</w:t>
      </w:r>
    </w:p>
    <w:p w:rsidR="000B4E7F" w:rsidRDefault="000B4E7F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Chairman of Deacons’ Email: </w:t>
      </w:r>
    </w:p>
    <w:p w:rsidR="000B4E7F" w:rsidRDefault="000B4E7F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</w:r>
      <w:hyperlink r:id="rId113" w:history="1">
        <w:r w:rsidRPr="00264082">
          <w:rPr>
            <w:rStyle w:val="Hyperlink"/>
            <w:sz w:val="22"/>
            <w:szCs w:val="22"/>
          </w:rPr>
          <w:t>Fredlamm02@aol.com</w:t>
        </w:r>
      </w:hyperlink>
    </w:p>
    <w:p w:rsidR="00405B8F" w:rsidRDefault="00405B8F" w:rsidP="004818B2">
      <w:pPr>
        <w:pStyle w:val="ListParagraph"/>
        <w:rPr>
          <w:sz w:val="22"/>
          <w:szCs w:val="22"/>
        </w:rPr>
      </w:pPr>
    </w:p>
    <w:p w:rsidR="004D24BC" w:rsidRDefault="004D24BC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MU Director: Cincy Wright</w:t>
      </w:r>
    </w:p>
    <w:p w:rsidR="004D24BC" w:rsidRDefault="004D24BC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MU Director’s Address:</w:t>
      </w:r>
    </w:p>
    <w:p w:rsidR="004D24BC" w:rsidRDefault="004D24BC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1123 Crestline Place</w:t>
      </w:r>
    </w:p>
    <w:p w:rsidR="004D24BC" w:rsidRDefault="004D24BC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Hartselle, AL 35640</w:t>
      </w:r>
    </w:p>
    <w:p w:rsidR="004D24BC" w:rsidRDefault="004D24BC" w:rsidP="004818B2">
      <w:pPr>
        <w:pStyle w:val="ListParagraph"/>
        <w:rPr>
          <w:sz w:val="22"/>
          <w:szCs w:val="22"/>
        </w:rPr>
      </w:pPr>
    </w:p>
    <w:p w:rsidR="00932475" w:rsidRPr="00C97956" w:rsidRDefault="00416837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>45</w:t>
      </w:r>
      <w:r w:rsidR="00C97956">
        <w:rPr>
          <w:b/>
          <w:bCs/>
          <w:sz w:val="22"/>
          <w:szCs w:val="22"/>
        </w:rPr>
        <w:t xml:space="preserve">. </w:t>
      </w:r>
      <w:r w:rsidR="003007F9" w:rsidRPr="00C97956">
        <w:rPr>
          <w:b/>
          <w:bCs/>
          <w:sz w:val="22"/>
          <w:szCs w:val="22"/>
        </w:rPr>
        <w:t>Pleasant Valle</w:t>
      </w:r>
      <w:r w:rsidR="008D1FBB" w:rsidRPr="00C97956">
        <w:rPr>
          <w:b/>
          <w:bCs/>
          <w:sz w:val="22"/>
          <w:szCs w:val="22"/>
        </w:rPr>
        <w:t>y</w:t>
      </w:r>
    </w:p>
    <w:p w:rsidR="008D1FBB" w:rsidRDefault="005A11CA" w:rsidP="008D1FBB">
      <w:pPr>
        <w:pStyle w:val="ListParagraph"/>
        <w:rPr>
          <w:bCs/>
          <w:sz w:val="22"/>
          <w:szCs w:val="22"/>
        </w:rPr>
      </w:pPr>
      <w:r>
        <w:rPr>
          <w:bCs/>
          <w:sz w:val="22"/>
          <w:szCs w:val="22"/>
        </w:rPr>
        <w:t>30 Evans Circle</w:t>
      </w:r>
    </w:p>
    <w:p w:rsidR="00167130" w:rsidRDefault="00167130" w:rsidP="008D1FBB">
      <w:pPr>
        <w:pStyle w:val="ListParagraph"/>
        <w:rPr>
          <w:bCs/>
          <w:sz w:val="22"/>
          <w:szCs w:val="22"/>
        </w:rPr>
      </w:pPr>
      <w:r>
        <w:rPr>
          <w:bCs/>
          <w:sz w:val="22"/>
          <w:szCs w:val="22"/>
        </w:rPr>
        <w:t>Hartselle, AL 35640</w:t>
      </w:r>
    </w:p>
    <w:p w:rsidR="008D1FBB" w:rsidRDefault="008D1FBB" w:rsidP="008D1FBB">
      <w:pPr>
        <w:pStyle w:val="ListParagraph"/>
        <w:rPr>
          <w:bCs/>
          <w:sz w:val="22"/>
          <w:szCs w:val="22"/>
        </w:rPr>
      </w:pPr>
    </w:p>
    <w:p w:rsidR="008D1FBB" w:rsidRPr="008D1FBB" w:rsidRDefault="008D1FBB" w:rsidP="008D1FBB">
      <w:pPr>
        <w:pStyle w:val="ListParagraph"/>
        <w:rPr>
          <w:sz w:val="22"/>
          <w:szCs w:val="22"/>
        </w:rPr>
      </w:pPr>
      <w:r>
        <w:rPr>
          <w:bCs/>
          <w:sz w:val="22"/>
          <w:szCs w:val="22"/>
        </w:rPr>
        <w:t xml:space="preserve">Pastor: </w:t>
      </w:r>
      <w:r w:rsidRPr="008D1FBB">
        <w:rPr>
          <w:bCs/>
          <w:sz w:val="22"/>
          <w:szCs w:val="22"/>
        </w:rPr>
        <w:t xml:space="preserve"> James E. Evans</w:t>
      </w:r>
    </w:p>
    <w:p w:rsidR="00932475" w:rsidRDefault="008D1FBB" w:rsidP="000B4E7F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Pastor Address: </w:t>
      </w:r>
      <w:r w:rsidR="000B4E7F">
        <w:rPr>
          <w:sz w:val="22"/>
          <w:szCs w:val="22"/>
        </w:rPr>
        <w:t>3</w:t>
      </w:r>
      <w:r w:rsidR="00020765">
        <w:rPr>
          <w:sz w:val="22"/>
          <w:szCs w:val="22"/>
        </w:rPr>
        <w:t>0</w:t>
      </w:r>
      <w:r w:rsidR="000B4E7F">
        <w:rPr>
          <w:sz w:val="22"/>
          <w:szCs w:val="22"/>
        </w:rPr>
        <w:t xml:space="preserve"> Evans Circle</w:t>
      </w:r>
    </w:p>
    <w:p w:rsidR="000B4E7F" w:rsidRPr="00705B9C" w:rsidRDefault="000B4E7F" w:rsidP="000B4E7F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Hartselle, AL 35640</w:t>
      </w:r>
    </w:p>
    <w:p w:rsidR="00C6585D" w:rsidRDefault="008D1FBB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Pastor </w:t>
      </w:r>
      <w:r w:rsidR="003007F9" w:rsidRPr="00705B9C">
        <w:rPr>
          <w:sz w:val="22"/>
          <w:szCs w:val="22"/>
        </w:rPr>
        <w:t xml:space="preserve">Phone: </w:t>
      </w:r>
      <w:r>
        <w:rPr>
          <w:sz w:val="22"/>
          <w:szCs w:val="22"/>
        </w:rPr>
        <w:t xml:space="preserve">(256) </w:t>
      </w:r>
      <w:r w:rsidR="003007F9" w:rsidRPr="00705B9C">
        <w:rPr>
          <w:sz w:val="22"/>
          <w:szCs w:val="22"/>
        </w:rPr>
        <w:t xml:space="preserve">355-7770 </w:t>
      </w:r>
    </w:p>
    <w:p w:rsidR="00F10D69" w:rsidRDefault="00F10D69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ife: Joann Evans</w:t>
      </w:r>
    </w:p>
    <w:p w:rsidR="00F10D69" w:rsidRDefault="00F10D69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ife’s Cell:</w:t>
      </w:r>
    </w:p>
    <w:p w:rsidR="00F10D69" w:rsidRDefault="00F10D69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ife’s Email:</w:t>
      </w:r>
    </w:p>
    <w:p w:rsidR="009B22E5" w:rsidRDefault="009B22E5" w:rsidP="004818B2">
      <w:pPr>
        <w:pStyle w:val="ListParagraph"/>
        <w:rPr>
          <w:sz w:val="22"/>
          <w:szCs w:val="22"/>
        </w:rPr>
      </w:pPr>
    </w:p>
    <w:p w:rsidR="006438C2" w:rsidRDefault="006438C2" w:rsidP="004818B2">
      <w:pPr>
        <w:pStyle w:val="ListParagraph"/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Service Times</w:t>
      </w:r>
    </w:p>
    <w:p w:rsidR="006438C2" w:rsidRPr="006438C2" w:rsidRDefault="006438C2" w:rsidP="004818B2">
      <w:pPr>
        <w:pStyle w:val="ListParagraph"/>
        <w:rPr>
          <w:b/>
          <w:sz w:val="20"/>
          <w:szCs w:val="20"/>
          <w:u w:val="single"/>
        </w:rPr>
      </w:pPr>
    </w:p>
    <w:p w:rsidR="007F4F9D" w:rsidRDefault="000B4E7F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Minister of Music: Homer Jones</w:t>
      </w:r>
    </w:p>
    <w:p w:rsidR="000B4E7F" w:rsidRDefault="000B4E7F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Minister of Music’s Address:</w:t>
      </w:r>
    </w:p>
    <w:p w:rsidR="000B4E7F" w:rsidRDefault="000B4E7F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12 Ledbetter Pvt Drive</w:t>
      </w:r>
    </w:p>
    <w:p w:rsidR="000B4E7F" w:rsidRDefault="000B4E7F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Hartselle, AL 35640</w:t>
      </w:r>
    </w:p>
    <w:p w:rsidR="000B4E7F" w:rsidRDefault="000B4E7F" w:rsidP="004818B2">
      <w:pPr>
        <w:pStyle w:val="ListParagraph"/>
        <w:rPr>
          <w:sz w:val="22"/>
          <w:szCs w:val="22"/>
        </w:rPr>
      </w:pPr>
    </w:p>
    <w:p w:rsidR="000B4E7F" w:rsidRDefault="000B4E7F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airman of Deacons: Tommy Teague</w:t>
      </w:r>
    </w:p>
    <w:p w:rsidR="000B4E7F" w:rsidRDefault="000B4E7F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airman of Deacons’ Address:</w:t>
      </w:r>
    </w:p>
    <w:p w:rsidR="000B4E7F" w:rsidRDefault="000B4E7F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1922 Vaughn Bridge Road</w:t>
      </w:r>
    </w:p>
    <w:p w:rsidR="000B4E7F" w:rsidRDefault="000B4E7F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Hartselle, AL  35640</w:t>
      </w:r>
    </w:p>
    <w:p w:rsidR="000B4E7F" w:rsidRPr="00705B9C" w:rsidRDefault="000B4E7F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airman of Deacons’ Phone: (256) 773-9215</w:t>
      </w:r>
    </w:p>
    <w:p w:rsidR="00C6585D" w:rsidRDefault="00C6585D" w:rsidP="003007F9">
      <w:pPr>
        <w:rPr>
          <w:sz w:val="22"/>
          <w:szCs w:val="22"/>
        </w:rPr>
      </w:pPr>
    </w:p>
    <w:p w:rsidR="005711A6" w:rsidRPr="00C97956" w:rsidRDefault="00416837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>46</w:t>
      </w:r>
      <w:r w:rsidR="00C97956">
        <w:rPr>
          <w:b/>
          <w:bCs/>
          <w:sz w:val="22"/>
          <w:szCs w:val="22"/>
        </w:rPr>
        <w:t xml:space="preserve">. </w:t>
      </w:r>
      <w:r w:rsidR="004818B2" w:rsidRPr="00C97956">
        <w:rPr>
          <w:b/>
          <w:bCs/>
          <w:sz w:val="22"/>
          <w:szCs w:val="22"/>
        </w:rPr>
        <w:t>Pt.</w:t>
      </w:r>
      <w:r w:rsidR="003007F9" w:rsidRPr="00C97956">
        <w:rPr>
          <w:b/>
          <w:bCs/>
          <w:sz w:val="22"/>
          <w:szCs w:val="22"/>
        </w:rPr>
        <w:t xml:space="preserve"> Mallard P</w:t>
      </w:r>
      <w:r w:rsidR="00556D5E" w:rsidRPr="00C97956">
        <w:rPr>
          <w:b/>
          <w:bCs/>
          <w:sz w:val="22"/>
          <w:szCs w:val="22"/>
        </w:rPr>
        <w:t>arkway</w:t>
      </w:r>
    </w:p>
    <w:p w:rsidR="005711A6" w:rsidRDefault="008069E4" w:rsidP="005711A6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3</w:t>
      </w:r>
      <w:r w:rsidR="003007F9" w:rsidRPr="00705B9C">
        <w:rPr>
          <w:sz w:val="22"/>
          <w:szCs w:val="22"/>
        </w:rPr>
        <w:t xml:space="preserve">518 Indian Hills Road </w:t>
      </w:r>
      <w:r w:rsidR="005711A6">
        <w:rPr>
          <w:sz w:val="22"/>
          <w:szCs w:val="22"/>
        </w:rPr>
        <w:t>SE</w:t>
      </w:r>
    </w:p>
    <w:p w:rsidR="00932475" w:rsidRPr="00705B9C" w:rsidRDefault="008069E4" w:rsidP="005711A6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D</w:t>
      </w:r>
      <w:r w:rsidR="003007F9" w:rsidRPr="00705B9C">
        <w:rPr>
          <w:sz w:val="22"/>
          <w:szCs w:val="22"/>
        </w:rPr>
        <w:t xml:space="preserve">ecatur, AL 35603 </w:t>
      </w:r>
    </w:p>
    <w:p w:rsidR="00932475" w:rsidRDefault="008069E4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</w:t>
      </w:r>
      <w:r w:rsidR="003007F9" w:rsidRPr="00705B9C">
        <w:rPr>
          <w:sz w:val="22"/>
          <w:szCs w:val="22"/>
        </w:rPr>
        <w:t xml:space="preserve">hone: </w:t>
      </w:r>
      <w:r w:rsidR="005711A6">
        <w:rPr>
          <w:sz w:val="22"/>
          <w:szCs w:val="22"/>
        </w:rPr>
        <w:t xml:space="preserve">(256) </w:t>
      </w:r>
      <w:r w:rsidR="003007F9" w:rsidRPr="00705B9C">
        <w:rPr>
          <w:sz w:val="22"/>
          <w:szCs w:val="22"/>
        </w:rPr>
        <w:t xml:space="preserve">355-4057 </w:t>
      </w:r>
    </w:p>
    <w:p w:rsidR="00347890" w:rsidRDefault="00347890" w:rsidP="008069E4">
      <w:pPr>
        <w:ind w:left="720"/>
      </w:pPr>
      <w:r>
        <w:rPr>
          <w:sz w:val="22"/>
          <w:szCs w:val="22"/>
        </w:rPr>
        <w:t xml:space="preserve">Web: </w:t>
      </w:r>
      <w:hyperlink r:id="rId114" w:history="1">
        <w:r w:rsidRPr="0089118F">
          <w:rPr>
            <w:rStyle w:val="Hyperlink"/>
          </w:rPr>
          <w:t>http://www.pmpbc.com/</w:t>
        </w:r>
      </w:hyperlink>
    </w:p>
    <w:p w:rsidR="00C6585D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E-mail: </w:t>
      </w:r>
      <w:hyperlink r:id="rId115" w:history="1">
        <w:r w:rsidR="005711A6" w:rsidRPr="00732E73">
          <w:rPr>
            <w:rStyle w:val="Hyperlink"/>
            <w:sz w:val="22"/>
            <w:szCs w:val="22"/>
          </w:rPr>
          <w:t>info@pmpbc.com</w:t>
        </w:r>
      </w:hyperlink>
    </w:p>
    <w:p w:rsidR="00B00A47" w:rsidRDefault="00B00A47" w:rsidP="003007F9">
      <w:pPr>
        <w:rPr>
          <w:sz w:val="22"/>
          <w:szCs w:val="22"/>
        </w:rPr>
      </w:pPr>
    </w:p>
    <w:p w:rsidR="00B00A47" w:rsidRDefault="005711A6" w:rsidP="009B22E5">
      <w:pPr>
        <w:ind w:firstLine="720"/>
        <w:rPr>
          <w:sz w:val="22"/>
          <w:szCs w:val="22"/>
        </w:rPr>
      </w:pPr>
      <w:r w:rsidRPr="005711A6">
        <w:rPr>
          <w:sz w:val="22"/>
          <w:szCs w:val="22"/>
        </w:rPr>
        <w:t>Pastor: John David Thorne</w:t>
      </w:r>
    </w:p>
    <w:p w:rsidR="00F10D69" w:rsidRDefault="00F10D69" w:rsidP="005711A6">
      <w:pPr>
        <w:ind w:firstLine="720"/>
        <w:rPr>
          <w:rStyle w:val="Hyperlink"/>
          <w:sz w:val="22"/>
          <w:szCs w:val="22"/>
        </w:rPr>
      </w:pPr>
      <w:r>
        <w:rPr>
          <w:sz w:val="22"/>
          <w:szCs w:val="22"/>
        </w:rPr>
        <w:t xml:space="preserve">Pastor’s Email: </w:t>
      </w:r>
      <w:hyperlink r:id="rId116" w:history="1">
        <w:r w:rsidRPr="005122D7">
          <w:rPr>
            <w:rStyle w:val="Hyperlink"/>
            <w:sz w:val="22"/>
            <w:szCs w:val="22"/>
          </w:rPr>
          <w:t>jd@pmpbc.com</w:t>
        </w:r>
      </w:hyperlink>
    </w:p>
    <w:p w:rsidR="006438C2" w:rsidRDefault="006438C2" w:rsidP="005711A6">
      <w:pPr>
        <w:ind w:firstLine="720"/>
        <w:rPr>
          <w:rStyle w:val="Hyperlink"/>
          <w:sz w:val="22"/>
          <w:szCs w:val="22"/>
        </w:rPr>
      </w:pPr>
    </w:p>
    <w:p w:rsidR="006438C2" w:rsidRDefault="006438C2" w:rsidP="005711A6">
      <w:pPr>
        <w:ind w:firstLine="720"/>
        <w:rPr>
          <w:rStyle w:val="Hyperlink"/>
          <w:b/>
          <w:color w:val="000000" w:themeColor="text1"/>
          <w:sz w:val="20"/>
          <w:szCs w:val="20"/>
        </w:rPr>
      </w:pPr>
      <w:r>
        <w:rPr>
          <w:rStyle w:val="Hyperlink"/>
          <w:b/>
          <w:color w:val="000000" w:themeColor="text1"/>
          <w:sz w:val="20"/>
          <w:szCs w:val="20"/>
        </w:rPr>
        <w:t>Service Times;</w:t>
      </w:r>
    </w:p>
    <w:p w:rsidR="006438C2" w:rsidRDefault="006438C2" w:rsidP="005711A6">
      <w:pPr>
        <w:ind w:firstLine="720"/>
        <w:rPr>
          <w:rStyle w:val="Hyperlink"/>
          <w:b/>
          <w:color w:val="000000" w:themeColor="text1"/>
          <w:sz w:val="20"/>
          <w:szCs w:val="20"/>
          <w:u w:val="none"/>
        </w:rPr>
      </w:pPr>
      <w:r>
        <w:rPr>
          <w:rStyle w:val="Hyperlink"/>
          <w:b/>
          <w:color w:val="000000" w:themeColor="text1"/>
          <w:sz w:val="20"/>
          <w:szCs w:val="20"/>
          <w:u w:val="none"/>
        </w:rPr>
        <w:t>Sunday School-9:45</w:t>
      </w:r>
    </w:p>
    <w:p w:rsidR="006438C2" w:rsidRDefault="006438C2" w:rsidP="005711A6">
      <w:pPr>
        <w:ind w:firstLine="720"/>
        <w:rPr>
          <w:rStyle w:val="Hyperlink"/>
          <w:b/>
          <w:color w:val="000000" w:themeColor="text1"/>
          <w:sz w:val="20"/>
          <w:szCs w:val="20"/>
          <w:u w:val="none"/>
        </w:rPr>
      </w:pPr>
      <w:r>
        <w:rPr>
          <w:rStyle w:val="Hyperlink"/>
          <w:b/>
          <w:color w:val="000000" w:themeColor="text1"/>
          <w:sz w:val="20"/>
          <w:szCs w:val="20"/>
          <w:u w:val="none"/>
        </w:rPr>
        <w:t>Morning Worship-8:30a.m. and 10:45a.m.</w:t>
      </w:r>
    </w:p>
    <w:p w:rsidR="006438C2" w:rsidRDefault="006438C2" w:rsidP="005711A6">
      <w:pPr>
        <w:ind w:firstLine="720"/>
        <w:rPr>
          <w:rStyle w:val="Hyperlink"/>
          <w:b/>
          <w:color w:val="000000" w:themeColor="text1"/>
          <w:sz w:val="20"/>
          <w:szCs w:val="20"/>
          <w:u w:val="none"/>
        </w:rPr>
      </w:pPr>
      <w:r>
        <w:rPr>
          <w:rStyle w:val="Hyperlink"/>
          <w:b/>
          <w:color w:val="000000" w:themeColor="text1"/>
          <w:sz w:val="20"/>
          <w:szCs w:val="20"/>
          <w:u w:val="none"/>
        </w:rPr>
        <w:t>No Evening Service</w:t>
      </w:r>
    </w:p>
    <w:p w:rsidR="006438C2" w:rsidRPr="006438C2" w:rsidRDefault="006438C2" w:rsidP="005711A6">
      <w:pPr>
        <w:ind w:firstLine="720"/>
        <w:rPr>
          <w:b/>
          <w:color w:val="000000" w:themeColor="text1"/>
          <w:sz w:val="20"/>
          <w:szCs w:val="20"/>
        </w:rPr>
      </w:pPr>
      <w:r>
        <w:rPr>
          <w:rStyle w:val="Hyperlink"/>
          <w:b/>
          <w:color w:val="000000" w:themeColor="text1"/>
          <w:sz w:val="20"/>
          <w:szCs w:val="20"/>
          <w:u w:val="none"/>
        </w:rPr>
        <w:t>Wednesday Night-6:00p.m.</w:t>
      </w:r>
    </w:p>
    <w:p w:rsidR="00F10D69" w:rsidRDefault="00F10D69" w:rsidP="005711A6">
      <w:pPr>
        <w:ind w:firstLine="720"/>
        <w:rPr>
          <w:sz w:val="22"/>
          <w:szCs w:val="22"/>
        </w:rPr>
      </w:pPr>
    </w:p>
    <w:p w:rsidR="00FC4C02" w:rsidRDefault="007F7D42" w:rsidP="005711A6">
      <w:pPr>
        <w:ind w:firstLine="720"/>
        <w:rPr>
          <w:sz w:val="22"/>
          <w:szCs w:val="22"/>
        </w:rPr>
      </w:pPr>
      <w:r>
        <w:rPr>
          <w:sz w:val="22"/>
          <w:szCs w:val="22"/>
        </w:rPr>
        <w:t>Music Director: Dane Hays (Interim)</w:t>
      </w:r>
    </w:p>
    <w:p w:rsidR="000B4E7F" w:rsidRDefault="000B4E7F" w:rsidP="009B22E5">
      <w:pPr>
        <w:ind w:firstLine="720"/>
        <w:rPr>
          <w:sz w:val="22"/>
          <w:szCs w:val="22"/>
        </w:rPr>
      </w:pPr>
      <w:r>
        <w:rPr>
          <w:sz w:val="22"/>
          <w:szCs w:val="22"/>
        </w:rPr>
        <w:t>Music Director’s Address:</w:t>
      </w:r>
    </w:p>
    <w:p w:rsidR="000B4E7F" w:rsidRDefault="000B4E7F" w:rsidP="007F7D42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</w:r>
    </w:p>
    <w:p w:rsidR="000B4E7F" w:rsidRDefault="000B4E7F" w:rsidP="005711A6">
      <w:pPr>
        <w:ind w:firstLine="720"/>
        <w:rPr>
          <w:sz w:val="22"/>
          <w:szCs w:val="22"/>
        </w:rPr>
      </w:pPr>
      <w:r>
        <w:rPr>
          <w:sz w:val="22"/>
          <w:szCs w:val="22"/>
        </w:rPr>
        <w:t xml:space="preserve">Music Director’s Phone: </w:t>
      </w:r>
    </w:p>
    <w:p w:rsidR="00FC4C02" w:rsidRDefault="00FC4C02" w:rsidP="005711A6">
      <w:pPr>
        <w:ind w:firstLine="720"/>
        <w:rPr>
          <w:sz w:val="22"/>
          <w:szCs w:val="22"/>
        </w:rPr>
      </w:pPr>
      <w:r>
        <w:rPr>
          <w:sz w:val="22"/>
          <w:szCs w:val="22"/>
        </w:rPr>
        <w:t xml:space="preserve">Music Director’s Email: </w:t>
      </w:r>
      <w:hyperlink r:id="rId117" w:history="1">
        <w:r w:rsidR="007F7D42" w:rsidRPr="00F416CF">
          <w:rPr>
            <w:rStyle w:val="Hyperlink"/>
            <w:sz w:val="22"/>
            <w:szCs w:val="22"/>
          </w:rPr>
          <w:t>dane@pmpbc.com</w:t>
        </w:r>
      </w:hyperlink>
    </w:p>
    <w:p w:rsidR="00FC4C02" w:rsidRDefault="00FC4C02" w:rsidP="005711A6">
      <w:pPr>
        <w:ind w:firstLine="720"/>
        <w:rPr>
          <w:sz w:val="22"/>
          <w:szCs w:val="22"/>
        </w:rPr>
      </w:pPr>
    </w:p>
    <w:p w:rsidR="00FC4C02" w:rsidRDefault="00FC4C02" w:rsidP="005711A6">
      <w:pPr>
        <w:ind w:firstLine="720"/>
        <w:rPr>
          <w:sz w:val="22"/>
          <w:szCs w:val="22"/>
        </w:rPr>
      </w:pPr>
      <w:r>
        <w:rPr>
          <w:sz w:val="22"/>
          <w:szCs w:val="22"/>
        </w:rPr>
        <w:t xml:space="preserve">Youth </w:t>
      </w:r>
      <w:r w:rsidR="000B4E7F">
        <w:rPr>
          <w:sz w:val="22"/>
          <w:szCs w:val="22"/>
        </w:rPr>
        <w:t>Minister</w:t>
      </w:r>
      <w:r>
        <w:rPr>
          <w:sz w:val="22"/>
          <w:szCs w:val="22"/>
        </w:rPr>
        <w:t>: Bubba Thrash</w:t>
      </w:r>
    </w:p>
    <w:p w:rsidR="000B4E7F" w:rsidRDefault="000B4E7F" w:rsidP="005711A6">
      <w:pPr>
        <w:ind w:firstLine="720"/>
        <w:rPr>
          <w:sz w:val="22"/>
          <w:szCs w:val="22"/>
        </w:rPr>
      </w:pPr>
      <w:r>
        <w:rPr>
          <w:sz w:val="22"/>
          <w:szCs w:val="22"/>
        </w:rPr>
        <w:t>Youth Minister’s Address:</w:t>
      </w:r>
    </w:p>
    <w:p w:rsidR="000B4E7F" w:rsidRDefault="000B4E7F" w:rsidP="005711A6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1001 Andrew Jackson Way NE</w:t>
      </w:r>
    </w:p>
    <w:p w:rsidR="000B4E7F" w:rsidRDefault="000B4E7F" w:rsidP="005711A6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Huntsville, AL 35801</w:t>
      </w:r>
    </w:p>
    <w:p w:rsidR="000B4E7F" w:rsidRDefault="000B4E7F" w:rsidP="005711A6">
      <w:pPr>
        <w:ind w:firstLine="720"/>
        <w:rPr>
          <w:sz w:val="22"/>
          <w:szCs w:val="22"/>
        </w:rPr>
      </w:pPr>
      <w:r>
        <w:rPr>
          <w:sz w:val="22"/>
          <w:szCs w:val="22"/>
        </w:rPr>
        <w:t>Youth Minister’s Phone: (256) 539-5729</w:t>
      </w:r>
    </w:p>
    <w:p w:rsidR="00FC4C02" w:rsidRDefault="00FC4C02" w:rsidP="005711A6">
      <w:pPr>
        <w:ind w:firstLine="720"/>
        <w:rPr>
          <w:sz w:val="22"/>
          <w:szCs w:val="22"/>
        </w:rPr>
      </w:pPr>
      <w:r>
        <w:rPr>
          <w:sz w:val="22"/>
          <w:szCs w:val="22"/>
        </w:rPr>
        <w:t xml:space="preserve">Youth </w:t>
      </w:r>
      <w:r w:rsidR="000B4E7F">
        <w:rPr>
          <w:sz w:val="22"/>
          <w:szCs w:val="22"/>
        </w:rPr>
        <w:t>Minister’s</w:t>
      </w:r>
      <w:r>
        <w:rPr>
          <w:sz w:val="22"/>
          <w:szCs w:val="22"/>
        </w:rPr>
        <w:t xml:space="preserve"> Email: </w:t>
      </w:r>
      <w:hyperlink r:id="rId118" w:history="1">
        <w:r w:rsidR="00F10D69" w:rsidRPr="005122D7">
          <w:rPr>
            <w:rStyle w:val="Hyperlink"/>
            <w:sz w:val="22"/>
            <w:szCs w:val="22"/>
          </w:rPr>
          <w:t>bubba@pmpbc.com</w:t>
        </w:r>
      </w:hyperlink>
    </w:p>
    <w:p w:rsidR="00FC4C02" w:rsidRDefault="00FC4C02" w:rsidP="005711A6">
      <w:pPr>
        <w:ind w:firstLine="720"/>
        <w:rPr>
          <w:sz w:val="22"/>
          <w:szCs w:val="22"/>
        </w:rPr>
      </w:pPr>
    </w:p>
    <w:p w:rsidR="000B4E7F" w:rsidRDefault="00FC4C02" w:rsidP="000B4E7F">
      <w:pPr>
        <w:ind w:firstLine="720"/>
        <w:rPr>
          <w:sz w:val="22"/>
          <w:szCs w:val="22"/>
        </w:rPr>
      </w:pPr>
      <w:r>
        <w:rPr>
          <w:sz w:val="22"/>
          <w:szCs w:val="22"/>
        </w:rPr>
        <w:t>Children’s Director: Nancy Burgess</w:t>
      </w:r>
    </w:p>
    <w:p w:rsidR="00FC4C02" w:rsidRDefault="00FC4C02" w:rsidP="000B4E7F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 xml:space="preserve">Children’s Director’s Email: </w:t>
      </w:r>
      <w:hyperlink r:id="rId119" w:history="1">
        <w:r w:rsidR="00F10D69" w:rsidRPr="005122D7">
          <w:rPr>
            <w:rStyle w:val="Hyperlink"/>
            <w:sz w:val="22"/>
            <w:szCs w:val="22"/>
          </w:rPr>
          <w:t>nancy@pmpbc.com</w:t>
        </w:r>
      </w:hyperlink>
    </w:p>
    <w:p w:rsidR="007D1A0C" w:rsidRDefault="007D1A0C" w:rsidP="005711A6">
      <w:pPr>
        <w:ind w:firstLine="720"/>
        <w:rPr>
          <w:sz w:val="22"/>
          <w:szCs w:val="22"/>
        </w:rPr>
      </w:pPr>
    </w:p>
    <w:p w:rsidR="007D1A0C" w:rsidRDefault="007D1A0C" w:rsidP="005711A6">
      <w:pPr>
        <w:ind w:firstLine="720"/>
        <w:rPr>
          <w:sz w:val="22"/>
          <w:szCs w:val="22"/>
        </w:rPr>
      </w:pPr>
      <w:r>
        <w:rPr>
          <w:sz w:val="22"/>
          <w:szCs w:val="22"/>
        </w:rPr>
        <w:t>Chairman of Finance: Jeff Scott</w:t>
      </w:r>
    </w:p>
    <w:p w:rsidR="007D1A0C" w:rsidRDefault="007D1A0C" w:rsidP="005711A6">
      <w:pPr>
        <w:ind w:firstLine="720"/>
        <w:rPr>
          <w:sz w:val="22"/>
          <w:szCs w:val="22"/>
        </w:rPr>
      </w:pPr>
      <w:r>
        <w:rPr>
          <w:sz w:val="22"/>
          <w:szCs w:val="22"/>
        </w:rPr>
        <w:t>Chairman of Missions: JD Thorne</w:t>
      </w:r>
    </w:p>
    <w:p w:rsidR="007D1A0C" w:rsidRDefault="007D1A0C" w:rsidP="005711A6">
      <w:pPr>
        <w:ind w:firstLine="720"/>
        <w:rPr>
          <w:sz w:val="22"/>
          <w:szCs w:val="22"/>
        </w:rPr>
      </w:pPr>
    </w:p>
    <w:p w:rsidR="007D1A0C" w:rsidRDefault="007D1A0C" w:rsidP="005711A6">
      <w:pPr>
        <w:ind w:firstLine="720"/>
        <w:rPr>
          <w:sz w:val="22"/>
          <w:szCs w:val="22"/>
        </w:rPr>
      </w:pPr>
      <w:r>
        <w:rPr>
          <w:sz w:val="22"/>
          <w:szCs w:val="22"/>
        </w:rPr>
        <w:t>Preschool Minister: Lauren Dailey</w:t>
      </w:r>
    </w:p>
    <w:p w:rsidR="007D1A0C" w:rsidRDefault="007D1A0C" w:rsidP="007D1A0C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 xml:space="preserve">Preschool Minister’s Email: </w:t>
      </w:r>
      <w:hyperlink r:id="rId120" w:history="1">
        <w:r w:rsidRPr="002E6649">
          <w:rPr>
            <w:rStyle w:val="Hyperlink"/>
            <w:sz w:val="22"/>
            <w:szCs w:val="22"/>
          </w:rPr>
          <w:t>lauren@pmpbc.com</w:t>
        </w:r>
      </w:hyperlink>
    </w:p>
    <w:p w:rsidR="007D1A0C" w:rsidRDefault="007D1A0C" w:rsidP="005711A6">
      <w:pPr>
        <w:ind w:firstLine="720"/>
        <w:rPr>
          <w:sz w:val="22"/>
          <w:szCs w:val="22"/>
        </w:rPr>
      </w:pPr>
    </w:p>
    <w:p w:rsidR="007D1A0C" w:rsidRDefault="007D1A0C" w:rsidP="005711A6">
      <w:pPr>
        <w:ind w:firstLine="720"/>
        <w:rPr>
          <w:sz w:val="22"/>
          <w:szCs w:val="22"/>
        </w:rPr>
      </w:pPr>
      <w:r>
        <w:rPr>
          <w:sz w:val="22"/>
          <w:szCs w:val="22"/>
        </w:rPr>
        <w:t>Administrative Assistant: Kris Scott</w:t>
      </w:r>
    </w:p>
    <w:p w:rsidR="00F10D69" w:rsidRDefault="00F10D69" w:rsidP="005711A6">
      <w:pPr>
        <w:ind w:firstLine="720"/>
        <w:rPr>
          <w:sz w:val="22"/>
          <w:szCs w:val="22"/>
        </w:rPr>
      </w:pPr>
    </w:p>
    <w:p w:rsidR="00932475" w:rsidRPr="00C97956" w:rsidRDefault="00416837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>47</w:t>
      </w:r>
      <w:r w:rsidR="00C97956">
        <w:rPr>
          <w:b/>
          <w:bCs/>
          <w:sz w:val="22"/>
          <w:szCs w:val="22"/>
        </w:rPr>
        <w:t xml:space="preserve">. </w:t>
      </w:r>
      <w:r w:rsidR="003007F9" w:rsidRPr="00C97956">
        <w:rPr>
          <w:b/>
          <w:bCs/>
          <w:sz w:val="22"/>
          <w:szCs w:val="22"/>
        </w:rPr>
        <w:t>Rock Creek</w:t>
      </w:r>
    </w:p>
    <w:p w:rsidR="00FC5134" w:rsidRDefault="00FC5134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3036 Lawrence Cove Rd.</w:t>
      </w:r>
    </w:p>
    <w:p w:rsidR="00FC5134" w:rsidRDefault="00FC5134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Eva, AL 35621</w:t>
      </w:r>
    </w:p>
    <w:p w:rsidR="00932475" w:rsidRPr="00705B9C" w:rsidRDefault="00FC5134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Mailing Address:  </w:t>
      </w:r>
      <w:r w:rsidR="003007F9" w:rsidRPr="00705B9C">
        <w:rPr>
          <w:sz w:val="22"/>
          <w:szCs w:val="22"/>
        </w:rPr>
        <w:t xml:space="preserve">P.O. Box 296 </w:t>
      </w:r>
    </w:p>
    <w:p w:rsidR="00932475" w:rsidRDefault="00FC5134" w:rsidP="00FC5134">
      <w:pPr>
        <w:pStyle w:val="ListParagraph"/>
        <w:ind w:left="2160"/>
        <w:rPr>
          <w:sz w:val="22"/>
          <w:szCs w:val="22"/>
        </w:rPr>
      </w:pPr>
      <w:r>
        <w:rPr>
          <w:sz w:val="22"/>
          <w:szCs w:val="22"/>
        </w:rPr>
        <w:t xml:space="preserve">   </w:t>
      </w:r>
      <w:r w:rsidR="003007F9" w:rsidRPr="00705B9C">
        <w:rPr>
          <w:sz w:val="22"/>
          <w:szCs w:val="22"/>
        </w:rPr>
        <w:t>Eva, AL 35621</w:t>
      </w:r>
    </w:p>
    <w:p w:rsidR="00347890" w:rsidRDefault="00347890" w:rsidP="00347890">
      <w:r>
        <w:rPr>
          <w:sz w:val="22"/>
          <w:szCs w:val="22"/>
        </w:rPr>
        <w:tab/>
        <w:t xml:space="preserve">Web: </w:t>
      </w:r>
      <w:hyperlink r:id="rId121" w:history="1">
        <w:r w:rsidRPr="0089118F">
          <w:rPr>
            <w:rStyle w:val="Hyperlink"/>
          </w:rPr>
          <w:t>http://www.rockcreeksbc.com/</w:t>
        </w:r>
      </w:hyperlink>
    </w:p>
    <w:p w:rsidR="00FC5134" w:rsidRDefault="00FC5134" w:rsidP="00FC5134">
      <w:pPr>
        <w:ind w:firstLine="720"/>
        <w:rPr>
          <w:sz w:val="22"/>
          <w:szCs w:val="22"/>
        </w:rPr>
      </w:pPr>
    </w:p>
    <w:p w:rsidR="00C6585D" w:rsidRDefault="00FC5134" w:rsidP="00FC5134">
      <w:pPr>
        <w:ind w:firstLine="720"/>
        <w:rPr>
          <w:sz w:val="22"/>
          <w:szCs w:val="22"/>
        </w:rPr>
      </w:pPr>
      <w:r w:rsidRPr="00FC5134">
        <w:rPr>
          <w:sz w:val="22"/>
          <w:szCs w:val="22"/>
        </w:rPr>
        <w:t xml:space="preserve">Pastor: </w:t>
      </w:r>
      <w:r w:rsidR="009D2435">
        <w:rPr>
          <w:sz w:val="22"/>
          <w:szCs w:val="22"/>
        </w:rPr>
        <w:t>Brent Colee</w:t>
      </w:r>
    </w:p>
    <w:p w:rsidR="00892CE9" w:rsidRDefault="00892CE9" w:rsidP="00FC5134">
      <w:pPr>
        <w:ind w:firstLine="720"/>
        <w:rPr>
          <w:sz w:val="22"/>
          <w:szCs w:val="22"/>
        </w:rPr>
      </w:pPr>
      <w:r>
        <w:rPr>
          <w:sz w:val="22"/>
          <w:szCs w:val="22"/>
        </w:rPr>
        <w:t>Pastor’s Address: 4113 Eva Road</w:t>
      </w:r>
    </w:p>
    <w:p w:rsidR="00892CE9" w:rsidRDefault="00892CE9" w:rsidP="00FC5134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Eva, AL 35621</w:t>
      </w:r>
    </w:p>
    <w:p w:rsidR="00892CE9" w:rsidRDefault="00892CE9" w:rsidP="00FC5134">
      <w:pPr>
        <w:ind w:firstLine="720"/>
        <w:rPr>
          <w:rStyle w:val="Hyperlink"/>
          <w:sz w:val="22"/>
          <w:szCs w:val="22"/>
        </w:rPr>
      </w:pPr>
      <w:r>
        <w:rPr>
          <w:sz w:val="22"/>
          <w:szCs w:val="22"/>
        </w:rPr>
        <w:t xml:space="preserve">Pastor’s Email: </w:t>
      </w:r>
      <w:hyperlink r:id="rId122" w:history="1">
        <w:r w:rsidRPr="002E6649">
          <w:rPr>
            <w:rStyle w:val="Hyperlink"/>
            <w:sz w:val="22"/>
            <w:szCs w:val="22"/>
          </w:rPr>
          <w:t>mbcolee@yahoo.com</w:t>
        </w:r>
      </w:hyperlink>
    </w:p>
    <w:p w:rsidR="00F10D69" w:rsidRDefault="00F10D69" w:rsidP="00FC5134">
      <w:pPr>
        <w:ind w:firstLine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:</w:t>
      </w:r>
      <w:r w:rsidR="004F4C17">
        <w:rPr>
          <w:rStyle w:val="Hyperlink"/>
          <w:color w:val="auto"/>
          <w:sz w:val="22"/>
          <w:szCs w:val="22"/>
          <w:u w:val="none"/>
        </w:rPr>
        <w:t xml:space="preserve"> </w:t>
      </w:r>
      <w:r>
        <w:rPr>
          <w:rStyle w:val="Hyperlink"/>
          <w:color w:val="auto"/>
          <w:sz w:val="22"/>
          <w:szCs w:val="22"/>
          <w:u w:val="none"/>
        </w:rPr>
        <w:t>Wife’s Phone:</w:t>
      </w:r>
    </w:p>
    <w:p w:rsidR="00892CE9" w:rsidRDefault="00F10D69" w:rsidP="00FC5134">
      <w:pPr>
        <w:ind w:firstLine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’s Email</w:t>
      </w:r>
      <w:r w:rsidR="004D24BC">
        <w:rPr>
          <w:rStyle w:val="Hyperlink"/>
          <w:color w:val="auto"/>
          <w:sz w:val="22"/>
          <w:szCs w:val="22"/>
          <w:u w:val="none"/>
        </w:rPr>
        <w:t>:</w:t>
      </w:r>
    </w:p>
    <w:p w:rsidR="006438C2" w:rsidRDefault="006438C2" w:rsidP="00FC5134">
      <w:pPr>
        <w:ind w:firstLine="720"/>
        <w:rPr>
          <w:rStyle w:val="Hyperlink"/>
          <w:color w:val="auto"/>
          <w:sz w:val="22"/>
          <w:szCs w:val="22"/>
          <w:u w:val="none"/>
        </w:rPr>
      </w:pPr>
    </w:p>
    <w:p w:rsidR="006438C2" w:rsidRDefault="006438C2" w:rsidP="00FC5134">
      <w:pPr>
        <w:ind w:firstLine="720"/>
        <w:rPr>
          <w:rStyle w:val="Hyperlink"/>
          <w:b/>
          <w:color w:val="auto"/>
          <w:sz w:val="20"/>
          <w:szCs w:val="20"/>
        </w:rPr>
      </w:pPr>
      <w:r w:rsidRPr="006438C2">
        <w:rPr>
          <w:rStyle w:val="Hyperlink"/>
          <w:b/>
          <w:color w:val="auto"/>
          <w:sz w:val="20"/>
          <w:szCs w:val="20"/>
        </w:rPr>
        <w:t>Service Times:</w:t>
      </w:r>
    </w:p>
    <w:p w:rsidR="006438C2" w:rsidRDefault="006438C2" w:rsidP="00FC5134">
      <w:pPr>
        <w:ind w:firstLine="720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Sunday School-10:00a.m.</w:t>
      </w:r>
    </w:p>
    <w:p w:rsidR="006438C2" w:rsidRDefault="006438C2" w:rsidP="00FC5134">
      <w:pPr>
        <w:ind w:firstLine="720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Morning Worship-11:00a.m.</w:t>
      </w:r>
    </w:p>
    <w:p w:rsidR="006438C2" w:rsidRDefault="006438C2" w:rsidP="00FC5134">
      <w:pPr>
        <w:ind w:firstLine="720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Discipleship Training-5:30p.m.</w:t>
      </w:r>
    </w:p>
    <w:p w:rsidR="006438C2" w:rsidRDefault="006438C2" w:rsidP="00FC5134">
      <w:pPr>
        <w:ind w:firstLine="720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Evening Worship-</w:t>
      </w:r>
      <w:r w:rsidR="00D83EE5">
        <w:rPr>
          <w:rStyle w:val="Hyperlink"/>
          <w:b/>
          <w:color w:val="auto"/>
          <w:sz w:val="20"/>
          <w:szCs w:val="20"/>
          <w:u w:val="none"/>
        </w:rPr>
        <w:t>6:15p.m.</w:t>
      </w:r>
    </w:p>
    <w:p w:rsidR="00D83EE5" w:rsidRPr="006438C2" w:rsidRDefault="00D83EE5" w:rsidP="00FC5134">
      <w:pPr>
        <w:ind w:firstLine="720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Wednesday Night-7:00p.m.</w:t>
      </w:r>
    </w:p>
    <w:p w:rsidR="006438C2" w:rsidRPr="006438C2" w:rsidRDefault="006438C2" w:rsidP="00FC5134">
      <w:pPr>
        <w:ind w:firstLine="720"/>
        <w:rPr>
          <w:b/>
          <w:sz w:val="22"/>
          <w:szCs w:val="22"/>
          <w:u w:val="single"/>
        </w:rPr>
      </w:pPr>
    </w:p>
    <w:p w:rsidR="00892CE9" w:rsidRDefault="00892CE9" w:rsidP="00892CE9">
      <w:pPr>
        <w:ind w:firstLine="720"/>
        <w:rPr>
          <w:sz w:val="22"/>
          <w:szCs w:val="22"/>
        </w:rPr>
      </w:pPr>
      <w:r>
        <w:rPr>
          <w:sz w:val="22"/>
          <w:szCs w:val="22"/>
        </w:rPr>
        <w:t>Minister of Music: Anthony Lindsey</w:t>
      </w:r>
    </w:p>
    <w:p w:rsidR="00B228DD" w:rsidRDefault="00B228DD" w:rsidP="00892CE9">
      <w:pPr>
        <w:ind w:firstLine="720"/>
        <w:rPr>
          <w:sz w:val="22"/>
          <w:szCs w:val="22"/>
        </w:rPr>
      </w:pPr>
      <w:r>
        <w:rPr>
          <w:sz w:val="22"/>
          <w:szCs w:val="22"/>
        </w:rPr>
        <w:t>Minister of Music’s Address:</w:t>
      </w:r>
    </w:p>
    <w:p w:rsidR="00B228DD" w:rsidRDefault="00B228DD" w:rsidP="00892CE9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583 Wilson Mountain Road</w:t>
      </w:r>
    </w:p>
    <w:p w:rsidR="00B228DD" w:rsidRDefault="00B228DD" w:rsidP="00892CE9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Falkville, AL 35622</w:t>
      </w:r>
    </w:p>
    <w:p w:rsidR="00B228DD" w:rsidRDefault="00B228DD" w:rsidP="00892CE9">
      <w:pPr>
        <w:ind w:firstLine="720"/>
        <w:rPr>
          <w:sz w:val="22"/>
          <w:szCs w:val="22"/>
        </w:rPr>
      </w:pPr>
      <w:r>
        <w:rPr>
          <w:sz w:val="22"/>
          <w:szCs w:val="22"/>
        </w:rPr>
        <w:t>Minister of Music’s Email:</w:t>
      </w:r>
    </w:p>
    <w:p w:rsidR="00B228DD" w:rsidRDefault="00B228DD" w:rsidP="00892CE9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</w:r>
      <w:hyperlink r:id="rId123" w:history="1">
        <w:r w:rsidRPr="00264082">
          <w:rPr>
            <w:rStyle w:val="Hyperlink"/>
            <w:sz w:val="22"/>
            <w:szCs w:val="22"/>
          </w:rPr>
          <w:t>jalpiano@gmail.com</w:t>
        </w:r>
      </w:hyperlink>
    </w:p>
    <w:p w:rsidR="00B228DD" w:rsidRDefault="00B228DD" w:rsidP="00892CE9">
      <w:pPr>
        <w:ind w:firstLine="720"/>
        <w:rPr>
          <w:sz w:val="22"/>
          <w:szCs w:val="22"/>
        </w:rPr>
      </w:pPr>
    </w:p>
    <w:p w:rsidR="00892CE9" w:rsidRDefault="00892CE9" w:rsidP="00892CE9">
      <w:pPr>
        <w:ind w:firstLine="720"/>
        <w:rPr>
          <w:sz w:val="22"/>
          <w:szCs w:val="22"/>
        </w:rPr>
      </w:pPr>
      <w:r>
        <w:rPr>
          <w:sz w:val="22"/>
          <w:szCs w:val="22"/>
        </w:rPr>
        <w:t>Youth Pastor: Tyler Bentley</w:t>
      </w:r>
    </w:p>
    <w:p w:rsidR="00B228DD" w:rsidRDefault="00B228DD" w:rsidP="00892CE9">
      <w:pPr>
        <w:ind w:firstLine="720"/>
        <w:rPr>
          <w:sz w:val="22"/>
          <w:szCs w:val="22"/>
        </w:rPr>
      </w:pPr>
    </w:p>
    <w:p w:rsidR="00B228DD" w:rsidRDefault="00B228DD" w:rsidP="00892CE9">
      <w:pPr>
        <w:ind w:firstLine="720"/>
        <w:rPr>
          <w:sz w:val="22"/>
          <w:szCs w:val="22"/>
        </w:rPr>
      </w:pPr>
      <w:r>
        <w:rPr>
          <w:sz w:val="22"/>
          <w:szCs w:val="22"/>
        </w:rPr>
        <w:t>Minister of Children: Paula Bodkin</w:t>
      </w:r>
    </w:p>
    <w:p w:rsidR="00B228DD" w:rsidRDefault="00B228DD" w:rsidP="00892CE9">
      <w:pPr>
        <w:ind w:firstLine="720"/>
        <w:rPr>
          <w:sz w:val="22"/>
          <w:szCs w:val="22"/>
        </w:rPr>
      </w:pPr>
      <w:r>
        <w:rPr>
          <w:sz w:val="22"/>
          <w:szCs w:val="22"/>
        </w:rPr>
        <w:t>Minister of Children’s Address:</w:t>
      </w:r>
    </w:p>
    <w:p w:rsidR="00B228DD" w:rsidRDefault="00B228DD" w:rsidP="00892CE9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225 Oden Road</w:t>
      </w:r>
    </w:p>
    <w:p w:rsidR="00B228DD" w:rsidRDefault="00B228DD" w:rsidP="00892CE9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Eva, AL 35621</w:t>
      </w:r>
    </w:p>
    <w:p w:rsidR="00975FDC" w:rsidRDefault="00975FDC" w:rsidP="00892CE9">
      <w:pPr>
        <w:ind w:firstLine="720"/>
        <w:rPr>
          <w:sz w:val="22"/>
          <w:szCs w:val="22"/>
        </w:rPr>
      </w:pPr>
    </w:p>
    <w:p w:rsidR="00892CE9" w:rsidRDefault="00892CE9" w:rsidP="00DE3453">
      <w:pPr>
        <w:ind w:firstLine="720"/>
        <w:rPr>
          <w:sz w:val="22"/>
          <w:szCs w:val="22"/>
        </w:rPr>
      </w:pPr>
      <w:r>
        <w:rPr>
          <w:sz w:val="22"/>
          <w:szCs w:val="22"/>
        </w:rPr>
        <w:t>Chairman of Deacons: Greg Holmes</w:t>
      </w:r>
    </w:p>
    <w:p w:rsidR="00892CE9" w:rsidRDefault="00892CE9" w:rsidP="00FC5134">
      <w:pPr>
        <w:ind w:firstLine="720"/>
        <w:rPr>
          <w:sz w:val="22"/>
          <w:szCs w:val="22"/>
        </w:rPr>
      </w:pPr>
    </w:p>
    <w:p w:rsidR="00FC5134" w:rsidRPr="00C97956" w:rsidRDefault="00416837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>48</w:t>
      </w:r>
      <w:r w:rsidR="00C97956">
        <w:rPr>
          <w:b/>
          <w:bCs/>
          <w:sz w:val="22"/>
          <w:szCs w:val="22"/>
        </w:rPr>
        <w:t xml:space="preserve">. </w:t>
      </w:r>
      <w:r w:rsidR="003007F9" w:rsidRPr="00C97956">
        <w:rPr>
          <w:b/>
          <w:bCs/>
          <w:sz w:val="22"/>
          <w:szCs w:val="22"/>
        </w:rPr>
        <w:t>Rock Springs</w:t>
      </w:r>
    </w:p>
    <w:p w:rsidR="00FC5134" w:rsidRPr="00FC5134" w:rsidRDefault="00FC5134" w:rsidP="00FC5134">
      <w:pPr>
        <w:pStyle w:val="ListParagraph"/>
        <w:numPr>
          <w:ilvl w:val="0"/>
          <w:numId w:val="9"/>
        </w:numPr>
        <w:rPr>
          <w:sz w:val="22"/>
          <w:szCs w:val="22"/>
        </w:rPr>
      </w:pPr>
      <w:r w:rsidRPr="00FC5134">
        <w:rPr>
          <w:sz w:val="22"/>
          <w:szCs w:val="22"/>
        </w:rPr>
        <w:t>Rock Springs Rd.</w:t>
      </w:r>
    </w:p>
    <w:p w:rsidR="00FC5134" w:rsidRDefault="00FC5134" w:rsidP="00FC5134">
      <w:pPr>
        <w:ind w:left="720"/>
        <w:rPr>
          <w:sz w:val="22"/>
          <w:szCs w:val="22"/>
        </w:rPr>
      </w:pPr>
      <w:r>
        <w:rPr>
          <w:sz w:val="22"/>
          <w:szCs w:val="22"/>
        </w:rPr>
        <w:t>Hartselle, AL  35640</w:t>
      </w:r>
    </w:p>
    <w:p w:rsidR="00FC5134" w:rsidRDefault="00FC5134" w:rsidP="00FC5134">
      <w:pPr>
        <w:ind w:left="720"/>
        <w:rPr>
          <w:sz w:val="22"/>
          <w:szCs w:val="22"/>
        </w:rPr>
      </w:pPr>
      <w:r>
        <w:rPr>
          <w:sz w:val="22"/>
          <w:szCs w:val="22"/>
        </w:rPr>
        <w:t xml:space="preserve">Mailing Address:  </w:t>
      </w:r>
      <w:r w:rsidRPr="00FC5134">
        <w:rPr>
          <w:sz w:val="22"/>
          <w:szCs w:val="22"/>
        </w:rPr>
        <w:t>P.O. Box 1292</w:t>
      </w:r>
    </w:p>
    <w:p w:rsidR="00FC5134" w:rsidRDefault="00FC5134" w:rsidP="00347890">
      <w:pPr>
        <w:ind w:firstLine="720"/>
        <w:rPr>
          <w:sz w:val="22"/>
          <w:szCs w:val="22"/>
        </w:rPr>
      </w:pPr>
      <w:r w:rsidRPr="00FC5134">
        <w:rPr>
          <w:sz w:val="22"/>
          <w:szCs w:val="22"/>
        </w:rPr>
        <w:t>Hartselle, AL 35640</w:t>
      </w:r>
    </w:p>
    <w:p w:rsidR="00347890" w:rsidRDefault="00347890" w:rsidP="00347890">
      <w:pPr>
        <w:ind w:firstLine="720"/>
        <w:rPr>
          <w:sz w:val="22"/>
          <w:szCs w:val="22"/>
        </w:rPr>
      </w:pPr>
      <w:r>
        <w:rPr>
          <w:sz w:val="22"/>
          <w:szCs w:val="22"/>
        </w:rPr>
        <w:t xml:space="preserve">Web: </w:t>
      </w:r>
      <w:hyperlink r:id="rId124" w:history="1">
        <w:r w:rsidRPr="0089118F">
          <w:rPr>
            <w:rStyle w:val="Hyperlink"/>
          </w:rPr>
          <w:t>http://www.rockspringschurch.us</w:t>
        </w:r>
      </w:hyperlink>
    </w:p>
    <w:p w:rsidR="00FC5134" w:rsidRDefault="00FC5134" w:rsidP="00FC5134">
      <w:pPr>
        <w:ind w:left="720"/>
        <w:rPr>
          <w:sz w:val="22"/>
          <w:szCs w:val="22"/>
        </w:rPr>
      </w:pPr>
    </w:p>
    <w:p w:rsidR="00932475" w:rsidRDefault="009E2AD4" w:rsidP="00FC5134">
      <w:pPr>
        <w:ind w:left="720"/>
        <w:rPr>
          <w:sz w:val="22"/>
          <w:szCs w:val="22"/>
        </w:rPr>
      </w:pPr>
      <w:r>
        <w:rPr>
          <w:sz w:val="22"/>
          <w:szCs w:val="22"/>
        </w:rPr>
        <w:t>Pastor: Greg</w:t>
      </w:r>
      <w:r w:rsidRPr="009E2AD4">
        <w:t xml:space="preserve"> </w:t>
      </w:r>
      <w:r w:rsidRPr="009E2AD4">
        <w:rPr>
          <w:sz w:val="22"/>
          <w:szCs w:val="22"/>
        </w:rPr>
        <w:t>Begemann</w:t>
      </w:r>
      <w:r>
        <w:rPr>
          <w:sz w:val="22"/>
          <w:szCs w:val="22"/>
        </w:rPr>
        <w:t xml:space="preserve"> </w:t>
      </w:r>
    </w:p>
    <w:p w:rsidR="009E2AD4" w:rsidRDefault="00FC5134" w:rsidP="009E2AD4">
      <w:pPr>
        <w:ind w:left="720"/>
        <w:rPr>
          <w:rStyle w:val="Hyperlink"/>
          <w:sz w:val="22"/>
          <w:szCs w:val="22"/>
        </w:rPr>
      </w:pPr>
      <w:r>
        <w:rPr>
          <w:sz w:val="22"/>
          <w:szCs w:val="22"/>
        </w:rPr>
        <w:t xml:space="preserve">Pastor Email:  </w:t>
      </w:r>
      <w:hyperlink r:id="rId125" w:history="1">
        <w:r w:rsidR="009E2AD4" w:rsidRPr="00732E73">
          <w:rPr>
            <w:rStyle w:val="Hyperlink"/>
            <w:sz w:val="22"/>
            <w:szCs w:val="22"/>
          </w:rPr>
          <w:t>GregBegemann18@yahoo.com</w:t>
        </w:r>
      </w:hyperlink>
    </w:p>
    <w:p w:rsidR="00F10D69" w:rsidRDefault="00F10D69" w:rsidP="009E2AD4">
      <w:pPr>
        <w:ind w:left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: Teresa Begemann</w:t>
      </w:r>
    </w:p>
    <w:p w:rsidR="00F10D69" w:rsidRDefault="00F10D69" w:rsidP="009E2AD4">
      <w:pPr>
        <w:ind w:left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’s Phone:</w:t>
      </w:r>
    </w:p>
    <w:p w:rsidR="00F10D69" w:rsidRPr="00F10D69" w:rsidRDefault="00F10D69" w:rsidP="009E2AD4">
      <w:pPr>
        <w:ind w:left="720"/>
        <w:rPr>
          <w:sz w:val="22"/>
          <w:szCs w:val="22"/>
        </w:rPr>
      </w:pPr>
      <w:r>
        <w:rPr>
          <w:rStyle w:val="Hyperlink"/>
          <w:color w:val="auto"/>
          <w:sz w:val="22"/>
          <w:szCs w:val="22"/>
          <w:u w:val="none"/>
        </w:rPr>
        <w:t>Wife’s Email:</w:t>
      </w:r>
    </w:p>
    <w:p w:rsidR="009E2AD4" w:rsidRDefault="00D83EE5" w:rsidP="009E2AD4">
      <w:pPr>
        <w:ind w:left="720"/>
        <w:rPr>
          <w:sz w:val="22"/>
          <w:szCs w:val="22"/>
        </w:rPr>
      </w:pPr>
      <w:r>
        <w:rPr>
          <w:sz w:val="22"/>
          <w:szCs w:val="22"/>
        </w:rPr>
        <w:t xml:space="preserve"> </w:t>
      </w:r>
    </w:p>
    <w:p w:rsidR="00D83EE5" w:rsidRDefault="00D83EE5" w:rsidP="009E2AD4">
      <w:pPr>
        <w:ind w:left="720"/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Service Times:</w:t>
      </w:r>
    </w:p>
    <w:p w:rsidR="00D83EE5" w:rsidRDefault="00D83EE5" w:rsidP="009E2AD4">
      <w:pPr>
        <w:ind w:left="720"/>
        <w:rPr>
          <w:b/>
          <w:sz w:val="20"/>
          <w:szCs w:val="20"/>
        </w:rPr>
      </w:pPr>
      <w:r>
        <w:rPr>
          <w:b/>
          <w:sz w:val="20"/>
          <w:szCs w:val="20"/>
        </w:rPr>
        <w:t>Sunday School-9:45a.m.</w:t>
      </w:r>
    </w:p>
    <w:p w:rsidR="00D83EE5" w:rsidRDefault="00D83EE5" w:rsidP="009E2AD4">
      <w:pPr>
        <w:ind w:left="720"/>
        <w:rPr>
          <w:b/>
          <w:sz w:val="20"/>
          <w:szCs w:val="20"/>
        </w:rPr>
      </w:pPr>
      <w:r>
        <w:rPr>
          <w:b/>
          <w:sz w:val="20"/>
          <w:szCs w:val="20"/>
        </w:rPr>
        <w:t>Morning Worship 11:00a.m.</w:t>
      </w:r>
    </w:p>
    <w:p w:rsidR="00D83EE5" w:rsidRDefault="00D83EE5" w:rsidP="009E2AD4">
      <w:pPr>
        <w:ind w:left="720"/>
        <w:rPr>
          <w:b/>
          <w:sz w:val="20"/>
          <w:szCs w:val="20"/>
        </w:rPr>
      </w:pPr>
      <w:r>
        <w:rPr>
          <w:b/>
          <w:sz w:val="20"/>
          <w:szCs w:val="20"/>
        </w:rPr>
        <w:t>No Evening Services</w:t>
      </w:r>
    </w:p>
    <w:p w:rsidR="00D83EE5" w:rsidRDefault="00D83EE5" w:rsidP="009E2AD4">
      <w:pPr>
        <w:ind w:left="720"/>
        <w:rPr>
          <w:b/>
          <w:sz w:val="20"/>
          <w:szCs w:val="20"/>
        </w:rPr>
      </w:pPr>
      <w:r>
        <w:rPr>
          <w:b/>
          <w:sz w:val="20"/>
          <w:szCs w:val="20"/>
        </w:rPr>
        <w:t>Wednesday Night-6:30p.m.</w:t>
      </w:r>
    </w:p>
    <w:p w:rsidR="00D83EE5" w:rsidRPr="00D83EE5" w:rsidRDefault="00D83EE5" w:rsidP="009E2AD4">
      <w:pPr>
        <w:ind w:left="720"/>
        <w:rPr>
          <w:b/>
          <w:sz w:val="20"/>
          <w:szCs w:val="20"/>
        </w:rPr>
      </w:pPr>
    </w:p>
    <w:p w:rsidR="00CD0A31" w:rsidRDefault="00975FDC" w:rsidP="009E2AD4">
      <w:pPr>
        <w:ind w:left="720"/>
        <w:rPr>
          <w:sz w:val="22"/>
          <w:szCs w:val="22"/>
        </w:rPr>
      </w:pPr>
      <w:r>
        <w:rPr>
          <w:sz w:val="22"/>
          <w:szCs w:val="22"/>
        </w:rPr>
        <w:t>Minister of Youth: James Nicholson</w:t>
      </w:r>
    </w:p>
    <w:p w:rsidR="00975FDC" w:rsidRDefault="00975FDC" w:rsidP="009E2AD4">
      <w:pPr>
        <w:ind w:left="720"/>
        <w:rPr>
          <w:sz w:val="22"/>
          <w:szCs w:val="22"/>
        </w:rPr>
      </w:pPr>
      <w:r>
        <w:rPr>
          <w:sz w:val="22"/>
          <w:szCs w:val="22"/>
        </w:rPr>
        <w:t>Minister of Youth’s Address:</w:t>
      </w:r>
    </w:p>
    <w:p w:rsidR="00975FDC" w:rsidRDefault="00975FDC" w:rsidP="009E2AD4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2988 Vaughn Bridge Road</w:t>
      </w:r>
    </w:p>
    <w:p w:rsidR="00975FDC" w:rsidRDefault="00975FDC" w:rsidP="009E2AD4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Hartselle, AL 35640</w:t>
      </w:r>
    </w:p>
    <w:p w:rsidR="004D24BC" w:rsidRDefault="004D24BC" w:rsidP="009E2AD4">
      <w:pPr>
        <w:ind w:left="720"/>
        <w:rPr>
          <w:sz w:val="22"/>
          <w:szCs w:val="22"/>
        </w:rPr>
      </w:pPr>
    </w:p>
    <w:p w:rsidR="004D24BC" w:rsidRDefault="004D24BC" w:rsidP="009E2AD4">
      <w:pPr>
        <w:ind w:left="720"/>
        <w:rPr>
          <w:sz w:val="22"/>
          <w:szCs w:val="22"/>
        </w:rPr>
      </w:pPr>
      <w:r>
        <w:rPr>
          <w:sz w:val="22"/>
          <w:szCs w:val="22"/>
        </w:rPr>
        <w:t>WMU Director: Sandra Miller</w:t>
      </w:r>
    </w:p>
    <w:p w:rsidR="004D24BC" w:rsidRDefault="004D24BC" w:rsidP="009E2AD4">
      <w:pPr>
        <w:ind w:left="720"/>
        <w:rPr>
          <w:sz w:val="22"/>
          <w:szCs w:val="22"/>
        </w:rPr>
      </w:pPr>
      <w:r>
        <w:rPr>
          <w:sz w:val="22"/>
          <w:szCs w:val="22"/>
        </w:rPr>
        <w:t>WMU Director’s Address:</w:t>
      </w:r>
    </w:p>
    <w:p w:rsidR="004D24BC" w:rsidRDefault="004D24BC" w:rsidP="009E2AD4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P. O. Box 1291</w:t>
      </w:r>
    </w:p>
    <w:p w:rsidR="004D24BC" w:rsidRDefault="004D24BC" w:rsidP="009E2AD4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Hartselle, AL 35640</w:t>
      </w:r>
    </w:p>
    <w:p w:rsidR="00932475" w:rsidRPr="00C97956" w:rsidRDefault="00416837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>49</w:t>
      </w:r>
      <w:r w:rsidR="00C97956">
        <w:rPr>
          <w:b/>
          <w:bCs/>
          <w:sz w:val="22"/>
          <w:szCs w:val="22"/>
        </w:rPr>
        <w:t xml:space="preserve">. </w:t>
      </w:r>
      <w:r w:rsidR="003007F9" w:rsidRPr="00C97956">
        <w:rPr>
          <w:b/>
          <w:bCs/>
          <w:sz w:val="22"/>
          <w:szCs w:val="22"/>
        </w:rPr>
        <w:t>Ryan</w:t>
      </w:r>
    </w:p>
    <w:p w:rsidR="009645C0" w:rsidRDefault="00066A2E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11136 Hwy. 67 S.</w:t>
      </w:r>
    </w:p>
    <w:p w:rsidR="009645C0" w:rsidRDefault="009645C0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Joppa, AL  35087</w:t>
      </w:r>
    </w:p>
    <w:p w:rsidR="009645C0" w:rsidRDefault="00066A2E" w:rsidP="004818B2">
      <w:pPr>
        <w:pStyle w:val="ListParagraph"/>
        <w:rPr>
          <w:sz w:val="22"/>
          <w:szCs w:val="22"/>
        </w:rPr>
      </w:pPr>
      <w:r w:rsidRPr="00066A2E">
        <w:rPr>
          <w:sz w:val="22"/>
          <w:szCs w:val="22"/>
        </w:rPr>
        <w:t>Phone: (256) 586-6711</w:t>
      </w:r>
    </w:p>
    <w:p w:rsidR="00066A2E" w:rsidRDefault="00066A2E" w:rsidP="004818B2">
      <w:pPr>
        <w:pStyle w:val="ListParagraph"/>
        <w:rPr>
          <w:sz w:val="22"/>
          <w:szCs w:val="22"/>
        </w:rPr>
      </w:pPr>
      <w:r w:rsidRPr="00066A2E">
        <w:rPr>
          <w:sz w:val="22"/>
          <w:szCs w:val="22"/>
        </w:rPr>
        <w:t xml:space="preserve">Web: </w:t>
      </w:r>
      <w:hyperlink r:id="rId126" w:history="1">
        <w:r w:rsidR="00E242E7" w:rsidRPr="0089118F">
          <w:rPr>
            <w:rStyle w:val="Hyperlink"/>
            <w:sz w:val="22"/>
            <w:szCs w:val="22"/>
          </w:rPr>
          <w:t>http://www.ryanbaptistchurch.com</w:t>
        </w:r>
      </w:hyperlink>
    </w:p>
    <w:p w:rsidR="00066A2E" w:rsidRDefault="00066A2E" w:rsidP="004818B2">
      <w:pPr>
        <w:pStyle w:val="ListParagraph"/>
        <w:rPr>
          <w:sz w:val="22"/>
          <w:szCs w:val="22"/>
        </w:rPr>
      </w:pPr>
    </w:p>
    <w:p w:rsidR="00066A2E" w:rsidRDefault="00066A2E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: Terry Hudson</w:t>
      </w:r>
    </w:p>
    <w:p w:rsidR="009645C0" w:rsidRDefault="00066A2E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Pastor’s Address:  </w:t>
      </w:r>
      <w:r w:rsidR="003007F9" w:rsidRPr="00705B9C">
        <w:rPr>
          <w:sz w:val="22"/>
          <w:szCs w:val="22"/>
        </w:rPr>
        <w:t>364 Pleasant Grove Rd.</w:t>
      </w:r>
    </w:p>
    <w:p w:rsidR="00066A2E" w:rsidRDefault="00066A2E" w:rsidP="00066A2E">
      <w:pPr>
        <w:pStyle w:val="ListParagraph"/>
        <w:ind w:left="2160"/>
        <w:rPr>
          <w:sz w:val="22"/>
          <w:szCs w:val="22"/>
        </w:rPr>
      </w:pPr>
      <w:r>
        <w:rPr>
          <w:sz w:val="22"/>
          <w:szCs w:val="22"/>
        </w:rPr>
        <w:t xml:space="preserve">    </w:t>
      </w:r>
      <w:r w:rsidR="003007F9" w:rsidRPr="00705B9C">
        <w:rPr>
          <w:sz w:val="22"/>
          <w:szCs w:val="22"/>
        </w:rPr>
        <w:t>Joppa, AL 35087</w:t>
      </w:r>
    </w:p>
    <w:p w:rsidR="00066A2E" w:rsidRDefault="00066A2E" w:rsidP="00066A2E">
      <w:pPr>
        <w:rPr>
          <w:sz w:val="22"/>
          <w:szCs w:val="22"/>
        </w:rPr>
      </w:pPr>
      <w:r>
        <w:rPr>
          <w:sz w:val="22"/>
          <w:szCs w:val="22"/>
        </w:rPr>
        <w:tab/>
        <w:t>Pastor’s Phone: (256) 200-0665</w:t>
      </w:r>
    </w:p>
    <w:p w:rsidR="00932475" w:rsidRDefault="00066A2E" w:rsidP="00066A2E">
      <w:pPr>
        <w:rPr>
          <w:rStyle w:val="Hyperlink"/>
          <w:sz w:val="22"/>
          <w:szCs w:val="22"/>
        </w:rPr>
      </w:pPr>
      <w:r>
        <w:rPr>
          <w:sz w:val="22"/>
          <w:szCs w:val="22"/>
        </w:rPr>
        <w:tab/>
        <w:t xml:space="preserve">Pastor’s Email: </w:t>
      </w:r>
      <w:r w:rsidR="003007F9" w:rsidRPr="00066A2E">
        <w:rPr>
          <w:sz w:val="22"/>
          <w:szCs w:val="22"/>
        </w:rPr>
        <w:t xml:space="preserve"> </w:t>
      </w:r>
      <w:hyperlink r:id="rId127" w:history="1">
        <w:r w:rsidRPr="00732E73">
          <w:rPr>
            <w:rStyle w:val="Hyperlink"/>
            <w:sz w:val="22"/>
            <w:szCs w:val="22"/>
          </w:rPr>
          <w:t>TWHudson@otelco.net</w:t>
        </w:r>
      </w:hyperlink>
    </w:p>
    <w:p w:rsidR="00F10D69" w:rsidRDefault="00F10D69" w:rsidP="00066A2E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Wife: Jana Hudson</w:t>
      </w:r>
    </w:p>
    <w:p w:rsidR="00F10D69" w:rsidRDefault="00F10D69" w:rsidP="00066A2E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Wife’s Phone: (256) 200-0662</w:t>
      </w:r>
    </w:p>
    <w:p w:rsidR="00CD0A31" w:rsidRDefault="00F10D69" w:rsidP="00066A2E">
      <w:pPr>
        <w:rPr>
          <w:rStyle w:val="Hyperlink"/>
          <w:sz w:val="22"/>
          <w:szCs w:val="22"/>
        </w:rPr>
      </w:pPr>
      <w:r>
        <w:rPr>
          <w:rStyle w:val="Hyperlink"/>
          <w:color w:val="auto"/>
          <w:sz w:val="22"/>
          <w:szCs w:val="22"/>
          <w:u w:val="none"/>
        </w:rPr>
        <w:tab/>
        <w:t xml:space="preserve">Wife’s Email: (256) </w:t>
      </w:r>
      <w:hyperlink r:id="rId128" w:history="1">
        <w:r w:rsidR="00CD0A31" w:rsidRPr="005122D7">
          <w:rPr>
            <w:rStyle w:val="Hyperlink"/>
            <w:sz w:val="22"/>
            <w:szCs w:val="22"/>
          </w:rPr>
          <w:t>jhudson@otelco.net</w:t>
        </w:r>
      </w:hyperlink>
    </w:p>
    <w:p w:rsidR="00D83EE5" w:rsidRDefault="00D83EE5" w:rsidP="00066A2E">
      <w:pPr>
        <w:rPr>
          <w:rStyle w:val="Hyperlink"/>
          <w:sz w:val="22"/>
          <w:szCs w:val="22"/>
          <w:u w:val="none"/>
        </w:rPr>
      </w:pPr>
      <w:r>
        <w:rPr>
          <w:rStyle w:val="Hyperlink"/>
          <w:sz w:val="22"/>
          <w:szCs w:val="22"/>
          <w:u w:val="none"/>
        </w:rPr>
        <w:tab/>
      </w:r>
    </w:p>
    <w:p w:rsidR="00D83EE5" w:rsidRDefault="00D83EE5" w:rsidP="00066A2E">
      <w:pPr>
        <w:rPr>
          <w:rStyle w:val="Hyperlink"/>
          <w:b/>
          <w:color w:val="000000" w:themeColor="text1"/>
          <w:sz w:val="20"/>
          <w:szCs w:val="20"/>
        </w:rPr>
      </w:pPr>
      <w:r>
        <w:rPr>
          <w:rStyle w:val="Hyperlink"/>
          <w:sz w:val="22"/>
          <w:szCs w:val="22"/>
          <w:u w:val="none"/>
        </w:rPr>
        <w:tab/>
      </w:r>
      <w:r>
        <w:rPr>
          <w:rStyle w:val="Hyperlink"/>
          <w:b/>
          <w:color w:val="000000" w:themeColor="text1"/>
          <w:sz w:val="20"/>
          <w:szCs w:val="20"/>
        </w:rPr>
        <w:t>Service Times:</w:t>
      </w:r>
    </w:p>
    <w:p w:rsidR="00D83EE5" w:rsidRDefault="00D83EE5" w:rsidP="00066A2E">
      <w:pPr>
        <w:rPr>
          <w:rStyle w:val="Hyperlink"/>
          <w:b/>
          <w:color w:val="000000" w:themeColor="text1"/>
          <w:sz w:val="20"/>
          <w:szCs w:val="20"/>
          <w:u w:val="none"/>
        </w:rPr>
      </w:pPr>
      <w:r>
        <w:rPr>
          <w:rStyle w:val="Hyperlink"/>
          <w:b/>
          <w:color w:val="000000" w:themeColor="text1"/>
          <w:sz w:val="20"/>
          <w:szCs w:val="20"/>
          <w:u w:val="none"/>
        </w:rPr>
        <w:tab/>
        <w:t>Sunday School-10:00a.m.</w:t>
      </w:r>
    </w:p>
    <w:p w:rsidR="00D83EE5" w:rsidRDefault="00D83EE5" w:rsidP="00066A2E">
      <w:pPr>
        <w:rPr>
          <w:rStyle w:val="Hyperlink"/>
          <w:b/>
          <w:color w:val="000000" w:themeColor="text1"/>
          <w:sz w:val="20"/>
          <w:szCs w:val="20"/>
          <w:u w:val="none"/>
        </w:rPr>
      </w:pPr>
      <w:r>
        <w:rPr>
          <w:rStyle w:val="Hyperlink"/>
          <w:b/>
          <w:color w:val="000000" w:themeColor="text1"/>
          <w:sz w:val="20"/>
          <w:szCs w:val="20"/>
          <w:u w:val="none"/>
        </w:rPr>
        <w:tab/>
        <w:t>Morning Worship-11:00a.m.</w:t>
      </w:r>
    </w:p>
    <w:p w:rsidR="00D83EE5" w:rsidRPr="00D83EE5" w:rsidRDefault="00D83EE5" w:rsidP="00066A2E">
      <w:pPr>
        <w:rPr>
          <w:b/>
          <w:color w:val="000000" w:themeColor="text1"/>
          <w:sz w:val="20"/>
          <w:szCs w:val="20"/>
        </w:rPr>
      </w:pPr>
      <w:r>
        <w:rPr>
          <w:rStyle w:val="Hyperlink"/>
          <w:b/>
          <w:color w:val="000000" w:themeColor="text1"/>
          <w:sz w:val="20"/>
          <w:szCs w:val="20"/>
          <w:u w:val="none"/>
        </w:rPr>
        <w:tab/>
        <w:t>Sunday Evening Worship-6:00p.m.</w:t>
      </w:r>
    </w:p>
    <w:p w:rsidR="006C4953" w:rsidRDefault="006C4953" w:rsidP="006C4953">
      <w:pPr>
        <w:pStyle w:val="ListParagraph"/>
        <w:rPr>
          <w:sz w:val="22"/>
          <w:szCs w:val="22"/>
        </w:rPr>
      </w:pPr>
    </w:p>
    <w:p w:rsidR="00975FDC" w:rsidRDefault="00975FDC" w:rsidP="006C4953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Minister of Music: Michael Hudson</w:t>
      </w:r>
    </w:p>
    <w:p w:rsidR="00975FDC" w:rsidRDefault="00975FDC" w:rsidP="006C4953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Minister of Music’s Address:</w:t>
      </w:r>
    </w:p>
    <w:p w:rsidR="00975FDC" w:rsidRDefault="00975FDC" w:rsidP="006C4953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359 Pleasant Grove Road</w:t>
      </w:r>
    </w:p>
    <w:p w:rsidR="00975FDC" w:rsidRDefault="00975FDC" w:rsidP="006C4953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Joppa, AL  35087</w:t>
      </w:r>
    </w:p>
    <w:p w:rsidR="00975FDC" w:rsidRDefault="00975FDC" w:rsidP="006C4953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Minister of Music’s Phone: (256) 586-1822</w:t>
      </w:r>
    </w:p>
    <w:p w:rsidR="00975FDC" w:rsidRDefault="00975FDC" w:rsidP="006C4953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Minister of Music’s Email:</w:t>
      </w:r>
    </w:p>
    <w:p w:rsidR="00975FDC" w:rsidRDefault="00975FDC" w:rsidP="006C4953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</w:r>
      <w:hyperlink r:id="rId129" w:history="1">
        <w:r w:rsidRPr="00264082">
          <w:rPr>
            <w:rStyle w:val="Hyperlink"/>
            <w:sz w:val="22"/>
            <w:szCs w:val="22"/>
          </w:rPr>
          <w:t>mhudson@otelco.net</w:t>
        </w:r>
      </w:hyperlink>
    </w:p>
    <w:p w:rsidR="00975FDC" w:rsidRDefault="00975FDC" w:rsidP="006C4953">
      <w:pPr>
        <w:pStyle w:val="ListParagraph"/>
        <w:rPr>
          <w:sz w:val="22"/>
          <w:szCs w:val="22"/>
        </w:rPr>
      </w:pPr>
    </w:p>
    <w:p w:rsidR="00066A2E" w:rsidRDefault="00066A2E" w:rsidP="00E55687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Youth Minister: Jeremy Plunkett</w:t>
      </w:r>
    </w:p>
    <w:p w:rsidR="00975FDC" w:rsidRDefault="00975FDC" w:rsidP="006C4953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Youth Minister’s Address:</w:t>
      </w:r>
    </w:p>
    <w:p w:rsidR="00975FDC" w:rsidRDefault="00975FDC" w:rsidP="006C4953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355 Berkley Road</w:t>
      </w:r>
    </w:p>
    <w:p w:rsidR="00975FDC" w:rsidRPr="00975FDC" w:rsidRDefault="00975FDC" w:rsidP="00975FDC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Arab, AL 35016</w:t>
      </w:r>
    </w:p>
    <w:p w:rsidR="00066A2E" w:rsidRDefault="00066A2E" w:rsidP="006C4953">
      <w:pPr>
        <w:pStyle w:val="ListParagraph"/>
        <w:rPr>
          <w:sz w:val="22"/>
          <w:szCs w:val="22"/>
        </w:rPr>
      </w:pPr>
      <w:r w:rsidRPr="00066A2E">
        <w:rPr>
          <w:sz w:val="22"/>
          <w:szCs w:val="22"/>
        </w:rPr>
        <w:t>Youth Phone: (256) 200-1371</w:t>
      </w:r>
    </w:p>
    <w:p w:rsidR="00066A2E" w:rsidRDefault="00066A2E" w:rsidP="006C4953">
      <w:pPr>
        <w:pStyle w:val="ListParagraph"/>
        <w:rPr>
          <w:rStyle w:val="Hyperlink"/>
          <w:sz w:val="22"/>
          <w:szCs w:val="22"/>
        </w:rPr>
      </w:pPr>
      <w:r>
        <w:rPr>
          <w:sz w:val="22"/>
          <w:szCs w:val="22"/>
        </w:rPr>
        <w:t xml:space="preserve">Youth Email: </w:t>
      </w:r>
      <w:hyperlink r:id="rId130" w:history="1">
        <w:r w:rsidRPr="00732E73">
          <w:rPr>
            <w:rStyle w:val="Hyperlink"/>
            <w:sz w:val="22"/>
            <w:szCs w:val="22"/>
          </w:rPr>
          <w:t>PlunkettJeremy11@gmail.com</w:t>
        </w:r>
      </w:hyperlink>
    </w:p>
    <w:p w:rsidR="008023BC" w:rsidRDefault="008023BC" w:rsidP="006C4953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975FDC" w:rsidRDefault="00975FDC" w:rsidP="006C495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 w:rsidRPr="00975FDC">
        <w:rPr>
          <w:rStyle w:val="Hyperlink"/>
          <w:color w:val="auto"/>
          <w:sz w:val="22"/>
          <w:szCs w:val="22"/>
          <w:u w:val="none"/>
        </w:rPr>
        <w:t xml:space="preserve">Minister of Children: </w:t>
      </w:r>
      <w:r>
        <w:rPr>
          <w:rStyle w:val="Hyperlink"/>
          <w:color w:val="auto"/>
          <w:sz w:val="22"/>
          <w:szCs w:val="22"/>
          <w:u w:val="none"/>
        </w:rPr>
        <w:t>Jahn Ryan</w:t>
      </w:r>
    </w:p>
    <w:p w:rsidR="00975FDC" w:rsidRDefault="008023BC" w:rsidP="006C495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M</w:t>
      </w:r>
      <w:r w:rsidR="00975FDC">
        <w:rPr>
          <w:rStyle w:val="Hyperlink"/>
          <w:color w:val="auto"/>
          <w:sz w:val="22"/>
          <w:szCs w:val="22"/>
          <w:u w:val="none"/>
        </w:rPr>
        <w:t>inister of Children’s Address:</w:t>
      </w:r>
    </w:p>
    <w:p w:rsidR="00975FDC" w:rsidRDefault="00975FDC" w:rsidP="006C495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102 Ball Diamond Road</w:t>
      </w:r>
    </w:p>
    <w:p w:rsidR="00975FDC" w:rsidRDefault="00975FDC" w:rsidP="006C495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Joppa, AL 35087</w:t>
      </w:r>
    </w:p>
    <w:p w:rsidR="00975FDC" w:rsidRDefault="00975FDC" w:rsidP="006C495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Minister of Children’s Phone: (256) 572-9092</w:t>
      </w:r>
    </w:p>
    <w:p w:rsidR="008023BC" w:rsidRDefault="008023BC" w:rsidP="006C4953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892CE9" w:rsidRDefault="00892CE9" w:rsidP="006C495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Chairman of Deacons: W. A. Whisenant</w:t>
      </w:r>
    </w:p>
    <w:p w:rsidR="00892CE9" w:rsidRDefault="00892CE9" w:rsidP="006C495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Chairman of Deacons Address:</w:t>
      </w:r>
    </w:p>
    <w:p w:rsidR="00892CE9" w:rsidRDefault="00892CE9" w:rsidP="006C495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364 Pleasant Grove Road</w:t>
      </w:r>
    </w:p>
    <w:p w:rsidR="00892CE9" w:rsidRDefault="00892CE9" w:rsidP="006C495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Joppa, AL 35087</w:t>
      </w:r>
    </w:p>
    <w:p w:rsidR="00975FDC" w:rsidRDefault="00975FDC" w:rsidP="006C495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Chairman of Deacons’ Phone: (256) 586-3813</w:t>
      </w:r>
    </w:p>
    <w:p w:rsidR="00975FDC" w:rsidRDefault="00975FDC" w:rsidP="006C4953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975FDC" w:rsidRDefault="00975FDC" w:rsidP="006C495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Minister of Outreach: Darlene Vinzant</w:t>
      </w:r>
    </w:p>
    <w:p w:rsidR="00975FDC" w:rsidRDefault="00975FDC" w:rsidP="006C495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Minister of Outreach’s Address:</w:t>
      </w:r>
    </w:p>
    <w:p w:rsidR="00975FDC" w:rsidRDefault="00975FDC" w:rsidP="006C495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606 Mardis Point Road</w:t>
      </w:r>
    </w:p>
    <w:p w:rsidR="00975FDC" w:rsidRDefault="00975FDC" w:rsidP="006C495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Baileyton, AL 35019</w:t>
      </w:r>
    </w:p>
    <w:p w:rsidR="004D24BC" w:rsidRDefault="004D24BC" w:rsidP="006C4953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4D24BC" w:rsidRDefault="004D24BC" w:rsidP="006C495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MU Director: Tonya Woodall</w:t>
      </w:r>
    </w:p>
    <w:p w:rsidR="004D24BC" w:rsidRDefault="004D24BC" w:rsidP="006C495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MU Director’s Address:</w:t>
      </w:r>
    </w:p>
    <w:p w:rsidR="004D24BC" w:rsidRDefault="004D24BC" w:rsidP="006C495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522 Mardis Point Road</w:t>
      </w:r>
    </w:p>
    <w:p w:rsidR="004D24BC" w:rsidRDefault="004D24BC" w:rsidP="006C4953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Baileyton, AL 35019</w:t>
      </w:r>
    </w:p>
    <w:p w:rsidR="00892CE9" w:rsidRDefault="00892CE9" w:rsidP="006C4953">
      <w:pPr>
        <w:pStyle w:val="ListParagraph"/>
        <w:rPr>
          <w:sz w:val="22"/>
          <w:szCs w:val="22"/>
        </w:rPr>
      </w:pPr>
    </w:p>
    <w:p w:rsidR="00A86008" w:rsidRPr="00C97956" w:rsidRDefault="00416837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>50</w:t>
      </w:r>
      <w:r w:rsidR="00C97956">
        <w:rPr>
          <w:b/>
          <w:bCs/>
          <w:sz w:val="22"/>
          <w:szCs w:val="22"/>
        </w:rPr>
        <w:t xml:space="preserve">. </w:t>
      </w:r>
      <w:r w:rsidR="003007F9" w:rsidRPr="00C97956">
        <w:rPr>
          <w:b/>
          <w:bCs/>
          <w:sz w:val="22"/>
          <w:szCs w:val="22"/>
        </w:rPr>
        <w:t>Serenity</w:t>
      </w:r>
    </w:p>
    <w:p w:rsidR="00A86008" w:rsidRPr="00A86008" w:rsidRDefault="00A86008" w:rsidP="00A86008">
      <w:pPr>
        <w:pStyle w:val="ListParagraph"/>
        <w:rPr>
          <w:sz w:val="22"/>
          <w:szCs w:val="22"/>
        </w:rPr>
      </w:pPr>
      <w:r w:rsidRPr="00A86008">
        <w:rPr>
          <w:sz w:val="22"/>
          <w:szCs w:val="22"/>
        </w:rPr>
        <w:t>1062 Perkins Wood Road</w:t>
      </w:r>
    </w:p>
    <w:p w:rsidR="00A86008" w:rsidRPr="00A86008" w:rsidRDefault="00A86008" w:rsidP="00A86008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Somerville, AL</w:t>
      </w:r>
      <w:r w:rsidRPr="00A86008">
        <w:rPr>
          <w:sz w:val="22"/>
          <w:szCs w:val="22"/>
        </w:rPr>
        <w:t xml:space="preserve"> 35670</w:t>
      </w:r>
    </w:p>
    <w:p w:rsidR="00A86008" w:rsidRDefault="00A86008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Mailing Address:  </w:t>
      </w:r>
      <w:r w:rsidR="003007F9" w:rsidRPr="00705B9C">
        <w:rPr>
          <w:sz w:val="22"/>
          <w:szCs w:val="22"/>
        </w:rPr>
        <w:t>P.O. Box 522</w:t>
      </w:r>
    </w:p>
    <w:p w:rsidR="00932475" w:rsidRPr="00705B9C" w:rsidRDefault="00A86008" w:rsidP="00A86008">
      <w:pPr>
        <w:pStyle w:val="ListParagraph"/>
        <w:ind w:left="1440" w:firstLine="720"/>
        <w:rPr>
          <w:sz w:val="22"/>
          <w:szCs w:val="22"/>
        </w:rPr>
      </w:pPr>
      <w:r>
        <w:rPr>
          <w:sz w:val="22"/>
          <w:szCs w:val="22"/>
        </w:rPr>
        <w:t xml:space="preserve">   </w:t>
      </w:r>
      <w:r w:rsidR="003007F9" w:rsidRPr="00705B9C">
        <w:rPr>
          <w:sz w:val="22"/>
          <w:szCs w:val="22"/>
        </w:rPr>
        <w:t>Somerville</w:t>
      </w:r>
      <w:r w:rsidR="00194625">
        <w:rPr>
          <w:sz w:val="22"/>
          <w:szCs w:val="22"/>
        </w:rPr>
        <w:t>,</w:t>
      </w:r>
      <w:r w:rsidR="003007F9" w:rsidRPr="00705B9C">
        <w:rPr>
          <w:sz w:val="22"/>
          <w:szCs w:val="22"/>
        </w:rPr>
        <w:t xml:space="preserve"> AL 35670</w:t>
      </w:r>
    </w:p>
    <w:p w:rsidR="00A86008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A86008">
        <w:rPr>
          <w:sz w:val="22"/>
          <w:szCs w:val="22"/>
        </w:rPr>
        <w:t xml:space="preserve">(256) </w:t>
      </w:r>
      <w:r w:rsidR="00A86008" w:rsidRPr="00A86008">
        <w:rPr>
          <w:sz w:val="22"/>
          <w:szCs w:val="22"/>
        </w:rPr>
        <w:t>353-0227</w:t>
      </w:r>
    </w:p>
    <w:p w:rsidR="00A86008" w:rsidRDefault="00A86008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Web: </w:t>
      </w:r>
      <w:hyperlink r:id="rId131" w:history="1">
        <w:r w:rsidR="00E242E7" w:rsidRPr="0089118F">
          <w:rPr>
            <w:rStyle w:val="Hyperlink"/>
            <w:sz w:val="22"/>
            <w:szCs w:val="22"/>
          </w:rPr>
          <w:t>http://www.serenitybaptist.org</w:t>
        </w:r>
      </w:hyperlink>
    </w:p>
    <w:p w:rsidR="00A86008" w:rsidRDefault="00A86008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:  Earl Holt</w:t>
      </w:r>
    </w:p>
    <w:p w:rsidR="00C6585D" w:rsidRDefault="00A86008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Pastor’s Phone: (256) </w:t>
      </w:r>
      <w:r w:rsidRPr="00A86008">
        <w:rPr>
          <w:sz w:val="22"/>
          <w:szCs w:val="22"/>
        </w:rPr>
        <w:t>318-7220</w:t>
      </w:r>
    </w:p>
    <w:p w:rsidR="00CD0A31" w:rsidRPr="005432DC" w:rsidRDefault="00CD0A31" w:rsidP="00CD0A31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’s Email:</w:t>
      </w:r>
      <w:r w:rsidR="005432DC">
        <w:rPr>
          <w:sz w:val="22"/>
          <w:szCs w:val="22"/>
        </w:rPr>
        <w:t xml:space="preserve"> </w:t>
      </w:r>
      <w:hyperlink r:id="rId132" w:history="1">
        <w:r w:rsidR="005432DC" w:rsidRPr="00E471D4">
          <w:rPr>
            <w:rStyle w:val="Hyperlink"/>
            <w:sz w:val="22"/>
            <w:szCs w:val="22"/>
          </w:rPr>
          <w:t>earlholt24@gmail.com</w:t>
        </w:r>
      </w:hyperlink>
      <w:r w:rsidR="005432DC">
        <w:rPr>
          <w:sz w:val="22"/>
          <w:szCs w:val="22"/>
        </w:rPr>
        <w:t xml:space="preserve"> </w:t>
      </w:r>
    </w:p>
    <w:p w:rsidR="00CD0A31" w:rsidRDefault="00CD0A31" w:rsidP="00CD0A31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ife:</w:t>
      </w:r>
    </w:p>
    <w:p w:rsidR="00CD0A31" w:rsidRDefault="00CD0A31" w:rsidP="00CD0A31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ife’s Phone:</w:t>
      </w:r>
    </w:p>
    <w:p w:rsidR="00CD0A31" w:rsidRDefault="00CD0A31" w:rsidP="00CD0A31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ife’s Email:</w:t>
      </w:r>
    </w:p>
    <w:p w:rsidR="005432DC" w:rsidRDefault="005432DC" w:rsidP="00CD0A31">
      <w:pPr>
        <w:pStyle w:val="ListParagraph"/>
        <w:rPr>
          <w:sz w:val="22"/>
          <w:szCs w:val="22"/>
        </w:rPr>
      </w:pPr>
    </w:p>
    <w:p w:rsidR="005432DC" w:rsidRPr="005432DC" w:rsidRDefault="005432DC" w:rsidP="00CD0A31">
      <w:pPr>
        <w:pStyle w:val="ListParagraph"/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Service Times:</w:t>
      </w:r>
    </w:p>
    <w:p w:rsidR="00AE0D72" w:rsidRDefault="00631A36" w:rsidP="004818B2">
      <w:pPr>
        <w:pStyle w:val="ListParagraph"/>
        <w:rPr>
          <w:b/>
          <w:sz w:val="20"/>
          <w:szCs w:val="20"/>
        </w:rPr>
      </w:pPr>
      <w:r>
        <w:rPr>
          <w:b/>
          <w:sz w:val="20"/>
          <w:szCs w:val="20"/>
        </w:rPr>
        <w:t>Sunday School-9:45a.m.</w:t>
      </w:r>
    </w:p>
    <w:p w:rsidR="00631A36" w:rsidRDefault="00631A36" w:rsidP="004818B2">
      <w:pPr>
        <w:pStyle w:val="ListParagraph"/>
        <w:rPr>
          <w:b/>
          <w:sz w:val="20"/>
          <w:szCs w:val="20"/>
        </w:rPr>
      </w:pPr>
      <w:r>
        <w:rPr>
          <w:b/>
          <w:sz w:val="20"/>
          <w:szCs w:val="20"/>
        </w:rPr>
        <w:t>Morning Worship-11:00a.m.</w:t>
      </w:r>
    </w:p>
    <w:p w:rsidR="00631A36" w:rsidRDefault="00631A36" w:rsidP="004818B2">
      <w:pPr>
        <w:pStyle w:val="ListParagraph"/>
        <w:rPr>
          <w:b/>
          <w:sz w:val="20"/>
          <w:szCs w:val="20"/>
        </w:rPr>
      </w:pPr>
      <w:r>
        <w:rPr>
          <w:b/>
          <w:sz w:val="20"/>
          <w:szCs w:val="20"/>
        </w:rPr>
        <w:t>Evening Worship-5:</w:t>
      </w:r>
      <w:r w:rsidR="00A81760">
        <w:rPr>
          <w:b/>
          <w:sz w:val="20"/>
          <w:szCs w:val="20"/>
        </w:rPr>
        <w:t>00p.m.</w:t>
      </w:r>
    </w:p>
    <w:p w:rsidR="00A81760" w:rsidRDefault="00A81760" w:rsidP="004818B2">
      <w:pPr>
        <w:pStyle w:val="ListParagraph"/>
        <w:rPr>
          <w:b/>
          <w:sz w:val="20"/>
          <w:szCs w:val="20"/>
        </w:rPr>
      </w:pPr>
      <w:r>
        <w:rPr>
          <w:b/>
          <w:sz w:val="20"/>
          <w:szCs w:val="20"/>
        </w:rPr>
        <w:t>Wednesday Night-5:00p.m.</w:t>
      </w:r>
    </w:p>
    <w:p w:rsidR="00A81760" w:rsidRPr="00631A36" w:rsidRDefault="00A81760" w:rsidP="004818B2">
      <w:pPr>
        <w:pStyle w:val="ListParagraph"/>
        <w:rPr>
          <w:b/>
          <w:sz w:val="20"/>
          <w:szCs w:val="20"/>
        </w:rPr>
      </w:pPr>
    </w:p>
    <w:p w:rsidR="00AE0D72" w:rsidRDefault="00AE0D72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airman of Deacons: Arvil Nix</w:t>
      </w:r>
    </w:p>
    <w:p w:rsidR="00AE0D72" w:rsidRDefault="00AE0D72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airman of Deacons Address:</w:t>
      </w:r>
    </w:p>
    <w:p w:rsidR="00AE0D72" w:rsidRDefault="00AE0D72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Poorhouse Road</w:t>
      </w:r>
    </w:p>
    <w:p w:rsidR="00AE0D72" w:rsidRDefault="00AE0D72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Hartselle, AL 35650</w:t>
      </w:r>
    </w:p>
    <w:p w:rsidR="00975FDC" w:rsidRDefault="00975FDC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airman of Deacons’ Phone: (256) 773-6172</w:t>
      </w:r>
    </w:p>
    <w:p w:rsidR="004D24BC" w:rsidRDefault="004D24BC" w:rsidP="004818B2">
      <w:pPr>
        <w:pStyle w:val="ListParagraph"/>
        <w:rPr>
          <w:sz w:val="22"/>
          <w:szCs w:val="22"/>
        </w:rPr>
      </w:pPr>
    </w:p>
    <w:p w:rsidR="004D24BC" w:rsidRDefault="004D24BC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MU Director: Kathy Speegle</w:t>
      </w:r>
    </w:p>
    <w:p w:rsidR="004D24BC" w:rsidRDefault="004D24BC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MU Director’s Address:</w:t>
      </w:r>
    </w:p>
    <w:p w:rsidR="004D24BC" w:rsidRDefault="004D24BC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98 Blue Springs Road</w:t>
      </w:r>
    </w:p>
    <w:p w:rsidR="004D24BC" w:rsidRDefault="004D24BC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Somerville, AL 35670</w:t>
      </w:r>
    </w:p>
    <w:p w:rsidR="00CD0A31" w:rsidRDefault="00CD0A31" w:rsidP="004818B2">
      <w:pPr>
        <w:pStyle w:val="ListParagraph"/>
        <w:rPr>
          <w:sz w:val="22"/>
          <w:szCs w:val="22"/>
        </w:rPr>
      </w:pPr>
    </w:p>
    <w:p w:rsidR="00932475" w:rsidRPr="00C97956" w:rsidRDefault="00416837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>51</w:t>
      </w:r>
      <w:r w:rsidR="00C97956">
        <w:rPr>
          <w:b/>
          <w:bCs/>
          <w:sz w:val="22"/>
          <w:szCs w:val="22"/>
        </w:rPr>
        <w:t xml:space="preserve">. </w:t>
      </w:r>
      <w:r w:rsidR="00975FDC" w:rsidRPr="00C97956">
        <w:rPr>
          <w:b/>
          <w:bCs/>
          <w:sz w:val="22"/>
          <w:szCs w:val="22"/>
        </w:rPr>
        <w:t>S</w:t>
      </w:r>
      <w:r w:rsidR="009E2AD4" w:rsidRPr="00C97956">
        <w:rPr>
          <w:b/>
          <w:bCs/>
          <w:sz w:val="22"/>
          <w:szCs w:val="22"/>
        </w:rPr>
        <w:t>h</w:t>
      </w:r>
      <w:r w:rsidR="003007F9" w:rsidRPr="00C97956">
        <w:rPr>
          <w:b/>
          <w:bCs/>
          <w:sz w:val="22"/>
          <w:szCs w:val="22"/>
        </w:rPr>
        <w:t>ady Grove</w:t>
      </w:r>
    </w:p>
    <w:p w:rsidR="00A86008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2156 Ironman Rd.</w:t>
      </w:r>
    </w:p>
    <w:p w:rsidR="00932475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Danville, AL 35619 </w:t>
      </w:r>
    </w:p>
    <w:p w:rsidR="00C6585D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A86008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 xml:space="preserve">773-5648 </w:t>
      </w:r>
    </w:p>
    <w:p w:rsidR="00A86008" w:rsidRPr="00705B9C" w:rsidRDefault="00A86008" w:rsidP="004818B2">
      <w:pPr>
        <w:pStyle w:val="ListParagraph"/>
        <w:rPr>
          <w:sz w:val="22"/>
          <w:szCs w:val="22"/>
        </w:rPr>
      </w:pPr>
    </w:p>
    <w:p w:rsidR="00C6585D" w:rsidRDefault="00A86008" w:rsidP="00A86008">
      <w:pPr>
        <w:ind w:firstLine="720"/>
        <w:rPr>
          <w:sz w:val="22"/>
          <w:szCs w:val="22"/>
        </w:rPr>
      </w:pPr>
      <w:r w:rsidRPr="00A86008">
        <w:rPr>
          <w:sz w:val="22"/>
          <w:szCs w:val="22"/>
        </w:rPr>
        <w:t>Pastor: Tom Campbell</w:t>
      </w:r>
    </w:p>
    <w:p w:rsidR="00975FDC" w:rsidRDefault="00975FDC" w:rsidP="00A86008">
      <w:pPr>
        <w:ind w:firstLine="720"/>
        <w:rPr>
          <w:sz w:val="22"/>
          <w:szCs w:val="22"/>
        </w:rPr>
      </w:pPr>
      <w:r>
        <w:rPr>
          <w:sz w:val="22"/>
          <w:szCs w:val="22"/>
        </w:rPr>
        <w:t>Pastor’s Address:</w:t>
      </w:r>
    </w:p>
    <w:p w:rsidR="00975FDC" w:rsidRDefault="00975FDC" w:rsidP="00A86008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790 Taylor Road</w:t>
      </w:r>
    </w:p>
    <w:p w:rsidR="00975FDC" w:rsidRDefault="00975FDC" w:rsidP="00A86008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Hartselle, AL 35640</w:t>
      </w:r>
    </w:p>
    <w:p w:rsidR="00C01557" w:rsidRDefault="00C01557" w:rsidP="00A86008">
      <w:pPr>
        <w:ind w:firstLine="720"/>
        <w:rPr>
          <w:sz w:val="22"/>
          <w:szCs w:val="22"/>
        </w:rPr>
      </w:pPr>
      <w:r>
        <w:rPr>
          <w:sz w:val="22"/>
          <w:szCs w:val="22"/>
        </w:rPr>
        <w:t>Pastor Phone: (256) 303-2656</w:t>
      </w:r>
    </w:p>
    <w:p w:rsidR="00C01557" w:rsidRDefault="00C01557" w:rsidP="00A86008">
      <w:pPr>
        <w:ind w:firstLine="720"/>
        <w:rPr>
          <w:rStyle w:val="Hyperlink"/>
          <w:sz w:val="22"/>
          <w:szCs w:val="22"/>
        </w:rPr>
      </w:pPr>
      <w:r>
        <w:rPr>
          <w:sz w:val="22"/>
          <w:szCs w:val="22"/>
        </w:rPr>
        <w:t xml:space="preserve">Pastor’s Email: </w:t>
      </w:r>
      <w:hyperlink r:id="rId133" w:history="1">
        <w:r w:rsidR="00FF0BB0" w:rsidRPr="00732E73">
          <w:rPr>
            <w:rStyle w:val="Hyperlink"/>
            <w:sz w:val="22"/>
            <w:szCs w:val="22"/>
          </w:rPr>
          <w:t>Plants1@live.com</w:t>
        </w:r>
      </w:hyperlink>
    </w:p>
    <w:p w:rsidR="005432DC" w:rsidRDefault="005432DC" w:rsidP="00A86008">
      <w:pPr>
        <w:ind w:firstLine="720"/>
        <w:rPr>
          <w:rStyle w:val="Hyperlink"/>
          <w:sz w:val="22"/>
          <w:szCs w:val="22"/>
        </w:rPr>
      </w:pPr>
    </w:p>
    <w:p w:rsidR="005432DC" w:rsidRDefault="005432DC" w:rsidP="00A86008">
      <w:pPr>
        <w:ind w:firstLine="720"/>
        <w:rPr>
          <w:rStyle w:val="Hyperlink"/>
          <w:b/>
          <w:color w:val="auto"/>
          <w:sz w:val="20"/>
          <w:szCs w:val="20"/>
        </w:rPr>
      </w:pPr>
      <w:r w:rsidRPr="005432DC">
        <w:rPr>
          <w:rStyle w:val="Hyperlink"/>
          <w:b/>
          <w:color w:val="auto"/>
          <w:sz w:val="20"/>
          <w:szCs w:val="20"/>
        </w:rPr>
        <w:t>Service Times:</w:t>
      </w:r>
    </w:p>
    <w:p w:rsidR="00C566D0" w:rsidRDefault="00C566D0" w:rsidP="00A86008">
      <w:pPr>
        <w:ind w:firstLine="720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Sunday School-9:30 a.m.</w:t>
      </w:r>
    </w:p>
    <w:p w:rsidR="00C566D0" w:rsidRDefault="00C566D0" w:rsidP="00A86008">
      <w:pPr>
        <w:ind w:firstLine="720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Morning Worship-10:30a.m.</w:t>
      </w:r>
    </w:p>
    <w:p w:rsidR="00C566D0" w:rsidRDefault="00C566D0" w:rsidP="00A86008">
      <w:pPr>
        <w:ind w:firstLine="720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Tuesday Bible Study- 12:30p.m.</w:t>
      </w:r>
    </w:p>
    <w:p w:rsidR="00C566D0" w:rsidRPr="00C566D0" w:rsidRDefault="00C566D0" w:rsidP="00A86008">
      <w:pPr>
        <w:ind w:firstLine="720"/>
        <w:rPr>
          <w:b/>
          <w:sz w:val="20"/>
          <w:szCs w:val="20"/>
        </w:rPr>
      </w:pPr>
      <w:r>
        <w:rPr>
          <w:rStyle w:val="Hyperlink"/>
          <w:b/>
          <w:color w:val="auto"/>
          <w:sz w:val="20"/>
          <w:szCs w:val="20"/>
          <w:u w:val="none"/>
        </w:rPr>
        <w:t>Wednesday Night-7:00p.m.</w:t>
      </w:r>
    </w:p>
    <w:p w:rsidR="00A86008" w:rsidRDefault="00A86008" w:rsidP="00A86008">
      <w:pPr>
        <w:ind w:firstLine="720"/>
        <w:rPr>
          <w:sz w:val="22"/>
          <w:szCs w:val="22"/>
        </w:rPr>
      </w:pPr>
    </w:p>
    <w:p w:rsidR="00301C3F" w:rsidRDefault="00301C3F" w:rsidP="00A86008">
      <w:pPr>
        <w:ind w:firstLine="720"/>
        <w:rPr>
          <w:sz w:val="22"/>
          <w:szCs w:val="22"/>
        </w:rPr>
      </w:pPr>
      <w:r>
        <w:rPr>
          <w:sz w:val="22"/>
          <w:szCs w:val="22"/>
        </w:rPr>
        <w:t>Chairman of Deacons: James Roden</w:t>
      </w:r>
    </w:p>
    <w:p w:rsidR="00301C3F" w:rsidRDefault="00301C3F" w:rsidP="00A86008">
      <w:pPr>
        <w:ind w:firstLine="720"/>
        <w:rPr>
          <w:sz w:val="22"/>
          <w:szCs w:val="22"/>
        </w:rPr>
      </w:pPr>
      <w:r>
        <w:rPr>
          <w:sz w:val="22"/>
          <w:szCs w:val="22"/>
        </w:rPr>
        <w:t>Chairman of Deacons Address:</w:t>
      </w:r>
    </w:p>
    <w:p w:rsidR="00301C3F" w:rsidRDefault="00301C3F" w:rsidP="00A86008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559 Taylor Road</w:t>
      </w:r>
    </w:p>
    <w:p w:rsidR="00301C3F" w:rsidRDefault="00301C3F" w:rsidP="00A86008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Hartselle, AL 35640</w:t>
      </w:r>
    </w:p>
    <w:p w:rsidR="00975FDC" w:rsidRDefault="00975FDC" w:rsidP="00A86008">
      <w:pPr>
        <w:ind w:firstLine="720"/>
        <w:rPr>
          <w:sz w:val="22"/>
          <w:szCs w:val="22"/>
        </w:rPr>
      </w:pPr>
      <w:r>
        <w:rPr>
          <w:sz w:val="22"/>
          <w:szCs w:val="22"/>
        </w:rPr>
        <w:t>Chairman of Deacons’ Phone: (256) 773-2947</w:t>
      </w:r>
    </w:p>
    <w:p w:rsidR="00E55687" w:rsidRDefault="00E55687" w:rsidP="00A86008">
      <w:pPr>
        <w:ind w:firstLine="720"/>
        <w:rPr>
          <w:sz w:val="22"/>
          <w:szCs w:val="22"/>
        </w:rPr>
      </w:pPr>
    </w:p>
    <w:p w:rsidR="004D24BC" w:rsidRDefault="004D24BC" w:rsidP="00A86008">
      <w:pPr>
        <w:ind w:firstLine="720"/>
        <w:rPr>
          <w:sz w:val="22"/>
          <w:szCs w:val="22"/>
        </w:rPr>
      </w:pPr>
      <w:r>
        <w:rPr>
          <w:sz w:val="22"/>
          <w:szCs w:val="22"/>
        </w:rPr>
        <w:t>WMU Director: Betty Boyd</w:t>
      </w:r>
    </w:p>
    <w:p w:rsidR="004D24BC" w:rsidRDefault="004D24BC" w:rsidP="00A86008">
      <w:pPr>
        <w:ind w:firstLine="720"/>
        <w:rPr>
          <w:sz w:val="22"/>
          <w:szCs w:val="22"/>
        </w:rPr>
      </w:pPr>
      <w:r>
        <w:rPr>
          <w:sz w:val="22"/>
          <w:szCs w:val="22"/>
        </w:rPr>
        <w:t>WMU Director’s Address:</w:t>
      </w:r>
    </w:p>
    <w:p w:rsidR="004D24BC" w:rsidRDefault="004D24BC" w:rsidP="00A86008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123 White’s Dairy Road</w:t>
      </w:r>
    </w:p>
    <w:p w:rsidR="004D24BC" w:rsidRDefault="004D24BC" w:rsidP="00A86008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Hartselle, AL 35640</w:t>
      </w:r>
    </w:p>
    <w:p w:rsidR="00401805" w:rsidRDefault="00401805" w:rsidP="00A86008">
      <w:pPr>
        <w:ind w:firstLine="720"/>
        <w:rPr>
          <w:sz w:val="22"/>
          <w:szCs w:val="22"/>
        </w:rPr>
      </w:pPr>
    </w:p>
    <w:p w:rsidR="00932475" w:rsidRPr="00C97956" w:rsidRDefault="00416837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>52</w:t>
      </w:r>
      <w:r w:rsidR="00C97956">
        <w:rPr>
          <w:b/>
          <w:bCs/>
          <w:sz w:val="22"/>
          <w:szCs w:val="22"/>
        </w:rPr>
        <w:t xml:space="preserve">. </w:t>
      </w:r>
      <w:r w:rsidR="003007F9" w:rsidRPr="00C97956">
        <w:rPr>
          <w:b/>
          <w:bCs/>
          <w:sz w:val="22"/>
          <w:szCs w:val="22"/>
        </w:rPr>
        <w:t>Shiloh</w:t>
      </w:r>
    </w:p>
    <w:p w:rsidR="00FF0BB0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3941 Hwy 36 East</w:t>
      </w:r>
    </w:p>
    <w:p w:rsidR="00932475" w:rsidRPr="00705B9C" w:rsidRDefault="00FF0BB0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Somerville, AL 35670</w:t>
      </w:r>
    </w:p>
    <w:p w:rsidR="00932475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FF0BB0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 xml:space="preserve">778-8627 </w:t>
      </w:r>
      <w:r w:rsidR="00932475" w:rsidRPr="00705B9C">
        <w:rPr>
          <w:sz w:val="22"/>
          <w:szCs w:val="22"/>
        </w:rPr>
        <w:t xml:space="preserve">- </w:t>
      </w:r>
      <w:r w:rsidRPr="00705B9C">
        <w:rPr>
          <w:sz w:val="22"/>
          <w:szCs w:val="22"/>
        </w:rPr>
        <w:t xml:space="preserve">Fax: </w:t>
      </w:r>
      <w:r w:rsidR="00FF0BB0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 xml:space="preserve">778-8609 </w:t>
      </w:r>
    </w:p>
    <w:p w:rsidR="00652875" w:rsidRDefault="00652875" w:rsidP="004818B2">
      <w:pPr>
        <w:pStyle w:val="ListParagraph"/>
        <w:rPr>
          <w:sz w:val="22"/>
          <w:szCs w:val="22"/>
        </w:rPr>
      </w:pPr>
      <w:r w:rsidRPr="00652875">
        <w:rPr>
          <w:sz w:val="22"/>
          <w:szCs w:val="22"/>
        </w:rPr>
        <w:t xml:space="preserve">Web: </w:t>
      </w:r>
      <w:hyperlink r:id="rId134" w:history="1">
        <w:r w:rsidR="00E242E7" w:rsidRPr="0089118F">
          <w:rPr>
            <w:rStyle w:val="Hyperlink"/>
            <w:sz w:val="22"/>
            <w:szCs w:val="22"/>
          </w:rPr>
          <w:t>http://www.ShilohBaptistChurch.net</w:t>
        </w:r>
      </w:hyperlink>
    </w:p>
    <w:p w:rsidR="00652875" w:rsidRDefault="006950CA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Email: </w:t>
      </w:r>
      <w:hyperlink r:id="rId135" w:history="1">
        <w:r w:rsidRPr="00732E73">
          <w:rPr>
            <w:rStyle w:val="Hyperlink"/>
            <w:sz w:val="22"/>
            <w:szCs w:val="22"/>
          </w:rPr>
          <w:t>TVoss@ShilohChurch.info</w:t>
        </w:r>
      </w:hyperlink>
    </w:p>
    <w:p w:rsidR="006950CA" w:rsidRDefault="006950CA" w:rsidP="004818B2">
      <w:pPr>
        <w:pStyle w:val="ListParagraph"/>
        <w:rPr>
          <w:sz w:val="22"/>
          <w:szCs w:val="22"/>
        </w:rPr>
      </w:pPr>
    </w:p>
    <w:p w:rsidR="00652875" w:rsidRDefault="00652875" w:rsidP="004818B2">
      <w:pPr>
        <w:pStyle w:val="ListParagraph"/>
        <w:rPr>
          <w:sz w:val="22"/>
          <w:szCs w:val="22"/>
        </w:rPr>
      </w:pPr>
      <w:r w:rsidRPr="00652875">
        <w:rPr>
          <w:sz w:val="22"/>
          <w:szCs w:val="22"/>
        </w:rPr>
        <w:t xml:space="preserve">Pastor: Dr. Charles Owens </w:t>
      </w:r>
    </w:p>
    <w:p w:rsidR="00932475" w:rsidRDefault="00FF0BB0" w:rsidP="004818B2">
      <w:pPr>
        <w:pStyle w:val="ListParagraph"/>
        <w:rPr>
          <w:rStyle w:val="Hyperlink"/>
          <w:sz w:val="22"/>
          <w:szCs w:val="22"/>
        </w:rPr>
      </w:pPr>
      <w:r>
        <w:rPr>
          <w:sz w:val="22"/>
          <w:szCs w:val="22"/>
        </w:rPr>
        <w:t xml:space="preserve">Pastor </w:t>
      </w:r>
      <w:r w:rsidR="003007F9" w:rsidRPr="00705B9C">
        <w:rPr>
          <w:sz w:val="22"/>
          <w:szCs w:val="22"/>
        </w:rPr>
        <w:t xml:space="preserve">E-mail: </w:t>
      </w:r>
      <w:hyperlink r:id="rId136" w:history="1">
        <w:r w:rsidR="006950CA" w:rsidRPr="00732E73">
          <w:rPr>
            <w:rStyle w:val="Hyperlink"/>
            <w:sz w:val="22"/>
            <w:szCs w:val="22"/>
          </w:rPr>
          <w:t>COwens@ShilohChurch.info</w:t>
        </w:r>
      </w:hyperlink>
    </w:p>
    <w:p w:rsidR="00DA63B1" w:rsidRDefault="00DA63B1" w:rsidP="004818B2">
      <w:pPr>
        <w:pStyle w:val="ListParagraph"/>
        <w:rPr>
          <w:rStyle w:val="Hyperlink"/>
          <w:sz w:val="22"/>
          <w:szCs w:val="22"/>
        </w:rPr>
      </w:pPr>
    </w:p>
    <w:p w:rsidR="00DA63B1" w:rsidRDefault="00DA63B1" w:rsidP="004818B2">
      <w:pPr>
        <w:pStyle w:val="ListParagraph"/>
        <w:rPr>
          <w:rStyle w:val="Hyperlink"/>
          <w:b/>
          <w:color w:val="auto"/>
          <w:sz w:val="20"/>
          <w:szCs w:val="20"/>
        </w:rPr>
      </w:pPr>
      <w:r>
        <w:rPr>
          <w:rStyle w:val="Hyperlink"/>
          <w:b/>
          <w:color w:val="auto"/>
          <w:sz w:val="20"/>
          <w:szCs w:val="20"/>
        </w:rPr>
        <w:t>Service Times:</w:t>
      </w:r>
    </w:p>
    <w:p w:rsidR="00DA63B1" w:rsidRDefault="00DA63B1" w:rsidP="004818B2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Small groups/Sun. School-9:15a.m.</w:t>
      </w:r>
    </w:p>
    <w:p w:rsidR="00DA63B1" w:rsidRDefault="00DA63B1" w:rsidP="004818B2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Morning Worship-10:30a.m.</w:t>
      </w:r>
    </w:p>
    <w:p w:rsidR="00DA63B1" w:rsidRDefault="00DA63B1" w:rsidP="004818B2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Evening Worship-6:00p.m.</w:t>
      </w:r>
    </w:p>
    <w:p w:rsidR="00DA63B1" w:rsidRDefault="00DA63B1" w:rsidP="004818B2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Wednesday Night:</w:t>
      </w:r>
    </w:p>
    <w:p w:rsidR="00DA63B1" w:rsidRDefault="00DA63B1" w:rsidP="004818B2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Awanas-6:15p.m.</w:t>
      </w:r>
    </w:p>
    <w:p w:rsidR="00DA63B1" w:rsidRDefault="00DA63B1" w:rsidP="004818B2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Youth worship-6:30p.m.</w:t>
      </w:r>
    </w:p>
    <w:p w:rsidR="00DA63B1" w:rsidRPr="00DA63B1" w:rsidRDefault="00DA63B1" w:rsidP="004818B2">
      <w:pPr>
        <w:pStyle w:val="ListParagraph"/>
        <w:rPr>
          <w:b/>
          <w:sz w:val="20"/>
          <w:szCs w:val="20"/>
        </w:rPr>
      </w:pPr>
      <w:r>
        <w:rPr>
          <w:rStyle w:val="Hyperlink"/>
          <w:b/>
          <w:color w:val="auto"/>
          <w:sz w:val="20"/>
          <w:szCs w:val="20"/>
          <w:u w:val="none"/>
        </w:rPr>
        <w:t>Adult Bible Study &amp; Precept 6:30p.m.</w:t>
      </w:r>
    </w:p>
    <w:p w:rsidR="00975FDC" w:rsidRDefault="00975FDC" w:rsidP="003007F9">
      <w:pPr>
        <w:rPr>
          <w:sz w:val="22"/>
          <w:szCs w:val="22"/>
        </w:rPr>
      </w:pPr>
    </w:p>
    <w:p w:rsidR="003B1A99" w:rsidRDefault="003B1A99" w:rsidP="003B1A99">
      <w:pPr>
        <w:ind w:left="720"/>
        <w:rPr>
          <w:sz w:val="22"/>
          <w:szCs w:val="22"/>
        </w:rPr>
      </w:pPr>
      <w:r>
        <w:rPr>
          <w:sz w:val="22"/>
          <w:szCs w:val="22"/>
        </w:rPr>
        <w:t>Youth Pastor/Minister of Education:</w:t>
      </w:r>
    </w:p>
    <w:p w:rsidR="003B1A99" w:rsidRDefault="003B1A99" w:rsidP="003B1A99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Michael Walters</w:t>
      </w:r>
    </w:p>
    <w:p w:rsidR="003B1A99" w:rsidRDefault="00975FDC" w:rsidP="003B1A99">
      <w:pPr>
        <w:ind w:left="720"/>
        <w:rPr>
          <w:sz w:val="22"/>
          <w:szCs w:val="22"/>
        </w:rPr>
      </w:pPr>
      <w:r>
        <w:rPr>
          <w:sz w:val="22"/>
          <w:szCs w:val="22"/>
        </w:rPr>
        <w:t>Y</w:t>
      </w:r>
      <w:r w:rsidR="003B1A99">
        <w:rPr>
          <w:sz w:val="22"/>
          <w:szCs w:val="22"/>
        </w:rPr>
        <w:t>outh Pastor/Minister of Education’s Phone:</w:t>
      </w:r>
    </w:p>
    <w:p w:rsidR="003B1A99" w:rsidRDefault="003B1A99" w:rsidP="003B1A99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(256) 778-8627</w:t>
      </w:r>
    </w:p>
    <w:p w:rsidR="003B1A99" w:rsidRDefault="003B1A99" w:rsidP="003B1A99">
      <w:pPr>
        <w:ind w:left="720"/>
        <w:rPr>
          <w:sz w:val="22"/>
          <w:szCs w:val="22"/>
        </w:rPr>
      </w:pPr>
      <w:r>
        <w:rPr>
          <w:sz w:val="22"/>
          <w:szCs w:val="22"/>
        </w:rPr>
        <w:t>Youth Pastor/Minister of Education’s Email:</w:t>
      </w:r>
    </w:p>
    <w:p w:rsidR="003B1A99" w:rsidRDefault="003B1A99" w:rsidP="003B1A99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</w:r>
      <w:hyperlink r:id="rId137" w:history="1">
        <w:r w:rsidRPr="00137196">
          <w:rPr>
            <w:rStyle w:val="Hyperlink"/>
            <w:sz w:val="22"/>
            <w:szCs w:val="22"/>
          </w:rPr>
          <w:t>jwalters@shilohchurch.info</w:t>
        </w:r>
      </w:hyperlink>
    </w:p>
    <w:p w:rsidR="003B1A99" w:rsidRDefault="003B1A99" w:rsidP="003B1A99">
      <w:pPr>
        <w:ind w:left="720"/>
        <w:rPr>
          <w:sz w:val="22"/>
          <w:szCs w:val="22"/>
        </w:rPr>
      </w:pPr>
    </w:p>
    <w:p w:rsidR="003B1A99" w:rsidRDefault="003B1A99" w:rsidP="003B1A99">
      <w:pPr>
        <w:ind w:left="720"/>
        <w:rPr>
          <w:sz w:val="22"/>
          <w:szCs w:val="22"/>
        </w:rPr>
      </w:pPr>
      <w:r>
        <w:rPr>
          <w:sz w:val="22"/>
          <w:szCs w:val="22"/>
        </w:rPr>
        <w:t>Children’s Ministers: Jessie &amp; Jessica Banks</w:t>
      </w:r>
    </w:p>
    <w:p w:rsidR="003B1A99" w:rsidRDefault="003B1A99" w:rsidP="003B1A99">
      <w:pPr>
        <w:ind w:left="720"/>
        <w:rPr>
          <w:sz w:val="22"/>
          <w:szCs w:val="22"/>
        </w:rPr>
      </w:pPr>
      <w:r>
        <w:rPr>
          <w:sz w:val="22"/>
          <w:szCs w:val="22"/>
        </w:rPr>
        <w:t>Children’s Ministers’ Phone: (256) 778-8627</w:t>
      </w:r>
    </w:p>
    <w:p w:rsidR="003B1A99" w:rsidRDefault="003B1A99" w:rsidP="003B1A99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 xml:space="preserve">Children’s Ministers’ Email: </w:t>
      </w:r>
      <w:hyperlink r:id="rId138" w:history="1">
        <w:r w:rsidRPr="00137196">
          <w:rPr>
            <w:rStyle w:val="Hyperlink"/>
            <w:sz w:val="22"/>
            <w:szCs w:val="22"/>
          </w:rPr>
          <w:t>jbanks@shilohchurch.info</w:t>
        </w:r>
      </w:hyperlink>
    </w:p>
    <w:p w:rsidR="003B1A99" w:rsidRDefault="003B1A99" w:rsidP="003B1A99">
      <w:pPr>
        <w:ind w:left="720"/>
        <w:rPr>
          <w:sz w:val="22"/>
          <w:szCs w:val="22"/>
        </w:rPr>
      </w:pPr>
    </w:p>
    <w:p w:rsidR="005847E4" w:rsidRDefault="005847E4" w:rsidP="003B1A99">
      <w:pPr>
        <w:ind w:left="720"/>
        <w:rPr>
          <w:sz w:val="22"/>
          <w:szCs w:val="22"/>
        </w:rPr>
      </w:pPr>
      <w:r>
        <w:rPr>
          <w:sz w:val="22"/>
          <w:szCs w:val="22"/>
        </w:rPr>
        <w:t>Preschool Ministry Director: Alaina Raper</w:t>
      </w:r>
    </w:p>
    <w:p w:rsidR="005847E4" w:rsidRDefault="005847E4" w:rsidP="003B1A99">
      <w:pPr>
        <w:ind w:left="720"/>
        <w:rPr>
          <w:sz w:val="22"/>
          <w:szCs w:val="22"/>
        </w:rPr>
      </w:pPr>
    </w:p>
    <w:p w:rsidR="005847E4" w:rsidRDefault="005847E4" w:rsidP="003B1A99">
      <w:pPr>
        <w:ind w:left="720"/>
        <w:rPr>
          <w:sz w:val="22"/>
          <w:szCs w:val="22"/>
        </w:rPr>
      </w:pPr>
      <w:r>
        <w:rPr>
          <w:sz w:val="22"/>
          <w:szCs w:val="22"/>
        </w:rPr>
        <w:t>Worship Leader: Charles Owens II</w:t>
      </w:r>
    </w:p>
    <w:p w:rsidR="005847E4" w:rsidRDefault="005847E4" w:rsidP="003B1A99">
      <w:pPr>
        <w:ind w:left="720"/>
        <w:rPr>
          <w:sz w:val="22"/>
          <w:szCs w:val="22"/>
        </w:rPr>
      </w:pPr>
    </w:p>
    <w:p w:rsidR="005847E4" w:rsidRDefault="005847E4" w:rsidP="003B1A99">
      <w:pPr>
        <w:ind w:left="720"/>
        <w:rPr>
          <w:sz w:val="22"/>
          <w:szCs w:val="22"/>
        </w:rPr>
      </w:pPr>
      <w:r>
        <w:rPr>
          <w:sz w:val="22"/>
          <w:szCs w:val="22"/>
        </w:rPr>
        <w:t>Elder of Missions &amp; Evangelism: Jim Burleson</w:t>
      </w:r>
    </w:p>
    <w:p w:rsidR="005847E4" w:rsidRDefault="005847E4" w:rsidP="003B1A99">
      <w:pPr>
        <w:ind w:left="720"/>
        <w:rPr>
          <w:sz w:val="22"/>
          <w:szCs w:val="22"/>
        </w:rPr>
      </w:pPr>
      <w:r>
        <w:rPr>
          <w:sz w:val="22"/>
          <w:szCs w:val="22"/>
        </w:rPr>
        <w:t>Elder of Finance: Robin Campbell</w:t>
      </w:r>
    </w:p>
    <w:p w:rsidR="005847E4" w:rsidRDefault="005847E4" w:rsidP="003B1A99">
      <w:pPr>
        <w:ind w:left="720"/>
        <w:rPr>
          <w:sz w:val="22"/>
          <w:szCs w:val="22"/>
        </w:rPr>
      </w:pPr>
      <w:r>
        <w:rPr>
          <w:sz w:val="22"/>
          <w:szCs w:val="22"/>
        </w:rPr>
        <w:t>Ministry Assistant: Tommie Jo Voss</w:t>
      </w:r>
    </w:p>
    <w:p w:rsidR="005847E4" w:rsidRDefault="005847E4" w:rsidP="003B1A99">
      <w:pPr>
        <w:ind w:left="720"/>
        <w:rPr>
          <w:sz w:val="22"/>
          <w:szCs w:val="22"/>
        </w:rPr>
      </w:pPr>
    </w:p>
    <w:p w:rsidR="005847E4" w:rsidRDefault="005847E4" w:rsidP="003B1A99">
      <w:pPr>
        <w:ind w:left="720"/>
        <w:rPr>
          <w:sz w:val="22"/>
          <w:szCs w:val="22"/>
        </w:rPr>
      </w:pPr>
      <w:r>
        <w:rPr>
          <w:sz w:val="22"/>
          <w:szCs w:val="22"/>
        </w:rPr>
        <w:t>Chairman of Deacons: Tim Ertz</w:t>
      </w:r>
    </w:p>
    <w:p w:rsidR="005847E4" w:rsidRDefault="005847E4" w:rsidP="003B1A99">
      <w:pPr>
        <w:ind w:left="720"/>
        <w:rPr>
          <w:sz w:val="22"/>
          <w:szCs w:val="22"/>
        </w:rPr>
      </w:pPr>
      <w:r>
        <w:rPr>
          <w:sz w:val="22"/>
          <w:szCs w:val="22"/>
        </w:rPr>
        <w:t>Chairman of Deacons Address:</w:t>
      </w:r>
    </w:p>
    <w:p w:rsidR="005847E4" w:rsidRDefault="005847E4" w:rsidP="003B1A99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1849 Westpoint Road</w:t>
      </w:r>
    </w:p>
    <w:p w:rsidR="005847E4" w:rsidRDefault="005847E4" w:rsidP="003B1A99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Somerville, AL 35670</w:t>
      </w:r>
    </w:p>
    <w:p w:rsidR="005847E4" w:rsidRDefault="005847E4" w:rsidP="003B1A99">
      <w:pPr>
        <w:ind w:left="720"/>
        <w:rPr>
          <w:sz w:val="22"/>
          <w:szCs w:val="22"/>
        </w:rPr>
      </w:pPr>
      <w:r>
        <w:rPr>
          <w:sz w:val="22"/>
          <w:szCs w:val="22"/>
        </w:rPr>
        <w:t>Chairman of Deacons Phone: (256) 498-0838</w:t>
      </w:r>
    </w:p>
    <w:p w:rsidR="005847E4" w:rsidRDefault="005847E4" w:rsidP="003B1A99">
      <w:pPr>
        <w:ind w:left="720"/>
        <w:rPr>
          <w:rStyle w:val="Hyperlink"/>
          <w:sz w:val="22"/>
          <w:szCs w:val="22"/>
        </w:rPr>
      </w:pPr>
      <w:r>
        <w:rPr>
          <w:sz w:val="22"/>
          <w:szCs w:val="22"/>
        </w:rPr>
        <w:t xml:space="preserve">Chairman of Deacons Email: </w:t>
      </w:r>
      <w:hyperlink r:id="rId139" w:history="1">
        <w:r w:rsidR="00CD0A31" w:rsidRPr="005122D7">
          <w:rPr>
            <w:rStyle w:val="Hyperlink"/>
            <w:sz w:val="22"/>
            <w:szCs w:val="22"/>
          </w:rPr>
          <w:t>tertz@otelco.net</w:t>
        </w:r>
      </w:hyperlink>
    </w:p>
    <w:p w:rsidR="0087789E" w:rsidRDefault="0087789E" w:rsidP="003B1A99">
      <w:pPr>
        <w:ind w:left="720"/>
        <w:rPr>
          <w:rStyle w:val="Hyperlink"/>
          <w:sz w:val="22"/>
          <w:szCs w:val="22"/>
        </w:rPr>
      </w:pPr>
    </w:p>
    <w:p w:rsidR="0087789E" w:rsidRDefault="0087789E" w:rsidP="003B1A99">
      <w:pPr>
        <w:ind w:left="720"/>
        <w:rPr>
          <w:rStyle w:val="Hyperlink"/>
          <w:sz w:val="22"/>
          <w:szCs w:val="22"/>
        </w:rPr>
      </w:pPr>
    </w:p>
    <w:p w:rsidR="0087789E" w:rsidRDefault="0087789E" w:rsidP="003B1A99">
      <w:pPr>
        <w:ind w:left="720"/>
        <w:rPr>
          <w:rStyle w:val="Hyperlink"/>
          <w:sz w:val="22"/>
          <w:szCs w:val="22"/>
        </w:rPr>
      </w:pPr>
    </w:p>
    <w:p w:rsidR="0087789E" w:rsidRDefault="0087789E" w:rsidP="003B1A99">
      <w:pPr>
        <w:ind w:left="720"/>
        <w:rPr>
          <w:rStyle w:val="Hyperlink"/>
          <w:sz w:val="22"/>
          <w:szCs w:val="22"/>
        </w:rPr>
      </w:pPr>
    </w:p>
    <w:p w:rsidR="0087789E" w:rsidRDefault="0087789E" w:rsidP="003B1A99">
      <w:pPr>
        <w:ind w:left="720"/>
        <w:rPr>
          <w:rStyle w:val="Hyperlink"/>
          <w:sz w:val="22"/>
          <w:szCs w:val="22"/>
        </w:rPr>
      </w:pPr>
    </w:p>
    <w:p w:rsidR="0087789E" w:rsidRDefault="0087789E" w:rsidP="003B1A99">
      <w:pPr>
        <w:ind w:left="720"/>
        <w:rPr>
          <w:rStyle w:val="Hyperlink"/>
          <w:sz w:val="22"/>
          <w:szCs w:val="22"/>
        </w:rPr>
      </w:pPr>
    </w:p>
    <w:p w:rsidR="0087789E" w:rsidRDefault="0087789E" w:rsidP="003B1A99">
      <w:pPr>
        <w:ind w:left="720"/>
        <w:rPr>
          <w:sz w:val="22"/>
          <w:szCs w:val="22"/>
        </w:rPr>
      </w:pPr>
    </w:p>
    <w:p w:rsidR="00CD0A31" w:rsidRDefault="00CD0A31" w:rsidP="003B1A99">
      <w:pPr>
        <w:ind w:left="720"/>
        <w:rPr>
          <w:sz w:val="22"/>
          <w:szCs w:val="22"/>
        </w:rPr>
      </w:pPr>
    </w:p>
    <w:p w:rsidR="00932475" w:rsidRPr="00C97956" w:rsidRDefault="00416837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>53</w:t>
      </w:r>
      <w:r w:rsidR="00C97956">
        <w:rPr>
          <w:b/>
          <w:bCs/>
          <w:sz w:val="22"/>
          <w:szCs w:val="22"/>
        </w:rPr>
        <w:t xml:space="preserve">. </w:t>
      </w:r>
      <w:r w:rsidR="003007F9" w:rsidRPr="00C97956">
        <w:rPr>
          <w:b/>
          <w:bCs/>
          <w:sz w:val="22"/>
          <w:szCs w:val="22"/>
        </w:rPr>
        <w:t>Shoal Creek</w:t>
      </w:r>
    </w:p>
    <w:p w:rsidR="006950CA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1077 Shoal Creek Rd.</w:t>
      </w:r>
    </w:p>
    <w:p w:rsidR="00932475" w:rsidRPr="00705B9C" w:rsidRDefault="006950CA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Decatur, AL 35603</w:t>
      </w:r>
    </w:p>
    <w:p w:rsidR="00932475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6950CA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 xml:space="preserve">353-7956 </w:t>
      </w:r>
      <w:r w:rsidR="00932475" w:rsidRPr="00705B9C">
        <w:rPr>
          <w:sz w:val="22"/>
          <w:szCs w:val="22"/>
        </w:rPr>
        <w:t xml:space="preserve">- </w:t>
      </w:r>
      <w:r w:rsidRPr="00705B9C">
        <w:rPr>
          <w:sz w:val="22"/>
          <w:szCs w:val="22"/>
        </w:rPr>
        <w:t xml:space="preserve">Fax: </w:t>
      </w:r>
      <w:r w:rsidR="006950CA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 xml:space="preserve">353-7879 </w:t>
      </w:r>
    </w:p>
    <w:p w:rsidR="00E242E7" w:rsidRPr="00705B9C" w:rsidRDefault="00E242E7" w:rsidP="00E242E7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Web: </w:t>
      </w:r>
      <w:hyperlink r:id="rId140" w:history="1">
        <w:r w:rsidRPr="0089118F">
          <w:rPr>
            <w:rStyle w:val="Hyperlink"/>
            <w:sz w:val="22"/>
            <w:szCs w:val="22"/>
          </w:rPr>
          <w:t>http://www.shoalcreekbaptist.org</w:t>
        </w:r>
      </w:hyperlink>
      <w:r w:rsidRPr="00705B9C">
        <w:rPr>
          <w:sz w:val="22"/>
          <w:szCs w:val="22"/>
        </w:rPr>
        <w:t xml:space="preserve"> </w:t>
      </w:r>
    </w:p>
    <w:p w:rsidR="008E36DB" w:rsidRDefault="008E36DB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Email: </w:t>
      </w:r>
      <w:hyperlink r:id="rId141" w:history="1">
        <w:r w:rsidRPr="00732E73">
          <w:rPr>
            <w:rStyle w:val="Hyperlink"/>
            <w:sz w:val="22"/>
            <w:szCs w:val="22"/>
          </w:rPr>
          <w:t>Office@ShoalCreekBaptist.org</w:t>
        </w:r>
      </w:hyperlink>
    </w:p>
    <w:p w:rsidR="00C6585D" w:rsidRDefault="00C6585D" w:rsidP="003007F9">
      <w:pPr>
        <w:rPr>
          <w:sz w:val="22"/>
          <w:szCs w:val="22"/>
        </w:rPr>
      </w:pPr>
    </w:p>
    <w:p w:rsidR="006950CA" w:rsidRDefault="006950CA" w:rsidP="003007F9">
      <w:pPr>
        <w:rPr>
          <w:sz w:val="22"/>
          <w:szCs w:val="22"/>
        </w:rPr>
      </w:pPr>
      <w:r>
        <w:rPr>
          <w:sz w:val="22"/>
          <w:szCs w:val="22"/>
        </w:rPr>
        <w:tab/>
      </w:r>
      <w:r w:rsidRPr="006950CA">
        <w:rPr>
          <w:sz w:val="22"/>
          <w:szCs w:val="22"/>
        </w:rPr>
        <w:t>Pastor: Gary Linville</w:t>
      </w:r>
    </w:p>
    <w:p w:rsidR="00E04F7D" w:rsidRDefault="00E04F7D" w:rsidP="00E04F7D">
      <w:pPr>
        <w:ind w:firstLine="720"/>
        <w:rPr>
          <w:sz w:val="22"/>
          <w:szCs w:val="22"/>
        </w:rPr>
      </w:pPr>
      <w:r>
        <w:rPr>
          <w:sz w:val="22"/>
          <w:szCs w:val="22"/>
        </w:rPr>
        <w:t>Pastor’s Address:</w:t>
      </w:r>
    </w:p>
    <w:p w:rsidR="00E04F7D" w:rsidRDefault="00E04F7D" w:rsidP="00E04F7D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21 Spring Valley Tr.</w:t>
      </w:r>
    </w:p>
    <w:p w:rsidR="00E04F7D" w:rsidRDefault="00E04F7D" w:rsidP="00E04F7D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Hartselle, AL 35640</w:t>
      </w:r>
    </w:p>
    <w:p w:rsidR="00E04F7D" w:rsidRDefault="00E04F7D" w:rsidP="00E04F7D">
      <w:pPr>
        <w:ind w:firstLine="720"/>
        <w:rPr>
          <w:sz w:val="22"/>
          <w:szCs w:val="22"/>
        </w:rPr>
      </w:pPr>
      <w:r>
        <w:rPr>
          <w:sz w:val="22"/>
          <w:szCs w:val="22"/>
        </w:rPr>
        <w:t>Pastor’s Phone: (662) 587-9399</w:t>
      </w:r>
    </w:p>
    <w:p w:rsidR="008E36DB" w:rsidRDefault="008E36DB" w:rsidP="003007F9">
      <w:pPr>
        <w:rPr>
          <w:color w:val="0000FF"/>
          <w:u w:val="single"/>
        </w:rPr>
      </w:pPr>
      <w:r>
        <w:rPr>
          <w:sz w:val="22"/>
          <w:szCs w:val="22"/>
        </w:rPr>
        <w:tab/>
        <w:t xml:space="preserve">Pastor </w:t>
      </w:r>
      <w:r w:rsidRPr="008E36DB">
        <w:rPr>
          <w:sz w:val="22"/>
          <w:szCs w:val="22"/>
        </w:rPr>
        <w:t xml:space="preserve">E-mail: </w:t>
      </w:r>
      <w:hyperlink r:id="rId142" w:history="1">
        <w:r w:rsidR="00347890" w:rsidRPr="00347890">
          <w:rPr>
            <w:color w:val="0000FF"/>
            <w:u w:val="single"/>
          </w:rPr>
          <w:t>gary@shoalcreekbaptist.org</w:t>
        </w:r>
      </w:hyperlink>
    </w:p>
    <w:p w:rsidR="00C566D0" w:rsidRDefault="00DA63B1" w:rsidP="003007F9">
      <w:pPr>
        <w:rPr>
          <w:b/>
          <w:color w:val="0000FF"/>
          <w:sz w:val="20"/>
          <w:szCs w:val="20"/>
        </w:rPr>
      </w:pPr>
      <w:r>
        <w:rPr>
          <w:b/>
          <w:color w:val="0000FF"/>
          <w:sz w:val="20"/>
          <w:szCs w:val="20"/>
        </w:rPr>
        <w:tab/>
      </w:r>
    </w:p>
    <w:p w:rsidR="00DA63B1" w:rsidRDefault="00DA63B1" w:rsidP="00C566D0">
      <w:pPr>
        <w:ind w:firstLine="720"/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Service Times:</w:t>
      </w:r>
    </w:p>
    <w:p w:rsidR="00DA63B1" w:rsidRPr="00C566D0" w:rsidRDefault="00DA63B1" w:rsidP="00DA63B1">
      <w:pPr>
        <w:rPr>
          <w:b/>
          <w:sz w:val="20"/>
          <w:szCs w:val="20"/>
        </w:rPr>
      </w:pPr>
      <w:r>
        <w:rPr>
          <w:b/>
          <w:sz w:val="20"/>
          <w:szCs w:val="20"/>
        </w:rPr>
        <w:tab/>
      </w:r>
      <w:r w:rsidRPr="00C566D0">
        <w:rPr>
          <w:b/>
          <w:sz w:val="20"/>
          <w:szCs w:val="20"/>
        </w:rPr>
        <w:t>Sunday School - 9 a.m.</w:t>
      </w:r>
    </w:p>
    <w:p w:rsidR="00E55687" w:rsidRPr="00C566D0" w:rsidRDefault="00DA63B1" w:rsidP="00C566D0">
      <w:pPr>
        <w:ind w:firstLine="720"/>
        <w:rPr>
          <w:b/>
          <w:sz w:val="20"/>
          <w:szCs w:val="20"/>
        </w:rPr>
      </w:pPr>
      <w:r w:rsidRPr="00C566D0">
        <w:rPr>
          <w:b/>
          <w:sz w:val="20"/>
          <w:szCs w:val="20"/>
        </w:rPr>
        <w:t>Worship Gathering - 10:15 a.m.</w:t>
      </w:r>
    </w:p>
    <w:p w:rsidR="00C566D0" w:rsidRPr="00C566D0" w:rsidRDefault="00C566D0" w:rsidP="003007F9">
      <w:pPr>
        <w:rPr>
          <w:b/>
          <w:sz w:val="20"/>
          <w:szCs w:val="20"/>
        </w:rPr>
      </w:pPr>
      <w:r w:rsidRPr="00C566D0">
        <w:rPr>
          <w:b/>
          <w:sz w:val="20"/>
          <w:szCs w:val="20"/>
        </w:rPr>
        <w:tab/>
        <w:t>Wednesday Night</w:t>
      </w:r>
    </w:p>
    <w:p w:rsidR="004D24BC" w:rsidRPr="00C566D0" w:rsidRDefault="00C566D0" w:rsidP="00C566D0">
      <w:pPr>
        <w:ind w:left="720"/>
        <w:rPr>
          <w:b/>
          <w:sz w:val="20"/>
          <w:szCs w:val="20"/>
        </w:rPr>
      </w:pPr>
      <w:r w:rsidRPr="00C566D0">
        <w:rPr>
          <w:b/>
          <w:sz w:val="20"/>
          <w:szCs w:val="20"/>
        </w:rPr>
        <w:t xml:space="preserve">Children, Youth and Adult Activities and </w:t>
      </w:r>
      <w:r w:rsidRPr="00C566D0">
        <w:rPr>
          <w:b/>
          <w:sz w:val="20"/>
          <w:szCs w:val="20"/>
        </w:rPr>
        <w:tab/>
        <w:t>Adult Bible Study 6:30 p.m. Bible Study</w:t>
      </w:r>
    </w:p>
    <w:p w:rsidR="00C566D0" w:rsidRDefault="00C566D0" w:rsidP="00C566D0">
      <w:pPr>
        <w:ind w:firstLine="720"/>
        <w:rPr>
          <w:sz w:val="22"/>
          <w:szCs w:val="22"/>
        </w:rPr>
      </w:pPr>
    </w:p>
    <w:p w:rsidR="00541FCE" w:rsidRDefault="00541FCE" w:rsidP="00541FCE">
      <w:pPr>
        <w:ind w:firstLine="720"/>
        <w:rPr>
          <w:sz w:val="22"/>
          <w:szCs w:val="22"/>
        </w:rPr>
      </w:pPr>
      <w:r>
        <w:rPr>
          <w:sz w:val="22"/>
          <w:szCs w:val="22"/>
        </w:rPr>
        <w:t>Minister of Music: Joe Holmes</w:t>
      </w:r>
      <w:r w:rsidR="00E04F7D">
        <w:rPr>
          <w:sz w:val="22"/>
          <w:szCs w:val="22"/>
        </w:rPr>
        <w:tab/>
      </w:r>
    </w:p>
    <w:p w:rsidR="00541FCE" w:rsidRDefault="00541FCE" w:rsidP="00541FCE">
      <w:pPr>
        <w:ind w:firstLine="720"/>
        <w:rPr>
          <w:sz w:val="22"/>
          <w:szCs w:val="22"/>
        </w:rPr>
      </w:pPr>
      <w:r>
        <w:rPr>
          <w:sz w:val="22"/>
          <w:szCs w:val="22"/>
        </w:rPr>
        <w:t>Minister of Music’s Address:</w:t>
      </w:r>
    </w:p>
    <w:p w:rsidR="00541FCE" w:rsidRDefault="00541FCE" w:rsidP="00541FCE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34 Belmont Drive</w:t>
      </w:r>
    </w:p>
    <w:p w:rsidR="00541FCE" w:rsidRDefault="00541FCE" w:rsidP="00541FCE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Decatur, AL 35603</w:t>
      </w:r>
    </w:p>
    <w:p w:rsidR="00541FCE" w:rsidRDefault="00541FCE" w:rsidP="00541FCE">
      <w:pPr>
        <w:ind w:firstLine="720"/>
        <w:rPr>
          <w:sz w:val="22"/>
          <w:szCs w:val="22"/>
        </w:rPr>
      </w:pPr>
      <w:r>
        <w:rPr>
          <w:sz w:val="22"/>
          <w:szCs w:val="22"/>
        </w:rPr>
        <w:t>Minister of Music’s Phone: (256) 308-0531</w:t>
      </w:r>
    </w:p>
    <w:p w:rsidR="00541FCE" w:rsidRDefault="00541FCE" w:rsidP="00541FCE">
      <w:pPr>
        <w:ind w:firstLine="720"/>
        <w:rPr>
          <w:sz w:val="22"/>
          <w:szCs w:val="22"/>
        </w:rPr>
      </w:pPr>
    </w:p>
    <w:p w:rsidR="00760417" w:rsidRDefault="00541FCE" w:rsidP="00541FCE">
      <w:pPr>
        <w:ind w:firstLine="720"/>
        <w:rPr>
          <w:sz w:val="22"/>
          <w:szCs w:val="22"/>
        </w:rPr>
      </w:pPr>
      <w:r>
        <w:rPr>
          <w:sz w:val="22"/>
          <w:szCs w:val="22"/>
        </w:rPr>
        <w:t>Associate Pastor</w:t>
      </w:r>
      <w:r w:rsidR="00760417">
        <w:rPr>
          <w:sz w:val="22"/>
          <w:szCs w:val="22"/>
        </w:rPr>
        <w:t xml:space="preserve"> of Families</w:t>
      </w:r>
      <w:r w:rsidR="00A76CE6">
        <w:rPr>
          <w:sz w:val="22"/>
          <w:szCs w:val="22"/>
        </w:rPr>
        <w:t xml:space="preserve"> </w:t>
      </w:r>
      <w:r w:rsidR="00760417">
        <w:rPr>
          <w:sz w:val="22"/>
          <w:szCs w:val="22"/>
        </w:rPr>
        <w:t>&amp; Students</w:t>
      </w:r>
      <w:r>
        <w:rPr>
          <w:sz w:val="22"/>
          <w:szCs w:val="22"/>
        </w:rPr>
        <w:t>:</w:t>
      </w:r>
    </w:p>
    <w:p w:rsidR="00541FCE" w:rsidRDefault="00541FCE" w:rsidP="00A76CE6">
      <w:pPr>
        <w:ind w:left="720" w:firstLine="720"/>
        <w:rPr>
          <w:sz w:val="22"/>
          <w:szCs w:val="22"/>
        </w:rPr>
      </w:pPr>
      <w:r>
        <w:rPr>
          <w:sz w:val="22"/>
          <w:szCs w:val="22"/>
        </w:rPr>
        <w:t>Caleb Smith</w:t>
      </w:r>
    </w:p>
    <w:p w:rsidR="00541FCE" w:rsidRDefault="00541FCE" w:rsidP="00541FCE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 xml:space="preserve">Associate Pastor’s Email: </w:t>
      </w:r>
      <w:hyperlink r:id="rId143" w:history="1">
        <w:r w:rsidRPr="00264082">
          <w:rPr>
            <w:rStyle w:val="Hyperlink"/>
            <w:sz w:val="22"/>
            <w:szCs w:val="22"/>
          </w:rPr>
          <w:t>caleb@shoalcreekbaptist.org</w:t>
        </w:r>
      </w:hyperlink>
    </w:p>
    <w:p w:rsidR="00541FCE" w:rsidRDefault="00541FCE" w:rsidP="00541FCE">
      <w:pPr>
        <w:ind w:left="1440" w:hanging="720"/>
        <w:rPr>
          <w:sz w:val="22"/>
          <w:szCs w:val="22"/>
        </w:rPr>
      </w:pPr>
    </w:p>
    <w:p w:rsidR="00541FCE" w:rsidRDefault="00541FCE" w:rsidP="00541FCE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Minister of Outreach: Joe Holmes</w:t>
      </w:r>
    </w:p>
    <w:p w:rsidR="00541FCE" w:rsidRDefault="00541FCE" w:rsidP="00541FCE">
      <w:pPr>
        <w:ind w:firstLine="720"/>
        <w:rPr>
          <w:sz w:val="22"/>
          <w:szCs w:val="22"/>
        </w:rPr>
      </w:pPr>
      <w:r>
        <w:rPr>
          <w:sz w:val="22"/>
          <w:szCs w:val="22"/>
        </w:rPr>
        <w:t>Minister of Outreach’s Address:</w:t>
      </w:r>
    </w:p>
    <w:p w:rsidR="00541FCE" w:rsidRDefault="00541FCE" w:rsidP="00541FCE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34 Belmont Drive</w:t>
      </w:r>
    </w:p>
    <w:p w:rsidR="00541FCE" w:rsidRDefault="00541FCE" w:rsidP="00541FCE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Decatur, AL 35603</w:t>
      </w:r>
    </w:p>
    <w:p w:rsidR="00541FCE" w:rsidRDefault="00541FCE" w:rsidP="00541FCE">
      <w:pPr>
        <w:ind w:firstLine="720"/>
        <w:rPr>
          <w:sz w:val="22"/>
          <w:szCs w:val="22"/>
        </w:rPr>
      </w:pPr>
      <w:r>
        <w:rPr>
          <w:sz w:val="22"/>
          <w:szCs w:val="22"/>
        </w:rPr>
        <w:t>Minister of Outreach’s Phone: (256) 308-0531</w:t>
      </w:r>
    </w:p>
    <w:p w:rsidR="00102B4E" w:rsidRDefault="00102B4E" w:rsidP="00541FCE">
      <w:pPr>
        <w:ind w:firstLine="720"/>
        <w:rPr>
          <w:sz w:val="22"/>
          <w:szCs w:val="22"/>
        </w:rPr>
      </w:pPr>
    </w:p>
    <w:p w:rsidR="00102B4E" w:rsidRDefault="00102B4E" w:rsidP="00541FCE">
      <w:pPr>
        <w:ind w:firstLine="720"/>
        <w:rPr>
          <w:sz w:val="22"/>
          <w:szCs w:val="22"/>
        </w:rPr>
      </w:pPr>
      <w:r>
        <w:rPr>
          <w:sz w:val="22"/>
          <w:szCs w:val="22"/>
        </w:rPr>
        <w:t>Minister of Worship Development &amp; Outreach</w:t>
      </w:r>
      <w:r w:rsidR="000A6091">
        <w:rPr>
          <w:sz w:val="22"/>
          <w:szCs w:val="22"/>
        </w:rPr>
        <w:t>:</w:t>
      </w:r>
    </w:p>
    <w:p w:rsidR="000A6091" w:rsidRDefault="000A6091" w:rsidP="00A76CE6">
      <w:pPr>
        <w:ind w:left="720" w:firstLine="720"/>
        <w:rPr>
          <w:sz w:val="22"/>
          <w:szCs w:val="22"/>
        </w:rPr>
      </w:pPr>
      <w:r>
        <w:rPr>
          <w:sz w:val="22"/>
          <w:szCs w:val="22"/>
        </w:rPr>
        <w:t>Bro</w:t>
      </w:r>
      <w:r w:rsidRPr="00FC685D">
        <w:rPr>
          <w:sz w:val="22"/>
          <w:szCs w:val="22"/>
        </w:rPr>
        <w:t xml:space="preserve">. Steadman </w:t>
      </w:r>
      <w:r>
        <w:rPr>
          <w:sz w:val="22"/>
          <w:szCs w:val="22"/>
        </w:rPr>
        <w:t>Livingston</w:t>
      </w:r>
    </w:p>
    <w:p w:rsidR="00A76CE6" w:rsidRDefault="00A76CE6" w:rsidP="00A76CE6">
      <w:pPr>
        <w:ind w:left="720"/>
        <w:rPr>
          <w:sz w:val="22"/>
          <w:szCs w:val="22"/>
        </w:rPr>
      </w:pPr>
      <w:r>
        <w:rPr>
          <w:sz w:val="22"/>
          <w:szCs w:val="22"/>
        </w:rPr>
        <w:t>Minister of Worship Development &amp; Outreach’s Email:</w:t>
      </w:r>
    </w:p>
    <w:p w:rsidR="000A6091" w:rsidRPr="004D07D3" w:rsidRDefault="000A6091" w:rsidP="00541FCE">
      <w:pPr>
        <w:ind w:firstLine="720"/>
        <w:rPr>
          <w:color w:val="0A1092"/>
          <w:sz w:val="22"/>
          <w:szCs w:val="22"/>
        </w:rPr>
      </w:pPr>
      <w:r w:rsidRPr="00FC685D">
        <w:rPr>
          <w:color w:val="548DD4" w:themeColor="text2" w:themeTint="99"/>
          <w:sz w:val="22"/>
          <w:szCs w:val="22"/>
        </w:rPr>
        <w:t xml:space="preserve">            </w:t>
      </w:r>
      <w:r w:rsidR="004D07D3" w:rsidRPr="004D07D3">
        <w:rPr>
          <w:color w:val="0A1092"/>
          <w:sz w:val="22"/>
          <w:szCs w:val="22"/>
        </w:rPr>
        <w:t>Steadman@shoalcreekbaptist.</w:t>
      </w:r>
      <w:r w:rsidRPr="004D07D3">
        <w:rPr>
          <w:color w:val="0A1092"/>
          <w:sz w:val="22"/>
          <w:szCs w:val="22"/>
        </w:rPr>
        <w:t>org</w:t>
      </w:r>
    </w:p>
    <w:p w:rsidR="00541FCE" w:rsidRPr="00FC685D" w:rsidRDefault="00541FCE" w:rsidP="00541FCE">
      <w:pPr>
        <w:ind w:firstLine="720"/>
        <w:rPr>
          <w:color w:val="548DD4" w:themeColor="text2" w:themeTint="99"/>
          <w:sz w:val="22"/>
          <w:szCs w:val="22"/>
        </w:rPr>
      </w:pPr>
    </w:p>
    <w:p w:rsidR="00102B4E" w:rsidRDefault="00102B4E" w:rsidP="00541FCE">
      <w:pPr>
        <w:ind w:firstLine="720"/>
        <w:rPr>
          <w:sz w:val="22"/>
          <w:szCs w:val="22"/>
        </w:rPr>
      </w:pPr>
      <w:r>
        <w:rPr>
          <w:sz w:val="22"/>
          <w:szCs w:val="22"/>
        </w:rPr>
        <w:t>Director of Preschool &amp; Children’s Ministries:</w:t>
      </w:r>
    </w:p>
    <w:p w:rsidR="00102B4E" w:rsidRDefault="00102B4E" w:rsidP="00A76CE6">
      <w:pPr>
        <w:ind w:left="720" w:firstLine="720"/>
        <w:rPr>
          <w:sz w:val="22"/>
          <w:szCs w:val="22"/>
        </w:rPr>
      </w:pPr>
      <w:r>
        <w:rPr>
          <w:sz w:val="22"/>
          <w:szCs w:val="22"/>
        </w:rPr>
        <w:t>Shannon Byess</w:t>
      </w:r>
    </w:p>
    <w:p w:rsidR="00A76CE6" w:rsidRDefault="00A76CE6" w:rsidP="00A76CE6">
      <w:pPr>
        <w:ind w:left="720"/>
        <w:rPr>
          <w:sz w:val="22"/>
          <w:szCs w:val="22"/>
        </w:rPr>
      </w:pPr>
      <w:r>
        <w:rPr>
          <w:sz w:val="22"/>
          <w:szCs w:val="22"/>
        </w:rPr>
        <w:t>Director of Preschool &amp; Children’s Ministries Email:</w:t>
      </w:r>
    </w:p>
    <w:p w:rsidR="00102B4E" w:rsidRPr="000A6091" w:rsidRDefault="00102B4E" w:rsidP="00541FCE">
      <w:pPr>
        <w:ind w:firstLine="720"/>
        <w:rPr>
          <w:color w:val="4F81BD" w:themeColor="accent1"/>
          <w:sz w:val="22"/>
          <w:szCs w:val="22"/>
        </w:rPr>
      </w:pPr>
      <w:r w:rsidRPr="00102B4E">
        <w:rPr>
          <w:color w:val="548DD4" w:themeColor="text2" w:themeTint="99"/>
          <w:sz w:val="22"/>
          <w:szCs w:val="22"/>
        </w:rPr>
        <w:t xml:space="preserve">             </w:t>
      </w:r>
      <w:r w:rsidRPr="004D07D3">
        <w:rPr>
          <w:color w:val="0A1092"/>
          <w:sz w:val="22"/>
          <w:szCs w:val="22"/>
        </w:rPr>
        <w:t>Shannon@shoalcreekbaptist.org</w:t>
      </w:r>
    </w:p>
    <w:p w:rsidR="00102B4E" w:rsidRPr="00102B4E" w:rsidRDefault="00102B4E" w:rsidP="00541FCE">
      <w:pPr>
        <w:ind w:firstLine="720"/>
        <w:rPr>
          <w:sz w:val="22"/>
          <w:szCs w:val="22"/>
        </w:rPr>
      </w:pPr>
    </w:p>
    <w:p w:rsidR="00E04F7D" w:rsidRDefault="00E04F7D" w:rsidP="00541FCE">
      <w:pPr>
        <w:ind w:firstLine="720"/>
        <w:rPr>
          <w:sz w:val="22"/>
          <w:szCs w:val="22"/>
        </w:rPr>
      </w:pPr>
      <w:r>
        <w:rPr>
          <w:sz w:val="22"/>
          <w:szCs w:val="22"/>
        </w:rPr>
        <w:t>Chairman of Finance: Gary Taylor</w:t>
      </w:r>
    </w:p>
    <w:p w:rsidR="00E04F7D" w:rsidRDefault="00E04F7D" w:rsidP="00E04F7D">
      <w:pPr>
        <w:ind w:firstLine="720"/>
        <w:rPr>
          <w:sz w:val="22"/>
          <w:szCs w:val="22"/>
        </w:rPr>
      </w:pPr>
      <w:r>
        <w:rPr>
          <w:sz w:val="22"/>
          <w:szCs w:val="22"/>
        </w:rPr>
        <w:t>Chairman of Missions: Gary Linville</w:t>
      </w:r>
    </w:p>
    <w:p w:rsidR="00E04F7D" w:rsidRDefault="00E04F7D" w:rsidP="00E04F7D">
      <w:pPr>
        <w:ind w:firstLine="720"/>
        <w:rPr>
          <w:sz w:val="22"/>
          <w:szCs w:val="22"/>
        </w:rPr>
      </w:pPr>
      <w:r>
        <w:rPr>
          <w:sz w:val="22"/>
          <w:szCs w:val="22"/>
        </w:rPr>
        <w:t>Chairman of Deacons: B</w:t>
      </w:r>
      <w:r w:rsidR="000015C8">
        <w:rPr>
          <w:sz w:val="22"/>
          <w:szCs w:val="22"/>
        </w:rPr>
        <w:t>r</w:t>
      </w:r>
      <w:r>
        <w:rPr>
          <w:sz w:val="22"/>
          <w:szCs w:val="22"/>
        </w:rPr>
        <w:t>ett Graves</w:t>
      </w:r>
    </w:p>
    <w:p w:rsidR="00E04F7D" w:rsidRDefault="00E04F7D" w:rsidP="00E04F7D">
      <w:pPr>
        <w:ind w:firstLine="720"/>
        <w:rPr>
          <w:sz w:val="22"/>
          <w:szCs w:val="22"/>
        </w:rPr>
      </w:pPr>
    </w:p>
    <w:p w:rsidR="00A76CE6" w:rsidRDefault="004D24BC" w:rsidP="00E04F7D">
      <w:pPr>
        <w:ind w:firstLine="720"/>
        <w:rPr>
          <w:sz w:val="22"/>
          <w:szCs w:val="22"/>
        </w:rPr>
      </w:pPr>
      <w:r>
        <w:rPr>
          <w:sz w:val="22"/>
          <w:szCs w:val="22"/>
        </w:rPr>
        <w:t>WMU Director: Ann LaChance</w:t>
      </w:r>
    </w:p>
    <w:p w:rsidR="004D24BC" w:rsidRDefault="004D24BC" w:rsidP="00E04F7D">
      <w:pPr>
        <w:ind w:firstLine="720"/>
        <w:rPr>
          <w:sz w:val="22"/>
          <w:szCs w:val="22"/>
        </w:rPr>
      </w:pPr>
      <w:r>
        <w:rPr>
          <w:sz w:val="22"/>
          <w:szCs w:val="22"/>
        </w:rPr>
        <w:t>WMU Director’s Address:</w:t>
      </w:r>
    </w:p>
    <w:p w:rsidR="004D24BC" w:rsidRDefault="004D24BC" w:rsidP="00E04F7D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53 White Oak Pvt. Drive</w:t>
      </w:r>
    </w:p>
    <w:p w:rsidR="00A76CE6" w:rsidRDefault="004D24BC" w:rsidP="00E04F7D">
      <w:pPr>
        <w:ind w:firstLine="720"/>
        <w:rPr>
          <w:sz w:val="22"/>
          <w:szCs w:val="22"/>
        </w:rPr>
      </w:pPr>
      <w:r>
        <w:rPr>
          <w:sz w:val="22"/>
          <w:szCs w:val="22"/>
        </w:rPr>
        <w:tab/>
        <w:t>Decatur, AL 35603</w:t>
      </w:r>
    </w:p>
    <w:p w:rsidR="009B22E5" w:rsidRDefault="009B22E5" w:rsidP="00E04F7D">
      <w:pPr>
        <w:ind w:firstLine="720"/>
        <w:rPr>
          <w:sz w:val="22"/>
          <w:szCs w:val="22"/>
        </w:rPr>
      </w:pPr>
    </w:p>
    <w:p w:rsidR="00932475" w:rsidRPr="00C97956" w:rsidRDefault="00416837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>54</w:t>
      </w:r>
      <w:r w:rsidR="00C97956">
        <w:rPr>
          <w:b/>
          <w:bCs/>
          <w:sz w:val="22"/>
          <w:szCs w:val="22"/>
        </w:rPr>
        <w:t xml:space="preserve">. </w:t>
      </w:r>
      <w:r w:rsidR="003007F9" w:rsidRPr="00C97956">
        <w:rPr>
          <w:b/>
          <w:bCs/>
          <w:sz w:val="22"/>
          <w:szCs w:val="22"/>
        </w:rPr>
        <w:t>Sixteenth Avenue</w:t>
      </w:r>
    </w:p>
    <w:p w:rsidR="008E36DB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515 16th Ave. SE</w:t>
      </w:r>
    </w:p>
    <w:p w:rsidR="00932475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Decatur, AL 35601 </w:t>
      </w:r>
    </w:p>
    <w:p w:rsidR="00C6585D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8E36DB">
        <w:rPr>
          <w:sz w:val="22"/>
          <w:szCs w:val="22"/>
        </w:rPr>
        <w:t>(256) 353-1830</w:t>
      </w:r>
      <w:r w:rsidR="000015C8">
        <w:rPr>
          <w:sz w:val="22"/>
          <w:szCs w:val="22"/>
        </w:rPr>
        <w:t xml:space="preserve"> - </w:t>
      </w:r>
    </w:p>
    <w:p w:rsidR="00B678F0" w:rsidRDefault="00561EFB" w:rsidP="00CE31FE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</w:t>
      </w:r>
      <w:r w:rsidR="008E36DB" w:rsidRPr="008E36DB">
        <w:rPr>
          <w:sz w:val="22"/>
          <w:szCs w:val="22"/>
        </w:rPr>
        <w:t xml:space="preserve">astor: </w:t>
      </w:r>
      <w:r w:rsidR="008617FD">
        <w:rPr>
          <w:sz w:val="22"/>
          <w:szCs w:val="22"/>
        </w:rPr>
        <w:t>Thomas Farris</w:t>
      </w:r>
    </w:p>
    <w:p w:rsidR="00C566D0" w:rsidRDefault="00C566D0" w:rsidP="00CE31FE">
      <w:pPr>
        <w:pStyle w:val="ListParagraph"/>
        <w:rPr>
          <w:sz w:val="22"/>
          <w:szCs w:val="22"/>
        </w:rPr>
      </w:pPr>
    </w:p>
    <w:p w:rsidR="00C566D0" w:rsidRPr="00C566D0" w:rsidRDefault="00C566D0" w:rsidP="00CE31FE">
      <w:pPr>
        <w:pStyle w:val="ListParagraph"/>
        <w:rPr>
          <w:b/>
          <w:sz w:val="20"/>
          <w:szCs w:val="20"/>
        </w:rPr>
      </w:pPr>
      <w:r>
        <w:rPr>
          <w:b/>
          <w:sz w:val="20"/>
          <w:szCs w:val="20"/>
        </w:rPr>
        <w:t>Service Times:</w:t>
      </w:r>
    </w:p>
    <w:p w:rsidR="005250FD" w:rsidRDefault="005250FD" w:rsidP="00CE31FE">
      <w:pPr>
        <w:pStyle w:val="ListParagraph"/>
        <w:rPr>
          <w:sz w:val="22"/>
          <w:szCs w:val="22"/>
        </w:rPr>
      </w:pPr>
    </w:p>
    <w:p w:rsidR="005250FD" w:rsidRDefault="005250FD" w:rsidP="00CE31FE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airman of Deacons: Tom Lance</w:t>
      </w:r>
    </w:p>
    <w:p w:rsidR="005250FD" w:rsidRDefault="005250FD" w:rsidP="00CE31FE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airman of Deacons Phone: (256) 990-2386</w:t>
      </w:r>
    </w:p>
    <w:p w:rsidR="009959E9" w:rsidRDefault="009959E9" w:rsidP="00CE31FE">
      <w:pPr>
        <w:pStyle w:val="ListParagraph"/>
        <w:rPr>
          <w:sz w:val="22"/>
          <w:szCs w:val="22"/>
        </w:rPr>
      </w:pPr>
    </w:p>
    <w:p w:rsidR="00932475" w:rsidRPr="00C97956" w:rsidRDefault="00416837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>55</w:t>
      </w:r>
      <w:r w:rsidR="00C97956">
        <w:rPr>
          <w:b/>
          <w:bCs/>
          <w:sz w:val="22"/>
          <w:szCs w:val="22"/>
        </w:rPr>
        <w:t xml:space="preserve">. </w:t>
      </w:r>
      <w:r w:rsidR="003007F9" w:rsidRPr="00C97956">
        <w:rPr>
          <w:b/>
          <w:bCs/>
          <w:sz w:val="22"/>
          <w:szCs w:val="22"/>
        </w:rPr>
        <w:t>South Chapel Hill</w:t>
      </w:r>
    </w:p>
    <w:p w:rsidR="008E36DB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4021 Chapel Hill Rd.</w:t>
      </w:r>
    </w:p>
    <w:p w:rsidR="00932475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Decatur, AL 35603 </w:t>
      </w:r>
    </w:p>
    <w:p w:rsidR="00C6585D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8E36DB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 xml:space="preserve">353-8277 </w:t>
      </w:r>
    </w:p>
    <w:p w:rsidR="008E36DB" w:rsidRDefault="008E36DB" w:rsidP="004818B2">
      <w:pPr>
        <w:pStyle w:val="ListParagraph"/>
        <w:rPr>
          <w:sz w:val="22"/>
          <w:szCs w:val="22"/>
        </w:rPr>
      </w:pPr>
    </w:p>
    <w:p w:rsidR="008E36DB" w:rsidRDefault="008E36DB" w:rsidP="004818B2">
      <w:pPr>
        <w:pStyle w:val="ListParagraph"/>
        <w:rPr>
          <w:sz w:val="22"/>
          <w:szCs w:val="22"/>
        </w:rPr>
      </w:pPr>
      <w:r w:rsidRPr="008E36DB">
        <w:rPr>
          <w:sz w:val="22"/>
          <w:szCs w:val="22"/>
        </w:rPr>
        <w:t>Pastor: Billy Hayes</w:t>
      </w:r>
    </w:p>
    <w:p w:rsidR="00CD0A31" w:rsidRDefault="00CD0A31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’s Cell: (256) 434-6455</w:t>
      </w:r>
    </w:p>
    <w:p w:rsidR="00CD0A31" w:rsidRDefault="00CD0A31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’s Email:</w:t>
      </w:r>
    </w:p>
    <w:p w:rsidR="00CD0A31" w:rsidRDefault="00CD0A31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ife: Shealaye Hayes</w:t>
      </w:r>
    </w:p>
    <w:p w:rsidR="00CD0A31" w:rsidRDefault="00CD0A31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ife’s Phone: (256) 556-0818 cell</w:t>
      </w:r>
    </w:p>
    <w:p w:rsidR="00CD0A31" w:rsidRDefault="00CD0A31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 xml:space="preserve">           (256) 301-8939 home</w:t>
      </w:r>
    </w:p>
    <w:p w:rsidR="00CD0A31" w:rsidRDefault="00CD0A31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ife’s Email:</w:t>
      </w:r>
    </w:p>
    <w:p w:rsidR="00C566D0" w:rsidRDefault="00C566D0" w:rsidP="004818B2">
      <w:pPr>
        <w:pStyle w:val="ListParagraph"/>
        <w:rPr>
          <w:sz w:val="22"/>
          <w:szCs w:val="22"/>
        </w:rPr>
      </w:pPr>
    </w:p>
    <w:p w:rsidR="00C566D0" w:rsidRDefault="00C566D0" w:rsidP="004818B2">
      <w:pPr>
        <w:pStyle w:val="ListParagraph"/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Service Times</w:t>
      </w:r>
    </w:p>
    <w:p w:rsidR="00C566D0" w:rsidRDefault="00C566D0" w:rsidP="004818B2">
      <w:pPr>
        <w:pStyle w:val="ListParagraph"/>
        <w:rPr>
          <w:b/>
          <w:sz w:val="20"/>
          <w:szCs w:val="20"/>
        </w:rPr>
      </w:pPr>
      <w:r>
        <w:rPr>
          <w:b/>
          <w:sz w:val="20"/>
          <w:szCs w:val="20"/>
        </w:rPr>
        <w:t>Sunday School-9:30a.m.</w:t>
      </w:r>
    </w:p>
    <w:p w:rsidR="00C566D0" w:rsidRDefault="00C566D0" w:rsidP="004818B2">
      <w:pPr>
        <w:pStyle w:val="ListParagraph"/>
        <w:rPr>
          <w:b/>
          <w:sz w:val="20"/>
          <w:szCs w:val="20"/>
        </w:rPr>
      </w:pPr>
      <w:r>
        <w:rPr>
          <w:b/>
          <w:sz w:val="20"/>
          <w:szCs w:val="20"/>
        </w:rPr>
        <w:t>Morning Worship-10:30a.m.</w:t>
      </w:r>
    </w:p>
    <w:p w:rsidR="00C566D0" w:rsidRDefault="00C566D0" w:rsidP="004818B2">
      <w:pPr>
        <w:pStyle w:val="ListParagraph"/>
        <w:rPr>
          <w:b/>
          <w:sz w:val="20"/>
          <w:szCs w:val="20"/>
        </w:rPr>
      </w:pPr>
      <w:r>
        <w:rPr>
          <w:b/>
          <w:sz w:val="20"/>
          <w:szCs w:val="20"/>
        </w:rPr>
        <w:t>Evening Worship-5:30p.m.</w:t>
      </w:r>
    </w:p>
    <w:p w:rsidR="00C566D0" w:rsidRPr="00C566D0" w:rsidRDefault="00C566D0" w:rsidP="004818B2">
      <w:pPr>
        <w:pStyle w:val="ListParagraph"/>
        <w:rPr>
          <w:b/>
          <w:sz w:val="20"/>
          <w:szCs w:val="20"/>
        </w:rPr>
      </w:pPr>
      <w:r>
        <w:rPr>
          <w:b/>
          <w:sz w:val="20"/>
          <w:szCs w:val="20"/>
        </w:rPr>
        <w:t>Wednesday Night-6:30p.m.</w:t>
      </w:r>
    </w:p>
    <w:p w:rsidR="00541FCE" w:rsidRDefault="00541FCE" w:rsidP="004818B2">
      <w:pPr>
        <w:pStyle w:val="ListParagraph"/>
        <w:rPr>
          <w:sz w:val="22"/>
          <w:szCs w:val="22"/>
        </w:rPr>
      </w:pPr>
    </w:p>
    <w:p w:rsidR="005250FD" w:rsidRDefault="005250FD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airman of Deacons: Kenneth Harpe</w:t>
      </w:r>
    </w:p>
    <w:p w:rsidR="005250FD" w:rsidRDefault="005250FD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airman of Deacons Address:</w:t>
      </w:r>
    </w:p>
    <w:p w:rsidR="005250FD" w:rsidRDefault="005250FD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3721 Chula Vista Drive</w:t>
      </w:r>
    </w:p>
    <w:p w:rsidR="005250FD" w:rsidRDefault="005250FD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Decatur, AL 35603</w:t>
      </w:r>
    </w:p>
    <w:p w:rsidR="005250FD" w:rsidRDefault="005250FD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airman of Deacons Phone: (256) 353-4058</w:t>
      </w:r>
      <w:r w:rsidR="00541FCE">
        <w:rPr>
          <w:sz w:val="22"/>
          <w:szCs w:val="22"/>
        </w:rPr>
        <w:t>\</w:t>
      </w:r>
    </w:p>
    <w:p w:rsidR="00541FCE" w:rsidRDefault="00541FCE" w:rsidP="004818B2">
      <w:pPr>
        <w:pStyle w:val="ListParagraph"/>
        <w:rPr>
          <w:sz w:val="22"/>
          <w:szCs w:val="22"/>
        </w:rPr>
      </w:pPr>
    </w:p>
    <w:p w:rsidR="008023BC" w:rsidRDefault="004D24BC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MU Director: Sheila Flynn</w:t>
      </w:r>
    </w:p>
    <w:p w:rsidR="008023BC" w:rsidRDefault="004D24BC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MU Director’s Address:</w:t>
      </w:r>
    </w:p>
    <w:p w:rsidR="008023BC" w:rsidRDefault="004D24BC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665 Taylor Road</w:t>
      </w:r>
    </w:p>
    <w:p w:rsidR="008023BC" w:rsidRDefault="004D24BC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Hartselle, AL 35640</w:t>
      </w:r>
    </w:p>
    <w:p w:rsidR="009B22E5" w:rsidRDefault="009B22E5" w:rsidP="004818B2">
      <w:pPr>
        <w:pStyle w:val="ListParagraph"/>
        <w:rPr>
          <w:sz w:val="22"/>
          <w:szCs w:val="22"/>
        </w:rPr>
      </w:pPr>
    </w:p>
    <w:p w:rsidR="0087789E" w:rsidRDefault="0087789E" w:rsidP="004818B2">
      <w:pPr>
        <w:pStyle w:val="ListParagraph"/>
        <w:rPr>
          <w:sz w:val="22"/>
          <w:szCs w:val="22"/>
        </w:rPr>
      </w:pPr>
    </w:p>
    <w:p w:rsidR="0087789E" w:rsidRDefault="0087789E" w:rsidP="004818B2">
      <w:pPr>
        <w:pStyle w:val="ListParagraph"/>
        <w:rPr>
          <w:sz w:val="22"/>
          <w:szCs w:val="22"/>
        </w:rPr>
      </w:pPr>
    </w:p>
    <w:p w:rsidR="0087789E" w:rsidRDefault="0087789E" w:rsidP="004818B2">
      <w:pPr>
        <w:pStyle w:val="ListParagraph"/>
        <w:rPr>
          <w:sz w:val="22"/>
          <w:szCs w:val="22"/>
        </w:rPr>
      </w:pPr>
    </w:p>
    <w:p w:rsidR="009B22E5" w:rsidRDefault="009B22E5" w:rsidP="004818B2">
      <w:pPr>
        <w:pStyle w:val="ListParagraph"/>
        <w:rPr>
          <w:sz w:val="22"/>
          <w:szCs w:val="22"/>
        </w:rPr>
      </w:pPr>
    </w:p>
    <w:p w:rsidR="00932475" w:rsidRPr="00C97956" w:rsidRDefault="00416837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>56</w:t>
      </w:r>
      <w:r w:rsidR="00C97956">
        <w:rPr>
          <w:b/>
          <w:bCs/>
          <w:sz w:val="22"/>
          <w:szCs w:val="22"/>
        </w:rPr>
        <w:t xml:space="preserve">. </w:t>
      </w:r>
      <w:r w:rsidR="003007F9" w:rsidRPr="00C97956">
        <w:rPr>
          <w:b/>
          <w:bCs/>
          <w:sz w:val="22"/>
          <w:szCs w:val="22"/>
        </w:rPr>
        <w:t>Southside</w:t>
      </w:r>
    </w:p>
    <w:p w:rsidR="00A83BAF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709 9th St. SE</w:t>
      </w:r>
    </w:p>
    <w:p w:rsidR="00932475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Decatur, AL 35601 </w:t>
      </w:r>
    </w:p>
    <w:p w:rsidR="00932475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Phone</w:t>
      </w:r>
      <w:r w:rsidR="00A83BAF">
        <w:rPr>
          <w:sz w:val="22"/>
          <w:szCs w:val="22"/>
        </w:rPr>
        <w:t xml:space="preserve">: (256) </w:t>
      </w:r>
      <w:r w:rsidRPr="00705B9C">
        <w:rPr>
          <w:sz w:val="22"/>
          <w:szCs w:val="22"/>
        </w:rPr>
        <w:t xml:space="preserve">353-8814 </w:t>
      </w:r>
    </w:p>
    <w:p w:rsidR="00C6585D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Web: </w:t>
      </w:r>
      <w:hyperlink r:id="rId144" w:history="1">
        <w:r w:rsidR="00806BEC" w:rsidRPr="0089118F">
          <w:rPr>
            <w:rStyle w:val="Hyperlink"/>
            <w:sz w:val="22"/>
            <w:szCs w:val="22"/>
          </w:rPr>
          <w:t>http://www.southsidebaptist.net</w:t>
        </w:r>
      </w:hyperlink>
    </w:p>
    <w:p w:rsidR="00A83BAF" w:rsidRDefault="00A83BAF" w:rsidP="008E36DB">
      <w:pPr>
        <w:ind w:firstLine="720"/>
        <w:rPr>
          <w:sz w:val="22"/>
          <w:szCs w:val="22"/>
        </w:rPr>
      </w:pPr>
    </w:p>
    <w:p w:rsidR="00C6585D" w:rsidRDefault="008E36DB" w:rsidP="008E36DB">
      <w:pPr>
        <w:ind w:firstLine="720"/>
        <w:rPr>
          <w:sz w:val="22"/>
          <w:szCs w:val="22"/>
        </w:rPr>
      </w:pPr>
      <w:r w:rsidRPr="008E36DB">
        <w:rPr>
          <w:sz w:val="22"/>
          <w:szCs w:val="22"/>
        </w:rPr>
        <w:t>Pastor: Dr. Ben Hayes</w:t>
      </w:r>
    </w:p>
    <w:p w:rsidR="00A83BAF" w:rsidRDefault="00A83BAF" w:rsidP="008E36DB">
      <w:pPr>
        <w:ind w:firstLine="720"/>
        <w:rPr>
          <w:rStyle w:val="Hyperlink"/>
          <w:sz w:val="22"/>
          <w:szCs w:val="22"/>
        </w:rPr>
      </w:pPr>
      <w:r>
        <w:rPr>
          <w:sz w:val="22"/>
          <w:szCs w:val="22"/>
        </w:rPr>
        <w:t xml:space="preserve">Pastor Email: </w:t>
      </w:r>
      <w:hyperlink r:id="rId145" w:history="1">
        <w:r w:rsidR="00C566D0" w:rsidRPr="00E471D4">
          <w:rPr>
            <w:rStyle w:val="Hyperlink"/>
            <w:sz w:val="22"/>
            <w:szCs w:val="22"/>
          </w:rPr>
          <w:t>BroBen@Southsidebaptist.net</w:t>
        </w:r>
      </w:hyperlink>
      <w:r w:rsidR="00C566D0">
        <w:rPr>
          <w:sz w:val="22"/>
          <w:szCs w:val="22"/>
        </w:rPr>
        <w:t xml:space="preserve"> </w:t>
      </w:r>
    </w:p>
    <w:p w:rsidR="00C566D0" w:rsidRDefault="00C566D0" w:rsidP="008E36DB">
      <w:pPr>
        <w:ind w:firstLine="720"/>
        <w:rPr>
          <w:sz w:val="22"/>
          <w:szCs w:val="22"/>
        </w:rPr>
      </w:pPr>
    </w:p>
    <w:p w:rsidR="00A83BAF" w:rsidRDefault="00C566D0" w:rsidP="008E36DB">
      <w:pPr>
        <w:ind w:firstLine="720"/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Service Times:</w:t>
      </w:r>
    </w:p>
    <w:p w:rsidR="00C566D0" w:rsidRDefault="00C566D0" w:rsidP="008E36DB">
      <w:pPr>
        <w:ind w:firstLine="720"/>
        <w:rPr>
          <w:b/>
          <w:sz w:val="20"/>
          <w:szCs w:val="20"/>
        </w:rPr>
      </w:pPr>
      <w:r>
        <w:rPr>
          <w:b/>
          <w:sz w:val="20"/>
          <w:szCs w:val="20"/>
        </w:rPr>
        <w:t>Sunday School-9:15a.m.</w:t>
      </w:r>
    </w:p>
    <w:p w:rsidR="00C566D0" w:rsidRDefault="00C566D0" w:rsidP="008E36DB">
      <w:pPr>
        <w:ind w:firstLine="720"/>
        <w:rPr>
          <w:b/>
          <w:sz w:val="20"/>
          <w:szCs w:val="20"/>
        </w:rPr>
      </w:pPr>
      <w:r>
        <w:rPr>
          <w:b/>
          <w:sz w:val="20"/>
          <w:szCs w:val="20"/>
        </w:rPr>
        <w:t>Morning Worship-10:30a.m.</w:t>
      </w:r>
    </w:p>
    <w:p w:rsidR="00C566D0" w:rsidRDefault="00C566D0" w:rsidP="008E36DB">
      <w:pPr>
        <w:ind w:firstLine="720"/>
        <w:rPr>
          <w:b/>
          <w:sz w:val="20"/>
          <w:szCs w:val="20"/>
        </w:rPr>
      </w:pPr>
      <w:r>
        <w:rPr>
          <w:b/>
          <w:sz w:val="20"/>
          <w:szCs w:val="20"/>
        </w:rPr>
        <w:t>Discipleship Traing-5:00p.m.</w:t>
      </w:r>
    </w:p>
    <w:p w:rsidR="00C566D0" w:rsidRDefault="00C566D0" w:rsidP="008E36DB">
      <w:pPr>
        <w:ind w:firstLine="720"/>
        <w:rPr>
          <w:b/>
          <w:sz w:val="20"/>
          <w:szCs w:val="20"/>
        </w:rPr>
      </w:pPr>
      <w:r>
        <w:rPr>
          <w:b/>
          <w:sz w:val="20"/>
          <w:szCs w:val="20"/>
        </w:rPr>
        <w:t>Evening Worship-6:00p.m.</w:t>
      </w:r>
    </w:p>
    <w:p w:rsidR="00C566D0" w:rsidRPr="00C566D0" w:rsidRDefault="00C566D0" w:rsidP="008E36DB">
      <w:pPr>
        <w:ind w:firstLine="720"/>
        <w:rPr>
          <w:b/>
          <w:sz w:val="20"/>
          <w:szCs w:val="20"/>
        </w:rPr>
      </w:pPr>
      <w:r>
        <w:rPr>
          <w:b/>
          <w:sz w:val="20"/>
          <w:szCs w:val="20"/>
        </w:rPr>
        <w:t>Wednesday Night 6:30p.m</w:t>
      </w:r>
    </w:p>
    <w:p w:rsidR="004D24BC" w:rsidRDefault="004D24BC" w:rsidP="008E36DB">
      <w:pPr>
        <w:ind w:firstLine="720"/>
        <w:rPr>
          <w:sz w:val="22"/>
          <w:szCs w:val="22"/>
        </w:rPr>
      </w:pPr>
    </w:p>
    <w:p w:rsidR="005250FD" w:rsidRDefault="009E483E" w:rsidP="005250FD">
      <w:pPr>
        <w:ind w:firstLine="720"/>
        <w:rPr>
          <w:sz w:val="22"/>
          <w:szCs w:val="22"/>
        </w:rPr>
      </w:pPr>
      <w:r>
        <w:rPr>
          <w:sz w:val="22"/>
          <w:szCs w:val="22"/>
        </w:rPr>
        <w:t>Music Minister: Wayne Baggett</w:t>
      </w:r>
    </w:p>
    <w:p w:rsidR="009E483E" w:rsidRDefault="009E483E" w:rsidP="009E483E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 xml:space="preserve">Music Minister’s Email: </w:t>
      </w:r>
      <w:hyperlink r:id="rId146" w:history="1">
        <w:r w:rsidRPr="00E53A43">
          <w:rPr>
            <w:rStyle w:val="Hyperlink"/>
            <w:sz w:val="22"/>
            <w:szCs w:val="22"/>
          </w:rPr>
          <w:t>wayne@southsidebaptist.net</w:t>
        </w:r>
      </w:hyperlink>
    </w:p>
    <w:p w:rsidR="009E483E" w:rsidRDefault="009E483E" w:rsidP="009E483E">
      <w:pPr>
        <w:ind w:left="1440" w:hanging="720"/>
        <w:rPr>
          <w:sz w:val="22"/>
          <w:szCs w:val="22"/>
        </w:rPr>
      </w:pPr>
    </w:p>
    <w:p w:rsidR="009E483E" w:rsidRDefault="009E483E" w:rsidP="009E483E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Children’s Director: Tanya Spillman</w:t>
      </w:r>
    </w:p>
    <w:p w:rsidR="009E483E" w:rsidRDefault="009E483E" w:rsidP="009E483E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 xml:space="preserve">Children’s Director’s Email: </w:t>
      </w:r>
      <w:hyperlink r:id="rId147" w:history="1">
        <w:r w:rsidRPr="00E53A43">
          <w:rPr>
            <w:rStyle w:val="Hyperlink"/>
            <w:sz w:val="22"/>
            <w:szCs w:val="22"/>
          </w:rPr>
          <w:t>tanya@southsidebaptist.net</w:t>
        </w:r>
      </w:hyperlink>
    </w:p>
    <w:p w:rsidR="009E483E" w:rsidRDefault="009E483E" w:rsidP="009E483E">
      <w:pPr>
        <w:ind w:left="1440" w:hanging="720"/>
        <w:rPr>
          <w:sz w:val="22"/>
          <w:szCs w:val="22"/>
        </w:rPr>
      </w:pPr>
    </w:p>
    <w:p w:rsidR="009E483E" w:rsidRDefault="009E483E" w:rsidP="009E483E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Youth/Family Outreach Director: Ben Tinley</w:t>
      </w:r>
    </w:p>
    <w:p w:rsidR="009E483E" w:rsidRDefault="009E483E" w:rsidP="009E483E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 xml:space="preserve">Youth/Family Outreach Director’s Email: </w:t>
      </w:r>
      <w:hyperlink r:id="rId148" w:history="1">
        <w:r w:rsidRPr="00E53A43">
          <w:rPr>
            <w:rStyle w:val="Hyperlink"/>
            <w:sz w:val="22"/>
            <w:szCs w:val="22"/>
          </w:rPr>
          <w:t>tinleyb@southsidebaptist.net</w:t>
        </w:r>
      </w:hyperlink>
    </w:p>
    <w:p w:rsidR="009E483E" w:rsidRDefault="009E483E" w:rsidP="009E483E">
      <w:pPr>
        <w:ind w:left="1440" w:hanging="720"/>
        <w:rPr>
          <w:sz w:val="22"/>
          <w:szCs w:val="22"/>
        </w:rPr>
      </w:pPr>
    </w:p>
    <w:p w:rsidR="009E483E" w:rsidRDefault="009E483E" w:rsidP="009E483E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Secretary: Pam Gray</w:t>
      </w:r>
    </w:p>
    <w:p w:rsidR="009E483E" w:rsidRDefault="009E483E" w:rsidP="009E483E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 xml:space="preserve">Secretary’s Email: </w:t>
      </w:r>
      <w:hyperlink r:id="rId149" w:history="1">
        <w:r w:rsidRPr="00E53A43">
          <w:rPr>
            <w:rStyle w:val="Hyperlink"/>
            <w:sz w:val="22"/>
            <w:szCs w:val="22"/>
          </w:rPr>
          <w:t>pam@southsidebaptist.net</w:t>
        </w:r>
      </w:hyperlink>
    </w:p>
    <w:p w:rsidR="009E483E" w:rsidRDefault="009E483E" w:rsidP="009E483E">
      <w:pPr>
        <w:ind w:left="1440" w:hanging="720"/>
        <w:rPr>
          <w:sz w:val="22"/>
          <w:szCs w:val="22"/>
        </w:rPr>
      </w:pPr>
    </w:p>
    <w:p w:rsidR="005250FD" w:rsidRDefault="005250FD" w:rsidP="009E483E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Chairman of Finance: Geno Shirey</w:t>
      </w:r>
    </w:p>
    <w:p w:rsidR="005250FD" w:rsidRDefault="005250FD" w:rsidP="009E483E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Chairman of Missions: Linda McKee</w:t>
      </w:r>
    </w:p>
    <w:p w:rsidR="005250FD" w:rsidRDefault="005250FD" w:rsidP="009E483E">
      <w:pPr>
        <w:ind w:left="1440" w:hanging="720"/>
        <w:rPr>
          <w:sz w:val="22"/>
          <w:szCs w:val="22"/>
        </w:rPr>
      </w:pPr>
    </w:p>
    <w:p w:rsidR="005250FD" w:rsidRDefault="005250FD" w:rsidP="009E483E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Chairman of Deacons: Mike Clemons</w:t>
      </w:r>
    </w:p>
    <w:p w:rsidR="005250FD" w:rsidRDefault="005250FD" w:rsidP="009E483E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Chairman of Deacons Address:</w:t>
      </w:r>
    </w:p>
    <w:p w:rsidR="005250FD" w:rsidRDefault="005250FD" w:rsidP="009E483E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ab/>
        <w:t>3310 Cedar Cove SW</w:t>
      </w:r>
    </w:p>
    <w:p w:rsidR="005250FD" w:rsidRDefault="005250FD" w:rsidP="009E483E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ab/>
        <w:t>Decatur, AL 35603</w:t>
      </w:r>
    </w:p>
    <w:p w:rsidR="00541FCE" w:rsidRDefault="00541FCE" w:rsidP="009E483E">
      <w:pPr>
        <w:ind w:left="1440" w:hanging="720"/>
        <w:rPr>
          <w:sz w:val="22"/>
          <w:szCs w:val="22"/>
        </w:rPr>
      </w:pPr>
    </w:p>
    <w:p w:rsidR="00541FCE" w:rsidRDefault="00541FCE" w:rsidP="009E483E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Minister to Senior Adults: Wayne Baggett</w:t>
      </w:r>
    </w:p>
    <w:p w:rsidR="00541FCE" w:rsidRDefault="00541FCE" w:rsidP="009E483E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Minister to Senior Adults’ Email:</w:t>
      </w:r>
    </w:p>
    <w:p w:rsidR="00541FCE" w:rsidRDefault="00541FCE" w:rsidP="009E483E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ab/>
      </w:r>
      <w:hyperlink r:id="rId150" w:history="1">
        <w:r w:rsidRPr="00264082">
          <w:rPr>
            <w:rStyle w:val="Hyperlink"/>
            <w:sz w:val="22"/>
            <w:szCs w:val="22"/>
          </w:rPr>
          <w:t>wayne@southsidebaptist.net</w:t>
        </w:r>
      </w:hyperlink>
    </w:p>
    <w:p w:rsidR="00541FCE" w:rsidRDefault="00541FCE" w:rsidP="009E483E">
      <w:pPr>
        <w:ind w:left="1440" w:hanging="720"/>
        <w:rPr>
          <w:sz w:val="22"/>
          <w:szCs w:val="22"/>
        </w:rPr>
      </w:pPr>
    </w:p>
    <w:p w:rsidR="004D24BC" w:rsidRDefault="004D24BC" w:rsidP="009E483E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WMU Director: Linda McKee</w:t>
      </w:r>
    </w:p>
    <w:p w:rsidR="004D24BC" w:rsidRDefault="004D24BC" w:rsidP="009E483E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ab/>
      </w:r>
    </w:p>
    <w:p w:rsidR="009E483E" w:rsidRDefault="009E483E" w:rsidP="009E483E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All staff members may be reached at the church phone: (256) 353-8814</w:t>
      </w:r>
    </w:p>
    <w:p w:rsidR="00541FCE" w:rsidRDefault="00541FCE" w:rsidP="009E483E">
      <w:pPr>
        <w:ind w:left="1440" w:hanging="720"/>
        <w:rPr>
          <w:sz w:val="22"/>
          <w:szCs w:val="22"/>
        </w:rPr>
      </w:pPr>
    </w:p>
    <w:p w:rsidR="00932475" w:rsidRPr="00C97956" w:rsidRDefault="00416837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>57</w:t>
      </w:r>
      <w:r w:rsidR="00C97956">
        <w:rPr>
          <w:b/>
          <w:bCs/>
          <w:sz w:val="22"/>
          <w:szCs w:val="22"/>
        </w:rPr>
        <w:t xml:space="preserve">. </w:t>
      </w:r>
      <w:r w:rsidR="003007F9" w:rsidRPr="00C97956">
        <w:rPr>
          <w:b/>
          <w:bCs/>
          <w:sz w:val="22"/>
          <w:szCs w:val="22"/>
        </w:rPr>
        <w:t>Southwest</w:t>
      </w:r>
    </w:p>
    <w:p w:rsidR="00A83BAF" w:rsidRDefault="008A6B16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1705 Ridgedale Dr. SE</w:t>
      </w:r>
    </w:p>
    <w:p w:rsidR="00932475" w:rsidRPr="00705B9C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Hartselle, AL 35640</w:t>
      </w:r>
    </w:p>
    <w:p w:rsidR="008A6B16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A83BAF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>773-5994</w:t>
      </w:r>
    </w:p>
    <w:p w:rsidR="008A6B16" w:rsidRDefault="008A6B16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Email: </w:t>
      </w:r>
      <w:hyperlink r:id="rId151" w:history="1">
        <w:r w:rsidRPr="00732E73">
          <w:rPr>
            <w:rStyle w:val="Hyperlink"/>
            <w:sz w:val="22"/>
            <w:szCs w:val="22"/>
          </w:rPr>
          <w:t>JDButterfly1990@yahoo.com</w:t>
        </w:r>
      </w:hyperlink>
    </w:p>
    <w:p w:rsidR="00485E0A" w:rsidRDefault="00485E0A" w:rsidP="003007F9">
      <w:pPr>
        <w:rPr>
          <w:sz w:val="22"/>
          <w:szCs w:val="22"/>
        </w:rPr>
      </w:pPr>
    </w:p>
    <w:p w:rsidR="008A6B16" w:rsidRDefault="00925141" w:rsidP="009E3AAA">
      <w:pPr>
        <w:rPr>
          <w:sz w:val="22"/>
          <w:szCs w:val="22"/>
        </w:rPr>
      </w:pPr>
      <w:r>
        <w:rPr>
          <w:sz w:val="22"/>
          <w:szCs w:val="22"/>
        </w:rPr>
        <w:tab/>
      </w:r>
      <w:r w:rsidR="00BE41E7">
        <w:rPr>
          <w:sz w:val="22"/>
          <w:szCs w:val="22"/>
        </w:rPr>
        <w:t>Pastor:</w:t>
      </w:r>
      <w:r>
        <w:rPr>
          <w:sz w:val="22"/>
          <w:szCs w:val="22"/>
        </w:rPr>
        <w:t xml:space="preserve"> Greg Burcham</w:t>
      </w:r>
      <w:r w:rsidR="00BE41E7">
        <w:rPr>
          <w:sz w:val="22"/>
          <w:szCs w:val="22"/>
        </w:rPr>
        <w:t xml:space="preserve">  </w:t>
      </w:r>
    </w:p>
    <w:p w:rsidR="005250FD" w:rsidRDefault="00925141" w:rsidP="009E3AAA">
      <w:pPr>
        <w:rPr>
          <w:sz w:val="22"/>
          <w:szCs w:val="22"/>
        </w:rPr>
      </w:pPr>
      <w:r>
        <w:rPr>
          <w:sz w:val="22"/>
          <w:szCs w:val="22"/>
        </w:rPr>
        <w:tab/>
      </w:r>
      <w:r w:rsidR="00BE41E7">
        <w:rPr>
          <w:sz w:val="22"/>
          <w:szCs w:val="22"/>
        </w:rPr>
        <w:t xml:space="preserve">Pastor’s Phone: </w:t>
      </w:r>
    </w:p>
    <w:p w:rsidR="007A367F" w:rsidRDefault="00925141" w:rsidP="009E3AAA">
      <w:pPr>
        <w:rPr>
          <w:rStyle w:val="Hyperlink"/>
          <w:sz w:val="22"/>
          <w:szCs w:val="22"/>
        </w:rPr>
      </w:pPr>
      <w:r>
        <w:rPr>
          <w:sz w:val="22"/>
          <w:szCs w:val="22"/>
        </w:rPr>
        <w:tab/>
      </w:r>
      <w:r w:rsidR="005250FD">
        <w:rPr>
          <w:sz w:val="22"/>
          <w:szCs w:val="22"/>
        </w:rPr>
        <w:t xml:space="preserve">Pastor’s </w:t>
      </w:r>
      <w:r w:rsidR="007A367F">
        <w:rPr>
          <w:sz w:val="22"/>
          <w:szCs w:val="22"/>
        </w:rPr>
        <w:t xml:space="preserve">Email: </w:t>
      </w:r>
    </w:p>
    <w:p w:rsidR="00CD0A31" w:rsidRDefault="00BE41E7" w:rsidP="009E3AAA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 xml:space="preserve">Wife: </w:t>
      </w:r>
      <w:r w:rsidR="00925141">
        <w:rPr>
          <w:rStyle w:val="Hyperlink"/>
          <w:color w:val="auto"/>
          <w:sz w:val="22"/>
          <w:szCs w:val="22"/>
          <w:u w:val="none"/>
        </w:rPr>
        <w:t>Karla Burcham</w:t>
      </w:r>
    </w:p>
    <w:p w:rsidR="00CD0A31" w:rsidRDefault="00BE41E7" w:rsidP="009E3AAA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 xml:space="preserve">Wife’s Phone: </w:t>
      </w:r>
      <w:r w:rsidR="00925141">
        <w:rPr>
          <w:rStyle w:val="Hyperlink"/>
          <w:color w:val="auto"/>
          <w:sz w:val="22"/>
          <w:szCs w:val="22"/>
          <w:u w:val="none"/>
        </w:rPr>
        <w:t>(256) 612-2695</w:t>
      </w:r>
    </w:p>
    <w:p w:rsidR="00CD0A31" w:rsidRDefault="00CD0A31" w:rsidP="009E3AAA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 xml:space="preserve">Wife’s Email: </w:t>
      </w:r>
      <w:hyperlink r:id="rId152" w:history="1">
        <w:r w:rsidR="00561EFB" w:rsidRPr="00E471D4">
          <w:rPr>
            <w:rStyle w:val="Hyperlink"/>
            <w:sz w:val="22"/>
            <w:szCs w:val="22"/>
          </w:rPr>
          <w:t>karlangreg@yahoo.com</w:t>
        </w:r>
      </w:hyperlink>
    </w:p>
    <w:p w:rsidR="00561EFB" w:rsidRDefault="00561EFB" w:rsidP="009E3AAA">
      <w:pPr>
        <w:rPr>
          <w:rStyle w:val="Hyperlink"/>
          <w:color w:val="auto"/>
          <w:sz w:val="22"/>
          <w:szCs w:val="22"/>
          <w:u w:val="none"/>
        </w:rPr>
      </w:pPr>
    </w:p>
    <w:p w:rsidR="00561EFB" w:rsidRDefault="00561EFB" w:rsidP="009E3AAA">
      <w:pPr>
        <w:rPr>
          <w:rStyle w:val="Hyperlink"/>
          <w:b/>
          <w:color w:val="auto"/>
          <w:sz w:val="20"/>
          <w:szCs w:val="20"/>
        </w:rPr>
      </w:pPr>
      <w:r>
        <w:rPr>
          <w:rStyle w:val="Hyperlink"/>
          <w:color w:val="auto"/>
          <w:sz w:val="22"/>
          <w:szCs w:val="22"/>
          <w:u w:val="none"/>
        </w:rPr>
        <w:tab/>
      </w:r>
      <w:r>
        <w:rPr>
          <w:rStyle w:val="Hyperlink"/>
          <w:b/>
          <w:color w:val="auto"/>
          <w:sz w:val="20"/>
          <w:szCs w:val="20"/>
        </w:rPr>
        <w:t>Service Times:</w:t>
      </w:r>
    </w:p>
    <w:p w:rsidR="00561EFB" w:rsidRDefault="00561EFB" w:rsidP="009E3AAA">
      <w:pPr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ab/>
        <w:t>Sunday School-9:30a.m.</w:t>
      </w:r>
    </w:p>
    <w:p w:rsidR="00561EFB" w:rsidRDefault="00561EFB" w:rsidP="009E3AAA">
      <w:pPr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ab/>
        <w:t>Morning Worship-11:00a.m.</w:t>
      </w:r>
    </w:p>
    <w:p w:rsidR="00561EFB" w:rsidRDefault="00561EFB" w:rsidP="009E3AAA">
      <w:pPr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ab/>
        <w:t>Evening Worship-6:00p.m.</w:t>
      </w:r>
    </w:p>
    <w:p w:rsidR="00561EFB" w:rsidRPr="00561EFB" w:rsidRDefault="00561EFB" w:rsidP="009E3AAA">
      <w:pPr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ab/>
        <w:t>Wednesday Night-6:30p.m.</w:t>
      </w:r>
    </w:p>
    <w:p w:rsidR="009E3AAA" w:rsidRDefault="009E3AAA" w:rsidP="003007F9">
      <w:pPr>
        <w:rPr>
          <w:sz w:val="22"/>
          <w:szCs w:val="22"/>
        </w:rPr>
      </w:pPr>
    </w:p>
    <w:p w:rsidR="00541FCE" w:rsidRDefault="000315FF" w:rsidP="000315FF">
      <w:pPr>
        <w:rPr>
          <w:sz w:val="22"/>
          <w:szCs w:val="22"/>
        </w:rPr>
      </w:pPr>
      <w:r>
        <w:rPr>
          <w:sz w:val="22"/>
          <w:szCs w:val="22"/>
        </w:rPr>
        <w:t xml:space="preserve">             </w:t>
      </w:r>
      <w:r w:rsidR="00541FCE">
        <w:rPr>
          <w:sz w:val="22"/>
          <w:szCs w:val="22"/>
        </w:rPr>
        <w:t xml:space="preserve"> Music</w:t>
      </w:r>
      <w:r w:rsidR="000E6AFA">
        <w:rPr>
          <w:sz w:val="22"/>
          <w:szCs w:val="22"/>
        </w:rPr>
        <w:t xml:space="preserve"> Director</w:t>
      </w:r>
      <w:r w:rsidR="00541FCE">
        <w:rPr>
          <w:sz w:val="22"/>
          <w:szCs w:val="22"/>
        </w:rPr>
        <w:t xml:space="preserve">: </w:t>
      </w:r>
      <w:r>
        <w:rPr>
          <w:sz w:val="22"/>
          <w:szCs w:val="22"/>
        </w:rPr>
        <w:t>Jessica Taylor</w:t>
      </w:r>
    </w:p>
    <w:p w:rsidR="000E6AFA" w:rsidRDefault="000E6AFA" w:rsidP="000315FF">
      <w:pPr>
        <w:rPr>
          <w:sz w:val="22"/>
          <w:szCs w:val="22"/>
        </w:rPr>
      </w:pPr>
      <w:r>
        <w:rPr>
          <w:sz w:val="22"/>
          <w:szCs w:val="22"/>
        </w:rPr>
        <w:tab/>
        <w:t xml:space="preserve"> Music Director’s Address:</w:t>
      </w:r>
    </w:p>
    <w:p w:rsidR="000E6AFA" w:rsidRDefault="000E6AFA" w:rsidP="000315FF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1902 </w:t>
      </w:r>
      <w:r w:rsidR="003A1237">
        <w:rPr>
          <w:sz w:val="22"/>
          <w:szCs w:val="22"/>
        </w:rPr>
        <w:t>Pinehurst Street SW</w:t>
      </w:r>
    </w:p>
    <w:p w:rsidR="003A1237" w:rsidRDefault="003A1237" w:rsidP="000315FF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Hartselle, AL 35640</w:t>
      </w:r>
    </w:p>
    <w:p w:rsidR="003A1237" w:rsidRDefault="003A1237" w:rsidP="003A1237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 xml:space="preserve">Music Director’s Email: </w:t>
      </w:r>
      <w:hyperlink r:id="rId153" w:history="1">
        <w:r w:rsidRPr="007430ED">
          <w:rPr>
            <w:rStyle w:val="Hyperlink"/>
            <w:sz w:val="22"/>
            <w:szCs w:val="22"/>
          </w:rPr>
          <w:t>jkathlete11@gmail.com</w:t>
        </w:r>
      </w:hyperlink>
    </w:p>
    <w:p w:rsidR="000315FF" w:rsidRDefault="000315FF" w:rsidP="00182DB7">
      <w:pPr>
        <w:ind w:left="720"/>
        <w:rPr>
          <w:sz w:val="22"/>
          <w:szCs w:val="22"/>
        </w:rPr>
      </w:pPr>
    </w:p>
    <w:p w:rsidR="00182DB7" w:rsidRDefault="00182DB7" w:rsidP="00182DB7">
      <w:pPr>
        <w:ind w:left="720"/>
        <w:rPr>
          <w:sz w:val="22"/>
          <w:szCs w:val="22"/>
        </w:rPr>
      </w:pPr>
      <w:r>
        <w:rPr>
          <w:sz w:val="22"/>
          <w:szCs w:val="22"/>
        </w:rPr>
        <w:t>Chairman of Deacons: John Young</w:t>
      </w:r>
    </w:p>
    <w:p w:rsidR="00541FCE" w:rsidRDefault="00541FCE" w:rsidP="00182DB7">
      <w:pPr>
        <w:ind w:left="720"/>
        <w:rPr>
          <w:sz w:val="22"/>
          <w:szCs w:val="22"/>
        </w:rPr>
      </w:pPr>
      <w:r>
        <w:rPr>
          <w:sz w:val="22"/>
          <w:szCs w:val="22"/>
        </w:rPr>
        <w:t>Chairman of Deacons’ Address:</w:t>
      </w:r>
    </w:p>
    <w:p w:rsidR="00541FCE" w:rsidRDefault="00541FCE" w:rsidP="00182DB7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421 Crescent Street</w:t>
      </w:r>
    </w:p>
    <w:p w:rsidR="00541FCE" w:rsidRDefault="00541FCE" w:rsidP="00182DB7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Hartselle, AL 35640</w:t>
      </w:r>
    </w:p>
    <w:p w:rsidR="004D24BC" w:rsidRDefault="004D24BC" w:rsidP="00182DB7">
      <w:pPr>
        <w:ind w:left="720"/>
        <w:rPr>
          <w:sz w:val="22"/>
          <w:szCs w:val="22"/>
        </w:rPr>
      </w:pPr>
    </w:p>
    <w:p w:rsidR="004D24BC" w:rsidRDefault="004D24BC" w:rsidP="00182DB7">
      <w:pPr>
        <w:ind w:left="720"/>
        <w:rPr>
          <w:sz w:val="22"/>
          <w:szCs w:val="22"/>
        </w:rPr>
      </w:pPr>
      <w:r>
        <w:rPr>
          <w:sz w:val="22"/>
          <w:szCs w:val="22"/>
        </w:rPr>
        <w:t>WMU Director: Elizabeth Naylor</w:t>
      </w:r>
    </w:p>
    <w:p w:rsidR="004D24BC" w:rsidRDefault="004D24BC" w:rsidP="00182DB7">
      <w:pPr>
        <w:ind w:left="720"/>
        <w:rPr>
          <w:sz w:val="22"/>
          <w:szCs w:val="22"/>
        </w:rPr>
      </w:pPr>
      <w:r>
        <w:rPr>
          <w:sz w:val="22"/>
          <w:szCs w:val="22"/>
        </w:rPr>
        <w:t>WMU Director’s Address:</w:t>
      </w:r>
    </w:p>
    <w:p w:rsidR="004D24BC" w:rsidRDefault="004D24BC" w:rsidP="00182DB7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1900 Heritage Lane</w:t>
      </w:r>
    </w:p>
    <w:p w:rsidR="004D24BC" w:rsidRDefault="004D24BC" w:rsidP="00182DB7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Hartselle, AL 35640</w:t>
      </w:r>
    </w:p>
    <w:p w:rsidR="00182DB7" w:rsidRDefault="00182DB7" w:rsidP="00182DB7">
      <w:pPr>
        <w:ind w:left="720"/>
        <w:rPr>
          <w:sz w:val="22"/>
          <w:szCs w:val="22"/>
        </w:rPr>
      </w:pPr>
    </w:p>
    <w:p w:rsidR="00932475" w:rsidRPr="00C97956" w:rsidRDefault="00416837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>58</w:t>
      </w:r>
      <w:r w:rsidR="00C97956">
        <w:rPr>
          <w:b/>
          <w:bCs/>
          <w:sz w:val="22"/>
          <w:szCs w:val="22"/>
        </w:rPr>
        <w:t xml:space="preserve">. </w:t>
      </w:r>
      <w:r w:rsidR="003007F9" w:rsidRPr="00C97956">
        <w:rPr>
          <w:b/>
          <w:bCs/>
          <w:sz w:val="22"/>
          <w:szCs w:val="22"/>
        </w:rPr>
        <w:t xml:space="preserve">Stoney Acres </w:t>
      </w:r>
    </w:p>
    <w:p w:rsidR="008A6B16" w:rsidRDefault="003007F9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212 Bob </w:t>
      </w:r>
      <w:r w:rsidR="00485E0A" w:rsidRPr="00705B9C">
        <w:rPr>
          <w:sz w:val="22"/>
          <w:szCs w:val="22"/>
        </w:rPr>
        <w:t>White Dr. SW</w:t>
      </w:r>
    </w:p>
    <w:p w:rsidR="008A6B16" w:rsidRDefault="00485E0A" w:rsidP="004818B2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Decatur, AL 3560</w:t>
      </w:r>
      <w:r w:rsidR="008A6B16">
        <w:rPr>
          <w:sz w:val="22"/>
          <w:szCs w:val="22"/>
        </w:rPr>
        <w:t>1</w:t>
      </w:r>
    </w:p>
    <w:p w:rsidR="00C6585D" w:rsidRPr="0008742C" w:rsidRDefault="003007F9" w:rsidP="004818B2">
      <w:pPr>
        <w:pStyle w:val="ListParagraph"/>
        <w:rPr>
          <w:b/>
          <w:sz w:val="22"/>
          <w:szCs w:val="22"/>
        </w:rPr>
      </w:pPr>
      <w:r w:rsidRPr="00705B9C">
        <w:rPr>
          <w:sz w:val="22"/>
          <w:szCs w:val="22"/>
        </w:rPr>
        <w:t>Phone</w:t>
      </w:r>
      <w:r w:rsidRPr="0008742C">
        <w:rPr>
          <w:b/>
          <w:sz w:val="22"/>
          <w:szCs w:val="22"/>
        </w:rPr>
        <w:t xml:space="preserve">: </w:t>
      </w:r>
      <w:r w:rsidR="0008742C" w:rsidRPr="0008742C">
        <w:rPr>
          <w:color w:val="C00000"/>
          <w:sz w:val="22"/>
          <w:szCs w:val="22"/>
        </w:rPr>
        <w:t>DISCONNECTED</w:t>
      </w:r>
    </w:p>
    <w:p w:rsidR="008A6B16" w:rsidRPr="0008742C" w:rsidRDefault="008A6B16" w:rsidP="004818B2">
      <w:pPr>
        <w:pStyle w:val="ListParagraph"/>
        <w:rPr>
          <w:b/>
          <w:sz w:val="22"/>
          <w:szCs w:val="22"/>
        </w:rPr>
      </w:pPr>
    </w:p>
    <w:p w:rsidR="008A6B16" w:rsidRDefault="008A6B16" w:rsidP="004818B2">
      <w:pPr>
        <w:pStyle w:val="ListParagraph"/>
        <w:rPr>
          <w:sz w:val="22"/>
          <w:szCs w:val="22"/>
        </w:rPr>
      </w:pPr>
      <w:r w:rsidRPr="008A6B16">
        <w:rPr>
          <w:sz w:val="22"/>
          <w:szCs w:val="22"/>
        </w:rPr>
        <w:t>Pastor: Dewey Morgan</w:t>
      </w:r>
    </w:p>
    <w:p w:rsidR="008A6B16" w:rsidRDefault="008A6B16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 Phone: (256) 612-0139</w:t>
      </w:r>
    </w:p>
    <w:p w:rsidR="008A6B16" w:rsidRDefault="008A6B16" w:rsidP="004818B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 Phone2: (256) 751-0725</w:t>
      </w:r>
    </w:p>
    <w:p w:rsidR="008A6B16" w:rsidRDefault="008A6B16" w:rsidP="004818B2">
      <w:pPr>
        <w:pStyle w:val="ListParagraph"/>
        <w:rPr>
          <w:rStyle w:val="Hyperlink"/>
          <w:sz w:val="22"/>
          <w:szCs w:val="22"/>
        </w:rPr>
      </w:pPr>
      <w:r>
        <w:rPr>
          <w:sz w:val="22"/>
          <w:szCs w:val="22"/>
        </w:rPr>
        <w:t xml:space="preserve">Pastor Email: </w:t>
      </w:r>
      <w:hyperlink r:id="rId154" w:history="1">
        <w:r w:rsidR="009E3AAA" w:rsidRPr="00E64D03">
          <w:rPr>
            <w:rStyle w:val="Hyperlink"/>
            <w:sz w:val="22"/>
            <w:szCs w:val="22"/>
          </w:rPr>
          <w:t>Morgan18@charter.net</w:t>
        </w:r>
      </w:hyperlink>
    </w:p>
    <w:p w:rsidR="00F8521B" w:rsidRDefault="00F8521B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: Darlene Morgan</w:t>
      </w:r>
    </w:p>
    <w:p w:rsidR="00F8521B" w:rsidRDefault="00F8521B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’s Phone: (256) 751-0275 home</w:t>
      </w:r>
    </w:p>
    <w:p w:rsidR="00561EFB" w:rsidRDefault="00561EFB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561EFB" w:rsidRPr="00561EFB" w:rsidRDefault="00561EFB" w:rsidP="004818B2">
      <w:pPr>
        <w:pStyle w:val="ListParagraph"/>
        <w:rPr>
          <w:rStyle w:val="Hyperlink"/>
          <w:b/>
          <w:color w:val="auto"/>
          <w:sz w:val="20"/>
          <w:szCs w:val="20"/>
        </w:rPr>
      </w:pPr>
      <w:r>
        <w:rPr>
          <w:rStyle w:val="Hyperlink"/>
          <w:b/>
          <w:color w:val="auto"/>
          <w:sz w:val="20"/>
          <w:szCs w:val="20"/>
        </w:rPr>
        <w:t>Service Times:</w:t>
      </w:r>
    </w:p>
    <w:p w:rsidR="004D24BC" w:rsidRDefault="004D24BC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4D24BC" w:rsidRDefault="004D24BC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MU Director: Lynn Morgan</w:t>
      </w:r>
    </w:p>
    <w:p w:rsidR="004D24BC" w:rsidRDefault="004D24BC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MU Director’s Address:</w:t>
      </w:r>
    </w:p>
    <w:p w:rsidR="004D24BC" w:rsidRDefault="004D24BC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98 Hazel Street</w:t>
      </w:r>
    </w:p>
    <w:p w:rsidR="00194625" w:rsidRDefault="004D24BC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Danville, AL 35619</w:t>
      </w:r>
    </w:p>
    <w:p w:rsidR="009B22E5" w:rsidRDefault="009B22E5" w:rsidP="004818B2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9B22E5" w:rsidRDefault="009B22E5" w:rsidP="004818B2">
      <w:pPr>
        <w:pStyle w:val="ListParagraph"/>
        <w:rPr>
          <w:sz w:val="22"/>
          <w:szCs w:val="22"/>
        </w:rPr>
      </w:pPr>
    </w:p>
    <w:p w:rsidR="00932475" w:rsidRPr="00C97956" w:rsidRDefault="00416837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>59</w:t>
      </w:r>
      <w:r w:rsidR="00C97956">
        <w:rPr>
          <w:b/>
          <w:bCs/>
          <w:sz w:val="22"/>
          <w:szCs w:val="22"/>
        </w:rPr>
        <w:t xml:space="preserve">. </w:t>
      </w:r>
      <w:r w:rsidR="003007F9" w:rsidRPr="00C97956">
        <w:rPr>
          <w:b/>
          <w:bCs/>
          <w:sz w:val="22"/>
          <w:szCs w:val="22"/>
        </w:rPr>
        <w:t>Trinity</w:t>
      </w:r>
    </w:p>
    <w:p w:rsidR="002929DE" w:rsidRDefault="003007F9" w:rsidP="00485E0A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1281 Old Hwy 24</w:t>
      </w:r>
    </w:p>
    <w:p w:rsidR="00932475" w:rsidRPr="00705B9C" w:rsidRDefault="003007F9" w:rsidP="00485E0A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Trinity, AL 35673 </w:t>
      </w:r>
    </w:p>
    <w:p w:rsidR="00932475" w:rsidRPr="00705B9C" w:rsidRDefault="003007F9" w:rsidP="00485E0A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2929DE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 xml:space="preserve">355-4801 </w:t>
      </w:r>
      <w:r w:rsidR="00932475" w:rsidRPr="00705B9C">
        <w:rPr>
          <w:sz w:val="22"/>
          <w:szCs w:val="22"/>
        </w:rPr>
        <w:t xml:space="preserve">- </w:t>
      </w:r>
      <w:r w:rsidRPr="00705B9C">
        <w:rPr>
          <w:sz w:val="22"/>
          <w:szCs w:val="22"/>
        </w:rPr>
        <w:t xml:space="preserve">Fax: </w:t>
      </w:r>
      <w:r w:rsidR="002929DE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 xml:space="preserve">355-1183 </w:t>
      </w:r>
    </w:p>
    <w:p w:rsidR="00C6585D" w:rsidRDefault="003007F9" w:rsidP="00485E0A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Web: </w:t>
      </w:r>
      <w:hyperlink r:id="rId155" w:history="1">
        <w:r w:rsidR="00806BEC" w:rsidRPr="0089118F">
          <w:rPr>
            <w:rStyle w:val="Hyperlink"/>
            <w:sz w:val="22"/>
            <w:szCs w:val="22"/>
          </w:rPr>
          <w:t>http://www.tbctrinity.org</w:t>
        </w:r>
      </w:hyperlink>
    </w:p>
    <w:p w:rsidR="002929DE" w:rsidRDefault="002929DE" w:rsidP="00485E0A">
      <w:pPr>
        <w:pStyle w:val="ListParagraph"/>
        <w:rPr>
          <w:sz w:val="22"/>
          <w:szCs w:val="22"/>
        </w:rPr>
      </w:pPr>
    </w:p>
    <w:p w:rsidR="002929DE" w:rsidRDefault="002929DE" w:rsidP="00485E0A">
      <w:pPr>
        <w:pStyle w:val="ListParagraph"/>
        <w:rPr>
          <w:sz w:val="22"/>
          <w:szCs w:val="22"/>
        </w:rPr>
      </w:pPr>
      <w:r w:rsidRPr="002929DE">
        <w:rPr>
          <w:sz w:val="22"/>
          <w:szCs w:val="22"/>
        </w:rPr>
        <w:t>Pastor: Richie Thompson</w:t>
      </w:r>
    </w:p>
    <w:p w:rsidR="007A367F" w:rsidRDefault="007A367F" w:rsidP="00485E0A">
      <w:pPr>
        <w:pStyle w:val="ListParagraph"/>
        <w:rPr>
          <w:rStyle w:val="Hyperlink"/>
          <w:sz w:val="22"/>
          <w:szCs w:val="22"/>
        </w:rPr>
      </w:pPr>
      <w:r>
        <w:rPr>
          <w:sz w:val="22"/>
          <w:szCs w:val="22"/>
        </w:rPr>
        <w:t xml:space="preserve">Pastor’s Email: </w:t>
      </w:r>
      <w:hyperlink r:id="rId156" w:history="1">
        <w:r w:rsidRPr="00E64D03">
          <w:rPr>
            <w:rStyle w:val="Hyperlink"/>
            <w:sz w:val="22"/>
            <w:szCs w:val="22"/>
          </w:rPr>
          <w:t>richiet@tbctrinity.org</w:t>
        </w:r>
      </w:hyperlink>
    </w:p>
    <w:p w:rsidR="00100606" w:rsidRDefault="00100606" w:rsidP="00485E0A">
      <w:pPr>
        <w:pStyle w:val="ListParagraph"/>
        <w:rPr>
          <w:rStyle w:val="Hyperlink"/>
          <w:sz w:val="22"/>
          <w:szCs w:val="22"/>
        </w:rPr>
      </w:pPr>
    </w:p>
    <w:p w:rsidR="00100606" w:rsidRDefault="00100606" w:rsidP="00485E0A">
      <w:pPr>
        <w:pStyle w:val="ListParagraph"/>
        <w:rPr>
          <w:rStyle w:val="Hyperlink"/>
          <w:b/>
          <w:color w:val="auto"/>
          <w:sz w:val="20"/>
          <w:szCs w:val="20"/>
        </w:rPr>
      </w:pPr>
      <w:r>
        <w:rPr>
          <w:rStyle w:val="Hyperlink"/>
          <w:b/>
          <w:color w:val="auto"/>
          <w:sz w:val="20"/>
          <w:szCs w:val="20"/>
        </w:rPr>
        <w:t>Service Times:</w:t>
      </w:r>
    </w:p>
    <w:p w:rsidR="00100606" w:rsidRPr="00100606" w:rsidRDefault="00100606" w:rsidP="00485E0A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 w:rsidRPr="00100606">
        <w:rPr>
          <w:rStyle w:val="Hyperlink"/>
          <w:b/>
          <w:color w:val="auto"/>
          <w:sz w:val="20"/>
          <w:szCs w:val="20"/>
          <w:u w:val="none"/>
        </w:rPr>
        <w:t>Bible Study-9:30a.m.</w:t>
      </w:r>
    </w:p>
    <w:p w:rsidR="00100606" w:rsidRDefault="00100606" w:rsidP="00485E0A">
      <w:pPr>
        <w:pStyle w:val="ListParagraph"/>
        <w:rPr>
          <w:b/>
          <w:sz w:val="20"/>
          <w:szCs w:val="20"/>
        </w:rPr>
      </w:pPr>
      <w:r>
        <w:rPr>
          <w:b/>
          <w:sz w:val="20"/>
          <w:szCs w:val="20"/>
        </w:rPr>
        <w:t>Morning Worship-10:30a.m.</w:t>
      </w:r>
    </w:p>
    <w:p w:rsidR="00100606" w:rsidRDefault="00100606" w:rsidP="00485E0A">
      <w:pPr>
        <w:pStyle w:val="ListParagraph"/>
        <w:rPr>
          <w:b/>
          <w:sz w:val="20"/>
          <w:szCs w:val="20"/>
        </w:rPr>
      </w:pPr>
      <w:r>
        <w:rPr>
          <w:b/>
          <w:sz w:val="20"/>
          <w:szCs w:val="20"/>
        </w:rPr>
        <w:t>Adult Grow Classes-5:00p.m.</w:t>
      </w:r>
    </w:p>
    <w:p w:rsidR="00100606" w:rsidRPr="00100606" w:rsidRDefault="00100606" w:rsidP="00485E0A">
      <w:pPr>
        <w:pStyle w:val="ListParagraph"/>
        <w:rPr>
          <w:b/>
          <w:sz w:val="20"/>
          <w:szCs w:val="20"/>
        </w:rPr>
      </w:pPr>
      <w:r>
        <w:rPr>
          <w:b/>
          <w:sz w:val="20"/>
          <w:szCs w:val="20"/>
        </w:rPr>
        <w:t>Wednesday Night- 6:00p.m.</w:t>
      </w:r>
    </w:p>
    <w:p w:rsidR="00C6585D" w:rsidRDefault="00C6585D" w:rsidP="008069E4">
      <w:pPr>
        <w:ind w:left="720"/>
        <w:rPr>
          <w:sz w:val="22"/>
          <w:szCs w:val="22"/>
        </w:rPr>
      </w:pPr>
    </w:p>
    <w:p w:rsidR="008069E4" w:rsidRDefault="008069E4" w:rsidP="008069E4">
      <w:pPr>
        <w:ind w:left="720"/>
        <w:rPr>
          <w:sz w:val="22"/>
          <w:szCs w:val="22"/>
        </w:rPr>
      </w:pPr>
      <w:r>
        <w:rPr>
          <w:sz w:val="22"/>
          <w:szCs w:val="22"/>
        </w:rPr>
        <w:t>Director of Education/Administration:</w:t>
      </w:r>
    </w:p>
    <w:p w:rsidR="008069E4" w:rsidRDefault="008069E4" w:rsidP="008069E4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Eric Albright</w:t>
      </w:r>
    </w:p>
    <w:p w:rsidR="00541FCE" w:rsidRPr="00541FCE" w:rsidRDefault="00541FCE" w:rsidP="00541FCE">
      <w:pPr>
        <w:ind w:left="720"/>
        <w:rPr>
          <w:sz w:val="20"/>
          <w:szCs w:val="20"/>
        </w:rPr>
      </w:pPr>
      <w:r w:rsidRPr="00541FCE">
        <w:rPr>
          <w:sz w:val="20"/>
          <w:szCs w:val="20"/>
        </w:rPr>
        <w:t>Director of Education/Administration’s Address:</w:t>
      </w:r>
    </w:p>
    <w:p w:rsidR="00541FCE" w:rsidRDefault="00541FCE" w:rsidP="008069E4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1222 Brandywine Lane SE</w:t>
      </w:r>
    </w:p>
    <w:p w:rsidR="00541FCE" w:rsidRDefault="00541FCE" w:rsidP="008069E4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Decatur, AL 35601</w:t>
      </w:r>
    </w:p>
    <w:p w:rsidR="008069E4" w:rsidRDefault="008069E4" w:rsidP="008069E4">
      <w:pPr>
        <w:ind w:left="720"/>
        <w:rPr>
          <w:sz w:val="22"/>
          <w:szCs w:val="22"/>
        </w:rPr>
      </w:pPr>
      <w:r>
        <w:rPr>
          <w:sz w:val="22"/>
          <w:szCs w:val="22"/>
        </w:rPr>
        <w:t>Director of Education/Administration’s email:</w:t>
      </w:r>
    </w:p>
    <w:p w:rsidR="008069E4" w:rsidRDefault="008069E4" w:rsidP="008069E4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</w:r>
      <w:hyperlink r:id="rId157" w:history="1">
        <w:r w:rsidRPr="00E53A43">
          <w:rPr>
            <w:rStyle w:val="Hyperlink"/>
            <w:sz w:val="22"/>
            <w:szCs w:val="22"/>
          </w:rPr>
          <w:t>eric@tbctrinity.org</w:t>
        </w:r>
      </w:hyperlink>
    </w:p>
    <w:p w:rsidR="008069E4" w:rsidRDefault="008069E4" w:rsidP="008069E4">
      <w:pPr>
        <w:ind w:left="720"/>
        <w:rPr>
          <w:sz w:val="22"/>
          <w:szCs w:val="22"/>
        </w:rPr>
      </w:pPr>
    </w:p>
    <w:p w:rsidR="008069E4" w:rsidRDefault="008069E4" w:rsidP="008069E4">
      <w:pPr>
        <w:ind w:left="720"/>
        <w:rPr>
          <w:sz w:val="22"/>
          <w:szCs w:val="22"/>
        </w:rPr>
      </w:pPr>
      <w:r>
        <w:rPr>
          <w:sz w:val="22"/>
          <w:szCs w:val="22"/>
        </w:rPr>
        <w:t>Outreach Minister: Rafa Charpentier</w:t>
      </w:r>
    </w:p>
    <w:p w:rsidR="008069E4" w:rsidRDefault="008069E4" w:rsidP="008069E4">
      <w:pPr>
        <w:ind w:left="720"/>
        <w:rPr>
          <w:sz w:val="22"/>
          <w:szCs w:val="22"/>
        </w:rPr>
      </w:pPr>
      <w:r>
        <w:rPr>
          <w:sz w:val="22"/>
          <w:szCs w:val="22"/>
        </w:rPr>
        <w:t xml:space="preserve">Outreach Minister’s Email: </w:t>
      </w:r>
      <w:hyperlink r:id="rId158" w:history="1">
        <w:r w:rsidRPr="00E53A43">
          <w:rPr>
            <w:rStyle w:val="Hyperlink"/>
            <w:sz w:val="22"/>
            <w:szCs w:val="22"/>
          </w:rPr>
          <w:t>rafa@tbctrinity.org</w:t>
        </w:r>
      </w:hyperlink>
    </w:p>
    <w:p w:rsidR="008069E4" w:rsidRDefault="008069E4" w:rsidP="008069E4">
      <w:pPr>
        <w:ind w:left="720"/>
        <w:rPr>
          <w:sz w:val="22"/>
          <w:szCs w:val="22"/>
        </w:rPr>
      </w:pPr>
    </w:p>
    <w:p w:rsidR="008069E4" w:rsidRDefault="008069E4" w:rsidP="008069E4">
      <w:pPr>
        <w:ind w:left="720"/>
        <w:rPr>
          <w:sz w:val="22"/>
          <w:szCs w:val="22"/>
        </w:rPr>
      </w:pPr>
      <w:r>
        <w:rPr>
          <w:sz w:val="22"/>
          <w:szCs w:val="22"/>
        </w:rPr>
        <w:t>Worship/Music Minister: Dewayne Fowler</w:t>
      </w:r>
    </w:p>
    <w:p w:rsidR="00541FCE" w:rsidRDefault="00541FCE" w:rsidP="008069E4">
      <w:pPr>
        <w:ind w:left="720"/>
        <w:rPr>
          <w:sz w:val="22"/>
          <w:szCs w:val="22"/>
        </w:rPr>
      </w:pPr>
      <w:r>
        <w:rPr>
          <w:sz w:val="22"/>
          <w:szCs w:val="22"/>
        </w:rPr>
        <w:t>Worship/Music Minister’s Address:</w:t>
      </w:r>
    </w:p>
    <w:p w:rsidR="00541FCE" w:rsidRDefault="00541FCE" w:rsidP="008069E4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494 Mountain Home Drive</w:t>
      </w:r>
    </w:p>
    <w:p w:rsidR="00541FCE" w:rsidRDefault="00541FCE" w:rsidP="008069E4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Trinity, AL 35673</w:t>
      </w:r>
    </w:p>
    <w:p w:rsidR="008069E4" w:rsidRDefault="008069E4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 xml:space="preserve">Worship/Music Minister’s Email: </w:t>
      </w:r>
      <w:hyperlink r:id="rId159" w:history="1">
        <w:r w:rsidRPr="00E53A43">
          <w:rPr>
            <w:rStyle w:val="Hyperlink"/>
            <w:sz w:val="22"/>
            <w:szCs w:val="22"/>
          </w:rPr>
          <w:t>dewayne@tbctrinity.org</w:t>
        </w:r>
      </w:hyperlink>
    </w:p>
    <w:p w:rsidR="008069E4" w:rsidRDefault="008069E4" w:rsidP="008069E4">
      <w:pPr>
        <w:ind w:left="1440" w:hanging="720"/>
        <w:rPr>
          <w:sz w:val="22"/>
          <w:szCs w:val="22"/>
        </w:rPr>
      </w:pPr>
    </w:p>
    <w:p w:rsidR="008069E4" w:rsidRDefault="008069E4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Middle School Pastor: Tyler Jones</w:t>
      </w:r>
    </w:p>
    <w:p w:rsidR="008069E4" w:rsidRDefault="008069E4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 xml:space="preserve">Middle School Pastor’s Email: </w:t>
      </w:r>
      <w:hyperlink r:id="rId160" w:history="1">
        <w:r w:rsidRPr="00E53A43">
          <w:rPr>
            <w:rStyle w:val="Hyperlink"/>
            <w:sz w:val="22"/>
            <w:szCs w:val="22"/>
          </w:rPr>
          <w:t>tyler@tbctrinity.org</w:t>
        </w:r>
      </w:hyperlink>
    </w:p>
    <w:p w:rsidR="008069E4" w:rsidRDefault="008069E4" w:rsidP="008069E4">
      <w:pPr>
        <w:ind w:left="1440" w:hanging="720"/>
        <w:rPr>
          <w:sz w:val="22"/>
          <w:szCs w:val="22"/>
        </w:rPr>
      </w:pPr>
    </w:p>
    <w:p w:rsidR="008069E4" w:rsidRDefault="008069E4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High School/College Minister: Ty Patterson</w:t>
      </w:r>
    </w:p>
    <w:p w:rsidR="008069E4" w:rsidRDefault="008069E4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 xml:space="preserve">High School/College Minister’s Email: </w:t>
      </w:r>
      <w:hyperlink r:id="rId161" w:history="1">
        <w:r w:rsidRPr="00E53A43">
          <w:rPr>
            <w:rStyle w:val="Hyperlink"/>
            <w:sz w:val="22"/>
            <w:szCs w:val="22"/>
          </w:rPr>
          <w:t>ty@tbctrinity.org</w:t>
        </w:r>
      </w:hyperlink>
    </w:p>
    <w:p w:rsidR="008069E4" w:rsidRDefault="008069E4" w:rsidP="008069E4">
      <w:pPr>
        <w:ind w:left="1440" w:hanging="720"/>
        <w:rPr>
          <w:sz w:val="22"/>
          <w:szCs w:val="22"/>
        </w:rPr>
      </w:pPr>
    </w:p>
    <w:p w:rsidR="0008742C" w:rsidRDefault="0008742C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Children’s Minister: Amy Long</w:t>
      </w:r>
    </w:p>
    <w:p w:rsidR="00541FCE" w:rsidRDefault="00541FCE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Children’s Minister’s Address:</w:t>
      </w:r>
    </w:p>
    <w:p w:rsidR="00541FCE" w:rsidRDefault="00541FCE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ab/>
        <w:t>54 Amber Circle</w:t>
      </w:r>
    </w:p>
    <w:p w:rsidR="00541FCE" w:rsidRDefault="00541FCE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ab/>
        <w:t>Decatur, AL 35603</w:t>
      </w:r>
    </w:p>
    <w:p w:rsidR="00541FCE" w:rsidRDefault="00541FCE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Children’s Minister’s Email:</w:t>
      </w:r>
    </w:p>
    <w:p w:rsidR="00541FCE" w:rsidRDefault="00541FCE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ab/>
      </w:r>
      <w:hyperlink r:id="rId162" w:history="1">
        <w:r w:rsidRPr="00264082">
          <w:rPr>
            <w:rStyle w:val="Hyperlink"/>
            <w:sz w:val="22"/>
            <w:szCs w:val="22"/>
          </w:rPr>
          <w:t>amy@tbctrinity.org</w:t>
        </w:r>
      </w:hyperlink>
    </w:p>
    <w:p w:rsidR="00541FCE" w:rsidRDefault="00541FCE" w:rsidP="008069E4">
      <w:pPr>
        <w:ind w:left="1440" w:hanging="720"/>
        <w:rPr>
          <w:sz w:val="22"/>
          <w:szCs w:val="22"/>
        </w:rPr>
      </w:pPr>
    </w:p>
    <w:p w:rsidR="0064047D" w:rsidRDefault="0064047D" w:rsidP="00E55687">
      <w:pPr>
        <w:ind w:left="720"/>
        <w:rPr>
          <w:sz w:val="22"/>
          <w:szCs w:val="22"/>
        </w:rPr>
      </w:pPr>
      <w:r>
        <w:rPr>
          <w:sz w:val="22"/>
          <w:szCs w:val="22"/>
        </w:rPr>
        <w:t>Minister of Recreation: Phillip Banks</w:t>
      </w:r>
    </w:p>
    <w:p w:rsidR="0064047D" w:rsidRDefault="0064047D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Minister of Recreation’s Address:</w:t>
      </w:r>
    </w:p>
    <w:p w:rsidR="0064047D" w:rsidRDefault="0064047D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ab/>
        <w:t>2219 Shady Grove Lane</w:t>
      </w:r>
    </w:p>
    <w:p w:rsidR="0064047D" w:rsidRDefault="0064047D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ab/>
        <w:t>Decatur, AL 35603</w:t>
      </w:r>
    </w:p>
    <w:p w:rsidR="0064047D" w:rsidRPr="0064047D" w:rsidRDefault="0064047D" w:rsidP="008069E4">
      <w:pPr>
        <w:ind w:left="1440" w:hanging="720"/>
        <w:rPr>
          <w:sz w:val="20"/>
          <w:szCs w:val="20"/>
        </w:rPr>
      </w:pPr>
      <w:r>
        <w:rPr>
          <w:sz w:val="22"/>
          <w:szCs w:val="22"/>
        </w:rPr>
        <w:t xml:space="preserve">Minister of Recreation’s Phone: </w:t>
      </w:r>
      <w:r w:rsidRPr="0064047D">
        <w:rPr>
          <w:sz w:val="20"/>
          <w:szCs w:val="20"/>
        </w:rPr>
        <w:t>(256) 353-4128</w:t>
      </w:r>
    </w:p>
    <w:p w:rsidR="0064047D" w:rsidRDefault="0064047D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Minister of Recreation’s Email:</w:t>
      </w:r>
    </w:p>
    <w:p w:rsidR="0064047D" w:rsidRDefault="0064047D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ab/>
      </w:r>
      <w:hyperlink r:id="rId163" w:history="1">
        <w:r w:rsidRPr="00264082">
          <w:rPr>
            <w:rStyle w:val="Hyperlink"/>
            <w:sz w:val="22"/>
            <w:szCs w:val="22"/>
          </w:rPr>
          <w:t>Philb1414@bellsouth.net</w:t>
        </w:r>
      </w:hyperlink>
    </w:p>
    <w:p w:rsidR="001E2CEA" w:rsidRDefault="001E2CEA" w:rsidP="008069E4">
      <w:pPr>
        <w:ind w:left="1440" w:hanging="720"/>
        <w:rPr>
          <w:sz w:val="22"/>
          <w:szCs w:val="22"/>
        </w:rPr>
      </w:pPr>
    </w:p>
    <w:p w:rsidR="0064047D" w:rsidRDefault="0064047D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Minister to Senior Adults: Jim Boyd</w:t>
      </w:r>
    </w:p>
    <w:p w:rsidR="0064047D" w:rsidRDefault="0064047D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Minister to Senior Adults’ Address:</w:t>
      </w:r>
    </w:p>
    <w:p w:rsidR="0064047D" w:rsidRDefault="0064047D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ab/>
        <w:t>136 North Mountain Drive</w:t>
      </w:r>
    </w:p>
    <w:p w:rsidR="0064047D" w:rsidRDefault="0064047D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ab/>
        <w:t>Trinity, AL 35673</w:t>
      </w:r>
    </w:p>
    <w:p w:rsidR="0064047D" w:rsidRPr="0064047D" w:rsidRDefault="0064047D" w:rsidP="008069E4">
      <w:pPr>
        <w:ind w:left="1440" w:hanging="720"/>
        <w:rPr>
          <w:sz w:val="18"/>
          <w:szCs w:val="18"/>
        </w:rPr>
      </w:pPr>
      <w:r>
        <w:rPr>
          <w:sz w:val="22"/>
          <w:szCs w:val="22"/>
        </w:rPr>
        <w:t xml:space="preserve">Minister to Senior Adults’ Phone: </w:t>
      </w:r>
      <w:r w:rsidRPr="0064047D">
        <w:rPr>
          <w:sz w:val="18"/>
          <w:szCs w:val="18"/>
        </w:rPr>
        <w:t>(256) 350-9637</w:t>
      </w:r>
    </w:p>
    <w:p w:rsidR="0064047D" w:rsidRDefault="0064047D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Minister to Single Adults/Families:</w:t>
      </w:r>
    </w:p>
    <w:p w:rsidR="0064047D" w:rsidRDefault="0064047D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ab/>
        <w:t>Eric Albright</w:t>
      </w:r>
    </w:p>
    <w:p w:rsidR="0064047D" w:rsidRDefault="0064047D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Minister to Single Adults/Families’ Address:</w:t>
      </w:r>
    </w:p>
    <w:p w:rsidR="0064047D" w:rsidRDefault="0064047D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ab/>
        <w:t>1222 Brandywine Lane SE</w:t>
      </w:r>
    </w:p>
    <w:p w:rsidR="0064047D" w:rsidRDefault="0064047D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ab/>
        <w:t>Decatur, AL 35601</w:t>
      </w:r>
    </w:p>
    <w:p w:rsidR="0064047D" w:rsidRDefault="0064047D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Minister to Single Adults/Families’ Email:</w:t>
      </w:r>
    </w:p>
    <w:p w:rsidR="0064047D" w:rsidRDefault="0064047D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ab/>
      </w:r>
      <w:hyperlink r:id="rId164" w:history="1">
        <w:r w:rsidRPr="00264082">
          <w:rPr>
            <w:rStyle w:val="Hyperlink"/>
            <w:sz w:val="22"/>
            <w:szCs w:val="22"/>
          </w:rPr>
          <w:t>eric@tbctrinity.org</w:t>
        </w:r>
      </w:hyperlink>
    </w:p>
    <w:p w:rsidR="0064047D" w:rsidRDefault="0064047D" w:rsidP="008069E4">
      <w:pPr>
        <w:ind w:left="1440" w:hanging="720"/>
        <w:rPr>
          <w:sz w:val="22"/>
          <w:szCs w:val="22"/>
        </w:rPr>
      </w:pPr>
    </w:p>
    <w:p w:rsidR="0008742C" w:rsidRDefault="0008742C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Ministry Assistant: Cindy Kirkpatrick</w:t>
      </w:r>
    </w:p>
    <w:p w:rsidR="0008742C" w:rsidRDefault="0008742C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Office Manager: Kim Randolph</w:t>
      </w:r>
    </w:p>
    <w:p w:rsidR="009E483E" w:rsidRDefault="009E483E" w:rsidP="008069E4">
      <w:pPr>
        <w:ind w:left="1440" w:hanging="720"/>
        <w:rPr>
          <w:sz w:val="22"/>
          <w:szCs w:val="22"/>
        </w:rPr>
      </w:pPr>
    </w:p>
    <w:p w:rsidR="009E483E" w:rsidRDefault="0008742C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Chairman of Deacons: Larry Owens</w:t>
      </w:r>
    </w:p>
    <w:p w:rsidR="0008742C" w:rsidRDefault="0008742C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Chairman of Deacons Address:</w:t>
      </w:r>
    </w:p>
    <w:p w:rsidR="0008742C" w:rsidRDefault="0008742C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ab/>
        <w:t>225 Forest Home Drive</w:t>
      </w:r>
    </w:p>
    <w:p w:rsidR="0008742C" w:rsidRDefault="0008742C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ab/>
        <w:t>Trinity, AL 35673</w:t>
      </w:r>
    </w:p>
    <w:p w:rsidR="0064047D" w:rsidRDefault="0064047D" w:rsidP="00925A82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 xml:space="preserve">Chairman of Deacons’ Email: </w:t>
      </w:r>
      <w:hyperlink r:id="rId165" w:history="1">
        <w:r w:rsidR="00925A82" w:rsidRPr="00E113FF">
          <w:rPr>
            <w:rStyle w:val="Hyperlink"/>
            <w:sz w:val="22"/>
            <w:szCs w:val="22"/>
          </w:rPr>
          <w:t>larry.owens1@ipaper.com</w:t>
        </w:r>
      </w:hyperlink>
    </w:p>
    <w:p w:rsidR="00925A82" w:rsidRDefault="00925A82" w:rsidP="008069E4">
      <w:pPr>
        <w:ind w:left="1440" w:hanging="720"/>
        <w:rPr>
          <w:sz w:val="22"/>
          <w:szCs w:val="22"/>
        </w:rPr>
      </w:pPr>
    </w:p>
    <w:p w:rsidR="00925A82" w:rsidRDefault="00925A82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WMU Director: Julia Dunlap</w:t>
      </w:r>
    </w:p>
    <w:p w:rsidR="00925A82" w:rsidRDefault="00925A82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WMU Director’s Address:</w:t>
      </w:r>
    </w:p>
    <w:p w:rsidR="00925A82" w:rsidRDefault="00925A82" w:rsidP="008069E4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ab/>
        <w:t>4461 County Road 316</w:t>
      </w:r>
    </w:p>
    <w:p w:rsidR="00925A82" w:rsidRDefault="00925A82" w:rsidP="00925A82">
      <w:pPr>
        <w:ind w:left="1440"/>
        <w:rPr>
          <w:sz w:val="22"/>
          <w:szCs w:val="22"/>
        </w:rPr>
      </w:pPr>
      <w:r>
        <w:rPr>
          <w:sz w:val="22"/>
          <w:szCs w:val="22"/>
        </w:rPr>
        <w:t>Trinity, AL 35673</w:t>
      </w:r>
    </w:p>
    <w:p w:rsidR="00925A82" w:rsidRDefault="00925A82" w:rsidP="00925A82">
      <w:pPr>
        <w:ind w:left="1440"/>
        <w:rPr>
          <w:sz w:val="22"/>
          <w:szCs w:val="22"/>
        </w:rPr>
      </w:pPr>
    </w:p>
    <w:p w:rsidR="00932475" w:rsidRPr="00C97956" w:rsidRDefault="00416837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>60</w:t>
      </w:r>
      <w:r w:rsidR="00C97956">
        <w:rPr>
          <w:b/>
          <w:bCs/>
          <w:sz w:val="22"/>
          <w:szCs w:val="22"/>
        </w:rPr>
        <w:t xml:space="preserve">. </w:t>
      </w:r>
      <w:r w:rsidR="003007F9" w:rsidRPr="00C97956">
        <w:rPr>
          <w:b/>
          <w:bCs/>
          <w:sz w:val="22"/>
          <w:szCs w:val="22"/>
        </w:rPr>
        <w:t>Tunsel Road</w:t>
      </w:r>
    </w:p>
    <w:p w:rsidR="002929DE" w:rsidRDefault="003007F9" w:rsidP="00485E0A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1405 Tunsel Road</w:t>
      </w:r>
    </w:p>
    <w:p w:rsidR="00C6585D" w:rsidRPr="00705B9C" w:rsidRDefault="003007F9" w:rsidP="00485E0A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Hartselle, AL 35640 </w:t>
      </w:r>
    </w:p>
    <w:p w:rsidR="00C6585D" w:rsidRDefault="00C6585D" w:rsidP="003007F9">
      <w:pPr>
        <w:rPr>
          <w:sz w:val="22"/>
          <w:szCs w:val="22"/>
        </w:rPr>
      </w:pPr>
    </w:p>
    <w:p w:rsidR="002929DE" w:rsidRDefault="002929DE" w:rsidP="003007F9">
      <w:pPr>
        <w:rPr>
          <w:sz w:val="22"/>
          <w:szCs w:val="22"/>
        </w:rPr>
      </w:pPr>
      <w:r>
        <w:rPr>
          <w:sz w:val="22"/>
          <w:szCs w:val="22"/>
        </w:rPr>
        <w:tab/>
      </w:r>
      <w:r w:rsidRPr="002929DE">
        <w:rPr>
          <w:sz w:val="22"/>
          <w:szCs w:val="22"/>
        </w:rPr>
        <w:t>Pastor: Ralph Henderson</w:t>
      </w:r>
    </w:p>
    <w:p w:rsidR="004E5D7B" w:rsidRDefault="004E5D7B" w:rsidP="003007F9">
      <w:pPr>
        <w:rPr>
          <w:sz w:val="22"/>
          <w:szCs w:val="22"/>
        </w:rPr>
      </w:pPr>
      <w:r>
        <w:rPr>
          <w:sz w:val="22"/>
          <w:szCs w:val="22"/>
        </w:rPr>
        <w:tab/>
        <w:t>Pastor’s Address:  355 SE Maddux Rd.</w:t>
      </w:r>
    </w:p>
    <w:p w:rsidR="004E5D7B" w:rsidRDefault="004E5D7B" w:rsidP="003007F9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Falkville, AL  35622</w:t>
      </w:r>
    </w:p>
    <w:p w:rsidR="002929DE" w:rsidRDefault="002929DE" w:rsidP="003007F9">
      <w:pPr>
        <w:rPr>
          <w:sz w:val="22"/>
          <w:szCs w:val="22"/>
        </w:rPr>
      </w:pPr>
      <w:r>
        <w:rPr>
          <w:sz w:val="22"/>
          <w:szCs w:val="22"/>
        </w:rPr>
        <w:tab/>
        <w:t>Pastor Phone: (256) 502-3781</w:t>
      </w:r>
    </w:p>
    <w:p w:rsidR="002929DE" w:rsidRDefault="002929DE" w:rsidP="003007F9">
      <w:pPr>
        <w:rPr>
          <w:rStyle w:val="Hyperlink"/>
          <w:sz w:val="22"/>
          <w:szCs w:val="22"/>
        </w:rPr>
      </w:pPr>
      <w:r>
        <w:rPr>
          <w:sz w:val="22"/>
          <w:szCs w:val="22"/>
        </w:rPr>
        <w:tab/>
        <w:t xml:space="preserve">Pastor Email: </w:t>
      </w:r>
      <w:hyperlink r:id="rId166" w:history="1">
        <w:r w:rsidR="007A367F" w:rsidRPr="00E64D03">
          <w:rPr>
            <w:rStyle w:val="Hyperlink"/>
            <w:sz w:val="22"/>
            <w:szCs w:val="22"/>
          </w:rPr>
          <w:t>RHende77@aol.com</w:t>
        </w:r>
      </w:hyperlink>
    </w:p>
    <w:p w:rsidR="00F8521B" w:rsidRDefault="00F8521B" w:rsidP="003007F9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Wife: Judy Henderson</w:t>
      </w:r>
    </w:p>
    <w:p w:rsidR="00F8521B" w:rsidRDefault="00F8521B" w:rsidP="003007F9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Wife’s Phone: (256) 318-2619 cell</w:t>
      </w:r>
    </w:p>
    <w:p w:rsidR="00100606" w:rsidRDefault="00100606" w:rsidP="003007F9">
      <w:pPr>
        <w:rPr>
          <w:rStyle w:val="Hyperlink"/>
          <w:color w:val="auto"/>
          <w:sz w:val="22"/>
          <w:szCs w:val="22"/>
          <w:u w:val="none"/>
        </w:rPr>
      </w:pPr>
    </w:p>
    <w:p w:rsidR="00100606" w:rsidRDefault="00100606" w:rsidP="003007F9">
      <w:pPr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</w:r>
      <w:r>
        <w:rPr>
          <w:rStyle w:val="Hyperlink"/>
          <w:b/>
          <w:color w:val="auto"/>
          <w:sz w:val="20"/>
          <w:szCs w:val="20"/>
        </w:rPr>
        <w:t>Service Times:</w:t>
      </w:r>
    </w:p>
    <w:p w:rsidR="0087789E" w:rsidRDefault="0087789E" w:rsidP="003007F9">
      <w:pPr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ab/>
      </w:r>
    </w:p>
    <w:p w:rsidR="0087789E" w:rsidRDefault="0087789E" w:rsidP="003007F9">
      <w:pPr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ab/>
        <w:t>Sunday School – 10:00a.m.</w:t>
      </w:r>
    </w:p>
    <w:p w:rsidR="0087789E" w:rsidRDefault="0087789E" w:rsidP="003007F9">
      <w:pPr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ab/>
        <w:t>Morning Worship – 11:00a.m.</w:t>
      </w:r>
    </w:p>
    <w:p w:rsidR="0087789E" w:rsidRDefault="0087789E" w:rsidP="003007F9">
      <w:pPr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ab/>
        <w:t>Sunday Night Prayer time- 5:45p.m.</w:t>
      </w:r>
    </w:p>
    <w:p w:rsidR="0087789E" w:rsidRDefault="0087789E" w:rsidP="003007F9">
      <w:pPr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ab/>
        <w:t>Evening Worship – 6:00p.m.</w:t>
      </w:r>
    </w:p>
    <w:p w:rsidR="0087789E" w:rsidRDefault="0087789E" w:rsidP="003007F9">
      <w:pPr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ab/>
        <w:t>Wednesday Night 6:00p.m.</w:t>
      </w:r>
    </w:p>
    <w:p w:rsidR="0087789E" w:rsidRPr="0087789E" w:rsidRDefault="0087789E" w:rsidP="003007F9">
      <w:pPr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ab/>
      </w:r>
    </w:p>
    <w:p w:rsidR="0064047D" w:rsidRDefault="0064047D" w:rsidP="003007F9">
      <w:pPr>
        <w:rPr>
          <w:rStyle w:val="Hyperlink"/>
          <w:color w:val="auto"/>
          <w:sz w:val="22"/>
          <w:szCs w:val="22"/>
          <w:u w:val="none"/>
        </w:rPr>
      </w:pPr>
    </w:p>
    <w:p w:rsidR="0064047D" w:rsidRDefault="0064047D" w:rsidP="003007F9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Minister of Music: Clayton Ledlow</w:t>
      </w:r>
    </w:p>
    <w:p w:rsidR="0064047D" w:rsidRDefault="0064047D" w:rsidP="003007F9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 xml:space="preserve">Minister of Music’ Address: </w:t>
      </w:r>
    </w:p>
    <w:p w:rsidR="0064047D" w:rsidRDefault="0064047D" w:rsidP="003007F9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</w:r>
      <w:r>
        <w:rPr>
          <w:rStyle w:val="Hyperlink"/>
          <w:color w:val="auto"/>
          <w:sz w:val="22"/>
          <w:szCs w:val="22"/>
          <w:u w:val="none"/>
        </w:rPr>
        <w:tab/>
        <w:t>1680 Ray Road</w:t>
      </w:r>
    </w:p>
    <w:p w:rsidR="0064047D" w:rsidRDefault="0064047D" w:rsidP="003007F9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</w:r>
      <w:r>
        <w:rPr>
          <w:rStyle w:val="Hyperlink"/>
          <w:color w:val="auto"/>
          <w:sz w:val="22"/>
          <w:szCs w:val="22"/>
          <w:u w:val="none"/>
        </w:rPr>
        <w:tab/>
        <w:t>Hartselle, AL 35640</w:t>
      </w:r>
    </w:p>
    <w:p w:rsidR="0064047D" w:rsidRDefault="0064047D" w:rsidP="003007F9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Minister of Music’s Phone: (256) 751-0886</w:t>
      </w:r>
    </w:p>
    <w:p w:rsidR="0064047D" w:rsidRDefault="0064047D" w:rsidP="003007F9">
      <w:pPr>
        <w:rPr>
          <w:rStyle w:val="Hyperlink"/>
          <w:color w:val="auto"/>
          <w:sz w:val="22"/>
          <w:szCs w:val="22"/>
          <w:u w:val="none"/>
        </w:rPr>
      </w:pPr>
    </w:p>
    <w:p w:rsidR="0064047D" w:rsidRDefault="0064047D" w:rsidP="003007F9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Minister of Youth: Rhonda Legg</w:t>
      </w:r>
    </w:p>
    <w:p w:rsidR="0064047D" w:rsidRDefault="0064047D" w:rsidP="003007F9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Minister of Youth’s Address:</w:t>
      </w:r>
    </w:p>
    <w:p w:rsidR="0064047D" w:rsidRDefault="0064047D" w:rsidP="003007F9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</w:r>
      <w:r>
        <w:rPr>
          <w:rStyle w:val="Hyperlink"/>
          <w:color w:val="auto"/>
          <w:sz w:val="22"/>
          <w:szCs w:val="22"/>
          <w:u w:val="none"/>
        </w:rPr>
        <w:tab/>
        <w:t>57 Hardy Road</w:t>
      </w:r>
    </w:p>
    <w:p w:rsidR="0064047D" w:rsidRDefault="0064047D" w:rsidP="003007F9">
      <w:pPr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</w:r>
      <w:r>
        <w:rPr>
          <w:rStyle w:val="Hyperlink"/>
          <w:color w:val="auto"/>
          <w:sz w:val="22"/>
          <w:szCs w:val="22"/>
          <w:u w:val="none"/>
        </w:rPr>
        <w:tab/>
        <w:t>Hartselle, AL 35640</w:t>
      </w:r>
      <w:r>
        <w:rPr>
          <w:rStyle w:val="Hyperlink"/>
          <w:color w:val="auto"/>
          <w:sz w:val="22"/>
          <w:szCs w:val="22"/>
          <w:u w:val="none"/>
        </w:rPr>
        <w:tab/>
      </w:r>
    </w:p>
    <w:p w:rsidR="0064047D" w:rsidRPr="00F8521B" w:rsidRDefault="0064047D" w:rsidP="003007F9">
      <w:pPr>
        <w:rPr>
          <w:sz w:val="22"/>
          <w:szCs w:val="22"/>
        </w:rPr>
      </w:pPr>
      <w:r>
        <w:rPr>
          <w:rStyle w:val="Hyperlink"/>
          <w:color w:val="auto"/>
          <w:sz w:val="22"/>
          <w:szCs w:val="22"/>
          <w:u w:val="none"/>
        </w:rPr>
        <w:tab/>
        <w:t>Minister of Youth’s Phone: (256) 612-3579</w:t>
      </w:r>
    </w:p>
    <w:p w:rsidR="000D2C6C" w:rsidRDefault="000D2C6C" w:rsidP="003007F9">
      <w:pPr>
        <w:rPr>
          <w:sz w:val="22"/>
          <w:szCs w:val="22"/>
        </w:rPr>
      </w:pPr>
    </w:p>
    <w:p w:rsidR="0008742C" w:rsidRDefault="0008742C" w:rsidP="003007F9">
      <w:pPr>
        <w:rPr>
          <w:sz w:val="22"/>
          <w:szCs w:val="22"/>
        </w:rPr>
      </w:pPr>
      <w:r>
        <w:rPr>
          <w:sz w:val="22"/>
          <w:szCs w:val="22"/>
        </w:rPr>
        <w:tab/>
        <w:t>Chairman of Deacons: Dean Johnson</w:t>
      </w:r>
    </w:p>
    <w:p w:rsidR="0064047D" w:rsidRDefault="0064047D" w:rsidP="003007F9">
      <w:pPr>
        <w:rPr>
          <w:sz w:val="22"/>
          <w:szCs w:val="22"/>
        </w:rPr>
      </w:pPr>
      <w:r>
        <w:rPr>
          <w:sz w:val="22"/>
          <w:szCs w:val="22"/>
        </w:rPr>
        <w:tab/>
        <w:t>Chairman of Deacons’ Address:</w:t>
      </w:r>
    </w:p>
    <w:p w:rsidR="0064047D" w:rsidRDefault="0064047D" w:rsidP="003007F9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1615 Tunsel Road SW</w:t>
      </w:r>
    </w:p>
    <w:p w:rsidR="0064047D" w:rsidRDefault="0064047D" w:rsidP="003007F9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Hartselle, AL  35640</w:t>
      </w:r>
    </w:p>
    <w:p w:rsidR="008023BC" w:rsidRDefault="008023BC" w:rsidP="003007F9">
      <w:pPr>
        <w:rPr>
          <w:sz w:val="22"/>
          <w:szCs w:val="22"/>
        </w:rPr>
      </w:pPr>
    </w:p>
    <w:p w:rsidR="003A1237" w:rsidRDefault="00925A82" w:rsidP="00925A82">
      <w:pPr>
        <w:ind w:left="720"/>
        <w:rPr>
          <w:sz w:val="22"/>
          <w:szCs w:val="22"/>
        </w:rPr>
      </w:pPr>
      <w:r>
        <w:rPr>
          <w:sz w:val="22"/>
          <w:szCs w:val="22"/>
        </w:rPr>
        <w:t>WMU Director: Shelia Young</w:t>
      </w:r>
    </w:p>
    <w:p w:rsidR="003A1237" w:rsidRDefault="00925A82" w:rsidP="00925A82">
      <w:pPr>
        <w:ind w:left="720"/>
        <w:rPr>
          <w:sz w:val="22"/>
          <w:szCs w:val="22"/>
        </w:rPr>
      </w:pPr>
      <w:r>
        <w:rPr>
          <w:sz w:val="22"/>
          <w:szCs w:val="22"/>
        </w:rPr>
        <w:t>WMU Director’s Address:</w:t>
      </w:r>
    </w:p>
    <w:p w:rsidR="003A1237" w:rsidRDefault="00925A82" w:rsidP="003007F9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11 Clark Street</w:t>
      </w:r>
    </w:p>
    <w:p w:rsidR="003A1237" w:rsidRDefault="00925A82" w:rsidP="003007F9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Hartselle, AL 35640</w:t>
      </w:r>
    </w:p>
    <w:p w:rsidR="003A1237" w:rsidRDefault="003A1237" w:rsidP="003007F9">
      <w:pPr>
        <w:rPr>
          <w:sz w:val="22"/>
          <w:szCs w:val="22"/>
        </w:rPr>
      </w:pPr>
    </w:p>
    <w:p w:rsidR="004818B2" w:rsidRPr="00C97956" w:rsidRDefault="00416837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>61</w:t>
      </w:r>
      <w:r w:rsidR="00C97956">
        <w:rPr>
          <w:b/>
          <w:bCs/>
          <w:sz w:val="22"/>
          <w:szCs w:val="22"/>
        </w:rPr>
        <w:t xml:space="preserve">. </w:t>
      </w:r>
      <w:r w:rsidR="003007F9" w:rsidRPr="00C97956">
        <w:rPr>
          <w:b/>
          <w:bCs/>
          <w:sz w:val="22"/>
          <w:szCs w:val="22"/>
        </w:rPr>
        <w:t>Unit</w:t>
      </w:r>
      <w:r w:rsidR="002929DE" w:rsidRPr="00C97956">
        <w:rPr>
          <w:b/>
          <w:bCs/>
          <w:sz w:val="22"/>
          <w:szCs w:val="22"/>
        </w:rPr>
        <w:t>y</w:t>
      </w:r>
    </w:p>
    <w:p w:rsidR="002929DE" w:rsidRDefault="002929DE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4506 Norris Mill Rd.</w:t>
      </w:r>
      <w:r w:rsidR="0093362A">
        <w:rPr>
          <w:sz w:val="22"/>
          <w:szCs w:val="22"/>
        </w:rPr>
        <w:t xml:space="preserve"> SW</w:t>
      </w:r>
    </w:p>
    <w:p w:rsidR="004818B2" w:rsidRPr="00705B9C" w:rsidRDefault="003007F9" w:rsidP="00485E0A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Decatur AL 35603 </w:t>
      </w:r>
    </w:p>
    <w:p w:rsidR="002929DE" w:rsidRDefault="003007F9" w:rsidP="00485E0A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93362A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>340-2491</w:t>
      </w:r>
    </w:p>
    <w:p w:rsidR="002929DE" w:rsidRDefault="002929DE" w:rsidP="00485E0A">
      <w:pPr>
        <w:pStyle w:val="ListParagraph"/>
        <w:rPr>
          <w:sz w:val="22"/>
          <w:szCs w:val="22"/>
        </w:rPr>
      </w:pPr>
    </w:p>
    <w:p w:rsidR="002929DE" w:rsidRDefault="002929DE" w:rsidP="00485E0A">
      <w:pPr>
        <w:pStyle w:val="ListParagraph"/>
        <w:rPr>
          <w:sz w:val="22"/>
          <w:szCs w:val="22"/>
        </w:rPr>
      </w:pPr>
      <w:r w:rsidRPr="002929DE">
        <w:rPr>
          <w:sz w:val="22"/>
          <w:szCs w:val="22"/>
        </w:rPr>
        <w:t>Pastor: Joel Snyder</w:t>
      </w:r>
    </w:p>
    <w:p w:rsidR="0064047D" w:rsidRDefault="0064047D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’s Address:</w:t>
      </w:r>
    </w:p>
    <w:p w:rsidR="0064047D" w:rsidRDefault="0064047D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430 Skidmore Road</w:t>
      </w:r>
    </w:p>
    <w:p w:rsidR="0064047D" w:rsidRDefault="0064047D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Decatur, AL 35603</w:t>
      </w:r>
    </w:p>
    <w:p w:rsidR="00C6585D" w:rsidRDefault="007A367F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Pastor Phone: </w:t>
      </w:r>
      <w:r w:rsidR="002929DE">
        <w:rPr>
          <w:sz w:val="22"/>
          <w:szCs w:val="22"/>
        </w:rPr>
        <w:t>(256)</w:t>
      </w:r>
      <w:r>
        <w:rPr>
          <w:sz w:val="22"/>
          <w:szCs w:val="22"/>
        </w:rPr>
        <w:t xml:space="preserve"> 654-4379</w:t>
      </w:r>
    </w:p>
    <w:p w:rsidR="007A367F" w:rsidRDefault="007A367F" w:rsidP="00485E0A">
      <w:pPr>
        <w:pStyle w:val="ListParagraph"/>
        <w:rPr>
          <w:rStyle w:val="Hyperlink"/>
          <w:sz w:val="22"/>
          <w:szCs w:val="22"/>
        </w:rPr>
      </w:pPr>
      <w:r>
        <w:rPr>
          <w:sz w:val="22"/>
          <w:szCs w:val="22"/>
        </w:rPr>
        <w:t xml:space="preserve">Pastor’s Email:  </w:t>
      </w:r>
      <w:hyperlink r:id="rId167" w:history="1">
        <w:r w:rsidRPr="00E64D03">
          <w:rPr>
            <w:rStyle w:val="Hyperlink"/>
            <w:sz w:val="22"/>
            <w:szCs w:val="22"/>
          </w:rPr>
          <w:t>Ksnyder221@gmail.com</w:t>
        </w:r>
      </w:hyperlink>
    </w:p>
    <w:p w:rsidR="00925A82" w:rsidRDefault="00925A82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F8521B" w:rsidRDefault="00F8521B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: Johlyn Snyder</w:t>
      </w:r>
    </w:p>
    <w:p w:rsidR="00F8521B" w:rsidRDefault="00F8521B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’s Phone: (256) 654-4380</w:t>
      </w:r>
    </w:p>
    <w:p w:rsidR="00F8521B" w:rsidRDefault="00F8521B" w:rsidP="00485E0A">
      <w:pPr>
        <w:pStyle w:val="ListParagraph"/>
        <w:rPr>
          <w:rStyle w:val="Hyperlink"/>
          <w:sz w:val="22"/>
          <w:szCs w:val="22"/>
        </w:rPr>
      </w:pPr>
      <w:r>
        <w:rPr>
          <w:rStyle w:val="Hyperlink"/>
          <w:color w:val="auto"/>
          <w:sz w:val="22"/>
          <w:szCs w:val="22"/>
          <w:u w:val="none"/>
        </w:rPr>
        <w:t xml:space="preserve">Wife’s Email: </w:t>
      </w:r>
      <w:hyperlink r:id="rId168" w:history="1">
        <w:r w:rsidRPr="005122D7">
          <w:rPr>
            <w:rStyle w:val="Hyperlink"/>
            <w:sz w:val="22"/>
            <w:szCs w:val="22"/>
          </w:rPr>
          <w:t>ksnyder221@gmail.com</w:t>
        </w:r>
      </w:hyperlink>
    </w:p>
    <w:p w:rsidR="00100606" w:rsidRDefault="00100606" w:rsidP="00485E0A">
      <w:pPr>
        <w:pStyle w:val="ListParagraph"/>
        <w:rPr>
          <w:rStyle w:val="Hyperlink"/>
          <w:sz w:val="22"/>
          <w:szCs w:val="22"/>
        </w:rPr>
      </w:pPr>
    </w:p>
    <w:p w:rsidR="00100606" w:rsidRDefault="00100606" w:rsidP="00485E0A">
      <w:pPr>
        <w:pStyle w:val="ListParagraph"/>
        <w:rPr>
          <w:rStyle w:val="Hyperlink"/>
          <w:b/>
          <w:color w:val="auto"/>
          <w:sz w:val="20"/>
          <w:szCs w:val="20"/>
        </w:rPr>
      </w:pPr>
      <w:r>
        <w:rPr>
          <w:rStyle w:val="Hyperlink"/>
          <w:b/>
          <w:color w:val="auto"/>
          <w:sz w:val="20"/>
          <w:szCs w:val="20"/>
        </w:rPr>
        <w:t>Service Times:</w:t>
      </w:r>
    </w:p>
    <w:p w:rsidR="00100606" w:rsidRPr="009D7F8E" w:rsidRDefault="00100606" w:rsidP="00485E0A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 w:rsidRPr="009D7F8E">
        <w:rPr>
          <w:rStyle w:val="Hyperlink"/>
          <w:b/>
          <w:color w:val="auto"/>
          <w:sz w:val="20"/>
          <w:szCs w:val="20"/>
          <w:u w:val="none"/>
        </w:rPr>
        <w:t>Sunday School-9:30 a.m.</w:t>
      </w:r>
    </w:p>
    <w:p w:rsidR="00100606" w:rsidRPr="009D7F8E" w:rsidRDefault="00100606" w:rsidP="00485E0A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 w:rsidRPr="009D7F8E">
        <w:rPr>
          <w:rStyle w:val="Hyperlink"/>
          <w:b/>
          <w:color w:val="auto"/>
          <w:sz w:val="20"/>
          <w:szCs w:val="20"/>
          <w:u w:val="none"/>
        </w:rPr>
        <w:t>Morning Worship-10:30a.m.</w:t>
      </w:r>
    </w:p>
    <w:p w:rsidR="00100606" w:rsidRPr="009D7F8E" w:rsidRDefault="00100606" w:rsidP="00485E0A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 w:rsidRPr="009D7F8E">
        <w:rPr>
          <w:rStyle w:val="Hyperlink"/>
          <w:b/>
          <w:color w:val="auto"/>
          <w:sz w:val="20"/>
          <w:szCs w:val="20"/>
          <w:u w:val="none"/>
        </w:rPr>
        <w:t>Disciples</w:t>
      </w:r>
      <w:r w:rsidR="009D7F8E" w:rsidRPr="009D7F8E">
        <w:rPr>
          <w:rStyle w:val="Hyperlink"/>
          <w:b/>
          <w:color w:val="auto"/>
          <w:sz w:val="20"/>
          <w:szCs w:val="20"/>
          <w:u w:val="none"/>
        </w:rPr>
        <w:t>hip Traing-5:00p.m.</w:t>
      </w:r>
    </w:p>
    <w:p w:rsidR="009D7F8E" w:rsidRPr="009D7F8E" w:rsidRDefault="009D7F8E" w:rsidP="00485E0A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 w:rsidRPr="009D7F8E">
        <w:rPr>
          <w:rStyle w:val="Hyperlink"/>
          <w:b/>
          <w:color w:val="auto"/>
          <w:sz w:val="20"/>
          <w:szCs w:val="20"/>
          <w:u w:val="none"/>
        </w:rPr>
        <w:t>Evening Worship-6:00p.m.</w:t>
      </w:r>
    </w:p>
    <w:p w:rsidR="008023BC" w:rsidRPr="009D7F8E" w:rsidRDefault="008023BC" w:rsidP="00485E0A">
      <w:pPr>
        <w:pStyle w:val="ListParagraph"/>
        <w:rPr>
          <w:sz w:val="22"/>
          <w:szCs w:val="22"/>
        </w:rPr>
      </w:pPr>
    </w:p>
    <w:p w:rsidR="00EA699C" w:rsidRDefault="00EA699C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airman of Deacons: Shelby Johnson</w:t>
      </w:r>
    </w:p>
    <w:p w:rsidR="005B5E12" w:rsidRDefault="005B5E12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airman of Deacons’ Address:</w:t>
      </w:r>
    </w:p>
    <w:p w:rsidR="005B5E12" w:rsidRDefault="005B5E12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3018 Concord SW</w:t>
      </w:r>
    </w:p>
    <w:p w:rsidR="005B5E12" w:rsidRDefault="005B5E12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Decatur, AL 35603</w:t>
      </w:r>
    </w:p>
    <w:p w:rsidR="005B5E12" w:rsidRDefault="005B5E12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airman of Deacons’ Phone: (256) 353-7989</w:t>
      </w:r>
    </w:p>
    <w:p w:rsidR="005B5E12" w:rsidRDefault="005B5E12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Chairman of Deacons’ Email:</w:t>
      </w:r>
    </w:p>
    <w:p w:rsidR="005B5E12" w:rsidRDefault="005B5E12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</w:r>
      <w:hyperlink r:id="rId169" w:history="1">
        <w:r w:rsidRPr="00264082">
          <w:rPr>
            <w:rStyle w:val="Hyperlink"/>
            <w:sz w:val="22"/>
            <w:szCs w:val="22"/>
          </w:rPr>
          <w:t>Sjohnson304@charter.net</w:t>
        </w:r>
      </w:hyperlink>
    </w:p>
    <w:p w:rsidR="005B5E12" w:rsidRPr="00F8521B" w:rsidRDefault="005B5E12" w:rsidP="00485E0A">
      <w:pPr>
        <w:pStyle w:val="ListParagraph"/>
        <w:rPr>
          <w:sz w:val="22"/>
          <w:szCs w:val="22"/>
        </w:rPr>
      </w:pPr>
    </w:p>
    <w:p w:rsidR="004818B2" w:rsidRPr="00C97956" w:rsidRDefault="00416837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>62</w:t>
      </w:r>
      <w:r w:rsidR="00C97956">
        <w:rPr>
          <w:b/>
          <w:bCs/>
          <w:sz w:val="22"/>
          <w:szCs w:val="22"/>
        </w:rPr>
        <w:t>. V</w:t>
      </w:r>
      <w:r w:rsidR="003007F9" w:rsidRPr="00C97956">
        <w:rPr>
          <w:b/>
          <w:bCs/>
          <w:sz w:val="22"/>
          <w:szCs w:val="22"/>
        </w:rPr>
        <w:t>alhermoso</w:t>
      </w:r>
    </w:p>
    <w:p w:rsidR="007B4D97" w:rsidRDefault="00DA591A" w:rsidP="007B4D97">
      <w:pPr>
        <w:pStyle w:val="ListParagraph"/>
        <w:rPr>
          <w:bCs/>
          <w:sz w:val="22"/>
          <w:szCs w:val="22"/>
        </w:rPr>
      </w:pPr>
      <w:r w:rsidRPr="00DA591A">
        <w:rPr>
          <w:bCs/>
          <w:sz w:val="22"/>
          <w:szCs w:val="22"/>
        </w:rPr>
        <w:t xml:space="preserve">7312 Alabama </w:t>
      </w:r>
      <w:r w:rsidR="007B4D97">
        <w:rPr>
          <w:bCs/>
          <w:sz w:val="22"/>
          <w:szCs w:val="22"/>
        </w:rPr>
        <w:t>Hwy</w:t>
      </w:r>
      <w:r>
        <w:rPr>
          <w:bCs/>
          <w:sz w:val="22"/>
          <w:szCs w:val="22"/>
        </w:rPr>
        <w:t>.</w:t>
      </w:r>
      <w:r w:rsidR="007B4D97">
        <w:rPr>
          <w:bCs/>
          <w:sz w:val="22"/>
          <w:szCs w:val="22"/>
        </w:rPr>
        <w:t xml:space="preserve"> 36</w:t>
      </w:r>
    </w:p>
    <w:p w:rsidR="007B4D97" w:rsidRDefault="007B4D97" w:rsidP="007B4D97">
      <w:pPr>
        <w:pStyle w:val="ListParagraph"/>
        <w:rPr>
          <w:bCs/>
          <w:sz w:val="22"/>
          <w:szCs w:val="22"/>
        </w:rPr>
      </w:pPr>
      <w:r>
        <w:rPr>
          <w:bCs/>
          <w:sz w:val="22"/>
          <w:szCs w:val="22"/>
        </w:rPr>
        <w:t>Valhermoso Springs, AL  35775</w:t>
      </w:r>
    </w:p>
    <w:p w:rsidR="00485E0A" w:rsidRPr="00705B9C" w:rsidRDefault="007B4D97" w:rsidP="00485E0A">
      <w:pPr>
        <w:pStyle w:val="ListParagraph"/>
        <w:rPr>
          <w:sz w:val="22"/>
          <w:szCs w:val="22"/>
        </w:rPr>
      </w:pPr>
      <w:r>
        <w:rPr>
          <w:bCs/>
          <w:sz w:val="22"/>
          <w:szCs w:val="22"/>
        </w:rPr>
        <w:t xml:space="preserve">Mailing:   </w:t>
      </w:r>
      <w:r w:rsidR="003007F9" w:rsidRPr="00705B9C">
        <w:rPr>
          <w:sz w:val="22"/>
          <w:szCs w:val="22"/>
        </w:rPr>
        <w:t xml:space="preserve">P.O. Box 247 </w:t>
      </w:r>
    </w:p>
    <w:p w:rsidR="004818B2" w:rsidRDefault="007B4D97" w:rsidP="007B4D97">
      <w:pPr>
        <w:pStyle w:val="ListParagraph"/>
        <w:ind w:firstLine="720"/>
        <w:rPr>
          <w:sz w:val="22"/>
          <w:szCs w:val="22"/>
        </w:rPr>
      </w:pPr>
      <w:r>
        <w:rPr>
          <w:sz w:val="22"/>
          <w:szCs w:val="22"/>
        </w:rPr>
        <w:t xml:space="preserve">    Valhermoso Springs, AL 35775</w:t>
      </w:r>
    </w:p>
    <w:p w:rsidR="007B4D97" w:rsidRPr="007B4D97" w:rsidRDefault="007B4D97" w:rsidP="007B4D97">
      <w:pPr>
        <w:rPr>
          <w:sz w:val="22"/>
          <w:szCs w:val="22"/>
        </w:rPr>
      </w:pPr>
      <w:r>
        <w:rPr>
          <w:sz w:val="22"/>
          <w:szCs w:val="22"/>
        </w:rPr>
        <w:tab/>
        <w:t>Phone: (256) 778-0033</w:t>
      </w:r>
    </w:p>
    <w:p w:rsidR="007B4D97" w:rsidRDefault="007B4D97" w:rsidP="007B4D97">
      <w:pPr>
        <w:rPr>
          <w:sz w:val="22"/>
          <w:szCs w:val="22"/>
        </w:rPr>
      </w:pPr>
      <w:r>
        <w:rPr>
          <w:sz w:val="22"/>
          <w:szCs w:val="22"/>
        </w:rPr>
        <w:tab/>
      </w:r>
    </w:p>
    <w:p w:rsidR="007B4D97" w:rsidRDefault="007B4D97" w:rsidP="007B4D97">
      <w:pPr>
        <w:rPr>
          <w:sz w:val="22"/>
          <w:szCs w:val="22"/>
        </w:rPr>
      </w:pPr>
      <w:r>
        <w:rPr>
          <w:sz w:val="22"/>
          <w:szCs w:val="22"/>
        </w:rPr>
        <w:tab/>
        <w:t xml:space="preserve">Pastor: </w:t>
      </w:r>
      <w:r w:rsidRPr="007B4D97">
        <w:rPr>
          <w:sz w:val="22"/>
          <w:szCs w:val="22"/>
        </w:rPr>
        <w:t xml:space="preserve"> Craye Hall</w:t>
      </w:r>
    </w:p>
    <w:p w:rsidR="005B5E12" w:rsidRDefault="005B5E12" w:rsidP="007B4D97">
      <w:pPr>
        <w:rPr>
          <w:sz w:val="22"/>
          <w:szCs w:val="22"/>
        </w:rPr>
      </w:pPr>
      <w:r>
        <w:rPr>
          <w:sz w:val="22"/>
          <w:szCs w:val="22"/>
        </w:rPr>
        <w:tab/>
        <w:t>Pastor’s Address:</w:t>
      </w:r>
    </w:p>
    <w:p w:rsidR="005B5E12" w:rsidRDefault="005B5E12" w:rsidP="007B4D97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106 Calvert Road</w:t>
      </w:r>
    </w:p>
    <w:p w:rsidR="005B5E12" w:rsidRPr="007B4D97" w:rsidRDefault="005B5E12" w:rsidP="007B4D97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Lacey Springs, AL 35754</w:t>
      </w:r>
    </w:p>
    <w:p w:rsidR="007B4D97" w:rsidRDefault="007B4D97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 Phone</w:t>
      </w:r>
      <w:r w:rsidR="003007F9" w:rsidRPr="00705B9C">
        <w:rPr>
          <w:sz w:val="22"/>
          <w:szCs w:val="22"/>
        </w:rPr>
        <w:t>: (256) 665-5120</w:t>
      </w:r>
    </w:p>
    <w:p w:rsidR="007B4D97" w:rsidRDefault="007B4D97" w:rsidP="00485E0A">
      <w:pPr>
        <w:pStyle w:val="ListParagraph"/>
        <w:rPr>
          <w:rStyle w:val="Hyperlink"/>
          <w:sz w:val="22"/>
          <w:szCs w:val="22"/>
        </w:rPr>
      </w:pPr>
      <w:r>
        <w:rPr>
          <w:sz w:val="22"/>
          <w:szCs w:val="22"/>
        </w:rPr>
        <w:t xml:space="preserve">Pastor Email: </w:t>
      </w:r>
      <w:hyperlink r:id="rId170" w:history="1">
        <w:r w:rsidRPr="00732E73">
          <w:rPr>
            <w:rStyle w:val="Hyperlink"/>
            <w:sz w:val="22"/>
            <w:szCs w:val="22"/>
          </w:rPr>
          <w:t>Craye.Hall@adtran.com</w:t>
        </w:r>
      </w:hyperlink>
    </w:p>
    <w:p w:rsidR="00F8521B" w:rsidRDefault="00F8521B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: Cheryl Hall</w:t>
      </w:r>
    </w:p>
    <w:p w:rsidR="00F8521B" w:rsidRDefault="00F8521B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’s Phone: (256) 881-3650</w:t>
      </w:r>
    </w:p>
    <w:p w:rsidR="00F8521B" w:rsidRDefault="00F8521B" w:rsidP="00485E0A">
      <w:pPr>
        <w:pStyle w:val="ListParagraph"/>
        <w:rPr>
          <w:rStyle w:val="Hyperlink"/>
          <w:sz w:val="22"/>
          <w:szCs w:val="22"/>
        </w:rPr>
      </w:pPr>
      <w:r>
        <w:rPr>
          <w:rStyle w:val="Hyperlink"/>
          <w:color w:val="auto"/>
          <w:sz w:val="22"/>
          <w:szCs w:val="22"/>
          <w:u w:val="none"/>
        </w:rPr>
        <w:t xml:space="preserve">Wife’s Email: </w:t>
      </w:r>
      <w:hyperlink r:id="rId171" w:history="1">
        <w:r w:rsidRPr="005122D7">
          <w:rPr>
            <w:rStyle w:val="Hyperlink"/>
            <w:sz w:val="22"/>
            <w:szCs w:val="22"/>
          </w:rPr>
          <w:t>Cray.Hall@adtran.com</w:t>
        </w:r>
      </w:hyperlink>
    </w:p>
    <w:p w:rsidR="009D7F8E" w:rsidRDefault="009D7F8E" w:rsidP="00485E0A">
      <w:pPr>
        <w:pStyle w:val="ListParagraph"/>
        <w:rPr>
          <w:rStyle w:val="Hyperlink"/>
          <w:sz w:val="22"/>
          <w:szCs w:val="22"/>
        </w:rPr>
      </w:pPr>
    </w:p>
    <w:p w:rsidR="009D7F8E" w:rsidRDefault="009D7F8E" w:rsidP="00485E0A">
      <w:pPr>
        <w:pStyle w:val="ListParagraph"/>
        <w:rPr>
          <w:rStyle w:val="Hyperlink"/>
          <w:b/>
          <w:color w:val="auto"/>
          <w:sz w:val="20"/>
          <w:szCs w:val="20"/>
        </w:rPr>
      </w:pPr>
      <w:r>
        <w:rPr>
          <w:rStyle w:val="Hyperlink"/>
          <w:b/>
          <w:color w:val="auto"/>
          <w:sz w:val="20"/>
          <w:szCs w:val="20"/>
        </w:rPr>
        <w:t>Service Times:</w:t>
      </w:r>
    </w:p>
    <w:p w:rsidR="009D7F8E" w:rsidRDefault="009D7F8E" w:rsidP="00485E0A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Sunday School 10:00a.m.</w:t>
      </w:r>
    </w:p>
    <w:p w:rsidR="009D7F8E" w:rsidRDefault="009D7F8E" w:rsidP="00485E0A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Morning Worship-11:00a.m.</w:t>
      </w:r>
    </w:p>
    <w:p w:rsidR="009D7F8E" w:rsidRDefault="009D7F8E" w:rsidP="00485E0A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Discipleship Training-5:00p.m.</w:t>
      </w:r>
    </w:p>
    <w:p w:rsidR="009D7F8E" w:rsidRDefault="009D7F8E" w:rsidP="00485E0A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Evening Worship-6:00p.m.</w:t>
      </w:r>
    </w:p>
    <w:p w:rsidR="009D7F8E" w:rsidRPr="009D7F8E" w:rsidRDefault="009D7F8E" w:rsidP="00485E0A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Wednesday Night-6:30p.m.</w:t>
      </w:r>
    </w:p>
    <w:p w:rsidR="00F8521B" w:rsidRDefault="00F8521B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5B5E12" w:rsidRDefault="005B5E12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Minister of Youth: Jamie Stewart</w:t>
      </w:r>
    </w:p>
    <w:p w:rsidR="005B5E12" w:rsidRDefault="005B5E12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Minister of Youth’s Address:</w:t>
      </w:r>
    </w:p>
    <w:p w:rsidR="005B5E12" w:rsidRDefault="005B5E12" w:rsidP="00925A82">
      <w:pPr>
        <w:pStyle w:val="ListParagraph"/>
        <w:ind w:firstLine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P. O. Box 676</w:t>
      </w:r>
    </w:p>
    <w:p w:rsidR="005B5E12" w:rsidRDefault="005B5E12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Somerville, AL 35670</w:t>
      </w:r>
    </w:p>
    <w:p w:rsidR="005B5E12" w:rsidRDefault="005B5E12" w:rsidP="00925A82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Minister of Youth’s Phone: (256) 778-8915</w:t>
      </w:r>
    </w:p>
    <w:p w:rsidR="005B5E12" w:rsidRDefault="005B5E12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F8521B" w:rsidRDefault="00EA699C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Chairman of Deacons: Jimmy Scott</w:t>
      </w:r>
    </w:p>
    <w:p w:rsidR="005B5E12" w:rsidRDefault="005B5E12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Chairman of Deacons’ Address:</w:t>
      </w:r>
    </w:p>
    <w:p w:rsidR="005B5E12" w:rsidRDefault="005B5E12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1103 Collins Hill Road</w:t>
      </w:r>
    </w:p>
    <w:p w:rsidR="005B5E12" w:rsidRDefault="005B5E12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Somerville, AL  35670</w:t>
      </w:r>
    </w:p>
    <w:p w:rsidR="005B5E12" w:rsidRDefault="005B5E12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5B5E12" w:rsidRDefault="005B5E12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Minister of Outreach: Ricky Browning</w:t>
      </w:r>
    </w:p>
    <w:p w:rsidR="005B5E12" w:rsidRDefault="005B5E12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Minister of Outreach’s Address:</w:t>
      </w:r>
    </w:p>
    <w:p w:rsidR="005B5E12" w:rsidRDefault="005B5E12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84 Wilson Road</w:t>
      </w:r>
    </w:p>
    <w:p w:rsidR="005B5E12" w:rsidRDefault="005B5E12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Lacey Springs, AL 35754</w:t>
      </w:r>
    </w:p>
    <w:p w:rsidR="005B5E12" w:rsidRDefault="005B5E12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5B5E12" w:rsidRDefault="005B5E12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Minister of Worship: Craye Hall</w:t>
      </w:r>
    </w:p>
    <w:p w:rsidR="005B5E12" w:rsidRDefault="005B5E12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Minister of Worship’s Address:</w:t>
      </w:r>
    </w:p>
    <w:p w:rsidR="005B5E12" w:rsidRDefault="005B5E12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106 Calvert Road</w:t>
      </w:r>
    </w:p>
    <w:p w:rsidR="005B5E12" w:rsidRDefault="005B5E12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Lacey Springs, AL 35754</w:t>
      </w:r>
    </w:p>
    <w:p w:rsidR="00F8521B" w:rsidRDefault="00F8521B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87789E" w:rsidRDefault="0087789E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87789E" w:rsidRDefault="0087789E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87789E" w:rsidRDefault="0087789E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401805" w:rsidRDefault="00401805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87789E" w:rsidRDefault="0087789E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87789E" w:rsidRDefault="0087789E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87789E" w:rsidRDefault="0087789E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4818B2" w:rsidRPr="00C97956" w:rsidRDefault="00416837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>63</w:t>
      </w:r>
      <w:r w:rsidR="00C97956">
        <w:rPr>
          <w:b/>
          <w:bCs/>
          <w:sz w:val="22"/>
          <w:szCs w:val="22"/>
        </w:rPr>
        <w:t xml:space="preserve">. </w:t>
      </w:r>
      <w:r w:rsidR="003007F9" w:rsidRPr="00C97956">
        <w:rPr>
          <w:b/>
          <w:bCs/>
          <w:sz w:val="22"/>
          <w:szCs w:val="22"/>
        </w:rPr>
        <w:t>Vestavia Hills</w:t>
      </w:r>
    </w:p>
    <w:p w:rsidR="00DA591A" w:rsidRDefault="003007F9" w:rsidP="00485E0A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3301 Spring Avenue, SW</w:t>
      </w:r>
    </w:p>
    <w:p w:rsidR="004818B2" w:rsidRPr="00705B9C" w:rsidRDefault="003007F9" w:rsidP="00485E0A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Decatur, AL 35603</w:t>
      </w:r>
    </w:p>
    <w:p w:rsidR="00DA591A" w:rsidRDefault="00DA591A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hone: (256) 350-9244</w:t>
      </w:r>
    </w:p>
    <w:p w:rsidR="00DA591A" w:rsidRDefault="00DA591A" w:rsidP="00485E0A">
      <w:pPr>
        <w:pStyle w:val="ListParagraph"/>
        <w:rPr>
          <w:sz w:val="22"/>
          <w:szCs w:val="22"/>
        </w:rPr>
      </w:pPr>
    </w:p>
    <w:p w:rsidR="005B5E12" w:rsidRPr="005B5E12" w:rsidRDefault="00DA591A" w:rsidP="005B5E12">
      <w:pPr>
        <w:pStyle w:val="ListParagraph"/>
        <w:rPr>
          <w:sz w:val="22"/>
          <w:szCs w:val="22"/>
        </w:rPr>
      </w:pPr>
      <w:r w:rsidRPr="00DA591A">
        <w:rPr>
          <w:sz w:val="22"/>
          <w:szCs w:val="22"/>
        </w:rPr>
        <w:t>Pastor: Dr. Joe Holmes</w:t>
      </w:r>
    </w:p>
    <w:p w:rsidR="00DA591A" w:rsidRDefault="00DA591A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 Phone: (256) 476-4371</w:t>
      </w:r>
    </w:p>
    <w:p w:rsidR="00C6585D" w:rsidRDefault="00DA591A" w:rsidP="00485E0A">
      <w:pPr>
        <w:pStyle w:val="ListParagraph"/>
        <w:rPr>
          <w:rStyle w:val="Hyperlink"/>
          <w:sz w:val="22"/>
          <w:szCs w:val="22"/>
        </w:rPr>
      </w:pPr>
      <w:r>
        <w:rPr>
          <w:sz w:val="22"/>
          <w:szCs w:val="22"/>
        </w:rPr>
        <w:t xml:space="preserve">Pastor </w:t>
      </w:r>
      <w:r w:rsidR="003007F9" w:rsidRPr="00705B9C">
        <w:rPr>
          <w:sz w:val="22"/>
          <w:szCs w:val="22"/>
        </w:rPr>
        <w:t>Email:</w:t>
      </w:r>
      <w:r>
        <w:rPr>
          <w:sz w:val="22"/>
          <w:szCs w:val="22"/>
        </w:rPr>
        <w:t xml:space="preserve"> </w:t>
      </w:r>
      <w:r w:rsidR="003007F9" w:rsidRPr="00705B9C">
        <w:rPr>
          <w:sz w:val="22"/>
          <w:szCs w:val="22"/>
        </w:rPr>
        <w:t xml:space="preserve"> </w:t>
      </w:r>
      <w:hyperlink r:id="rId172" w:history="1">
        <w:r w:rsidRPr="00732E73">
          <w:rPr>
            <w:rStyle w:val="Hyperlink"/>
            <w:sz w:val="22"/>
            <w:szCs w:val="22"/>
          </w:rPr>
          <w:t>jholmes3702@charter.net</w:t>
        </w:r>
      </w:hyperlink>
    </w:p>
    <w:p w:rsidR="00F8521B" w:rsidRDefault="00F8521B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: Sandra Holmes</w:t>
      </w:r>
    </w:p>
    <w:p w:rsidR="00F8521B" w:rsidRDefault="00F8521B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’s Phone: (256) 351-6738</w:t>
      </w:r>
    </w:p>
    <w:p w:rsidR="00F8521B" w:rsidRDefault="00F8521B" w:rsidP="00485E0A">
      <w:pPr>
        <w:pStyle w:val="ListParagraph"/>
        <w:rPr>
          <w:rStyle w:val="Hyperlink"/>
          <w:sz w:val="22"/>
          <w:szCs w:val="22"/>
        </w:rPr>
      </w:pPr>
      <w:r>
        <w:rPr>
          <w:rStyle w:val="Hyperlink"/>
          <w:color w:val="auto"/>
          <w:sz w:val="22"/>
          <w:szCs w:val="22"/>
          <w:u w:val="none"/>
        </w:rPr>
        <w:t xml:space="preserve">Wife’s Email: </w:t>
      </w:r>
      <w:hyperlink r:id="rId173" w:history="1">
        <w:r w:rsidRPr="005122D7">
          <w:rPr>
            <w:rStyle w:val="Hyperlink"/>
            <w:sz w:val="22"/>
            <w:szCs w:val="22"/>
          </w:rPr>
          <w:t>jholmes3702@charter.net</w:t>
        </w:r>
      </w:hyperlink>
    </w:p>
    <w:p w:rsidR="009D7F8E" w:rsidRDefault="009D7F8E" w:rsidP="00485E0A">
      <w:pPr>
        <w:pStyle w:val="ListParagraph"/>
        <w:rPr>
          <w:rStyle w:val="Hyperlink"/>
          <w:sz w:val="22"/>
          <w:szCs w:val="22"/>
        </w:rPr>
      </w:pPr>
    </w:p>
    <w:p w:rsidR="009D7F8E" w:rsidRDefault="009D7F8E" w:rsidP="00485E0A">
      <w:pPr>
        <w:pStyle w:val="ListParagraph"/>
        <w:rPr>
          <w:rStyle w:val="Hyperlink"/>
          <w:b/>
          <w:color w:val="auto"/>
          <w:sz w:val="20"/>
          <w:szCs w:val="20"/>
        </w:rPr>
      </w:pPr>
      <w:r>
        <w:rPr>
          <w:rStyle w:val="Hyperlink"/>
          <w:b/>
          <w:color w:val="auto"/>
          <w:sz w:val="20"/>
          <w:szCs w:val="20"/>
        </w:rPr>
        <w:t>Service Times:</w:t>
      </w:r>
    </w:p>
    <w:p w:rsidR="009D7F8E" w:rsidRDefault="009D7F8E" w:rsidP="00485E0A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Sunday School-9:45a.m.</w:t>
      </w:r>
    </w:p>
    <w:p w:rsidR="009D7F8E" w:rsidRDefault="009D7F8E" w:rsidP="00485E0A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Morning Worship-11:00a.m.</w:t>
      </w:r>
    </w:p>
    <w:p w:rsidR="009D7F8E" w:rsidRDefault="009D7F8E" w:rsidP="00485E0A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Discipleship Training-5:00p.m.</w:t>
      </w:r>
    </w:p>
    <w:p w:rsidR="009D7F8E" w:rsidRDefault="009D7F8E" w:rsidP="00485E0A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Evening Worship-6:00p.m.</w:t>
      </w:r>
    </w:p>
    <w:p w:rsidR="009D7F8E" w:rsidRPr="009D7F8E" w:rsidRDefault="009D7F8E" w:rsidP="00485E0A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Wednesday Night-7:00p.m.</w:t>
      </w:r>
    </w:p>
    <w:p w:rsidR="009E483E" w:rsidRDefault="009E483E" w:rsidP="00FC4C02">
      <w:pPr>
        <w:ind w:left="360"/>
        <w:rPr>
          <w:sz w:val="22"/>
          <w:szCs w:val="22"/>
        </w:rPr>
      </w:pPr>
    </w:p>
    <w:p w:rsidR="003A1237" w:rsidRDefault="00925A82" w:rsidP="00925A82">
      <w:pPr>
        <w:ind w:left="720"/>
        <w:rPr>
          <w:sz w:val="22"/>
          <w:szCs w:val="22"/>
        </w:rPr>
      </w:pPr>
      <w:r>
        <w:rPr>
          <w:sz w:val="22"/>
          <w:szCs w:val="22"/>
        </w:rPr>
        <w:t>WMU Director: Debbie Truett</w:t>
      </w:r>
    </w:p>
    <w:p w:rsidR="00925A82" w:rsidRDefault="00925A82" w:rsidP="00925A82">
      <w:pPr>
        <w:ind w:left="720"/>
        <w:rPr>
          <w:sz w:val="22"/>
          <w:szCs w:val="22"/>
        </w:rPr>
      </w:pPr>
      <w:r>
        <w:rPr>
          <w:sz w:val="22"/>
          <w:szCs w:val="22"/>
        </w:rPr>
        <w:t>WMU Director’s Address:</w:t>
      </w:r>
    </w:p>
    <w:p w:rsidR="00925A82" w:rsidRDefault="00925A82" w:rsidP="00925A82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1210 Noble Avenue SW</w:t>
      </w:r>
    </w:p>
    <w:p w:rsidR="00925A82" w:rsidRDefault="00925A82" w:rsidP="00925A82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Decatur, AL 35601</w:t>
      </w:r>
    </w:p>
    <w:p w:rsidR="009D7F8E" w:rsidRDefault="009D7F8E" w:rsidP="00C97956">
      <w:pPr>
        <w:ind w:left="180"/>
        <w:rPr>
          <w:b/>
          <w:bCs/>
          <w:sz w:val="22"/>
          <w:szCs w:val="22"/>
        </w:rPr>
      </w:pPr>
    </w:p>
    <w:p w:rsidR="004818B2" w:rsidRPr="00C97956" w:rsidRDefault="00416837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>64</w:t>
      </w:r>
      <w:r w:rsidR="00C97956">
        <w:rPr>
          <w:b/>
          <w:bCs/>
          <w:sz w:val="22"/>
          <w:szCs w:val="22"/>
        </w:rPr>
        <w:t xml:space="preserve">. </w:t>
      </w:r>
      <w:r w:rsidR="003007F9" w:rsidRPr="00C97956">
        <w:rPr>
          <w:b/>
          <w:bCs/>
          <w:sz w:val="22"/>
          <w:szCs w:val="22"/>
        </w:rPr>
        <w:t>Walden Chapel</w:t>
      </w:r>
    </w:p>
    <w:p w:rsidR="00DA591A" w:rsidRDefault="003007F9" w:rsidP="00485E0A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1325 Liberty Road</w:t>
      </w:r>
    </w:p>
    <w:p w:rsidR="004818B2" w:rsidRPr="00705B9C" w:rsidRDefault="003007F9" w:rsidP="00485E0A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Danville, AL 35619</w:t>
      </w:r>
    </w:p>
    <w:p w:rsidR="00DA591A" w:rsidRDefault="003007F9" w:rsidP="00485E0A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DA591A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>773-6399</w:t>
      </w:r>
    </w:p>
    <w:p w:rsidR="00DA591A" w:rsidRDefault="00DA591A" w:rsidP="00485E0A">
      <w:pPr>
        <w:pStyle w:val="ListParagraph"/>
        <w:rPr>
          <w:sz w:val="22"/>
          <w:szCs w:val="22"/>
        </w:rPr>
      </w:pPr>
    </w:p>
    <w:p w:rsidR="00C6585D" w:rsidRDefault="00DA591A" w:rsidP="00485E0A">
      <w:pPr>
        <w:pStyle w:val="ListParagraph"/>
        <w:rPr>
          <w:sz w:val="22"/>
          <w:szCs w:val="22"/>
        </w:rPr>
      </w:pPr>
      <w:r w:rsidRPr="00DA591A">
        <w:rPr>
          <w:sz w:val="22"/>
          <w:szCs w:val="22"/>
        </w:rPr>
        <w:t xml:space="preserve">Pastor: </w:t>
      </w:r>
      <w:r w:rsidR="009D7F8E">
        <w:rPr>
          <w:sz w:val="22"/>
          <w:szCs w:val="22"/>
        </w:rPr>
        <w:t>Shane Newton</w:t>
      </w:r>
    </w:p>
    <w:p w:rsidR="005B5E12" w:rsidRDefault="005B5E12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’s Address:</w:t>
      </w:r>
    </w:p>
    <w:p w:rsidR="005B5E12" w:rsidRDefault="005B5E12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Pastor’s Phone: </w:t>
      </w:r>
    </w:p>
    <w:p w:rsidR="007A367F" w:rsidRDefault="007A367F" w:rsidP="00485E0A">
      <w:pPr>
        <w:pStyle w:val="ListParagraph"/>
        <w:rPr>
          <w:rStyle w:val="Hyperlink"/>
          <w:sz w:val="22"/>
          <w:szCs w:val="22"/>
        </w:rPr>
      </w:pPr>
      <w:r>
        <w:rPr>
          <w:sz w:val="22"/>
          <w:szCs w:val="22"/>
        </w:rPr>
        <w:t xml:space="preserve">Pastor’s Email:  </w:t>
      </w:r>
      <w:r w:rsidR="009D7F8E">
        <w:rPr>
          <w:sz w:val="22"/>
          <w:szCs w:val="22"/>
        </w:rPr>
        <w:t>snewton0025@gmail.com</w:t>
      </w:r>
    </w:p>
    <w:p w:rsidR="00F8521B" w:rsidRDefault="00F8521B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 xml:space="preserve">Wife: </w:t>
      </w:r>
    </w:p>
    <w:p w:rsidR="00F8521B" w:rsidRDefault="00F8521B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’s Phone:</w:t>
      </w:r>
    </w:p>
    <w:p w:rsidR="00F8521B" w:rsidRDefault="00F8521B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’s Email:</w:t>
      </w:r>
    </w:p>
    <w:p w:rsidR="009D7F8E" w:rsidRDefault="009D7F8E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9D7F8E" w:rsidRDefault="009D7F8E" w:rsidP="00485E0A">
      <w:pPr>
        <w:pStyle w:val="ListParagraph"/>
        <w:rPr>
          <w:rStyle w:val="Hyperlink"/>
          <w:b/>
          <w:color w:val="auto"/>
          <w:sz w:val="20"/>
          <w:szCs w:val="20"/>
        </w:rPr>
      </w:pPr>
      <w:r>
        <w:rPr>
          <w:rStyle w:val="Hyperlink"/>
          <w:b/>
          <w:color w:val="auto"/>
          <w:sz w:val="20"/>
          <w:szCs w:val="20"/>
        </w:rPr>
        <w:t>Service Times:</w:t>
      </w:r>
    </w:p>
    <w:p w:rsidR="009D7F8E" w:rsidRDefault="009D7F8E" w:rsidP="00485E0A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Sunday School-10:00a.m.</w:t>
      </w:r>
    </w:p>
    <w:p w:rsidR="009D7F8E" w:rsidRDefault="009D7F8E" w:rsidP="00485E0A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Morning Worship-11:00a.m.</w:t>
      </w:r>
    </w:p>
    <w:p w:rsidR="009D7F8E" w:rsidRDefault="009D7F8E" w:rsidP="00485E0A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Discipleship Training-5:00p.m.</w:t>
      </w:r>
    </w:p>
    <w:p w:rsidR="009D7F8E" w:rsidRDefault="009D7F8E" w:rsidP="00485E0A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Evening Worship-6:00p.m.</w:t>
      </w:r>
    </w:p>
    <w:p w:rsidR="009D7F8E" w:rsidRPr="009D7F8E" w:rsidRDefault="009D7F8E" w:rsidP="00485E0A">
      <w:pPr>
        <w:pStyle w:val="ListParagraph"/>
        <w:rPr>
          <w:b/>
          <w:sz w:val="20"/>
          <w:szCs w:val="20"/>
        </w:rPr>
      </w:pPr>
      <w:r>
        <w:rPr>
          <w:rStyle w:val="Hyperlink"/>
          <w:b/>
          <w:color w:val="auto"/>
          <w:sz w:val="20"/>
          <w:szCs w:val="20"/>
          <w:u w:val="none"/>
        </w:rPr>
        <w:t>Wednesday Night-7:00p.m.</w:t>
      </w:r>
    </w:p>
    <w:p w:rsidR="000D2C6C" w:rsidRDefault="000D2C6C" w:rsidP="00485E0A">
      <w:pPr>
        <w:pStyle w:val="ListParagraph"/>
        <w:rPr>
          <w:sz w:val="22"/>
          <w:szCs w:val="22"/>
        </w:rPr>
      </w:pPr>
    </w:p>
    <w:p w:rsidR="005B5E12" w:rsidRDefault="005B5E12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Minister of Youth: Lisa Betterton</w:t>
      </w:r>
    </w:p>
    <w:p w:rsidR="005B5E12" w:rsidRDefault="005B5E12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Minister of Youth’s Address:</w:t>
      </w:r>
    </w:p>
    <w:p w:rsidR="005B5E12" w:rsidRDefault="005B5E12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1225 Liberty Road</w:t>
      </w:r>
    </w:p>
    <w:p w:rsidR="005B5E12" w:rsidRDefault="005B5E12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Danville, AL 35619</w:t>
      </w:r>
    </w:p>
    <w:p w:rsidR="005B5E12" w:rsidRDefault="005B5E12" w:rsidP="00485E0A">
      <w:pPr>
        <w:pStyle w:val="ListParagraph"/>
        <w:rPr>
          <w:sz w:val="22"/>
          <w:szCs w:val="22"/>
        </w:rPr>
      </w:pPr>
    </w:p>
    <w:p w:rsidR="005B5E12" w:rsidRDefault="005B5E12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Minister to Senior Adults: JoAnn Linderman</w:t>
      </w:r>
    </w:p>
    <w:p w:rsidR="005B5E12" w:rsidRDefault="005B5E12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Minister to Senior Adults’ Address:</w:t>
      </w:r>
    </w:p>
    <w:p w:rsidR="005B5E12" w:rsidRDefault="005B5E12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1550 Kirby Bridge Road</w:t>
      </w:r>
    </w:p>
    <w:p w:rsidR="005B5E12" w:rsidRDefault="005B5E12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Danville, AL 35619</w:t>
      </w:r>
    </w:p>
    <w:p w:rsidR="00925A82" w:rsidRDefault="00925A82" w:rsidP="00485E0A">
      <w:pPr>
        <w:pStyle w:val="ListParagraph"/>
        <w:rPr>
          <w:sz w:val="22"/>
          <w:szCs w:val="22"/>
        </w:rPr>
      </w:pPr>
    </w:p>
    <w:p w:rsidR="00925A82" w:rsidRDefault="00925A82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MU Director: Joyce Walker</w:t>
      </w:r>
    </w:p>
    <w:p w:rsidR="00925A82" w:rsidRDefault="00925A82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MU Director’s Address:</w:t>
      </w:r>
    </w:p>
    <w:p w:rsidR="00925A82" w:rsidRDefault="00925A82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136 Neel School Road</w:t>
      </w:r>
    </w:p>
    <w:p w:rsidR="00925A82" w:rsidRDefault="00925A82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Danville, AL 35619</w:t>
      </w:r>
    </w:p>
    <w:p w:rsidR="005B5E12" w:rsidRDefault="005B5E12" w:rsidP="00485E0A">
      <w:pPr>
        <w:pStyle w:val="ListParagraph"/>
        <w:rPr>
          <w:sz w:val="22"/>
          <w:szCs w:val="22"/>
        </w:rPr>
      </w:pPr>
    </w:p>
    <w:p w:rsidR="004818B2" w:rsidRPr="00C97956" w:rsidRDefault="00416837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>65</w:t>
      </w:r>
      <w:r w:rsidR="00C97956">
        <w:rPr>
          <w:b/>
          <w:bCs/>
          <w:sz w:val="22"/>
          <w:szCs w:val="22"/>
        </w:rPr>
        <w:t xml:space="preserve">. </w:t>
      </w:r>
      <w:r w:rsidR="003007F9" w:rsidRPr="00C97956">
        <w:rPr>
          <w:b/>
          <w:bCs/>
          <w:sz w:val="22"/>
          <w:szCs w:val="22"/>
        </w:rPr>
        <w:t>Walnut Grove</w:t>
      </w:r>
    </w:p>
    <w:p w:rsidR="00DA591A" w:rsidRDefault="004818B2" w:rsidP="00485E0A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622 South Bethel Road</w:t>
      </w:r>
    </w:p>
    <w:p w:rsidR="004818B2" w:rsidRPr="00705B9C" w:rsidRDefault="004818B2" w:rsidP="00485E0A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Decatur, AL 35603 </w:t>
      </w:r>
    </w:p>
    <w:p w:rsidR="00DA591A" w:rsidRPr="00FD28E1" w:rsidRDefault="00DA591A" w:rsidP="00485E0A">
      <w:pPr>
        <w:pStyle w:val="ListParagraph"/>
        <w:rPr>
          <w:color w:val="FF0000"/>
          <w:sz w:val="22"/>
          <w:szCs w:val="22"/>
        </w:rPr>
      </w:pPr>
      <w:r>
        <w:rPr>
          <w:sz w:val="22"/>
          <w:szCs w:val="22"/>
        </w:rPr>
        <w:t>Phone: (256) 773-3247</w:t>
      </w:r>
      <w:r w:rsidR="00FD28E1">
        <w:rPr>
          <w:sz w:val="22"/>
          <w:szCs w:val="22"/>
        </w:rPr>
        <w:t xml:space="preserve"> </w:t>
      </w:r>
      <w:r w:rsidR="00FD28E1" w:rsidRPr="00FD28E1">
        <w:rPr>
          <w:color w:val="FF0000"/>
          <w:sz w:val="22"/>
          <w:szCs w:val="22"/>
        </w:rPr>
        <w:t>Disconnected</w:t>
      </w:r>
    </w:p>
    <w:p w:rsidR="00DA591A" w:rsidRPr="000D2C6C" w:rsidRDefault="00DA591A" w:rsidP="00485E0A">
      <w:pPr>
        <w:pStyle w:val="ListParagraph"/>
        <w:rPr>
          <w:sz w:val="20"/>
          <w:szCs w:val="22"/>
        </w:rPr>
      </w:pPr>
      <w:r>
        <w:rPr>
          <w:sz w:val="22"/>
          <w:szCs w:val="22"/>
        </w:rPr>
        <w:t>Web:</w:t>
      </w:r>
      <w:r w:rsidR="000D2C6C">
        <w:rPr>
          <w:sz w:val="22"/>
          <w:szCs w:val="22"/>
        </w:rPr>
        <w:t xml:space="preserve"> </w:t>
      </w:r>
      <w:hyperlink r:id="rId174" w:history="1">
        <w:r w:rsidR="00806BEC" w:rsidRPr="000D2C6C">
          <w:rPr>
            <w:rStyle w:val="Hyperlink"/>
            <w:sz w:val="20"/>
            <w:szCs w:val="22"/>
          </w:rPr>
          <w:t>http://www.walnutgrovebaptistchurch.net/</w:t>
        </w:r>
      </w:hyperlink>
    </w:p>
    <w:p w:rsidR="00DA591A" w:rsidRDefault="00DA591A" w:rsidP="00485E0A">
      <w:pPr>
        <w:pStyle w:val="ListParagraph"/>
        <w:rPr>
          <w:sz w:val="22"/>
          <w:szCs w:val="22"/>
        </w:rPr>
      </w:pPr>
    </w:p>
    <w:p w:rsidR="00DA591A" w:rsidRDefault="00DA591A" w:rsidP="00485E0A">
      <w:pPr>
        <w:pStyle w:val="ListParagraph"/>
        <w:rPr>
          <w:sz w:val="22"/>
          <w:szCs w:val="22"/>
        </w:rPr>
      </w:pPr>
      <w:r w:rsidRPr="00DA591A">
        <w:rPr>
          <w:sz w:val="22"/>
          <w:szCs w:val="22"/>
        </w:rPr>
        <w:t>Pastor: Dr. John D. Bain</w:t>
      </w:r>
    </w:p>
    <w:p w:rsidR="004818B2" w:rsidRPr="00705B9C" w:rsidRDefault="00726992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 Phone: (256) 66</w:t>
      </w:r>
      <w:r w:rsidR="003007F9" w:rsidRPr="00705B9C">
        <w:rPr>
          <w:sz w:val="22"/>
          <w:szCs w:val="22"/>
        </w:rPr>
        <w:t xml:space="preserve">4-1160 </w:t>
      </w:r>
    </w:p>
    <w:p w:rsidR="004818B2" w:rsidRDefault="003007F9" w:rsidP="00485E0A">
      <w:pPr>
        <w:pStyle w:val="ListParagraph"/>
        <w:rPr>
          <w:rStyle w:val="Hyperlink"/>
          <w:sz w:val="22"/>
          <w:szCs w:val="22"/>
        </w:rPr>
      </w:pPr>
      <w:r w:rsidRPr="00705B9C">
        <w:rPr>
          <w:sz w:val="22"/>
          <w:szCs w:val="22"/>
        </w:rPr>
        <w:t xml:space="preserve">Pastor Email: </w:t>
      </w:r>
      <w:hyperlink r:id="rId175" w:history="1">
        <w:r w:rsidR="00DA591A" w:rsidRPr="00732E73">
          <w:rPr>
            <w:rStyle w:val="Hyperlink"/>
            <w:sz w:val="22"/>
            <w:szCs w:val="22"/>
          </w:rPr>
          <w:t>JohnDBain@charter.net</w:t>
        </w:r>
      </w:hyperlink>
    </w:p>
    <w:p w:rsidR="00F8521B" w:rsidRDefault="00F8521B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: Terri Bain</w:t>
      </w:r>
    </w:p>
    <w:p w:rsidR="00F8521B" w:rsidRDefault="00F8521B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’s Phone:</w:t>
      </w:r>
    </w:p>
    <w:p w:rsidR="00F8521B" w:rsidRDefault="00F8521B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’s Email:</w:t>
      </w:r>
    </w:p>
    <w:p w:rsidR="009D7F8E" w:rsidRDefault="009D7F8E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9D7F8E" w:rsidRDefault="009D7F8E" w:rsidP="00485E0A">
      <w:pPr>
        <w:pStyle w:val="ListParagraph"/>
        <w:rPr>
          <w:rStyle w:val="Hyperlink"/>
          <w:b/>
          <w:color w:val="auto"/>
          <w:sz w:val="20"/>
          <w:szCs w:val="20"/>
        </w:rPr>
      </w:pPr>
      <w:r>
        <w:rPr>
          <w:rStyle w:val="Hyperlink"/>
          <w:b/>
          <w:color w:val="auto"/>
          <w:sz w:val="20"/>
          <w:szCs w:val="20"/>
        </w:rPr>
        <w:t>Service Times</w:t>
      </w:r>
    </w:p>
    <w:p w:rsidR="009D7F8E" w:rsidRDefault="00DE3D8E" w:rsidP="00485E0A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Sunday School 10:00a.m.</w:t>
      </w:r>
    </w:p>
    <w:p w:rsidR="00DE3D8E" w:rsidRDefault="00DE3D8E" w:rsidP="00485E0A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Morning Worship-11:00a.m.</w:t>
      </w:r>
    </w:p>
    <w:p w:rsidR="00DE3D8E" w:rsidRDefault="00DE3D8E" w:rsidP="00485E0A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Evening Worship-6:00p.m.</w:t>
      </w:r>
    </w:p>
    <w:p w:rsidR="00DE3D8E" w:rsidRPr="009D7F8E" w:rsidRDefault="00DE3D8E" w:rsidP="00485E0A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Wednesday Night-6:00p.m.</w:t>
      </w:r>
    </w:p>
    <w:p w:rsidR="00F8521B" w:rsidRDefault="00F8521B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F8521B" w:rsidRDefault="00EA699C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SS Director: Ronnie Reeves</w:t>
      </w:r>
    </w:p>
    <w:p w:rsidR="00EA699C" w:rsidRDefault="00EA699C" w:rsidP="00485E0A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Minister of Music: Danny Bain</w:t>
      </w:r>
    </w:p>
    <w:p w:rsidR="00C97956" w:rsidRDefault="00C97956" w:rsidP="00C97956">
      <w:pPr>
        <w:ind w:left="180"/>
        <w:rPr>
          <w:b/>
          <w:bCs/>
          <w:sz w:val="22"/>
          <w:szCs w:val="22"/>
        </w:rPr>
      </w:pPr>
    </w:p>
    <w:p w:rsidR="00C6585D" w:rsidRPr="00C97956" w:rsidRDefault="00416837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>66</w:t>
      </w:r>
      <w:r w:rsidR="00C97956">
        <w:rPr>
          <w:b/>
          <w:bCs/>
          <w:sz w:val="22"/>
          <w:szCs w:val="22"/>
        </w:rPr>
        <w:t xml:space="preserve">. </w:t>
      </w:r>
      <w:r w:rsidR="003007F9" w:rsidRPr="00C97956">
        <w:rPr>
          <w:b/>
          <w:bCs/>
          <w:sz w:val="22"/>
          <w:szCs w:val="22"/>
        </w:rPr>
        <w:t>West Hartselle</w:t>
      </w:r>
    </w:p>
    <w:p w:rsidR="00DA591A" w:rsidRDefault="003007F9" w:rsidP="00485E0A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1640 West Main St.</w:t>
      </w:r>
    </w:p>
    <w:p w:rsidR="00C6585D" w:rsidRPr="00705B9C" w:rsidRDefault="003007F9" w:rsidP="00485E0A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Hartselle, AL 35640</w:t>
      </w:r>
    </w:p>
    <w:p w:rsidR="00485E0A" w:rsidRPr="00705B9C" w:rsidRDefault="003007F9" w:rsidP="00485E0A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 xml:space="preserve">Phone: </w:t>
      </w:r>
      <w:r w:rsidR="00DA591A">
        <w:rPr>
          <w:sz w:val="22"/>
          <w:szCs w:val="22"/>
        </w:rPr>
        <w:t xml:space="preserve">(256) </w:t>
      </w:r>
      <w:r w:rsidRPr="00705B9C">
        <w:rPr>
          <w:sz w:val="22"/>
          <w:szCs w:val="22"/>
        </w:rPr>
        <w:t xml:space="preserve">773-6086 </w:t>
      </w:r>
      <w:r w:rsidR="00DA591A">
        <w:rPr>
          <w:sz w:val="22"/>
          <w:szCs w:val="22"/>
        </w:rPr>
        <w:t xml:space="preserve">- </w:t>
      </w:r>
      <w:r w:rsidRPr="00705B9C">
        <w:rPr>
          <w:sz w:val="22"/>
          <w:szCs w:val="22"/>
        </w:rPr>
        <w:t>Fax</w:t>
      </w:r>
      <w:r w:rsidR="00DA591A">
        <w:rPr>
          <w:sz w:val="22"/>
          <w:szCs w:val="22"/>
        </w:rPr>
        <w:t>: (256)</w:t>
      </w:r>
      <w:r w:rsidRPr="00705B9C">
        <w:rPr>
          <w:sz w:val="22"/>
          <w:szCs w:val="22"/>
        </w:rPr>
        <w:t xml:space="preserve"> 773-0886 </w:t>
      </w:r>
    </w:p>
    <w:p w:rsidR="00806BEC" w:rsidRDefault="00806BEC" w:rsidP="00806BEC">
      <w:pPr>
        <w:pStyle w:val="ListParagraph"/>
        <w:rPr>
          <w:sz w:val="22"/>
          <w:szCs w:val="22"/>
        </w:rPr>
      </w:pPr>
      <w:r w:rsidRPr="00DA591A">
        <w:rPr>
          <w:sz w:val="22"/>
          <w:szCs w:val="22"/>
        </w:rPr>
        <w:t xml:space="preserve">Web: </w:t>
      </w:r>
      <w:hyperlink r:id="rId176" w:history="1">
        <w:r w:rsidRPr="0089118F">
          <w:rPr>
            <w:rStyle w:val="Hyperlink"/>
            <w:sz w:val="22"/>
            <w:szCs w:val="22"/>
          </w:rPr>
          <w:t>http://www.westhartsellebaptist.com</w:t>
        </w:r>
      </w:hyperlink>
    </w:p>
    <w:p w:rsidR="00DA591A" w:rsidRDefault="00DA591A" w:rsidP="00485E0A">
      <w:pPr>
        <w:pStyle w:val="ListParagraph"/>
        <w:rPr>
          <w:sz w:val="22"/>
          <w:szCs w:val="22"/>
        </w:rPr>
      </w:pPr>
      <w:r w:rsidRPr="00DA591A">
        <w:rPr>
          <w:sz w:val="22"/>
          <w:szCs w:val="22"/>
        </w:rPr>
        <w:t xml:space="preserve">Email: </w:t>
      </w:r>
      <w:hyperlink r:id="rId177" w:history="1">
        <w:r w:rsidRPr="00732E73">
          <w:rPr>
            <w:rStyle w:val="Hyperlink"/>
            <w:sz w:val="22"/>
            <w:szCs w:val="22"/>
          </w:rPr>
          <w:t>whbchurch@bellsouth.net</w:t>
        </w:r>
      </w:hyperlink>
    </w:p>
    <w:p w:rsidR="00DA591A" w:rsidRDefault="00DA591A" w:rsidP="00485E0A">
      <w:pPr>
        <w:pStyle w:val="ListParagraph"/>
        <w:rPr>
          <w:sz w:val="22"/>
          <w:szCs w:val="22"/>
        </w:rPr>
      </w:pPr>
    </w:p>
    <w:p w:rsidR="00DA591A" w:rsidRDefault="00DA591A" w:rsidP="00485E0A">
      <w:pPr>
        <w:pStyle w:val="ListParagraph"/>
        <w:rPr>
          <w:sz w:val="22"/>
          <w:szCs w:val="22"/>
        </w:rPr>
      </w:pPr>
      <w:r w:rsidRPr="00DA591A">
        <w:rPr>
          <w:sz w:val="22"/>
          <w:szCs w:val="22"/>
        </w:rPr>
        <w:t xml:space="preserve">Pastor: </w:t>
      </w:r>
    </w:p>
    <w:p w:rsidR="00401805" w:rsidRDefault="00401805" w:rsidP="00485E0A">
      <w:pPr>
        <w:pStyle w:val="ListParagraph"/>
        <w:rPr>
          <w:sz w:val="22"/>
          <w:szCs w:val="22"/>
        </w:rPr>
      </w:pPr>
    </w:p>
    <w:p w:rsidR="00485E0A" w:rsidRPr="00705B9C" w:rsidRDefault="003007F9" w:rsidP="00485E0A">
      <w:pPr>
        <w:pStyle w:val="ListParagraph"/>
        <w:rPr>
          <w:sz w:val="22"/>
          <w:szCs w:val="22"/>
        </w:rPr>
      </w:pPr>
      <w:r w:rsidRPr="00705B9C">
        <w:rPr>
          <w:sz w:val="22"/>
          <w:szCs w:val="22"/>
        </w:rPr>
        <w:t>Pastor</w:t>
      </w:r>
      <w:r w:rsidR="00DA591A">
        <w:rPr>
          <w:sz w:val="22"/>
          <w:szCs w:val="22"/>
        </w:rPr>
        <w:t xml:space="preserve"> Phone</w:t>
      </w:r>
      <w:r w:rsidRPr="00705B9C">
        <w:rPr>
          <w:sz w:val="22"/>
          <w:szCs w:val="22"/>
        </w:rPr>
        <w:t xml:space="preserve">:  </w:t>
      </w:r>
    </w:p>
    <w:p w:rsidR="00DE3D8E" w:rsidRDefault="00DA591A" w:rsidP="00485E0A">
      <w:pPr>
        <w:pStyle w:val="ListParagraph"/>
        <w:rPr>
          <w:rStyle w:val="Hyperlink"/>
          <w:sz w:val="22"/>
          <w:szCs w:val="22"/>
        </w:rPr>
      </w:pPr>
      <w:r>
        <w:rPr>
          <w:sz w:val="22"/>
          <w:szCs w:val="22"/>
        </w:rPr>
        <w:t xml:space="preserve">Pastor Email: </w:t>
      </w:r>
    </w:p>
    <w:p w:rsidR="00DE3D8E" w:rsidRDefault="00DE3D8E" w:rsidP="00485E0A">
      <w:pPr>
        <w:pStyle w:val="ListParagraph"/>
        <w:rPr>
          <w:rStyle w:val="Hyperlink"/>
          <w:b/>
          <w:color w:val="auto"/>
          <w:sz w:val="20"/>
          <w:szCs w:val="20"/>
        </w:rPr>
      </w:pPr>
      <w:r>
        <w:rPr>
          <w:rStyle w:val="Hyperlink"/>
          <w:b/>
          <w:color w:val="auto"/>
          <w:sz w:val="20"/>
          <w:szCs w:val="20"/>
        </w:rPr>
        <w:t>Service Times:</w:t>
      </w:r>
    </w:p>
    <w:p w:rsidR="00DE3D8E" w:rsidRDefault="00DE3D8E" w:rsidP="00485E0A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Sunday School-9:15a.m.</w:t>
      </w:r>
    </w:p>
    <w:p w:rsidR="00DE3D8E" w:rsidRDefault="00DE3D8E" w:rsidP="00485E0A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Morning Worship-10:30a.m.</w:t>
      </w:r>
    </w:p>
    <w:p w:rsidR="00DE3D8E" w:rsidRDefault="00DE3D8E" w:rsidP="00485E0A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Discipleship Training-5:00p.m.</w:t>
      </w:r>
    </w:p>
    <w:p w:rsidR="00DE3D8E" w:rsidRDefault="00DE3D8E" w:rsidP="00485E0A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No Evening Worship</w:t>
      </w:r>
    </w:p>
    <w:p w:rsidR="00DE3D8E" w:rsidRPr="00DE3D8E" w:rsidRDefault="00DE3D8E" w:rsidP="00485E0A">
      <w:pPr>
        <w:pStyle w:val="ListParagraph"/>
        <w:rPr>
          <w:b/>
          <w:sz w:val="20"/>
          <w:szCs w:val="20"/>
        </w:rPr>
      </w:pPr>
      <w:r>
        <w:rPr>
          <w:rStyle w:val="Hyperlink"/>
          <w:b/>
          <w:color w:val="auto"/>
          <w:sz w:val="20"/>
          <w:szCs w:val="20"/>
          <w:u w:val="none"/>
        </w:rPr>
        <w:t>Wednesday Night-6:30p.m.</w:t>
      </w:r>
    </w:p>
    <w:p w:rsidR="00B306B1" w:rsidRDefault="00B306B1" w:rsidP="00485E0A">
      <w:pPr>
        <w:pStyle w:val="ListParagraph"/>
        <w:rPr>
          <w:sz w:val="22"/>
          <w:szCs w:val="22"/>
        </w:rPr>
      </w:pPr>
    </w:p>
    <w:p w:rsidR="001D5A27" w:rsidRDefault="001D5A27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Associate Pastor: </w:t>
      </w:r>
    </w:p>
    <w:p w:rsidR="00055581" w:rsidRDefault="00055581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Associate Pastor Email:</w:t>
      </w:r>
    </w:p>
    <w:p w:rsidR="001D5A27" w:rsidRDefault="00055581" w:rsidP="00401805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</w:r>
    </w:p>
    <w:p w:rsidR="001D5A27" w:rsidRDefault="001D5A27" w:rsidP="001D5A27">
      <w:pPr>
        <w:ind w:left="720"/>
        <w:rPr>
          <w:sz w:val="22"/>
          <w:szCs w:val="22"/>
        </w:rPr>
      </w:pPr>
      <w:r>
        <w:rPr>
          <w:sz w:val="22"/>
          <w:szCs w:val="22"/>
        </w:rPr>
        <w:t>Youth Minister: Joshua Fowler</w:t>
      </w:r>
    </w:p>
    <w:p w:rsidR="00313FDC" w:rsidRDefault="00313FDC" w:rsidP="001D5A27">
      <w:pPr>
        <w:ind w:left="720"/>
        <w:rPr>
          <w:sz w:val="22"/>
          <w:szCs w:val="22"/>
        </w:rPr>
      </w:pPr>
      <w:r>
        <w:rPr>
          <w:sz w:val="22"/>
          <w:szCs w:val="22"/>
        </w:rPr>
        <w:t>Youth Minister’s Phone: (256) 773-6086</w:t>
      </w:r>
    </w:p>
    <w:p w:rsidR="00313FDC" w:rsidRDefault="00313FDC" w:rsidP="001D5A27">
      <w:pPr>
        <w:ind w:left="720"/>
        <w:rPr>
          <w:sz w:val="22"/>
          <w:szCs w:val="22"/>
        </w:rPr>
      </w:pPr>
      <w:r>
        <w:rPr>
          <w:sz w:val="22"/>
          <w:szCs w:val="22"/>
        </w:rPr>
        <w:t>Youth Minister’s Email:</w:t>
      </w:r>
    </w:p>
    <w:p w:rsidR="00313FDC" w:rsidRDefault="00313FDC" w:rsidP="001D5A27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</w:r>
      <w:hyperlink r:id="rId178" w:history="1">
        <w:r w:rsidRPr="000B41E2">
          <w:rPr>
            <w:rStyle w:val="Hyperlink"/>
            <w:sz w:val="22"/>
            <w:szCs w:val="22"/>
          </w:rPr>
          <w:t>whbchurch@bellsouth.net</w:t>
        </w:r>
      </w:hyperlink>
    </w:p>
    <w:p w:rsidR="001D5A27" w:rsidRDefault="001D5A27" w:rsidP="001D5A27">
      <w:pPr>
        <w:ind w:left="720"/>
        <w:rPr>
          <w:sz w:val="22"/>
          <w:szCs w:val="22"/>
        </w:rPr>
      </w:pPr>
    </w:p>
    <w:p w:rsidR="001D5A27" w:rsidRDefault="001D5A27" w:rsidP="001D5A27">
      <w:pPr>
        <w:ind w:left="720"/>
        <w:rPr>
          <w:sz w:val="22"/>
          <w:szCs w:val="22"/>
        </w:rPr>
      </w:pPr>
      <w:r>
        <w:rPr>
          <w:sz w:val="22"/>
          <w:szCs w:val="22"/>
        </w:rPr>
        <w:t>Music Minister: Charles McCravey</w:t>
      </w:r>
    </w:p>
    <w:p w:rsidR="005B5E12" w:rsidRDefault="00925A82" w:rsidP="001D5A27">
      <w:pPr>
        <w:ind w:left="720"/>
        <w:rPr>
          <w:sz w:val="22"/>
          <w:szCs w:val="22"/>
        </w:rPr>
      </w:pPr>
      <w:r>
        <w:rPr>
          <w:sz w:val="22"/>
          <w:szCs w:val="22"/>
        </w:rPr>
        <w:t>M</w:t>
      </w:r>
      <w:r w:rsidR="005B5E12">
        <w:rPr>
          <w:sz w:val="22"/>
          <w:szCs w:val="22"/>
        </w:rPr>
        <w:t>usic Minister’s Address:</w:t>
      </w:r>
    </w:p>
    <w:p w:rsidR="005B5E12" w:rsidRDefault="005B5E12" w:rsidP="001D5A27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1925 Manchester Avenue SW</w:t>
      </w:r>
    </w:p>
    <w:p w:rsidR="005B5E12" w:rsidRDefault="005B5E12" w:rsidP="001D5A27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Decatur, AL 35603</w:t>
      </w:r>
    </w:p>
    <w:p w:rsidR="00703907" w:rsidRDefault="00703907" w:rsidP="001D5A27">
      <w:pPr>
        <w:ind w:left="720"/>
        <w:rPr>
          <w:sz w:val="22"/>
          <w:szCs w:val="22"/>
        </w:rPr>
      </w:pPr>
      <w:r>
        <w:rPr>
          <w:sz w:val="22"/>
          <w:szCs w:val="22"/>
        </w:rPr>
        <w:t>Music Minister’s Phone: (256) 773-6086</w:t>
      </w:r>
    </w:p>
    <w:p w:rsidR="00703907" w:rsidRDefault="00703907" w:rsidP="001D5A27">
      <w:pPr>
        <w:ind w:left="720"/>
        <w:rPr>
          <w:sz w:val="22"/>
          <w:szCs w:val="22"/>
        </w:rPr>
      </w:pPr>
      <w:r>
        <w:rPr>
          <w:sz w:val="22"/>
          <w:szCs w:val="22"/>
        </w:rPr>
        <w:t>Music Minister’s Email:</w:t>
      </w:r>
    </w:p>
    <w:p w:rsidR="00703907" w:rsidRDefault="00703907" w:rsidP="001D5A27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</w:r>
      <w:hyperlink r:id="rId179" w:history="1">
        <w:r w:rsidRPr="000B41E2">
          <w:rPr>
            <w:rStyle w:val="Hyperlink"/>
            <w:sz w:val="22"/>
            <w:szCs w:val="22"/>
          </w:rPr>
          <w:t>whbchurch@bellsouth.net</w:t>
        </w:r>
      </w:hyperlink>
    </w:p>
    <w:p w:rsidR="00EA699C" w:rsidRDefault="00EA699C" w:rsidP="001D5A27">
      <w:pPr>
        <w:ind w:left="720"/>
        <w:rPr>
          <w:sz w:val="22"/>
          <w:szCs w:val="22"/>
        </w:rPr>
      </w:pPr>
    </w:p>
    <w:p w:rsidR="00313FDC" w:rsidRDefault="00313FDC" w:rsidP="001D5A27">
      <w:pPr>
        <w:ind w:left="720"/>
        <w:rPr>
          <w:sz w:val="22"/>
          <w:szCs w:val="22"/>
        </w:rPr>
      </w:pPr>
      <w:r>
        <w:rPr>
          <w:sz w:val="22"/>
          <w:szCs w:val="22"/>
        </w:rPr>
        <w:t>Chairman of Deacons: Jim Owen</w:t>
      </w:r>
    </w:p>
    <w:p w:rsidR="00313FDC" w:rsidRDefault="00313FDC" w:rsidP="001D5A27">
      <w:pPr>
        <w:ind w:left="720"/>
        <w:rPr>
          <w:sz w:val="22"/>
          <w:szCs w:val="22"/>
        </w:rPr>
      </w:pPr>
      <w:r>
        <w:rPr>
          <w:sz w:val="22"/>
          <w:szCs w:val="22"/>
        </w:rPr>
        <w:t>Chairman of Deacons Address:</w:t>
      </w:r>
    </w:p>
    <w:p w:rsidR="00313FDC" w:rsidRDefault="00313FDC" w:rsidP="001D5A27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3500 Bessie Pat Street</w:t>
      </w:r>
    </w:p>
    <w:p w:rsidR="00313FDC" w:rsidRDefault="00313FDC" w:rsidP="001D5A27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Hartselle, AL 35640</w:t>
      </w:r>
    </w:p>
    <w:p w:rsidR="00313FDC" w:rsidRDefault="00313FDC" w:rsidP="001D5A27">
      <w:pPr>
        <w:ind w:left="720"/>
        <w:rPr>
          <w:sz w:val="22"/>
          <w:szCs w:val="22"/>
        </w:rPr>
      </w:pPr>
      <w:r>
        <w:rPr>
          <w:sz w:val="22"/>
          <w:szCs w:val="22"/>
        </w:rPr>
        <w:t>Chairman of Deacons Phone: (256) 773-3551</w:t>
      </w:r>
    </w:p>
    <w:p w:rsidR="00313FDC" w:rsidRDefault="00313FDC" w:rsidP="001D5A27">
      <w:pPr>
        <w:ind w:left="720"/>
        <w:rPr>
          <w:sz w:val="22"/>
          <w:szCs w:val="22"/>
        </w:rPr>
      </w:pPr>
    </w:p>
    <w:p w:rsidR="00EA699C" w:rsidRDefault="00EA699C" w:rsidP="001D5A27">
      <w:pPr>
        <w:ind w:left="720"/>
        <w:rPr>
          <w:sz w:val="22"/>
          <w:szCs w:val="22"/>
        </w:rPr>
      </w:pPr>
      <w:r>
        <w:rPr>
          <w:sz w:val="22"/>
          <w:szCs w:val="22"/>
        </w:rPr>
        <w:t>Chairman of Finance: Cindy Burns</w:t>
      </w:r>
    </w:p>
    <w:p w:rsidR="00EA699C" w:rsidRDefault="00EA699C" w:rsidP="001D5A27">
      <w:pPr>
        <w:ind w:left="720"/>
        <w:rPr>
          <w:sz w:val="22"/>
          <w:szCs w:val="22"/>
        </w:rPr>
      </w:pPr>
      <w:r>
        <w:rPr>
          <w:sz w:val="22"/>
          <w:szCs w:val="22"/>
        </w:rPr>
        <w:t>Chairman of Missions: Polly Cameron</w:t>
      </w:r>
    </w:p>
    <w:p w:rsidR="00EA699C" w:rsidRDefault="00EA699C" w:rsidP="001D5A27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Beth Woodruff</w:t>
      </w:r>
    </w:p>
    <w:p w:rsidR="001D5A27" w:rsidRDefault="001D5A27" w:rsidP="001D5A27">
      <w:pPr>
        <w:ind w:left="720"/>
        <w:rPr>
          <w:sz w:val="22"/>
          <w:szCs w:val="22"/>
        </w:rPr>
      </w:pPr>
    </w:p>
    <w:p w:rsidR="003A1237" w:rsidRDefault="00925A82" w:rsidP="001D5A27">
      <w:pPr>
        <w:ind w:left="720"/>
        <w:rPr>
          <w:sz w:val="22"/>
          <w:szCs w:val="22"/>
        </w:rPr>
      </w:pPr>
      <w:r>
        <w:rPr>
          <w:sz w:val="22"/>
          <w:szCs w:val="22"/>
        </w:rPr>
        <w:t>WMU Director: Beth Woodruff</w:t>
      </w:r>
    </w:p>
    <w:p w:rsidR="00925A82" w:rsidRDefault="00925A82" w:rsidP="001D5A27">
      <w:pPr>
        <w:ind w:left="720"/>
        <w:rPr>
          <w:sz w:val="22"/>
          <w:szCs w:val="22"/>
        </w:rPr>
      </w:pPr>
      <w:r>
        <w:rPr>
          <w:sz w:val="22"/>
          <w:szCs w:val="22"/>
        </w:rPr>
        <w:t>WMU Director’s Address:</w:t>
      </w:r>
    </w:p>
    <w:p w:rsidR="00925A82" w:rsidRDefault="00925A82" w:rsidP="001D5A27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3089 Highway 55 East</w:t>
      </w:r>
    </w:p>
    <w:p w:rsidR="003A1237" w:rsidRDefault="00925A82" w:rsidP="001D5A27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  <w:t>Eva, AL 35621</w:t>
      </w:r>
    </w:p>
    <w:p w:rsidR="003A1237" w:rsidRDefault="003A1237" w:rsidP="001D5A27">
      <w:pPr>
        <w:ind w:left="720"/>
        <w:rPr>
          <w:sz w:val="22"/>
          <w:szCs w:val="22"/>
        </w:rPr>
      </w:pPr>
    </w:p>
    <w:p w:rsidR="00C6585D" w:rsidRPr="00C97956" w:rsidRDefault="00416837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>67</w:t>
      </w:r>
      <w:r w:rsidR="00C97956">
        <w:rPr>
          <w:b/>
          <w:bCs/>
          <w:sz w:val="22"/>
          <w:szCs w:val="22"/>
        </w:rPr>
        <w:t xml:space="preserve">. </w:t>
      </w:r>
      <w:r w:rsidR="003007F9" w:rsidRPr="00C97956">
        <w:rPr>
          <w:b/>
          <w:bCs/>
          <w:sz w:val="22"/>
          <w:szCs w:val="22"/>
        </w:rPr>
        <w:t>West Point</w:t>
      </w:r>
    </w:p>
    <w:p w:rsidR="00DC5996" w:rsidRDefault="00DC5996" w:rsidP="00FB460B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908 West Point Rd.</w:t>
      </w:r>
    </w:p>
    <w:p w:rsidR="00DC5996" w:rsidRDefault="00DC5996" w:rsidP="00FB460B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Somerville, AL  35670</w:t>
      </w:r>
    </w:p>
    <w:p w:rsidR="00DC5996" w:rsidRDefault="00DC5996" w:rsidP="00FB460B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hone: (256) 498-2658</w:t>
      </w:r>
    </w:p>
    <w:p w:rsidR="00313FDC" w:rsidRDefault="00313FDC" w:rsidP="00FB460B">
      <w:pPr>
        <w:pStyle w:val="ListParagraph"/>
        <w:rPr>
          <w:sz w:val="22"/>
          <w:szCs w:val="22"/>
        </w:rPr>
      </w:pPr>
    </w:p>
    <w:p w:rsidR="00313FDC" w:rsidRDefault="00313FDC" w:rsidP="00FB460B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Mailing Address: 73 West Point Private Drive</w:t>
      </w:r>
    </w:p>
    <w:p w:rsidR="00313FDC" w:rsidRDefault="00313FDC" w:rsidP="00FB460B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ab/>
        <w:t>Somerville, AL 35670</w:t>
      </w:r>
    </w:p>
    <w:p w:rsidR="00DC5996" w:rsidRDefault="00DC5996" w:rsidP="00FB460B">
      <w:pPr>
        <w:pStyle w:val="ListParagraph"/>
        <w:rPr>
          <w:sz w:val="22"/>
          <w:szCs w:val="22"/>
        </w:rPr>
      </w:pPr>
    </w:p>
    <w:p w:rsidR="00DC5996" w:rsidRDefault="00DC5996" w:rsidP="00FB460B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: Harry Saint</w:t>
      </w:r>
    </w:p>
    <w:p w:rsidR="00FB460B" w:rsidRDefault="00DC5996" w:rsidP="00FB460B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Pastor Address: </w:t>
      </w:r>
      <w:r w:rsidR="00FB460B" w:rsidRPr="00FB460B">
        <w:rPr>
          <w:sz w:val="22"/>
          <w:szCs w:val="22"/>
        </w:rPr>
        <w:t>73 West Point Private Drive</w:t>
      </w:r>
      <w:r w:rsidR="00FB460B">
        <w:rPr>
          <w:sz w:val="22"/>
          <w:szCs w:val="22"/>
        </w:rPr>
        <w:t xml:space="preserve"> </w:t>
      </w:r>
    </w:p>
    <w:p w:rsidR="00C6585D" w:rsidRPr="00194625" w:rsidRDefault="00DC5996" w:rsidP="00DC5996">
      <w:pPr>
        <w:pStyle w:val="ListParagraph"/>
        <w:ind w:left="1440" w:firstLine="72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FB460B" w:rsidRPr="00FB460B">
        <w:rPr>
          <w:sz w:val="22"/>
          <w:szCs w:val="22"/>
        </w:rPr>
        <w:t>Somerville, A</w:t>
      </w:r>
      <w:r w:rsidR="00BE7117">
        <w:rPr>
          <w:sz w:val="22"/>
          <w:szCs w:val="22"/>
        </w:rPr>
        <w:t>L</w:t>
      </w:r>
      <w:r w:rsidR="00FB460B" w:rsidRPr="00FB460B">
        <w:rPr>
          <w:sz w:val="22"/>
          <w:szCs w:val="22"/>
        </w:rPr>
        <w:t xml:space="preserve">  35670</w:t>
      </w:r>
    </w:p>
    <w:p w:rsidR="003007F9" w:rsidRDefault="00DC5996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Pastor </w:t>
      </w:r>
      <w:r w:rsidR="003007F9" w:rsidRPr="00194625">
        <w:rPr>
          <w:sz w:val="22"/>
          <w:szCs w:val="22"/>
        </w:rPr>
        <w:t xml:space="preserve">Phone: </w:t>
      </w:r>
      <w:r w:rsidR="00BE7117">
        <w:rPr>
          <w:sz w:val="22"/>
          <w:szCs w:val="22"/>
        </w:rPr>
        <w:t xml:space="preserve">(256) </w:t>
      </w:r>
      <w:r>
        <w:rPr>
          <w:sz w:val="22"/>
          <w:szCs w:val="22"/>
        </w:rPr>
        <w:t>498-2836</w:t>
      </w:r>
    </w:p>
    <w:p w:rsidR="00DC5996" w:rsidRDefault="00DC5996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 Phone2: (256) 200-0421</w:t>
      </w:r>
    </w:p>
    <w:p w:rsidR="00F8521B" w:rsidRDefault="00F8521B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Pastor’s Email: </w:t>
      </w:r>
      <w:hyperlink r:id="rId180" w:history="1">
        <w:r w:rsidRPr="005122D7">
          <w:rPr>
            <w:rStyle w:val="Hyperlink"/>
            <w:sz w:val="22"/>
            <w:szCs w:val="22"/>
          </w:rPr>
          <w:t>hssaint@otelco.net</w:t>
        </w:r>
      </w:hyperlink>
    </w:p>
    <w:p w:rsidR="00F8521B" w:rsidRDefault="00F8521B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ife: Sherry Saint</w:t>
      </w:r>
    </w:p>
    <w:p w:rsidR="00F8521B" w:rsidRDefault="00F8521B" w:rsidP="00485E0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ife’s Phone: (256) 200-1396 cell</w:t>
      </w:r>
    </w:p>
    <w:p w:rsidR="001D5A27" w:rsidRDefault="00F8521B" w:rsidP="00313FDC">
      <w:pPr>
        <w:pStyle w:val="ListParagraph"/>
        <w:rPr>
          <w:rStyle w:val="Hyperlink"/>
          <w:sz w:val="22"/>
          <w:szCs w:val="22"/>
        </w:rPr>
      </w:pPr>
      <w:r>
        <w:rPr>
          <w:sz w:val="22"/>
          <w:szCs w:val="22"/>
        </w:rPr>
        <w:t xml:space="preserve">Wife’s Email: </w:t>
      </w:r>
      <w:hyperlink r:id="rId181" w:history="1">
        <w:r w:rsidRPr="005122D7">
          <w:rPr>
            <w:rStyle w:val="Hyperlink"/>
            <w:sz w:val="22"/>
            <w:szCs w:val="22"/>
          </w:rPr>
          <w:t>hssaint@otelco.net</w:t>
        </w:r>
      </w:hyperlink>
    </w:p>
    <w:p w:rsidR="00DE3D8E" w:rsidRDefault="00DE3D8E" w:rsidP="00313FDC">
      <w:pPr>
        <w:pStyle w:val="ListParagraph"/>
        <w:rPr>
          <w:rStyle w:val="Hyperlink"/>
          <w:sz w:val="22"/>
          <w:szCs w:val="22"/>
        </w:rPr>
      </w:pPr>
    </w:p>
    <w:p w:rsidR="00DE3D8E" w:rsidRDefault="00DE3D8E" w:rsidP="00313FDC">
      <w:pPr>
        <w:pStyle w:val="ListParagraph"/>
        <w:rPr>
          <w:rStyle w:val="Hyperlink"/>
          <w:b/>
          <w:color w:val="auto"/>
          <w:sz w:val="20"/>
          <w:szCs w:val="20"/>
        </w:rPr>
      </w:pPr>
      <w:r>
        <w:rPr>
          <w:rStyle w:val="Hyperlink"/>
          <w:b/>
          <w:color w:val="auto"/>
          <w:sz w:val="20"/>
          <w:szCs w:val="20"/>
        </w:rPr>
        <w:t>Service Times:</w:t>
      </w:r>
    </w:p>
    <w:p w:rsidR="00DE3D8E" w:rsidRDefault="00DE3D8E" w:rsidP="00313FDC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Sunday School-10:00a.m.</w:t>
      </w:r>
    </w:p>
    <w:p w:rsidR="00DE3D8E" w:rsidRDefault="00DE3D8E" w:rsidP="00313FDC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Morning Worship-11:00a.m.</w:t>
      </w:r>
    </w:p>
    <w:p w:rsidR="00DE3D8E" w:rsidRDefault="00DE3D8E" w:rsidP="00313FDC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Discipleship Training 5:15p.m.</w:t>
      </w:r>
    </w:p>
    <w:p w:rsidR="00DE3D8E" w:rsidRPr="00DE3D8E" w:rsidRDefault="00DE3D8E" w:rsidP="00313FDC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Evening Worship 6:00p.m.</w:t>
      </w:r>
    </w:p>
    <w:p w:rsidR="00313FDC" w:rsidRDefault="00313FDC" w:rsidP="00313FDC">
      <w:pPr>
        <w:pStyle w:val="ListParagraph"/>
        <w:rPr>
          <w:sz w:val="22"/>
          <w:szCs w:val="22"/>
        </w:rPr>
      </w:pPr>
    </w:p>
    <w:p w:rsidR="0094740F" w:rsidRPr="00C97956" w:rsidRDefault="00416837" w:rsidP="00C97956">
      <w:pPr>
        <w:ind w:left="180"/>
        <w:rPr>
          <w:sz w:val="22"/>
          <w:szCs w:val="22"/>
        </w:rPr>
      </w:pPr>
      <w:r>
        <w:rPr>
          <w:b/>
          <w:bCs/>
          <w:sz w:val="22"/>
          <w:szCs w:val="22"/>
        </w:rPr>
        <w:t>68</w:t>
      </w:r>
      <w:r w:rsidR="00C97956">
        <w:rPr>
          <w:b/>
          <w:bCs/>
          <w:sz w:val="22"/>
          <w:szCs w:val="22"/>
        </w:rPr>
        <w:t xml:space="preserve">. </w:t>
      </w:r>
      <w:r w:rsidR="0094740F" w:rsidRPr="00C97956">
        <w:rPr>
          <w:b/>
          <w:bCs/>
          <w:sz w:val="22"/>
          <w:szCs w:val="22"/>
        </w:rPr>
        <w:t>Westmeade</w:t>
      </w:r>
    </w:p>
    <w:p w:rsidR="00DC5996" w:rsidRDefault="0094740F" w:rsidP="0094740F">
      <w:pPr>
        <w:pStyle w:val="ListParagraph"/>
        <w:rPr>
          <w:sz w:val="22"/>
          <w:szCs w:val="22"/>
        </w:rPr>
      </w:pPr>
      <w:r w:rsidRPr="00194625">
        <w:rPr>
          <w:sz w:val="22"/>
          <w:szCs w:val="22"/>
        </w:rPr>
        <w:t>2030 Beltline Rd SW</w:t>
      </w:r>
    </w:p>
    <w:p w:rsidR="0094740F" w:rsidRPr="00194625" w:rsidRDefault="0094740F" w:rsidP="0094740F">
      <w:pPr>
        <w:pStyle w:val="ListParagraph"/>
        <w:rPr>
          <w:sz w:val="22"/>
          <w:szCs w:val="22"/>
        </w:rPr>
      </w:pPr>
      <w:r w:rsidRPr="00194625">
        <w:rPr>
          <w:sz w:val="22"/>
          <w:szCs w:val="22"/>
        </w:rPr>
        <w:t>Decatur, AL 35601</w:t>
      </w:r>
    </w:p>
    <w:p w:rsidR="00806BEC" w:rsidRDefault="0094740F" w:rsidP="00806BEC">
      <w:pPr>
        <w:pStyle w:val="ListParagraph"/>
        <w:rPr>
          <w:sz w:val="22"/>
          <w:szCs w:val="22"/>
        </w:rPr>
      </w:pPr>
      <w:r w:rsidRPr="00194625">
        <w:rPr>
          <w:sz w:val="22"/>
          <w:szCs w:val="22"/>
        </w:rPr>
        <w:t xml:space="preserve">Phone: </w:t>
      </w:r>
      <w:r w:rsidR="00DC5996">
        <w:rPr>
          <w:sz w:val="22"/>
          <w:szCs w:val="22"/>
        </w:rPr>
        <w:t xml:space="preserve">(256) </w:t>
      </w:r>
      <w:r w:rsidRPr="00194625">
        <w:rPr>
          <w:sz w:val="22"/>
          <w:szCs w:val="22"/>
        </w:rPr>
        <w:t xml:space="preserve">353-8239 - Fax: </w:t>
      </w:r>
      <w:r w:rsidR="00DC5996">
        <w:rPr>
          <w:sz w:val="22"/>
          <w:szCs w:val="22"/>
        </w:rPr>
        <w:t xml:space="preserve">(256) </w:t>
      </w:r>
      <w:r w:rsidRPr="00194625">
        <w:rPr>
          <w:sz w:val="22"/>
          <w:szCs w:val="22"/>
        </w:rPr>
        <w:t xml:space="preserve">340-9562 </w:t>
      </w:r>
      <w:r w:rsidR="00806BEC" w:rsidRPr="00DC5996">
        <w:rPr>
          <w:sz w:val="22"/>
          <w:szCs w:val="22"/>
        </w:rPr>
        <w:t xml:space="preserve">Web: </w:t>
      </w:r>
      <w:hyperlink r:id="rId182" w:history="1">
        <w:r w:rsidR="00806BEC" w:rsidRPr="0089118F">
          <w:rPr>
            <w:rStyle w:val="Hyperlink"/>
            <w:sz w:val="22"/>
            <w:szCs w:val="22"/>
          </w:rPr>
          <w:t>http://www.westmeadebaptist.org</w:t>
        </w:r>
      </w:hyperlink>
    </w:p>
    <w:p w:rsidR="00DC5996" w:rsidRDefault="0094740F" w:rsidP="00DC5996">
      <w:pPr>
        <w:pStyle w:val="ListParagraph"/>
        <w:rPr>
          <w:sz w:val="22"/>
          <w:szCs w:val="22"/>
        </w:rPr>
      </w:pPr>
      <w:r w:rsidRPr="00194625">
        <w:rPr>
          <w:sz w:val="22"/>
          <w:szCs w:val="22"/>
        </w:rPr>
        <w:t xml:space="preserve">Email: </w:t>
      </w:r>
      <w:hyperlink r:id="rId183" w:history="1">
        <w:r w:rsidR="00DC5996" w:rsidRPr="00732E73">
          <w:rPr>
            <w:rStyle w:val="Hyperlink"/>
            <w:sz w:val="22"/>
            <w:szCs w:val="22"/>
          </w:rPr>
          <w:t>office@westmeadebaptist.org</w:t>
        </w:r>
      </w:hyperlink>
    </w:p>
    <w:p w:rsidR="00DC5996" w:rsidRDefault="00DC5996" w:rsidP="0094740F">
      <w:pPr>
        <w:pStyle w:val="ListParagraph"/>
        <w:rPr>
          <w:sz w:val="22"/>
          <w:szCs w:val="22"/>
        </w:rPr>
      </w:pPr>
    </w:p>
    <w:p w:rsidR="002929DE" w:rsidRPr="002929DE" w:rsidRDefault="002929DE" w:rsidP="001D5A27">
      <w:pPr>
        <w:ind w:left="720"/>
        <w:rPr>
          <w:sz w:val="22"/>
          <w:szCs w:val="22"/>
        </w:rPr>
      </w:pPr>
      <w:r>
        <w:rPr>
          <w:sz w:val="22"/>
          <w:szCs w:val="22"/>
        </w:rPr>
        <w:t>Pastor: Dr. Scotty Hogan</w:t>
      </w:r>
    </w:p>
    <w:p w:rsidR="002929DE" w:rsidRDefault="002929DE" w:rsidP="0094740F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Pastor Phone: (256) 654-7635</w:t>
      </w:r>
    </w:p>
    <w:p w:rsidR="0094740F" w:rsidRDefault="001D5A27" w:rsidP="0094740F">
      <w:pPr>
        <w:pStyle w:val="ListParagraph"/>
        <w:rPr>
          <w:rStyle w:val="Hyperlink"/>
          <w:sz w:val="22"/>
          <w:szCs w:val="22"/>
        </w:rPr>
      </w:pPr>
      <w:r>
        <w:rPr>
          <w:sz w:val="22"/>
          <w:szCs w:val="22"/>
        </w:rPr>
        <w:t>P</w:t>
      </w:r>
      <w:r w:rsidR="0094740F" w:rsidRPr="00194625">
        <w:rPr>
          <w:sz w:val="22"/>
          <w:szCs w:val="22"/>
        </w:rPr>
        <w:t>astor</w:t>
      </w:r>
      <w:r w:rsidR="002929DE">
        <w:rPr>
          <w:sz w:val="22"/>
          <w:szCs w:val="22"/>
        </w:rPr>
        <w:t xml:space="preserve"> Email</w:t>
      </w:r>
      <w:r w:rsidR="0094740F" w:rsidRPr="00194625">
        <w:rPr>
          <w:sz w:val="22"/>
          <w:szCs w:val="22"/>
        </w:rPr>
        <w:t xml:space="preserve">: </w:t>
      </w:r>
      <w:hyperlink r:id="rId184" w:history="1">
        <w:r w:rsidR="00AB2B9D" w:rsidRPr="006C6BC7">
          <w:rPr>
            <w:rStyle w:val="Hyperlink"/>
            <w:sz w:val="22"/>
            <w:szCs w:val="22"/>
          </w:rPr>
          <w:t>Scotty@westmeadebaptist.org</w:t>
        </w:r>
      </w:hyperlink>
    </w:p>
    <w:p w:rsidR="00925A82" w:rsidRDefault="00925A82" w:rsidP="0094740F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0468B1" w:rsidRDefault="00313FDC" w:rsidP="0094740F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 w:rsidRPr="00313FDC">
        <w:rPr>
          <w:rStyle w:val="Hyperlink"/>
          <w:color w:val="auto"/>
          <w:sz w:val="22"/>
          <w:szCs w:val="22"/>
          <w:u w:val="none"/>
        </w:rPr>
        <w:t>Wife:</w:t>
      </w:r>
      <w:r>
        <w:rPr>
          <w:rStyle w:val="Hyperlink"/>
          <w:color w:val="auto"/>
          <w:sz w:val="22"/>
          <w:szCs w:val="22"/>
          <w:u w:val="none"/>
        </w:rPr>
        <w:t xml:space="preserve"> Kathy Hogan</w:t>
      </w:r>
    </w:p>
    <w:p w:rsidR="00313FDC" w:rsidRDefault="00313FDC" w:rsidP="0094740F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ife’s Phone:</w:t>
      </w:r>
    </w:p>
    <w:p w:rsidR="00313FDC" w:rsidRDefault="00313FDC" w:rsidP="0094740F">
      <w:pPr>
        <w:pStyle w:val="ListParagraph"/>
        <w:rPr>
          <w:rStyle w:val="Hyperlink"/>
          <w:sz w:val="22"/>
          <w:szCs w:val="22"/>
        </w:rPr>
      </w:pPr>
      <w:r>
        <w:rPr>
          <w:rStyle w:val="Hyperlink"/>
          <w:color w:val="auto"/>
          <w:sz w:val="22"/>
          <w:szCs w:val="22"/>
          <w:u w:val="none"/>
        </w:rPr>
        <w:t xml:space="preserve">Wife’s Email: </w:t>
      </w:r>
      <w:hyperlink r:id="rId185" w:history="1">
        <w:r w:rsidRPr="005122D7">
          <w:rPr>
            <w:rStyle w:val="Hyperlink"/>
            <w:sz w:val="22"/>
            <w:szCs w:val="22"/>
          </w:rPr>
          <w:t>kathy@westmeadebaptist.org</w:t>
        </w:r>
      </w:hyperlink>
    </w:p>
    <w:p w:rsidR="00DE3D8E" w:rsidRDefault="00DE3D8E" w:rsidP="0094740F">
      <w:pPr>
        <w:pStyle w:val="ListParagraph"/>
        <w:rPr>
          <w:rStyle w:val="Hyperlink"/>
          <w:sz w:val="22"/>
          <w:szCs w:val="22"/>
        </w:rPr>
      </w:pPr>
    </w:p>
    <w:p w:rsidR="00DE3D8E" w:rsidRPr="00DE3D8E" w:rsidRDefault="00DE3D8E" w:rsidP="0094740F">
      <w:pPr>
        <w:pStyle w:val="ListParagraph"/>
        <w:rPr>
          <w:rStyle w:val="Hyperlink"/>
          <w:b/>
          <w:color w:val="auto"/>
          <w:sz w:val="20"/>
          <w:szCs w:val="20"/>
        </w:rPr>
      </w:pPr>
      <w:r w:rsidRPr="00DE3D8E">
        <w:rPr>
          <w:rStyle w:val="Hyperlink"/>
          <w:b/>
          <w:color w:val="auto"/>
          <w:sz w:val="20"/>
          <w:szCs w:val="20"/>
        </w:rPr>
        <w:t>Service Times:</w:t>
      </w:r>
    </w:p>
    <w:p w:rsidR="00DE3D8E" w:rsidRDefault="00DE3D8E" w:rsidP="0094740F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 w:rsidRPr="00DE3D8E">
        <w:rPr>
          <w:rStyle w:val="Hyperlink"/>
          <w:b/>
          <w:color w:val="auto"/>
          <w:sz w:val="20"/>
          <w:szCs w:val="20"/>
          <w:u w:val="none"/>
        </w:rPr>
        <w:t>Sund</w:t>
      </w:r>
      <w:r>
        <w:rPr>
          <w:rStyle w:val="Hyperlink"/>
          <w:b/>
          <w:color w:val="auto"/>
          <w:sz w:val="20"/>
          <w:szCs w:val="20"/>
          <w:u w:val="none"/>
        </w:rPr>
        <w:t>ay School-9:15 a.m.</w:t>
      </w:r>
    </w:p>
    <w:p w:rsidR="00DE3D8E" w:rsidRDefault="00DE3D8E" w:rsidP="0094740F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Morning Worship-10:30a.m.</w:t>
      </w:r>
    </w:p>
    <w:p w:rsidR="00DE3D8E" w:rsidRDefault="00DE3D8E" w:rsidP="0094740F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Evening Worship 6:00p.m.</w:t>
      </w:r>
    </w:p>
    <w:p w:rsidR="00DE3D8E" w:rsidRPr="00DE3D8E" w:rsidRDefault="00DE3D8E" w:rsidP="0094740F">
      <w:pPr>
        <w:pStyle w:val="ListParagraph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Wednesday Night-6:00p.m.</w:t>
      </w:r>
    </w:p>
    <w:p w:rsidR="00313FDC" w:rsidRPr="00313FDC" w:rsidRDefault="00313FDC" w:rsidP="0094740F">
      <w:pPr>
        <w:pStyle w:val="ListParagraph"/>
        <w:rPr>
          <w:rStyle w:val="Hyperlink"/>
          <w:color w:val="auto"/>
          <w:sz w:val="22"/>
          <w:szCs w:val="22"/>
          <w:u w:val="none"/>
        </w:rPr>
      </w:pPr>
    </w:p>
    <w:p w:rsidR="000468B1" w:rsidRDefault="000468B1" w:rsidP="0094740F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 w:rsidRPr="000468B1">
        <w:rPr>
          <w:rStyle w:val="Hyperlink"/>
          <w:color w:val="auto"/>
          <w:sz w:val="22"/>
          <w:szCs w:val="22"/>
          <w:u w:val="none"/>
        </w:rPr>
        <w:t xml:space="preserve">Education </w:t>
      </w:r>
      <w:r>
        <w:rPr>
          <w:rStyle w:val="Hyperlink"/>
          <w:color w:val="auto"/>
          <w:sz w:val="22"/>
          <w:szCs w:val="22"/>
          <w:u w:val="none"/>
        </w:rPr>
        <w:t>Minister: Larry Bottom</w:t>
      </w:r>
    </w:p>
    <w:p w:rsidR="000468B1" w:rsidRDefault="000468B1" w:rsidP="0094740F">
      <w:pPr>
        <w:pStyle w:val="ListParagraph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Education Minister’s Phone: (256) 353-8239</w:t>
      </w:r>
    </w:p>
    <w:p w:rsidR="000468B1" w:rsidRDefault="000468B1" w:rsidP="000468B1">
      <w:pPr>
        <w:pStyle w:val="ListParagraph"/>
        <w:ind w:left="1440" w:hanging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 xml:space="preserve">Education Minister’s Email: </w:t>
      </w:r>
      <w:hyperlink r:id="rId186" w:history="1">
        <w:r w:rsidRPr="00BB1E49">
          <w:rPr>
            <w:rStyle w:val="Hyperlink"/>
            <w:sz w:val="22"/>
            <w:szCs w:val="22"/>
          </w:rPr>
          <w:t>larry@westmeadebaptist.org</w:t>
        </w:r>
      </w:hyperlink>
    </w:p>
    <w:p w:rsidR="000468B1" w:rsidRDefault="000468B1" w:rsidP="000468B1">
      <w:pPr>
        <w:pStyle w:val="ListParagraph"/>
        <w:ind w:left="1440" w:hanging="720"/>
        <w:rPr>
          <w:rStyle w:val="Hyperlink"/>
          <w:color w:val="auto"/>
          <w:sz w:val="22"/>
          <w:szCs w:val="22"/>
          <w:u w:val="none"/>
        </w:rPr>
      </w:pPr>
    </w:p>
    <w:p w:rsidR="000468B1" w:rsidRDefault="000468B1" w:rsidP="000468B1">
      <w:pPr>
        <w:pStyle w:val="ListParagraph"/>
        <w:ind w:left="1440" w:hanging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Student Minister: Justin McAlpin</w:t>
      </w:r>
    </w:p>
    <w:p w:rsidR="000468B1" w:rsidRDefault="000468B1" w:rsidP="000468B1">
      <w:pPr>
        <w:pStyle w:val="ListParagraph"/>
        <w:ind w:left="1440" w:hanging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Student Minister’s Phone: (256) 353-8239</w:t>
      </w:r>
    </w:p>
    <w:p w:rsidR="000468B1" w:rsidRDefault="000468B1" w:rsidP="000468B1">
      <w:pPr>
        <w:pStyle w:val="ListParagraph"/>
        <w:ind w:left="1440" w:hanging="720"/>
        <w:rPr>
          <w:rStyle w:val="Hyperlink"/>
          <w:sz w:val="22"/>
          <w:szCs w:val="22"/>
        </w:rPr>
      </w:pPr>
      <w:r>
        <w:rPr>
          <w:rStyle w:val="Hyperlink"/>
          <w:color w:val="auto"/>
          <w:sz w:val="22"/>
          <w:szCs w:val="22"/>
          <w:u w:val="none"/>
        </w:rPr>
        <w:t xml:space="preserve">Student Minister’s Email: </w:t>
      </w:r>
      <w:hyperlink r:id="rId187" w:history="1">
        <w:r w:rsidRPr="00BB1E49">
          <w:rPr>
            <w:rStyle w:val="Hyperlink"/>
            <w:sz w:val="22"/>
            <w:szCs w:val="22"/>
          </w:rPr>
          <w:t>justin@westmeadebaptist.org</w:t>
        </w:r>
      </w:hyperlink>
    </w:p>
    <w:p w:rsidR="00313FDC" w:rsidRDefault="00313FDC" w:rsidP="000468B1">
      <w:pPr>
        <w:pStyle w:val="ListParagraph"/>
        <w:ind w:left="1440" w:hanging="720"/>
        <w:rPr>
          <w:rStyle w:val="Hyperlink"/>
          <w:color w:val="auto"/>
          <w:sz w:val="22"/>
          <w:szCs w:val="22"/>
          <w:u w:val="none"/>
        </w:rPr>
      </w:pPr>
    </w:p>
    <w:p w:rsidR="000468B1" w:rsidRDefault="000468B1" w:rsidP="000468B1">
      <w:pPr>
        <w:pStyle w:val="ListParagraph"/>
        <w:ind w:left="1440" w:hanging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 xml:space="preserve">Music Minister: </w:t>
      </w:r>
      <w:r w:rsidR="00432162">
        <w:rPr>
          <w:rStyle w:val="Hyperlink"/>
          <w:color w:val="auto"/>
          <w:sz w:val="22"/>
          <w:szCs w:val="22"/>
          <w:u w:val="none"/>
        </w:rPr>
        <w:t>David Bur</w:t>
      </w:r>
      <w:r w:rsidR="00745D2E">
        <w:rPr>
          <w:rStyle w:val="Hyperlink"/>
          <w:color w:val="auto"/>
          <w:sz w:val="22"/>
          <w:szCs w:val="22"/>
          <w:u w:val="none"/>
        </w:rPr>
        <w:t>eshaw</w:t>
      </w:r>
    </w:p>
    <w:p w:rsidR="000468B1" w:rsidRDefault="000468B1" w:rsidP="000468B1">
      <w:pPr>
        <w:pStyle w:val="ListParagraph"/>
        <w:ind w:left="1440" w:hanging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 xml:space="preserve">Music Minister’s Phone: </w:t>
      </w:r>
    </w:p>
    <w:p w:rsidR="000468B1" w:rsidRDefault="000468B1" w:rsidP="000468B1">
      <w:pPr>
        <w:pStyle w:val="ListParagraph"/>
        <w:ind w:left="1440" w:hanging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 xml:space="preserve">Music Minister’s Email: </w:t>
      </w:r>
      <w:hyperlink r:id="rId188" w:history="1">
        <w:r w:rsidR="00745D2E" w:rsidRPr="00F416CF">
          <w:rPr>
            <w:rStyle w:val="Hyperlink"/>
            <w:sz w:val="22"/>
            <w:szCs w:val="22"/>
          </w:rPr>
          <w:t>david@westmeadebaptist.org</w:t>
        </w:r>
      </w:hyperlink>
    </w:p>
    <w:p w:rsidR="00807930" w:rsidRDefault="00807930" w:rsidP="000468B1">
      <w:pPr>
        <w:pStyle w:val="ListParagraph"/>
        <w:ind w:left="1440" w:hanging="720"/>
        <w:rPr>
          <w:rStyle w:val="Hyperlink"/>
          <w:color w:val="auto"/>
          <w:sz w:val="22"/>
          <w:szCs w:val="22"/>
          <w:u w:val="none"/>
        </w:rPr>
      </w:pPr>
    </w:p>
    <w:p w:rsidR="000468B1" w:rsidRDefault="000468B1" w:rsidP="000468B1">
      <w:pPr>
        <w:pStyle w:val="ListParagraph"/>
        <w:ind w:left="1440" w:hanging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Children’s Minister: Julie Buckley</w:t>
      </w:r>
    </w:p>
    <w:p w:rsidR="000468B1" w:rsidRDefault="000468B1" w:rsidP="000468B1">
      <w:pPr>
        <w:pStyle w:val="ListParagraph"/>
        <w:ind w:left="1440" w:hanging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Children’s Minister’s Phone: (256) 353-8239</w:t>
      </w:r>
    </w:p>
    <w:p w:rsidR="000468B1" w:rsidRDefault="000468B1" w:rsidP="000468B1">
      <w:pPr>
        <w:pStyle w:val="ListParagraph"/>
        <w:ind w:left="1440" w:hanging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 xml:space="preserve">Children’s Minister’s Email: </w:t>
      </w:r>
      <w:hyperlink r:id="rId189" w:history="1">
        <w:r w:rsidR="00E802E5" w:rsidRPr="00543B79">
          <w:rPr>
            <w:rStyle w:val="Hyperlink"/>
            <w:sz w:val="22"/>
            <w:szCs w:val="22"/>
          </w:rPr>
          <w:t>julie@westmeadebaptist.org</w:t>
        </w:r>
      </w:hyperlink>
    </w:p>
    <w:p w:rsidR="000468B1" w:rsidRDefault="000468B1" w:rsidP="000468B1">
      <w:pPr>
        <w:pStyle w:val="ListParagraph"/>
        <w:ind w:left="1440" w:hanging="720"/>
        <w:rPr>
          <w:rStyle w:val="Hyperlink"/>
          <w:color w:val="auto"/>
          <w:sz w:val="22"/>
          <w:szCs w:val="22"/>
          <w:u w:val="none"/>
        </w:rPr>
      </w:pPr>
    </w:p>
    <w:p w:rsidR="000468B1" w:rsidRDefault="000468B1" w:rsidP="000468B1">
      <w:pPr>
        <w:pStyle w:val="ListParagraph"/>
        <w:ind w:left="1440" w:hanging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Office Administrator: Kathy Hogan</w:t>
      </w:r>
    </w:p>
    <w:p w:rsidR="000468B1" w:rsidRDefault="000468B1" w:rsidP="000468B1">
      <w:pPr>
        <w:pStyle w:val="ListParagraph"/>
        <w:ind w:left="1440" w:hanging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Office Administrator’s Phone: (256) 353-8239</w:t>
      </w:r>
    </w:p>
    <w:p w:rsidR="000468B1" w:rsidRDefault="000468B1" w:rsidP="000468B1">
      <w:pPr>
        <w:pStyle w:val="ListParagraph"/>
        <w:ind w:left="1440" w:hanging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 xml:space="preserve">Office Administrator’s Email: </w:t>
      </w:r>
      <w:hyperlink r:id="rId190" w:history="1">
        <w:r w:rsidR="00F8521B" w:rsidRPr="005122D7">
          <w:rPr>
            <w:rStyle w:val="Hyperlink"/>
            <w:sz w:val="22"/>
            <w:szCs w:val="22"/>
          </w:rPr>
          <w:t>kathy@westmeadebaptist.org</w:t>
        </w:r>
      </w:hyperlink>
    </w:p>
    <w:p w:rsidR="00F8521B" w:rsidRDefault="00F8521B" w:rsidP="000468B1">
      <w:pPr>
        <w:pStyle w:val="ListParagraph"/>
        <w:ind w:left="1440" w:hanging="720"/>
        <w:rPr>
          <w:rStyle w:val="Hyperlink"/>
          <w:color w:val="auto"/>
          <w:sz w:val="22"/>
          <w:szCs w:val="22"/>
          <w:u w:val="none"/>
        </w:rPr>
      </w:pPr>
    </w:p>
    <w:p w:rsidR="00A914E1" w:rsidRDefault="00A914E1" w:rsidP="000468B1">
      <w:pPr>
        <w:pStyle w:val="ListParagraph"/>
        <w:ind w:left="1440" w:hanging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Chairman of Deacons: Larry Fuller</w:t>
      </w:r>
    </w:p>
    <w:p w:rsidR="00A914E1" w:rsidRDefault="00A914E1" w:rsidP="000468B1">
      <w:pPr>
        <w:pStyle w:val="ListParagraph"/>
        <w:ind w:left="1440" w:hanging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Chairman of Deacons Address:</w:t>
      </w:r>
    </w:p>
    <w:p w:rsidR="00A914E1" w:rsidRDefault="00A914E1" w:rsidP="000468B1">
      <w:pPr>
        <w:pStyle w:val="ListParagraph"/>
        <w:ind w:left="1440" w:hanging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2301 Amberly Lane SW</w:t>
      </w:r>
    </w:p>
    <w:p w:rsidR="00A914E1" w:rsidRDefault="00A914E1" w:rsidP="000468B1">
      <w:pPr>
        <w:pStyle w:val="ListParagraph"/>
        <w:ind w:left="1440" w:hanging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Decatur, AL 35603</w:t>
      </w:r>
    </w:p>
    <w:p w:rsidR="00A914E1" w:rsidRDefault="00A914E1" w:rsidP="000468B1">
      <w:pPr>
        <w:pStyle w:val="ListParagraph"/>
        <w:ind w:left="1440" w:hanging="720"/>
        <w:rPr>
          <w:rStyle w:val="Hyperlink"/>
          <w:color w:val="auto"/>
          <w:sz w:val="22"/>
          <w:szCs w:val="22"/>
          <w:u w:val="none"/>
        </w:rPr>
      </w:pPr>
    </w:p>
    <w:p w:rsidR="00313FDC" w:rsidRDefault="00313FDC" w:rsidP="000468B1">
      <w:pPr>
        <w:pStyle w:val="ListParagraph"/>
        <w:ind w:left="1440" w:hanging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Chairman of Finance: Darr</w:t>
      </w:r>
      <w:r w:rsidR="003B5020">
        <w:rPr>
          <w:rStyle w:val="Hyperlink"/>
          <w:color w:val="auto"/>
          <w:sz w:val="22"/>
          <w:szCs w:val="22"/>
          <w:u w:val="none"/>
        </w:rPr>
        <w:t>ell</w:t>
      </w:r>
      <w:r>
        <w:rPr>
          <w:rStyle w:val="Hyperlink"/>
          <w:color w:val="auto"/>
          <w:sz w:val="22"/>
          <w:szCs w:val="22"/>
          <w:u w:val="none"/>
        </w:rPr>
        <w:t xml:space="preserve"> Wates</w:t>
      </w:r>
    </w:p>
    <w:p w:rsidR="00313FDC" w:rsidRDefault="00313FDC" w:rsidP="000468B1">
      <w:pPr>
        <w:pStyle w:val="ListParagraph"/>
        <w:ind w:left="1440" w:hanging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Chairman of Missions: Katheryn Hogan</w:t>
      </w:r>
    </w:p>
    <w:p w:rsidR="00925A82" w:rsidRDefault="00925A82" w:rsidP="000468B1">
      <w:pPr>
        <w:pStyle w:val="ListParagraph"/>
        <w:ind w:left="1440" w:hanging="720"/>
        <w:rPr>
          <w:rStyle w:val="Hyperlink"/>
          <w:color w:val="auto"/>
          <w:sz w:val="22"/>
          <w:szCs w:val="22"/>
          <w:u w:val="none"/>
        </w:rPr>
      </w:pPr>
    </w:p>
    <w:p w:rsidR="00925A82" w:rsidRDefault="00925A82" w:rsidP="000468B1">
      <w:pPr>
        <w:pStyle w:val="ListParagraph"/>
        <w:ind w:left="1440" w:hanging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MU Director: Linda Burns</w:t>
      </w:r>
    </w:p>
    <w:p w:rsidR="00925A82" w:rsidRDefault="00925A82" w:rsidP="000468B1">
      <w:pPr>
        <w:pStyle w:val="ListParagraph"/>
        <w:ind w:left="1440" w:hanging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>WMU Director’s Address:</w:t>
      </w:r>
    </w:p>
    <w:p w:rsidR="00925A82" w:rsidRDefault="00925A82" w:rsidP="000468B1">
      <w:pPr>
        <w:pStyle w:val="ListParagraph"/>
        <w:ind w:left="1440" w:hanging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2202 Carleton</w:t>
      </w:r>
    </w:p>
    <w:p w:rsidR="00925A82" w:rsidRDefault="00925A82" w:rsidP="000468B1">
      <w:pPr>
        <w:pStyle w:val="ListParagraph"/>
        <w:ind w:left="1440" w:hanging="720"/>
        <w:rPr>
          <w:rStyle w:val="Hyperlink"/>
          <w:color w:val="auto"/>
          <w:sz w:val="22"/>
          <w:szCs w:val="22"/>
          <w:u w:val="none"/>
        </w:rPr>
      </w:pPr>
      <w:r>
        <w:rPr>
          <w:rStyle w:val="Hyperlink"/>
          <w:color w:val="auto"/>
          <w:sz w:val="22"/>
          <w:szCs w:val="22"/>
          <w:u w:val="none"/>
        </w:rPr>
        <w:tab/>
        <w:t>Decatur, AL 35603</w:t>
      </w:r>
    </w:p>
    <w:p w:rsidR="00313FDC" w:rsidRDefault="00313FDC" w:rsidP="000468B1">
      <w:pPr>
        <w:pStyle w:val="ListParagraph"/>
        <w:ind w:left="1440" w:hanging="720"/>
        <w:rPr>
          <w:rStyle w:val="Hyperlink"/>
          <w:color w:val="auto"/>
          <w:sz w:val="22"/>
          <w:szCs w:val="22"/>
          <w:u w:val="none"/>
        </w:rPr>
      </w:pPr>
    </w:p>
    <w:p w:rsidR="00F8521B" w:rsidRPr="00C97956" w:rsidRDefault="00416837" w:rsidP="00C97956">
      <w:pPr>
        <w:ind w:left="180"/>
        <w:rPr>
          <w:sz w:val="22"/>
          <w:szCs w:val="22"/>
        </w:rPr>
      </w:pPr>
      <w:r>
        <w:rPr>
          <w:b/>
          <w:sz w:val="22"/>
          <w:szCs w:val="22"/>
        </w:rPr>
        <w:t>69</w:t>
      </w:r>
      <w:r w:rsidR="00C97956">
        <w:rPr>
          <w:b/>
          <w:sz w:val="22"/>
          <w:szCs w:val="22"/>
        </w:rPr>
        <w:t xml:space="preserve">. </w:t>
      </w:r>
      <w:r w:rsidR="00F8521B" w:rsidRPr="00C97956">
        <w:rPr>
          <w:b/>
          <w:sz w:val="22"/>
          <w:szCs w:val="22"/>
        </w:rPr>
        <w:t>River City Baptist Church</w:t>
      </w:r>
      <w:r w:rsidR="00F8521B" w:rsidRPr="00C97956">
        <w:rPr>
          <w:sz w:val="22"/>
          <w:szCs w:val="22"/>
        </w:rPr>
        <w:t xml:space="preserve"> </w:t>
      </w:r>
      <w:r w:rsidR="00F8521B" w:rsidRPr="00C97956">
        <w:rPr>
          <w:i/>
          <w:sz w:val="22"/>
          <w:szCs w:val="22"/>
        </w:rPr>
        <w:t>*Watchcare*</w:t>
      </w:r>
    </w:p>
    <w:p w:rsidR="00F8521B" w:rsidRDefault="00DE7003" w:rsidP="00DE7003">
      <w:pPr>
        <w:ind w:left="720"/>
        <w:rPr>
          <w:sz w:val="22"/>
          <w:szCs w:val="22"/>
        </w:rPr>
      </w:pPr>
      <w:r>
        <w:rPr>
          <w:sz w:val="22"/>
          <w:szCs w:val="22"/>
        </w:rPr>
        <w:t>3223 Old River Road SE</w:t>
      </w:r>
    </w:p>
    <w:p w:rsidR="00DE7003" w:rsidRDefault="00DE7003" w:rsidP="00DE7003">
      <w:pPr>
        <w:ind w:left="720"/>
        <w:rPr>
          <w:sz w:val="22"/>
          <w:szCs w:val="22"/>
        </w:rPr>
      </w:pPr>
      <w:r>
        <w:rPr>
          <w:sz w:val="22"/>
          <w:szCs w:val="22"/>
        </w:rPr>
        <w:t>Decatur, AL 35603</w:t>
      </w:r>
    </w:p>
    <w:p w:rsidR="00DE7003" w:rsidRDefault="00DE7003" w:rsidP="00DE7003">
      <w:pPr>
        <w:ind w:left="720"/>
        <w:rPr>
          <w:sz w:val="22"/>
          <w:szCs w:val="22"/>
        </w:rPr>
      </w:pPr>
      <w:r>
        <w:rPr>
          <w:sz w:val="22"/>
          <w:szCs w:val="22"/>
        </w:rPr>
        <w:t>Phone (256) 306-4440</w:t>
      </w:r>
    </w:p>
    <w:p w:rsidR="00DE7003" w:rsidRDefault="00DE7003" w:rsidP="00DE7003">
      <w:pPr>
        <w:ind w:left="720"/>
        <w:rPr>
          <w:sz w:val="22"/>
          <w:szCs w:val="22"/>
        </w:rPr>
      </w:pPr>
    </w:p>
    <w:p w:rsidR="00DE7003" w:rsidRDefault="00DE7003" w:rsidP="00DE7003">
      <w:pPr>
        <w:ind w:left="720"/>
        <w:rPr>
          <w:sz w:val="22"/>
          <w:szCs w:val="22"/>
        </w:rPr>
      </w:pPr>
      <w:r>
        <w:rPr>
          <w:sz w:val="22"/>
          <w:szCs w:val="22"/>
        </w:rPr>
        <w:t>Pastor: Jimmy Chenault</w:t>
      </w:r>
    </w:p>
    <w:p w:rsidR="00DE7003" w:rsidRDefault="00DE7003" w:rsidP="00DE7003">
      <w:pPr>
        <w:ind w:left="720"/>
        <w:rPr>
          <w:sz w:val="22"/>
          <w:szCs w:val="22"/>
        </w:rPr>
      </w:pPr>
      <w:r>
        <w:rPr>
          <w:sz w:val="22"/>
          <w:szCs w:val="22"/>
        </w:rPr>
        <w:t>Pastor’s Phone: (256) 654-1299</w:t>
      </w:r>
    </w:p>
    <w:p w:rsidR="00DE7003" w:rsidRDefault="00DE7003" w:rsidP="00DE7003">
      <w:pPr>
        <w:ind w:left="720"/>
        <w:rPr>
          <w:rStyle w:val="Hyperlink"/>
          <w:sz w:val="22"/>
          <w:szCs w:val="22"/>
        </w:rPr>
      </w:pPr>
      <w:r>
        <w:rPr>
          <w:sz w:val="22"/>
          <w:szCs w:val="22"/>
        </w:rPr>
        <w:t xml:space="preserve">Pastor’s Email: </w:t>
      </w:r>
      <w:hyperlink r:id="rId191" w:history="1">
        <w:r w:rsidRPr="005122D7">
          <w:rPr>
            <w:rStyle w:val="Hyperlink"/>
            <w:sz w:val="22"/>
            <w:szCs w:val="22"/>
          </w:rPr>
          <w:t>pastoryjimmy@rivercitybaptist.us</w:t>
        </w:r>
      </w:hyperlink>
    </w:p>
    <w:p w:rsidR="00DE3D8E" w:rsidRDefault="00DE3D8E" w:rsidP="00DE7003">
      <w:pPr>
        <w:ind w:left="720"/>
        <w:rPr>
          <w:rStyle w:val="Hyperlink"/>
          <w:sz w:val="22"/>
          <w:szCs w:val="22"/>
        </w:rPr>
      </w:pPr>
    </w:p>
    <w:p w:rsidR="00DE3D8E" w:rsidRDefault="00DE3D8E" w:rsidP="00DE7003">
      <w:pPr>
        <w:ind w:left="720"/>
        <w:rPr>
          <w:rStyle w:val="Hyperlink"/>
          <w:b/>
          <w:color w:val="auto"/>
          <w:sz w:val="20"/>
          <w:szCs w:val="20"/>
        </w:rPr>
      </w:pPr>
      <w:r>
        <w:rPr>
          <w:rStyle w:val="Hyperlink"/>
          <w:b/>
          <w:color w:val="auto"/>
          <w:sz w:val="20"/>
          <w:szCs w:val="20"/>
        </w:rPr>
        <w:t>Service Times:</w:t>
      </w:r>
    </w:p>
    <w:p w:rsidR="00DE3D8E" w:rsidRDefault="00DE3D8E" w:rsidP="00DE7003">
      <w:pPr>
        <w:ind w:left="720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Sunday School-9:30a.m.</w:t>
      </w:r>
    </w:p>
    <w:p w:rsidR="00DE3D8E" w:rsidRDefault="00DE3D8E" w:rsidP="00DE7003">
      <w:pPr>
        <w:ind w:left="720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Morning Worship-10:30a.m.</w:t>
      </w:r>
    </w:p>
    <w:p w:rsidR="00DE3D8E" w:rsidRDefault="00DE3D8E" w:rsidP="00DE7003">
      <w:pPr>
        <w:ind w:left="720"/>
        <w:rPr>
          <w:rStyle w:val="Hyperlink"/>
          <w:b/>
          <w:color w:val="auto"/>
          <w:sz w:val="20"/>
          <w:szCs w:val="20"/>
          <w:u w:val="none"/>
        </w:rPr>
      </w:pPr>
      <w:r>
        <w:rPr>
          <w:rStyle w:val="Hyperlink"/>
          <w:b/>
          <w:color w:val="auto"/>
          <w:sz w:val="20"/>
          <w:szCs w:val="20"/>
          <w:u w:val="none"/>
        </w:rPr>
        <w:t>No Evening Serive</w:t>
      </w:r>
    </w:p>
    <w:p w:rsidR="00DE3D8E" w:rsidRPr="00DE3D8E" w:rsidRDefault="00DE3D8E" w:rsidP="00DE7003">
      <w:pPr>
        <w:ind w:left="720"/>
        <w:rPr>
          <w:b/>
          <w:sz w:val="20"/>
          <w:szCs w:val="20"/>
        </w:rPr>
      </w:pPr>
      <w:r>
        <w:rPr>
          <w:rStyle w:val="Hyperlink"/>
          <w:b/>
          <w:color w:val="auto"/>
          <w:sz w:val="20"/>
          <w:szCs w:val="20"/>
          <w:u w:val="none"/>
        </w:rPr>
        <w:t>Wednesday Night-6:30p.m.</w:t>
      </w:r>
    </w:p>
    <w:p w:rsidR="00925A82" w:rsidRDefault="00925A82" w:rsidP="00DE7003">
      <w:pPr>
        <w:ind w:left="720"/>
        <w:rPr>
          <w:sz w:val="22"/>
          <w:szCs w:val="22"/>
        </w:rPr>
      </w:pPr>
    </w:p>
    <w:p w:rsidR="00DE7003" w:rsidRDefault="00DE7003" w:rsidP="00DE7003">
      <w:pPr>
        <w:ind w:left="720"/>
        <w:rPr>
          <w:sz w:val="22"/>
          <w:szCs w:val="22"/>
        </w:rPr>
      </w:pPr>
      <w:r>
        <w:rPr>
          <w:sz w:val="22"/>
          <w:szCs w:val="22"/>
        </w:rPr>
        <w:t>Wife: Sylvia Chenault</w:t>
      </w:r>
    </w:p>
    <w:p w:rsidR="00DE7003" w:rsidRDefault="00DE7003" w:rsidP="00DE7003">
      <w:pPr>
        <w:ind w:left="720"/>
        <w:rPr>
          <w:sz w:val="22"/>
          <w:szCs w:val="22"/>
        </w:rPr>
      </w:pPr>
      <w:r>
        <w:rPr>
          <w:sz w:val="22"/>
          <w:szCs w:val="22"/>
        </w:rPr>
        <w:t>Wife’s Phone: (256) 654-1238</w:t>
      </w:r>
    </w:p>
    <w:p w:rsidR="00DE7003" w:rsidRDefault="00DE7003" w:rsidP="00DE7003">
      <w:pPr>
        <w:ind w:left="720"/>
        <w:rPr>
          <w:sz w:val="22"/>
          <w:szCs w:val="22"/>
        </w:rPr>
      </w:pPr>
      <w:r>
        <w:rPr>
          <w:sz w:val="22"/>
          <w:szCs w:val="22"/>
        </w:rPr>
        <w:t xml:space="preserve">Wife’s Email: </w:t>
      </w:r>
      <w:hyperlink r:id="rId192" w:history="1">
        <w:r w:rsidRPr="005122D7">
          <w:rPr>
            <w:rStyle w:val="Hyperlink"/>
            <w:sz w:val="22"/>
            <w:szCs w:val="22"/>
          </w:rPr>
          <w:t>sylviachenault@gmail.com</w:t>
        </w:r>
      </w:hyperlink>
    </w:p>
    <w:p w:rsidR="00DE7003" w:rsidRDefault="00DE7003" w:rsidP="00DE7003">
      <w:pPr>
        <w:ind w:left="720"/>
        <w:rPr>
          <w:sz w:val="22"/>
          <w:szCs w:val="22"/>
        </w:rPr>
      </w:pPr>
    </w:p>
    <w:p w:rsidR="000315FF" w:rsidRDefault="000315FF" w:rsidP="0065114D">
      <w:pPr>
        <w:pStyle w:val="ListParagraph"/>
        <w:rPr>
          <w:sz w:val="22"/>
          <w:szCs w:val="22"/>
        </w:rPr>
      </w:pPr>
    </w:p>
    <w:sectPr w:rsidR="000315FF" w:rsidSect="00D03E8A">
      <w:headerReference w:type="even" r:id="rId193"/>
      <w:headerReference w:type="default" r:id="rId194"/>
      <w:footerReference w:type="even" r:id="rId195"/>
      <w:footerReference w:type="default" r:id="rId196"/>
      <w:headerReference w:type="first" r:id="rId197"/>
      <w:footerReference w:type="first" r:id="rId198"/>
      <w:pgSz w:w="12240" w:h="15840"/>
      <w:pgMar w:top="1440" w:right="810" w:bottom="1080" w:left="81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01321" w:rsidRDefault="00101321" w:rsidP="003007F9">
      <w:r>
        <w:separator/>
      </w:r>
    </w:p>
  </w:endnote>
  <w:endnote w:type="continuationSeparator" w:id="0">
    <w:p w:rsidR="00101321" w:rsidRDefault="00101321" w:rsidP="003007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E5E5C" w:rsidRDefault="00FE5E5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E5E5C" w:rsidRDefault="00FE5E5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E5E5C" w:rsidRDefault="00FE5E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01321" w:rsidRDefault="00101321" w:rsidP="003007F9">
      <w:r>
        <w:separator/>
      </w:r>
    </w:p>
  </w:footnote>
  <w:footnote w:type="continuationSeparator" w:id="0">
    <w:p w:rsidR="00101321" w:rsidRDefault="00101321" w:rsidP="003007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E5E5C" w:rsidRDefault="00FE5E5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36"/>
        <w:szCs w:val="36"/>
      </w:rPr>
      <w:alias w:val="Title"/>
      <w:id w:val="-1039966466"/>
      <w:placeholder>
        <w:docPart w:val="3C58DBBE07F24831BBB658F2CE6C6E72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:rsidR="00FE5E5C" w:rsidRDefault="00FE5E5C" w:rsidP="00EF09CA">
        <w:pPr>
          <w:pStyle w:val="Header"/>
          <w:pBdr>
            <w:bottom w:val="thickThinSmallGap" w:sz="24" w:space="1" w:color="622423" w:themeColor="accent2" w:themeShade="7F"/>
          </w:pBdr>
          <w:rPr>
            <w:rFonts w:asciiTheme="majorHAnsi" w:eastAsiaTheme="majorEastAsia" w:hAnsiTheme="majorHAnsi" w:cstheme="majorBidi"/>
            <w:sz w:val="32"/>
            <w:szCs w:val="32"/>
          </w:rPr>
        </w:pPr>
        <w:r>
          <w:rPr>
            <w:sz w:val="36"/>
            <w:szCs w:val="36"/>
          </w:rPr>
          <w:t xml:space="preserve">MASTER - </w:t>
        </w:r>
        <w:r w:rsidRPr="003007F9">
          <w:rPr>
            <w:sz w:val="36"/>
            <w:szCs w:val="36"/>
          </w:rPr>
          <w:t>Morgan B</w:t>
        </w:r>
        <w:r>
          <w:rPr>
            <w:sz w:val="36"/>
            <w:szCs w:val="36"/>
          </w:rPr>
          <w:t>aptist Association Churches April 2017</w:t>
        </w:r>
      </w:p>
    </w:sdtContent>
  </w:sdt>
  <w:p w:rsidR="00FE5E5C" w:rsidRDefault="00FE5E5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E5E5C" w:rsidRDefault="00FE5E5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57833"/>
    <w:multiLevelType w:val="hybridMultilevel"/>
    <w:tmpl w:val="34B42F06"/>
    <w:lvl w:ilvl="0" w:tplc="2FAC6A1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D46BE0"/>
    <w:multiLevelType w:val="hybridMultilevel"/>
    <w:tmpl w:val="23E4622C"/>
    <w:lvl w:ilvl="0" w:tplc="2FAC6A1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976E0C"/>
    <w:multiLevelType w:val="hybridMultilevel"/>
    <w:tmpl w:val="17D81B18"/>
    <w:lvl w:ilvl="0" w:tplc="3ED84720">
      <w:start w:val="1"/>
      <w:numFmt w:val="decimal"/>
      <w:lvlText w:val="%1."/>
      <w:lvlJc w:val="left"/>
      <w:pPr>
        <w:ind w:left="14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196292"/>
    <w:multiLevelType w:val="hybridMultilevel"/>
    <w:tmpl w:val="F2E600EA"/>
    <w:lvl w:ilvl="0" w:tplc="2FAC6A16">
      <w:start w:val="1"/>
      <w:numFmt w:val="decimal"/>
      <w:lvlText w:val="%1."/>
      <w:lvlJc w:val="left"/>
      <w:pPr>
        <w:ind w:left="5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BA5EC0"/>
    <w:multiLevelType w:val="hybridMultilevel"/>
    <w:tmpl w:val="565A37F0"/>
    <w:lvl w:ilvl="0" w:tplc="2FAC6A1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4B7C20"/>
    <w:multiLevelType w:val="hybridMultilevel"/>
    <w:tmpl w:val="E0828420"/>
    <w:lvl w:ilvl="0" w:tplc="A3AEC194">
      <w:start w:val="526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49F6A59"/>
    <w:multiLevelType w:val="hybridMultilevel"/>
    <w:tmpl w:val="28D6DDA6"/>
    <w:lvl w:ilvl="0" w:tplc="7374BB76">
      <w:start w:val="525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58319E7"/>
    <w:multiLevelType w:val="hybridMultilevel"/>
    <w:tmpl w:val="5742ED18"/>
    <w:lvl w:ilvl="0" w:tplc="788C219A">
      <w:start w:val="525"/>
      <w:numFmt w:val="decimal"/>
      <w:lvlText w:val="%1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D7F7BF3"/>
    <w:multiLevelType w:val="hybridMultilevel"/>
    <w:tmpl w:val="EECE14F4"/>
    <w:lvl w:ilvl="0" w:tplc="2FAC6A1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5451B2"/>
    <w:multiLevelType w:val="hybridMultilevel"/>
    <w:tmpl w:val="6D8045B0"/>
    <w:lvl w:ilvl="0" w:tplc="BC127538">
      <w:start w:val="525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8"/>
  </w:num>
  <w:num w:numId="4">
    <w:abstractNumId w:val="4"/>
  </w:num>
  <w:num w:numId="5">
    <w:abstractNumId w:val="3"/>
  </w:num>
  <w:num w:numId="6">
    <w:abstractNumId w:val="7"/>
  </w:num>
  <w:num w:numId="7">
    <w:abstractNumId w:val="9"/>
  </w:num>
  <w:num w:numId="8">
    <w:abstractNumId w:val="6"/>
  </w:num>
  <w:num w:numId="9">
    <w:abstractNumId w:val="5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wtDAxMTY1NbAwsjRW0lEKTi0uzszPAykwqwUAEU7d1ywAAAA="/>
  </w:docVars>
  <w:rsids>
    <w:rsidRoot w:val="003007F9"/>
    <w:rsid w:val="000015C8"/>
    <w:rsid w:val="00003D8B"/>
    <w:rsid w:val="00017591"/>
    <w:rsid w:val="00020765"/>
    <w:rsid w:val="000219C8"/>
    <w:rsid w:val="0002275D"/>
    <w:rsid w:val="0002522E"/>
    <w:rsid w:val="00031428"/>
    <w:rsid w:val="000315FF"/>
    <w:rsid w:val="00033EF6"/>
    <w:rsid w:val="000468B1"/>
    <w:rsid w:val="00054E17"/>
    <w:rsid w:val="00055581"/>
    <w:rsid w:val="0005629C"/>
    <w:rsid w:val="0006062D"/>
    <w:rsid w:val="00066A2E"/>
    <w:rsid w:val="00067ACD"/>
    <w:rsid w:val="00074296"/>
    <w:rsid w:val="0007555B"/>
    <w:rsid w:val="00077F69"/>
    <w:rsid w:val="00082878"/>
    <w:rsid w:val="0008742C"/>
    <w:rsid w:val="000922E4"/>
    <w:rsid w:val="00094CA4"/>
    <w:rsid w:val="00096CD2"/>
    <w:rsid w:val="000A1A3D"/>
    <w:rsid w:val="000A6091"/>
    <w:rsid w:val="000B4E7F"/>
    <w:rsid w:val="000D2C6C"/>
    <w:rsid w:val="000D32A1"/>
    <w:rsid w:val="000E0656"/>
    <w:rsid w:val="000E1373"/>
    <w:rsid w:val="000E26EC"/>
    <w:rsid w:val="000E40CE"/>
    <w:rsid w:val="000E41F5"/>
    <w:rsid w:val="000E6AFA"/>
    <w:rsid w:val="000F78A3"/>
    <w:rsid w:val="00100606"/>
    <w:rsid w:val="00101321"/>
    <w:rsid w:val="00102B4E"/>
    <w:rsid w:val="001050B9"/>
    <w:rsid w:val="00106EFD"/>
    <w:rsid w:val="001207BA"/>
    <w:rsid w:val="00126009"/>
    <w:rsid w:val="0012606E"/>
    <w:rsid w:val="0012650B"/>
    <w:rsid w:val="001507B2"/>
    <w:rsid w:val="00167130"/>
    <w:rsid w:val="001826A8"/>
    <w:rsid w:val="00182DB7"/>
    <w:rsid w:val="00191E81"/>
    <w:rsid w:val="00193746"/>
    <w:rsid w:val="00194625"/>
    <w:rsid w:val="001965B3"/>
    <w:rsid w:val="001C056D"/>
    <w:rsid w:val="001C1CE3"/>
    <w:rsid w:val="001C361A"/>
    <w:rsid w:val="001C4623"/>
    <w:rsid w:val="001D5A27"/>
    <w:rsid w:val="001E1F73"/>
    <w:rsid w:val="001E2CEA"/>
    <w:rsid w:val="001F368A"/>
    <w:rsid w:val="002039DE"/>
    <w:rsid w:val="00206201"/>
    <w:rsid w:val="002200AD"/>
    <w:rsid w:val="00230DB3"/>
    <w:rsid w:val="00233530"/>
    <w:rsid w:val="0023592C"/>
    <w:rsid w:val="00236B8E"/>
    <w:rsid w:val="002425BD"/>
    <w:rsid w:val="002528A5"/>
    <w:rsid w:val="0026673D"/>
    <w:rsid w:val="002701A4"/>
    <w:rsid w:val="00271564"/>
    <w:rsid w:val="002771F5"/>
    <w:rsid w:val="00280762"/>
    <w:rsid w:val="0029244D"/>
    <w:rsid w:val="002929DE"/>
    <w:rsid w:val="0029549A"/>
    <w:rsid w:val="002B233B"/>
    <w:rsid w:val="002B4020"/>
    <w:rsid w:val="002D3723"/>
    <w:rsid w:val="002E4978"/>
    <w:rsid w:val="003007F9"/>
    <w:rsid w:val="00301C3F"/>
    <w:rsid w:val="0031319F"/>
    <w:rsid w:val="00313FDC"/>
    <w:rsid w:val="00323013"/>
    <w:rsid w:val="00323243"/>
    <w:rsid w:val="003260AA"/>
    <w:rsid w:val="003400CB"/>
    <w:rsid w:val="003444A2"/>
    <w:rsid w:val="00347890"/>
    <w:rsid w:val="003518F5"/>
    <w:rsid w:val="0035254E"/>
    <w:rsid w:val="003922CC"/>
    <w:rsid w:val="003933DF"/>
    <w:rsid w:val="0039580C"/>
    <w:rsid w:val="003A1237"/>
    <w:rsid w:val="003A5A92"/>
    <w:rsid w:val="003B1A99"/>
    <w:rsid w:val="003B5020"/>
    <w:rsid w:val="003C032B"/>
    <w:rsid w:val="003C1FCC"/>
    <w:rsid w:val="00401805"/>
    <w:rsid w:val="0040266F"/>
    <w:rsid w:val="004040FC"/>
    <w:rsid w:val="00405B8F"/>
    <w:rsid w:val="00416837"/>
    <w:rsid w:val="00432162"/>
    <w:rsid w:val="00447380"/>
    <w:rsid w:val="004504FE"/>
    <w:rsid w:val="004569F6"/>
    <w:rsid w:val="00462DC8"/>
    <w:rsid w:val="004676A8"/>
    <w:rsid w:val="00475645"/>
    <w:rsid w:val="004818B2"/>
    <w:rsid w:val="00485B00"/>
    <w:rsid w:val="00485E0A"/>
    <w:rsid w:val="00486348"/>
    <w:rsid w:val="0048779C"/>
    <w:rsid w:val="004C1852"/>
    <w:rsid w:val="004C65E3"/>
    <w:rsid w:val="004C666C"/>
    <w:rsid w:val="004D07D3"/>
    <w:rsid w:val="004D24BC"/>
    <w:rsid w:val="004D3AE5"/>
    <w:rsid w:val="004E5D7B"/>
    <w:rsid w:val="004F3304"/>
    <w:rsid w:val="004F4C17"/>
    <w:rsid w:val="00501014"/>
    <w:rsid w:val="005111BB"/>
    <w:rsid w:val="005250FD"/>
    <w:rsid w:val="005306DA"/>
    <w:rsid w:val="00530783"/>
    <w:rsid w:val="00537EBE"/>
    <w:rsid w:val="00541FCE"/>
    <w:rsid w:val="005432DC"/>
    <w:rsid w:val="005434FF"/>
    <w:rsid w:val="005441F3"/>
    <w:rsid w:val="00552544"/>
    <w:rsid w:val="00556D5E"/>
    <w:rsid w:val="00561EFB"/>
    <w:rsid w:val="005664EF"/>
    <w:rsid w:val="005711A6"/>
    <w:rsid w:val="005847E4"/>
    <w:rsid w:val="00587D8F"/>
    <w:rsid w:val="005A11CA"/>
    <w:rsid w:val="005B2EA9"/>
    <w:rsid w:val="005B5E12"/>
    <w:rsid w:val="005B7157"/>
    <w:rsid w:val="005C497C"/>
    <w:rsid w:val="005C5475"/>
    <w:rsid w:val="005E6AEC"/>
    <w:rsid w:val="005F11FE"/>
    <w:rsid w:val="0061041F"/>
    <w:rsid w:val="00611EC7"/>
    <w:rsid w:val="006147EB"/>
    <w:rsid w:val="00615A54"/>
    <w:rsid w:val="00631A36"/>
    <w:rsid w:val="00636BC1"/>
    <w:rsid w:val="0064047D"/>
    <w:rsid w:val="00641BDA"/>
    <w:rsid w:val="006438C2"/>
    <w:rsid w:val="0065114D"/>
    <w:rsid w:val="00652875"/>
    <w:rsid w:val="006562D6"/>
    <w:rsid w:val="006628F2"/>
    <w:rsid w:val="00680981"/>
    <w:rsid w:val="006926E5"/>
    <w:rsid w:val="006950CA"/>
    <w:rsid w:val="006B2A5C"/>
    <w:rsid w:val="006B5D78"/>
    <w:rsid w:val="006C1127"/>
    <w:rsid w:val="006C19F3"/>
    <w:rsid w:val="006C2756"/>
    <w:rsid w:val="006C2772"/>
    <w:rsid w:val="006C4953"/>
    <w:rsid w:val="006C7A45"/>
    <w:rsid w:val="006D57FF"/>
    <w:rsid w:val="006F727E"/>
    <w:rsid w:val="00703907"/>
    <w:rsid w:val="00705B9C"/>
    <w:rsid w:val="00707C6B"/>
    <w:rsid w:val="00707CB2"/>
    <w:rsid w:val="00712069"/>
    <w:rsid w:val="00713662"/>
    <w:rsid w:val="007206F3"/>
    <w:rsid w:val="00721743"/>
    <w:rsid w:val="0072291D"/>
    <w:rsid w:val="00722EFA"/>
    <w:rsid w:val="007260CD"/>
    <w:rsid w:val="00726992"/>
    <w:rsid w:val="00734618"/>
    <w:rsid w:val="0074459F"/>
    <w:rsid w:val="00745D2E"/>
    <w:rsid w:val="00760417"/>
    <w:rsid w:val="00764E79"/>
    <w:rsid w:val="00783AA9"/>
    <w:rsid w:val="00787FBF"/>
    <w:rsid w:val="007965F2"/>
    <w:rsid w:val="007A367F"/>
    <w:rsid w:val="007A6C77"/>
    <w:rsid w:val="007A6D76"/>
    <w:rsid w:val="007B4D97"/>
    <w:rsid w:val="007B653A"/>
    <w:rsid w:val="007D1A0C"/>
    <w:rsid w:val="007E2481"/>
    <w:rsid w:val="007E388A"/>
    <w:rsid w:val="007F4F9D"/>
    <w:rsid w:val="007F7481"/>
    <w:rsid w:val="007F7D42"/>
    <w:rsid w:val="008023BC"/>
    <w:rsid w:val="0080347F"/>
    <w:rsid w:val="0080694C"/>
    <w:rsid w:val="008069E4"/>
    <w:rsid w:val="00806BEC"/>
    <w:rsid w:val="00807930"/>
    <w:rsid w:val="008163A1"/>
    <w:rsid w:val="0082483A"/>
    <w:rsid w:val="00826EA3"/>
    <w:rsid w:val="008617FD"/>
    <w:rsid w:val="00872376"/>
    <w:rsid w:val="00873A01"/>
    <w:rsid w:val="008759E0"/>
    <w:rsid w:val="0087789E"/>
    <w:rsid w:val="00892CE9"/>
    <w:rsid w:val="008951FB"/>
    <w:rsid w:val="008A2EC5"/>
    <w:rsid w:val="008A6B16"/>
    <w:rsid w:val="008B14E6"/>
    <w:rsid w:val="008C1D70"/>
    <w:rsid w:val="008D0D9D"/>
    <w:rsid w:val="008D1FBB"/>
    <w:rsid w:val="008D2141"/>
    <w:rsid w:val="008D27F6"/>
    <w:rsid w:val="008D5F9C"/>
    <w:rsid w:val="008E05F3"/>
    <w:rsid w:val="008E260D"/>
    <w:rsid w:val="008E36DB"/>
    <w:rsid w:val="008E5F0B"/>
    <w:rsid w:val="00911179"/>
    <w:rsid w:val="00915CA6"/>
    <w:rsid w:val="00925141"/>
    <w:rsid w:val="00925A82"/>
    <w:rsid w:val="00931430"/>
    <w:rsid w:val="00932475"/>
    <w:rsid w:val="0093362A"/>
    <w:rsid w:val="00946AF0"/>
    <w:rsid w:val="0094740F"/>
    <w:rsid w:val="009516DE"/>
    <w:rsid w:val="009622C0"/>
    <w:rsid w:val="009645C0"/>
    <w:rsid w:val="00975FDC"/>
    <w:rsid w:val="00993D0E"/>
    <w:rsid w:val="009959E9"/>
    <w:rsid w:val="009A6012"/>
    <w:rsid w:val="009B22E5"/>
    <w:rsid w:val="009B3839"/>
    <w:rsid w:val="009B4B0E"/>
    <w:rsid w:val="009C22B7"/>
    <w:rsid w:val="009C59C8"/>
    <w:rsid w:val="009C694D"/>
    <w:rsid w:val="009D2435"/>
    <w:rsid w:val="009D7F8E"/>
    <w:rsid w:val="009E2AD4"/>
    <w:rsid w:val="009E3AAA"/>
    <w:rsid w:val="009E483E"/>
    <w:rsid w:val="009E6FEF"/>
    <w:rsid w:val="009F190B"/>
    <w:rsid w:val="009F361F"/>
    <w:rsid w:val="00A00FCF"/>
    <w:rsid w:val="00A0158D"/>
    <w:rsid w:val="00A15BA4"/>
    <w:rsid w:val="00A23C00"/>
    <w:rsid w:val="00A35120"/>
    <w:rsid w:val="00A40ECF"/>
    <w:rsid w:val="00A64924"/>
    <w:rsid w:val="00A75FA6"/>
    <w:rsid w:val="00A7660C"/>
    <w:rsid w:val="00A76C80"/>
    <w:rsid w:val="00A76CE6"/>
    <w:rsid w:val="00A81760"/>
    <w:rsid w:val="00A829B5"/>
    <w:rsid w:val="00A83ABA"/>
    <w:rsid w:val="00A83BAF"/>
    <w:rsid w:val="00A86008"/>
    <w:rsid w:val="00A914E1"/>
    <w:rsid w:val="00AA2BE4"/>
    <w:rsid w:val="00AB2B9D"/>
    <w:rsid w:val="00AB5E95"/>
    <w:rsid w:val="00AB7839"/>
    <w:rsid w:val="00AC1DED"/>
    <w:rsid w:val="00AE0D72"/>
    <w:rsid w:val="00AF5722"/>
    <w:rsid w:val="00B00A47"/>
    <w:rsid w:val="00B1343A"/>
    <w:rsid w:val="00B158E6"/>
    <w:rsid w:val="00B228DD"/>
    <w:rsid w:val="00B306B1"/>
    <w:rsid w:val="00B41B54"/>
    <w:rsid w:val="00B523B6"/>
    <w:rsid w:val="00B637DF"/>
    <w:rsid w:val="00B646C5"/>
    <w:rsid w:val="00B678F0"/>
    <w:rsid w:val="00B74F7B"/>
    <w:rsid w:val="00B80758"/>
    <w:rsid w:val="00B85913"/>
    <w:rsid w:val="00B87A2E"/>
    <w:rsid w:val="00B94D6D"/>
    <w:rsid w:val="00BA0B49"/>
    <w:rsid w:val="00BB5740"/>
    <w:rsid w:val="00BB61E5"/>
    <w:rsid w:val="00BB7932"/>
    <w:rsid w:val="00BD464F"/>
    <w:rsid w:val="00BE3DB2"/>
    <w:rsid w:val="00BE41E7"/>
    <w:rsid w:val="00BE628F"/>
    <w:rsid w:val="00BE7117"/>
    <w:rsid w:val="00BE7D6F"/>
    <w:rsid w:val="00BF1154"/>
    <w:rsid w:val="00BF25BB"/>
    <w:rsid w:val="00C01557"/>
    <w:rsid w:val="00C22133"/>
    <w:rsid w:val="00C22BDD"/>
    <w:rsid w:val="00C241C2"/>
    <w:rsid w:val="00C31B15"/>
    <w:rsid w:val="00C31CE6"/>
    <w:rsid w:val="00C406D0"/>
    <w:rsid w:val="00C45C43"/>
    <w:rsid w:val="00C47AE6"/>
    <w:rsid w:val="00C51700"/>
    <w:rsid w:val="00C565AB"/>
    <w:rsid w:val="00C566D0"/>
    <w:rsid w:val="00C6585D"/>
    <w:rsid w:val="00C73A3A"/>
    <w:rsid w:val="00C97956"/>
    <w:rsid w:val="00CA5341"/>
    <w:rsid w:val="00CB25AE"/>
    <w:rsid w:val="00CC08D9"/>
    <w:rsid w:val="00CC4D32"/>
    <w:rsid w:val="00CD0A31"/>
    <w:rsid w:val="00CE2B90"/>
    <w:rsid w:val="00CE31FE"/>
    <w:rsid w:val="00CE3671"/>
    <w:rsid w:val="00CE7469"/>
    <w:rsid w:val="00CF4F69"/>
    <w:rsid w:val="00D01E29"/>
    <w:rsid w:val="00D02178"/>
    <w:rsid w:val="00D03E8A"/>
    <w:rsid w:val="00D04B29"/>
    <w:rsid w:val="00D14C5C"/>
    <w:rsid w:val="00D20116"/>
    <w:rsid w:val="00D27045"/>
    <w:rsid w:val="00D27C4A"/>
    <w:rsid w:val="00D340EF"/>
    <w:rsid w:val="00D37B43"/>
    <w:rsid w:val="00D40D80"/>
    <w:rsid w:val="00D42489"/>
    <w:rsid w:val="00D5541D"/>
    <w:rsid w:val="00D63D2A"/>
    <w:rsid w:val="00D8291D"/>
    <w:rsid w:val="00D83EE5"/>
    <w:rsid w:val="00D852A9"/>
    <w:rsid w:val="00DA0830"/>
    <w:rsid w:val="00DA1714"/>
    <w:rsid w:val="00DA4F8C"/>
    <w:rsid w:val="00DA591A"/>
    <w:rsid w:val="00DA63B1"/>
    <w:rsid w:val="00DB08E1"/>
    <w:rsid w:val="00DC2EC6"/>
    <w:rsid w:val="00DC5996"/>
    <w:rsid w:val="00DE28BF"/>
    <w:rsid w:val="00DE2A12"/>
    <w:rsid w:val="00DE3453"/>
    <w:rsid w:val="00DE3D8E"/>
    <w:rsid w:val="00DE62A7"/>
    <w:rsid w:val="00DE6930"/>
    <w:rsid w:val="00DE7003"/>
    <w:rsid w:val="00DF289B"/>
    <w:rsid w:val="00E04F7D"/>
    <w:rsid w:val="00E07D40"/>
    <w:rsid w:val="00E118D7"/>
    <w:rsid w:val="00E242E7"/>
    <w:rsid w:val="00E34847"/>
    <w:rsid w:val="00E40B6B"/>
    <w:rsid w:val="00E533DF"/>
    <w:rsid w:val="00E55687"/>
    <w:rsid w:val="00E610E5"/>
    <w:rsid w:val="00E61425"/>
    <w:rsid w:val="00E75FF4"/>
    <w:rsid w:val="00E802E5"/>
    <w:rsid w:val="00E84BB9"/>
    <w:rsid w:val="00E92618"/>
    <w:rsid w:val="00E9383B"/>
    <w:rsid w:val="00E950AF"/>
    <w:rsid w:val="00EA699C"/>
    <w:rsid w:val="00EA780D"/>
    <w:rsid w:val="00EB31F5"/>
    <w:rsid w:val="00EC1835"/>
    <w:rsid w:val="00EC6BD7"/>
    <w:rsid w:val="00EE3015"/>
    <w:rsid w:val="00EF09CA"/>
    <w:rsid w:val="00F042B4"/>
    <w:rsid w:val="00F10D69"/>
    <w:rsid w:val="00F15577"/>
    <w:rsid w:val="00F15A2C"/>
    <w:rsid w:val="00F5187D"/>
    <w:rsid w:val="00F52F80"/>
    <w:rsid w:val="00F64DF1"/>
    <w:rsid w:val="00F8521B"/>
    <w:rsid w:val="00F879FD"/>
    <w:rsid w:val="00F90367"/>
    <w:rsid w:val="00F90B8E"/>
    <w:rsid w:val="00F90BBE"/>
    <w:rsid w:val="00F95695"/>
    <w:rsid w:val="00FA6A22"/>
    <w:rsid w:val="00FB396E"/>
    <w:rsid w:val="00FB460B"/>
    <w:rsid w:val="00FC0AAB"/>
    <w:rsid w:val="00FC4C02"/>
    <w:rsid w:val="00FC5134"/>
    <w:rsid w:val="00FC685D"/>
    <w:rsid w:val="00FD28E1"/>
    <w:rsid w:val="00FE5E5C"/>
    <w:rsid w:val="00FF0BB0"/>
    <w:rsid w:val="00FF1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878B2D3A-DAA9-4938-A5EB-46BDA172AD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07F9"/>
    <w:pPr>
      <w:ind w:left="720"/>
      <w:contextualSpacing/>
    </w:pPr>
  </w:style>
  <w:style w:type="character" w:styleId="Hyperlink">
    <w:name w:val="Hyperlink"/>
    <w:basedOn w:val="DefaultParagraphFont"/>
    <w:rsid w:val="003007F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rsid w:val="003007F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007F9"/>
    <w:rPr>
      <w:sz w:val="24"/>
      <w:szCs w:val="24"/>
    </w:rPr>
  </w:style>
  <w:style w:type="paragraph" w:styleId="Footer">
    <w:name w:val="footer"/>
    <w:basedOn w:val="Normal"/>
    <w:link w:val="FooterChar"/>
    <w:rsid w:val="003007F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3007F9"/>
    <w:rPr>
      <w:sz w:val="24"/>
      <w:szCs w:val="24"/>
    </w:rPr>
  </w:style>
  <w:style w:type="paragraph" w:styleId="BalloonText">
    <w:name w:val="Balloon Text"/>
    <w:basedOn w:val="Normal"/>
    <w:link w:val="BalloonTextChar"/>
    <w:rsid w:val="003007F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007F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013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mailto:dane@pmpbc.com" TargetMode="External"/><Relationship Id="rId21" Type="http://schemas.openxmlformats.org/officeDocument/2006/relationships/hyperlink" Target="mailto:Info@TheCSBC.com" TargetMode="External"/><Relationship Id="rId42" Type="http://schemas.openxmlformats.org/officeDocument/2006/relationships/hyperlink" Target="mailto:BlakeKersey@FBCDecatur.org" TargetMode="External"/><Relationship Id="rId63" Type="http://schemas.openxmlformats.org/officeDocument/2006/relationships/hyperlink" Target="http://www.gracepointbaptist.com" TargetMode="External"/><Relationship Id="rId84" Type="http://schemas.openxmlformats.org/officeDocument/2006/relationships/hyperlink" Target="mailto:tanap49@gmail.com" TargetMode="External"/><Relationship Id="rId138" Type="http://schemas.openxmlformats.org/officeDocument/2006/relationships/hyperlink" Target="mailto:jbanks@shilohchurch.info" TargetMode="External"/><Relationship Id="rId159" Type="http://schemas.openxmlformats.org/officeDocument/2006/relationships/hyperlink" Target="mailto:dewayne@tbctrinity.org" TargetMode="External"/><Relationship Id="rId170" Type="http://schemas.openxmlformats.org/officeDocument/2006/relationships/hyperlink" Target="mailto:Craye.Hall@adtran.com" TargetMode="External"/><Relationship Id="rId191" Type="http://schemas.openxmlformats.org/officeDocument/2006/relationships/hyperlink" Target="mailto:pastoryjimmy@rivercitybaptist.us" TargetMode="External"/><Relationship Id="rId196" Type="http://schemas.openxmlformats.org/officeDocument/2006/relationships/footer" Target="footer2.xml"/><Relationship Id="rId200" Type="http://schemas.openxmlformats.org/officeDocument/2006/relationships/glossaryDocument" Target="glossary/document.xml"/><Relationship Id="rId16" Type="http://schemas.openxmlformats.org/officeDocument/2006/relationships/hyperlink" Target="mailto:debra.queen@hartselletigers.org" TargetMode="External"/><Relationship Id="rId107" Type="http://schemas.openxmlformats.org/officeDocument/2006/relationships/hyperlink" Target="mailto:greg.weeks@parkviewdecatur.org" TargetMode="External"/><Relationship Id="rId11" Type="http://schemas.openxmlformats.org/officeDocument/2006/relationships/hyperlink" Target="http://www.facebook.com/bellspringsbaptistchurch" TargetMode="External"/><Relationship Id="rId32" Type="http://schemas.openxmlformats.org/officeDocument/2006/relationships/hyperlink" Target="mailto:cpbchrch@bellsouth.net" TargetMode="External"/><Relationship Id="rId37" Type="http://schemas.openxmlformats.org/officeDocument/2006/relationships/hyperlink" Target="mailto:shohn78@aol.com" TargetMode="External"/><Relationship Id="rId53" Type="http://schemas.openxmlformats.org/officeDocument/2006/relationships/hyperlink" Target="mailto:wblackman@easthighlandbaptist.com" TargetMode="External"/><Relationship Id="rId58" Type="http://schemas.openxmlformats.org/officeDocument/2006/relationships/hyperlink" Target="mailto:annamcannon@yahoo.com" TargetMode="External"/><Relationship Id="rId74" Type="http://schemas.openxmlformats.org/officeDocument/2006/relationships/hyperlink" Target="mailto:Terb68@yahoo.com" TargetMode="External"/><Relationship Id="rId79" Type="http://schemas.openxmlformats.org/officeDocument/2006/relationships/hyperlink" Target="http://www.lpdecatur.org" TargetMode="External"/><Relationship Id="rId102" Type="http://schemas.openxmlformats.org/officeDocument/2006/relationships/hyperlink" Target="mailto:dlegg0715@hotmail.com" TargetMode="External"/><Relationship Id="rId123" Type="http://schemas.openxmlformats.org/officeDocument/2006/relationships/hyperlink" Target="mailto:jalpiano@gmail.com" TargetMode="External"/><Relationship Id="rId128" Type="http://schemas.openxmlformats.org/officeDocument/2006/relationships/hyperlink" Target="mailto:jhudson@otelco.net" TargetMode="External"/><Relationship Id="rId144" Type="http://schemas.openxmlformats.org/officeDocument/2006/relationships/hyperlink" Target="http://www.southsidebaptist.net" TargetMode="External"/><Relationship Id="rId149" Type="http://schemas.openxmlformats.org/officeDocument/2006/relationships/hyperlink" Target="mailto:pam@southsidebaptist.net" TargetMode="External"/><Relationship Id="rId5" Type="http://schemas.openxmlformats.org/officeDocument/2006/relationships/webSettings" Target="webSettings.xml"/><Relationship Id="rId90" Type="http://schemas.openxmlformats.org/officeDocument/2006/relationships/hyperlink" Target="mailto:info@newcanaan.org" TargetMode="External"/><Relationship Id="rId95" Type="http://schemas.openxmlformats.org/officeDocument/2006/relationships/hyperlink" Target="mailto:cathywsmothers@yahoo.com" TargetMode="External"/><Relationship Id="rId160" Type="http://schemas.openxmlformats.org/officeDocument/2006/relationships/hyperlink" Target="mailto:tyler@tbctrinity.org" TargetMode="External"/><Relationship Id="rId165" Type="http://schemas.openxmlformats.org/officeDocument/2006/relationships/hyperlink" Target="mailto:larry.owens1@ipaper.com" TargetMode="External"/><Relationship Id="rId181" Type="http://schemas.openxmlformats.org/officeDocument/2006/relationships/hyperlink" Target="mailto:hssaint@otelco.net" TargetMode="External"/><Relationship Id="rId186" Type="http://schemas.openxmlformats.org/officeDocument/2006/relationships/hyperlink" Target="mailto:larry@westmeadebaptist.org" TargetMode="External"/><Relationship Id="rId22" Type="http://schemas.openxmlformats.org/officeDocument/2006/relationships/hyperlink" Target="http://www.TheCSBC.com" TargetMode="External"/><Relationship Id="rId27" Type="http://schemas.openxmlformats.org/officeDocument/2006/relationships/hyperlink" Target="mailto:bdozier@lamar.com" TargetMode="External"/><Relationship Id="rId43" Type="http://schemas.openxmlformats.org/officeDocument/2006/relationships/hyperlink" Target="mailto:calebsarrow@fbcdecatur.org" TargetMode="External"/><Relationship Id="rId48" Type="http://schemas.openxmlformats.org/officeDocument/2006/relationships/hyperlink" Target="mailto:larryhyche@fbcdecatur.org" TargetMode="External"/><Relationship Id="rId64" Type="http://schemas.openxmlformats.org/officeDocument/2006/relationships/hyperlink" Target="mailto:ryanandtinachilders@yahoo.com" TargetMode="External"/><Relationship Id="rId69" Type="http://schemas.openxmlformats.org/officeDocument/2006/relationships/hyperlink" Target="mailto:fbchart@aol.com" TargetMode="External"/><Relationship Id="rId113" Type="http://schemas.openxmlformats.org/officeDocument/2006/relationships/hyperlink" Target="mailto:Fredlamm02@aol.com" TargetMode="External"/><Relationship Id="rId118" Type="http://schemas.openxmlformats.org/officeDocument/2006/relationships/hyperlink" Target="mailto:bubba@pmpbc.com" TargetMode="External"/><Relationship Id="rId134" Type="http://schemas.openxmlformats.org/officeDocument/2006/relationships/hyperlink" Target="http://www.ShilohBaptistChurch.net" TargetMode="External"/><Relationship Id="rId139" Type="http://schemas.openxmlformats.org/officeDocument/2006/relationships/hyperlink" Target="mailto:tertz@otelco.net" TargetMode="External"/><Relationship Id="rId80" Type="http://schemas.openxmlformats.org/officeDocument/2006/relationships/hyperlink" Target="mailto:info@lpdecatur.org" TargetMode="External"/><Relationship Id="rId85" Type="http://schemas.openxmlformats.org/officeDocument/2006/relationships/hyperlink" Target="mailto:elainenappier@gmail.com" TargetMode="External"/><Relationship Id="rId150" Type="http://schemas.openxmlformats.org/officeDocument/2006/relationships/hyperlink" Target="mailto:wayne@southsidebaptist.net" TargetMode="External"/><Relationship Id="rId155" Type="http://schemas.openxmlformats.org/officeDocument/2006/relationships/hyperlink" Target="http://www.tbctrinity.org" TargetMode="External"/><Relationship Id="rId171" Type="http://schemas.openxmlformats.org/officeDocument/2006/relationships/hyperlink" Target="mailto:Cray.Hall@adtran.com" TargetMode="External"/><Relationship Id="rId176" Type="http://schemas.openxmlformats.org/officeDocument/2006/relationships/hyperlink" Target="http://www.westhartsellebaptist.com" TargetMode="External"/><Relationship Id="rId192" Type="http://schemas.openxmlformats.org/officeDocument/2006/relationships/hyperlink" Target="mailto:sylviachenault@gmail.com" TargetMode="External"/><Relationship Id="rId197" Type="http://schemas.openxmlformats.org/officeDocument/2006/relationships/header" Target="header3.xml"/><Relationship Id="rId201" Type="http://schemas.openxmlformats.org/officeDocument/2006/relationships/theme" Target="theme/theme1.xml"/><Relationship Id="rId12" Type="http://schemas.openxmlformats.org/officeDocument/2006/relationships/hyperlink" Target="mailto:JerryEFreeman@Bellsouth.net" TargetMode="External"/><Relationship Id="rId17" Type="http://schemas.openxmlformats.org/officeDocument/2006/relationships/hyperlink" Target="mailto:judyscotty@aol.com" TargetMode="External"/><Relationship Id="rId33" Type="http://schemas.openxmlformats.org/officeDocument/2006/relationships/hyperlink" Target="mailto:JKay1986@aol.com" TargetMode="External"/><Relationship Id="rId38" Type="http://schemas.openxmlformats.org/officeDocument/2006/relationships/hyperlink" Target="http://www.decaturbaptist.org" TargetMode="External"/><Relationship Id="rId59" Type="http://schemas.openxmlformats.org/officeDocument/2006/relationships/hyperlink" Target="mailto:BroMartinPoe@yahoo.com" TargetMode="External"/><Relationship Id="rId103" Type="http://schemas.openxmlformats.org/officeDocument/2006/relationships/hyperlink" Target="http://www.parkviewdecatur.org" TargetMode="External"/><Relationship Id="rId108" Type="http://schemas.openxmlformats.org/officeDocument/2006/relationships/hyperlink" Target="http://www.pineridge.us/" TargetMode="External"/><Relationship Id="rId124" Type="http://schemas.openxmlformats.org/officeDocument/2006/relationships/hyperlink" Target="http://www.rockspringschurch.us" TargetMode="External"/><Relationship Id="rId129" Type="http://schemas.openxmlformats.org/officeDocument/2006/relationships/hyperlink" Target="mailto:mhudson@otelco.net" TargetMode="External"/><Relationship Id="rId54" Type="http://schemas.openxmlformats.org/officeDocument/2006/relationships/hyperlink" Target="mailto:tgray@easthighlandbaptist.com" TargetMode="External"/><Relationship Id="rId70" Type="http://schemas.openxmlformats.org/officeDocument/2006/relationships/hyperlink" Target="mailto:pastorsoffice@fbchart.org" TargetMode="External"/><Relationship Id="rId75" Type="http://schemas.openxmlformats.org/officeDocument/2006/relationships/hyperlink" Target="http://www.Lebanonbaptistfalkville.org" TargetMode="External"/><Relationship Id="rId91" Type="http://schemas.openxmlformats.org/officeDocument/2006/relationships/hyperlink" Target="mailto:1robertcruise@gmail.com" TargetMode="External"/><Relationship Id="rId96" Type="http://schemas.openxmlformats.org/officeDocument/2006/relationships/hyperlink" Target="mailto:Tlyn872@juno.com" TargetMode="External"/><Relationship Id="rId140" Type="http://schemas.openxmlformats.org/officeDocument/2006/relationships/hyperlink" Target="http://www.shoalcreekbaptist.org" TargetMode="External"/><Relationship Id="rId145" Type="http://schemas.openxmlformats.org/officeDocument/2006/relationships/hyperlink" Target="mailto:BroBen@Southsidebaptist.net" TargetMode="External"/><Relationship Id="rId161" Type="http://schemas.openxmlformats.org/officeDocument/2006/relationships/hyperlink" Target="mailto:ty@tbctrinity.org" TargetMode="External"/><Relationship Id="rId166" Type="http://schemas.openxmlformats.org/officeDocument/2006/relationships/hyperlink" Target="mailto:RHende77@aol.com" TargetMode="External"/><Relationship Id="rId182" Type="http://schemas.openxmlformats.org/officeDocument/2006/relationships/hyperlink" Target="http://www.westmeadebaptist.org" TargetMode="External"/><Relationship Id="rId187" Type="http://schemas.openxmlformats.org/officeDocument/2006/relationships/hyperlink" Target="mailto:justin@westmeadebaptist.or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hyperlink" Target="http://www.facebook/com/TheCSBC" TargetMode="External"/><Relationship Id="rId28" Type="http://schemas.openxmlformats.org/officeDocument/2006/relationships/hyperlink" Target="http://www.cbcdecatur.org" TargetMode="External"/><Relationship Id="rId49" Type="http://schemas.openxmlformats.org/officeDocument/2006/relationships/hyperlink" Target="mailto:rogerjenkins@fbcdecatur.org" TargetMode="External"/><Relationship Id="rId114" Type="http://schemas.openxmlformats.org/officeDocument/2006/relationships/hyperlink" Target="http://www.pmpbc.com/" TargetMode="External"/><Relationship Id="rId119" Type="http://schemas.openxmlformats.org/officeDocument/2006/relationships/hyperlink" Target="mailto:nancy@pmpbc.com" TargetMode="External"/><Relationship Id="rId44" Type="http://schemas.openxmlformats.org/officeDocument/2006/relationships/hyperlink" Target="mailto:reneestephenson@fbcdecatur.org" TargetMode="External"/><Relationship Id="rId60" Type="http://schemas.openxmlformats.org/officeDocument/2006/relationships/hyperlink" Target="http://www.FlintBC.org" TargetMode="External"/><Relationship Id="rId65" Type="http://schemas.openxmlformats.org/officeDocument/2006/relationships/hyperlink" Target="mailto:Dalew122@bellsouth.net" TargetMode="External"/><Relationship Id="rId81" Type="http://schemas.openxmlformats.org/officeDocument/2006/relationships/hyperlink" Target="mailto:gabe.ross@lpdecatur.org" TargetMode="External"/><Relationship Id="rId86" Type="http://schemas.openxmlformats.org/officeDocument/2006/relationships/hyperlink" Target="mailto:compton6170@bellsouth.net" TargetMode="External"/><Relationship Id="rId130" Type="http://schemas.openxmlformats.org/officeDocument/2006/relationships/hyperlink" Target="mailto:PlunkettJeremy11@gmail.com" TargetMode="External"/><Relationship Id="rId135" Type="http://schemas.openxmlformats.org/officeDocument/2006/relationships/hyperlink" Target="mailto:TVoss@ShilohChurch.info" TargetMode="External"/><Relationship Id="rId151" Type="http://schemas.openxmlformats.org/officeDocument/2006/relationships/hyperlink" Target="mailto:JDButterfly1990@yahoo.com" TargetMode="External"/><Relationship Id="rId156" Type="http://schemas.openxmlformats.org/officeDocument/2006/relationships/hyperlink" Target="mailto:richiet@tbctrinity.org" TargetMode="External"/><Relationship Id="rId177" Type="http://schemas.openxmlformats.org/officeDocument/2006/relationships/hyperlink" Target="mailto:whbchurch@bellsouth.net" TargetMode="External"/><Relationship Id="rId198" Type="http://schemas.openxmlformats.org/officeDocument/2006/relationships/footer" Target="footer3.xml"/><Relationship Id="rId172" Type="http://schemas.openxmlformats.org/officeDocument/2006/relationships/hyperlink" Target="mailto:jholmes3702@charter.net" TargetMode="External"/><Relationship Id="rId193" Type="http://schemas.openxmlformats.org/officeDocument/2006/relationships/header" Target="header1.xml"/><Relationship Id="rId13" Type="http://schemas.openxmlformats.org/officeDocument/2006/relationships/hyperlink" Target="http://www.bbcdecatur.org" TargetMode="External"/><Relationship Id="rId18" Type="http://schemas.openxmlformats.org/officeDocument/2006/relationships/hyperlink" Target="mailto:Marilyn.radford@charter.net" TargetMode="External"/><Relationship Id="rId39" Type="http://schemas.openxmlformats.org/officeDocument/2006/relationships/hyperlink" Target="mailto:dbchurch@decaturbaptist.org" TargetMode="External"/><Relationship Id="rId109" Type="http://schemas.openxmlformats.org/officeDocument/2006/relationships/hyperlink" Target="mailto:AGKen@otelco.net" TargetMode="External"/><Relationship Id="rId34" Type="http://schemas.openxmlformats.org/officeDocument/2006/relationships/hyperlink" Target="http://www.DanvilleBaptist.org" TargetMode="External"/><Relationship Id="rId50" Type="http://schemas.openxmlformats.org/officeDocument/2006/relationships/hyperlink" Target="mailto:jialred@charter.net" TargetMode="External"/><Relationship Id="rId55" Type="http://schemas.openxmlformats.org/officeDocument/2006/relationships/hyperlink" Target="mailto:tgray@easthighlandbaptist.com" TargetMode="External"/><Relationship Id="rId76" Type="http://schemas.openxmlformats.org/officeDocument/2006/relationships/hyperlink" Target="mailto:rashley@centurylink.net" TargetMode="External"/><Relationship Id="rId97" Type="http://schemas.openxmlformats.org/officeDocument/2006/relationships/hyperlink" Target="mailto:barbsjim@bellsouth.net" TargetMode="External"/><Relationship Id="rId104" Type="http://schemas.openxmlformats.org/officeDocument/2006/relationships/hyperlink" Target="mailto:todd.evans@parkviewdecatur.org" TargetMode="External"/><Relationship Id="rId120" Type="http://schemas.openxmlformats.org/officeDocument/2006/relationships/hyperlink" Target="mailto:lauren@pmpbc.com" TargetMode="External"/><Relationship Id="rId125" Type="http://schemas.openxmlformats.org/officeDocument/2006/relationships/hyperlink" Target="mailto:GregBegemann18@yahoo.com" TargetMode="External"/><Relationship Id="rId141" Type="http://schemas.openxmlformats.org/officeDocument/2006/relationships/hyperlink" Target="mailto:Office@ShoalCreekBaptist.org" TargetMode="External"/><Relationship Id="rId146" Type="http://schemas.openxmlformats.org/officeDocument/2006/relationships/hyperlink" Target="mailto:wayne@southsidebaptist.net" TargetMode="External"/><Relationship Id="rId167" Type="http://schemas.openxmlformats.org/officeDocument/2006/relationships/hyperlink" Target="mailto:Ksnyder221@gmail.com" TargetMode="External"/><Relationship Id="rId188" Type="http://schemas.openxmlformats.org/officeDocument/2006/relationships/hyperlink" Target="mailto:david@westmeadebaptist.org" TargetMode="External"/><Relationship Id="rId7" Type="http://schemas.openxmlformats.org/officeDocument/2006/relationships/endnotes" Target="endnotes.xml"/><Relationship Id="rId71" Type="http://schemas.openxmlformats.org/officeDocument/2006/relationships/hyperlink" Target="mailto:charles@fbchart.org" TargetMode="External"/><Relationship Id="rId92" Type="http://schemas.openxmlformats.org/officeDocument/2006/relationships/hyperlink" Target="mailto:jennifercruise.jrc@gmail.com" TargetMode="External"/><Relationship Id="rId162" Type="http://schemas.openxmlformats.org/officeDocument/2006/relationships/hyperlink" Target="mailto:amy@tbctrinity.org" TargetMode="External"/><Relationship Id="rId183" Type="http://schemas.openxmlformats.org/officeDocument/2006/relationships/hyperlink" Target="mailto:office@westmeadebaptist.org" TargetMode="External"/><Relationship Id="rId2" Type="http://schemas.openxmlformats.org/officeDocument/2006/relationships/numbering" Target="numbering.xml"/><Relationship Id="rId29" Type="http://schemas.openxmlformats.org/officeDocument/2006/relationships/hyperlink" Target="mailto:Central@CBCDecatur.org" TargetMode="External"/><Relationship Id="rId24" Type="http://schemas.openxmlformats.org/officeDocument/2006/relationships/hyperlink" Target="http://www.twitter.com/TheCaveSpring" TargetMode="External"/><Relationship Id="rId40" Type="http://schemas.openxmlformats.org/officeDocument/2006/relationships/hyperlink" Target="mailto:DougRipley@DecaturBaptist.org" TargetMode="External"/><Relationship Id="rId45" Type="http://schemas.openxmlformats.org/officeDocument/2006/relationships/hyperlink" Target="mailto:saralansford@fbcdecatur.org" TargetMode="External"/><Relationship Id="rId66" Type="http://schemas.openxmlformats.org/officeDocument/2006/relationships/hyperlink" Target="mailto:APatterson234@gmail.com" TargetMode="External"/><Relationship Id="rId87" Type="http://schemas.openxmlformats.org/officeDocument/2006/relationships/hyperlink" Target="mailto:compton6170@bellsouth.net" TargetMode="External"/><Relationship Id="rId110" Type="http://schemas.openxmlformats.org/officeDocument/2006/relationships/hyperlink" Target="mailto:brochris62@gmail.com" TargetMode="External"/><Relationship Id="rId115" Type="http://schemas.openxmlformats.org/officeDocument/2006/relationships/hyperlink" Target="mailto:info@pmpbc.com" TargetMode="External"/><Relationship Id="rId131" Type="http://schemas.openxmlformats.org/officeDocument/2006/relationships/hyperlink" Target="http://www.serenitybaptist.org" TargetMode="External"/><Relationship Id="rId136" Type="http://schemas.openxmlformats.org/officeDocument/2006/relationships/hyperlink" Target="mailto:COwens@ShilohChurch.info" TargetMode="External"/><Relationship Id="rId157" Type="http://schemas.openxmlformats.org/officeDocument/2006/relationships/hyperlink" Target="mailto:eric@tbctrinity.org" TargetMode="External"/><Relationship Id="rId178" Type="http://schemas.openxmlformats.org/officeDocument/2006/relationships/hyperlink" Target="mailto:whbchurch@bellsouth.net" TargetMode="External"/><Relationship Id="rId61" Type="http://schemas.openxmlformats.org/officeDocument/2006/relationships/hyperlink" Target="mailto:flintbaptistchurch@att.net" TargetMode="External"/><Relationship Id="rId82" Type="http://schemas.openxmlformats.org/officeDocument/2006/relationships/hyperlink" Target="mailto:ChuckJeanHill@hotmail.com" TargetMode="External"/><Relationship Id="rId152" Type="http://schemas.openxmlformats.org/officeDocument/2006/relationships/hyperlink" Target="mailto:karlangreg@yahoo.com" TargetMode="External"/><Relationship Id="rId173" Type="http://schemas.openxmlformats.org/officeDocument/2006/relationships/hyperlink" Target="mailto:jholmes3702@charter.net" TargetMode="External"/><Relationship Id="rId194" Type="http://schemas.openxmlformats.org/officeDocument/2006/relationships/header" Target="header2.xml"/><Relationship Id="rId199" Type="http://schemas.openxmlformats.org/officeDocument/2006/relationships/fontTable" Target="fontTable.xml"/><Relationship Id="rId19" Type="http://schemas.openxmlformats.org/officeDocument/2006/relationships/hyperlink" Target="http://bluespringsbaptist.com/" TargetMode="External"/><Relationship Id="rId14" Type="http://schemas.openxmlformats.org/officeDocument/2006/relationships/hyperlink" Target="mailto:AlanRQ@Charter.net" TargetMode="External"/><Relationship Id="rId30" Type="http://schemas.openxmlformats.org/officeDocument/2006/relationships/hyperlink" Target="mailto:RJackson@CBCDecatur.org" TargetMode="External"/><Relationship Id="rId35" Type="http://schemas.openxmlformats.org/officeDocument/2006/relationships/hyperlink" Target="mailto:Joe@DanvilleBaptist.org" TargetMode="External"/><Relationship Id="rId56" Type="http://schemas.openxmlformats.org/officeDocument/2006/relationships/hyperlink" Target="mailto:FBCFalk@gmail.com" TargetMode="External"/><Relationship Id="rId77" Type="http://schemas.openxmlformats.org/officeDocument/2006/relationships/hyperlink" Target="mailto:LHarvel75@att.net" TargetMode="External"/><Relationship Id="rId100" Type="http://schemas.openxmlformats.org/officeDocument/2006/relationships/hyperlink" Target="mailto:donnieopc@bellsouth.net" TargetMode="External"/><Relationship Id="rId105" Type="http://schemas.openxmlformats.org/officeDocument/2006/relationships/hyperlink" Target="mailto:bonnie.johnson@parkviewdecatur.org" TargetMode="External"/><Relationship Id="rId126" Type="http://schemas.openxmlformats.org/officeDocument/2006/relationships/hyperlink" Target="http://www.ryanbaptistchurch.com" TargetMode="External"/><Relationship Id="rId147" Type="http://schemas.openxmlformats.org/officeDocument/2006/relationships/hyperlink" Target="mailto:tanya@southsidebaptist.net" TargetMode="External"/><Relationship Id="rId168" Type="http://schemas.openxmlformats.org/officeDocument/2006/relationships/hyperlink" Target="mailto:ksnyder221@gmail.com" TargetMode="External"/><Relationship Id="rId8" Type="http://schemas.openxmlformats.org/officeDocument/2006/relationships/hyperlink" Target="http://www.fbcaustinville.org" TargetMode="External"/><Relationship Id="rId51" Type="http://schemas.openxmlformats.org/officeDocument/2006/relationships/hyperlink" Target="mailto:jialred@charter.net" TargetMode="External"/><Relationship Id="rId72" Type="http://schemas.openxmlformats.org/officeDocument/2006/relationships/hyperlink" Target="mailto:charles@fbchart.org" TargetMode="External"/><Relationship Id="rId93" Type="http://schemas.openxmlformats.org/officeDocument/2006/relationships/hyperlink" Target="http://www.newcenterbaptist.org/" TargetMode="External"/><Relationship Id="rId98" Type="http://schemas.openxmlformats.org/officeDocument/2006/relationships/hyperlink" Target="mailto:barbsjim@bellsouth.net" TargetMode="External"/><Relationship Id="rId121" Type="http://schemas.openxmlformats.org/officeDocument/2006/relationships/hyperlink" Target="http://www.rockcreeksbc.com/" TargetMode="External"/><Relationship Id="rId142" Type="http://schemas.openxmlformats.org/officeDocument/2006/relationships/hyperlink" Target="mailto:gary@shoalcreekbaptist.org" TargetMode="External"/><Relationship Id="rId163" Type="http://schemas.openxmlformats.org/officeDocument/2006/relationships/hyperlink" Target="mailto:Philb1414@bellsouth.net" TargetMode="External"/><Relationship Id="rId184" Type="http://schemas.openxmlformats.org/officeDocument/2006/relationships/hyperlink" Target="mailto:Scotty@westmeadebaptist.org" TargetMode="External"/><Relationship Id="rId189" Type="http://schemas.openxmlformats.org/officeDocument/2006/relationships/hyperlink" Target="mailto:julie@westmeadebaptist.org" TargetMode="External"/><Relationship Id="rId3" Type="http://schemas.openxmlformats.org/officeDocument/2006/relationships/styles" Target="styles.xml"/><Relationship Id="rId25" Type="http://schemas.openxmlformats.org/officeDocument/2006/relationships/hyperlink" Target="mailto:Brad@TheCSBC.com" TargetMode="External"/><Relationship Id="rId46" Type="http://schemas.openxmlformats.org/officeDocument/2006/relationships/hyperlink" Target="mailto:stephenmishalanie@fbcdecatur.org" TargetMode="External"/><Relationship Id="rId67" Type="http://schemas.openxmlformats.org/officeDocument/2006/relationships/hyperlink" Target="mailto:judylafarlett@yahoo.com" TargetMode="External"/><Relationship Id="rId116" Type="http://schemas.openxmlformats.org/officeDocument/2006/relationships/hyperlink" Target="mailto:jd@pmpbc.com" TargetMode="External"/><Relationship Id="rId137" Type="http://schemas.openxmlformats.org/officeDocument/2006/relationships/hyperlink" Target="mailto:jwalters@shilohchurch.info" TargetMode="External"/><Relationship Id="rId158" Type="http://schemas.openxmlformats.org/officeDocument/2006/relationships/hyperlink" Target="mailto:rafa@tbctrinity.org" TargetMode="External"/><Relationship Id="rId20" Type="http://schemas.openxmlformats.org/officeDocument/2006/relationships/hyperlink" Target="mailto:RLRichie@hotmail.com" TargetMode="External"/><Relationship Id="rId41" Type="http://schemas.openxmlformats.org/officeDocument/2006/relationships/hyperlink" Target="http://www.fbcdecatur.org" TargetMode="External"/><Relationship Id="rId62" Type="http://schemas.openxmlformats.org/officeDocument/2006/relationships/hyperlink" Target="mailto:ForestHill1967@gmail.com" TargetMode="External"/><Relationship Id="rId83" Type="http://schemas.openxmlformats.org/officeDocument/2006/relationships/hyperlink" Target="mailto:ChuckJeanHill@hotmail.com" TargetMode="External"/><Relationship Id="rId88" Type="http://schemas.openxmlformats.org/officeDocument/2006/relationships/hyperlink" Target="mailto:dotsier42@aol.com" TargetMode="External"/><Relationship Id="rId111" Type="http://schemas.openxmlformats.org/officeDocument/2006/relationships/hyperlink" Target="mailto:ronda.martin1616@gmail.com" TargetMode="External"/><Relationship Id="rId132" Type="http://schemas.openxmlformats.org/officeDocument/2006/relationships/hyperlink" Target="mailto:earlholt24@gmail.com" TargetMode="External"/><Relationship Id="rId153" Type="http://schemas.openxmlformats.org/officeDocument/2006/relationships/hyperlink" Target="mailto:jkathlete11@gmail.com" TargetMode="External"/><Relationship Id="rId174" Type="http://schemas.openxmlformats.org/officeDocument/2006/relationships/hyperlink" Target="http://www.walnutgrovebaptistchurch.net/" TargetMode="External"/><Relationship Id="rId179" Type="http://schemas.openxmlformats.org/officeDocument/2006/relationships/hyperlink" Target="mailto:whbchurch@bellsouth.net" TargetMode="External"/><Relationship Id="rId195" Type="http://schemas.openxmlformats.org/officeDocument/2006/relationships/footer" Target="footer1.xml"/><Relationship Id="rId190" Type="http://schemas.openxmlformats.org/officeDocument/2006/relationships/hyperlink" Target="mailto:kathy@westmeadebaptist.org" TargetMode="External"/><Relationship Id="rId15" Type="http://schemas.openxmlformats.org/officeDocument/2006/relationships/hyperlink" Target="mailto:debrquee@charter.net" TargetMode="External"/><Relationship Id="rId36" Type="http://schemas.openxmlformats.org/officeDocument/2006/relationships/hyperlink" Target="mailto:joe@danvillebaptist.org" TargetMode="External"/><Relationship Id="rId57" Type="http://schemas.openxmlformats.org/officeDocument/2006/relationships/hyperlink" Target="mailto:stephencannon1004@gmail.com" TargetMode="External"/><Relationship Id="rId106" Type="http://schemas.openxmlformats.org/officeDocument/2006/relationships/hyperlink" Target="mailto:Debbie.alexander@parkviewdecatur.org" TargetMode="External"/><Relationship Id="rId127" Type="http://schemas.openxmlformats.org/officeDocument/2006/relationships/hyperlink" Target="mailto:TWHudson@otelco.net" TargetMode="External"/><Relationship Id="rId10" Type="http://schemas.openxmlformats.org/officeDocument/2006/relationships/hyperlink" Target="mailto:RandyBerry@bellsouth.net" TargetMode="External"/><Relationship Id="rId31" Type="http://schemas.openxmlformats.org/officeDocument/2006/relationships/hyperlink" Target="http://www.centralparkbaptist.org/" TargetMode="External"/><Relationship Id="rId52" Type="http://schemas.openxmlformats.org/officeDocument/2006/relationships/hyperlink" Target="http://www.easthighlandbaptist.com" TargetMode="External"/><Relationship Id="rId73" Type="http://schemas.openxmlformats.org/officeDocument/2006/relationships/hyperlink" Target="http://www.highland-baptist.net" TargetMode="External"/><Relationship Id="rId78" Type="http://schemas.openxmlformats.org/officeDocument/2006/relationships/hyperlink" Target="mailto:sharvel56@gmail.com" TargetMode="External"/><Relationship Id="rId94" Type="http://schemas.openxmlformats.org/officeDocument/2006/relationships/hyperlink" Target="mailto:benpaulabates@yahoo.com" TargetMode="External"/><Relationship Id="rId99" Type="http://schemas.openxmlformats.org/officeDocument/2006/relationships/hyperlink" Target="mailto:Orville.Collins@Charter.net" TargetMode="External"/><Relationship Id="rId101" Type="http://schemas.openxmlformats.org/officeDocument/2006/relationships/hyperlink" Target="mailto:jrlegg@hotmail.com" TargetMode="External"/><Relationship Id="rId122" Type="http://schemas.openxmlformats.org/officeDocument/2006/relationships/hyperlink" Target="mailto:mbcolee@yahoo.com" TargetMode="External"/><Relationship Id="rId143" Type="http://schemas.openxmlformats.org/officeDocument/2006/relationships/hyperlink" Target="mailto:caleb@shoalcreekbaptist.org" TargetMode="External"/><Relationship Id="rId148" Type="http://schemas.openxmlformats.org/officeDocument/2006/relationships/hyperlink" Target="mailto:tinleyb@southsidebaptist.net" TargetMode="External"/><Relationship Id="rId164" Type="http://schemas.openxmlformats.org/officeDocument/2006/relationships/hyperlink" Target="mailto:eric@tbctrinity.org" TargetMode="External"/><Relationship Id="rId169" Type="http://schemas.openxmlformats.org/officeDocument/2006/relationships/hyperlink" Target="mailto:Sjohnson304@charter.net" TargetMode="External"/><Relationship Id="rId185" Type="http://schemas.openxmlformats.org/officeDocument/2006/relationships/hyperlink" Target="mailto:kathy@westmeadebaptist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firstbaptist521@bellsouth.net" TargetMode="External"/><Relationship Id="rId180" Type="http://schemas.openxmlformats.org/officeDocument/2006/relationships/hyperlink" Target="mailto:hssaint@otelco.net" TargetMode="External"/><Relationship Id="rId26" Type="http://schemas.openxmlformats.org/officeDocument/2006/relationships/hyperlink" Target="mailto:cedarridgebaptis@bellsouth.net" TargetMode="External"/><Relationship Id="rId47" Type="http://schemas.openxmlformats.org/officeDocument/2006/relationships/hyperlink" Target="mailto:dougsarris@fbcdecatur.org" TargetMode="External"/><Relationship Id="rId68" Type="http://schemas.openxmlformats.org/officeDocument/2006/relationships/hyperlink" Target="http://www.fbchart.org" TargetMode="External"/><Relationship Id="rId89" Type="http://schemas.openxmlformats.org/officeDocument/2006/relationships/hyperlink" Target="http://www.newcanaan.org" TargetMode="External"/><Relationship Id="rId112" Type="http://schemas.openxmlformats.org/officeDocument/2006/relationships/hyperlink" Target="mailto:travisflannagin@gmail.com" TargetMode="External"/><Relationship Id="rId133" Type="http://schemas.openxmlformats.org/officeDocument/2006/relationships/hyperlink" Target="mailto:Plants1@live.com" TargetMode="External"/><Relationship Id="rId154" Type="http://schemas.openxmlformats.org/officeDocument/2006/relationships/hyperlink" Target="mailto:Morgan18@charter.net" TargetMode="External"/><Relationship Id="rId175" Type="http://schemas.openxmlformats.org/officeDocument/2006/relationships/hyperlink" Target="mailto:JohnDBain@charter.ne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C58DBBE07F24831BBB658F2CE6C6E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5B5536-34C4-43C8-AF66-F88926D03F46}"/>
      </w:docPartPr>
      <w:docPartBody>
        <w:p w:rsidR="00017C02" w:rsidRDefault="00017C02" w:rsidP="00017C02">
          <w:pPr>
            <w:pStyle w:val="3C58DBBE07F24831BBB658F2CE6C6E72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17C02"/>
    <w:rsid w:val="00017C02"/>
    <w:rsid w:val="00040A56"/>
    <w:rsid w:val="0007140D"/>
    <w:rsid w:val="001252F9"/>
    <w:rsid w:val="001633E3"/>
    <w:rsid w:val="00170564"/>
    <w:rsid w:val="001877BB"/>
    <w:rsid w:val="001A457B"/>
    <w:rsid w:val="001B2F97"/>
    <w:rsid w:val="001E619F"/>
    <w:rsid w:val="001E6FF4"/>
    <w:rsid w:val="002011B5"/>
    <w:rsid w:val="0022586C"/>
    <w:rsid w:val="002A6C21"/>
    <w:rsid w:val="002D36E9"/>
    <w:rsid w:val="003202FD"/>
    <w:rsid w:val="00371F1F"/>
    <w:rsid w:val="00397451"/>
    <w:rsid w:val="003C7F6C"/>
    <w:rsid w:val="004077A8"/>
    <w:rsid w:val="004306FF"/>
    <w:rsid w:val="00460686"/>
    <w:rsid w:val="00504F9C"/>
    <w:rsid w:val="00552FD7"/>
    <w:rsid w:val="005F1E06"/>
    <w:rsid w:val="00616D96"/>
    <w:rsid w:val="00622CD7"/>
    <w:rsid w:val="006A2140"/>
    <w:rsid w:val="006E194B"/>
    <w:rsid w:val="00713BCF"/>
    <w:rsid w:val="007151B4"/>
    <w:rsid w:val="007753E7"/>
    <w:rsid w:val="007863E4"/>
    <w:rsid w:val="00793693"/>
    <w:rsid w:val="00796E4A"/>
    <w:rsid w:val="007B15FC"/>
    <w:rsid w:val="007C1406"/>
    <w:rsid w:val="007F13D9"/>
    <w:rsid w:val="007F14FB"/>
    <w:rsid w:val="00804C23"/>
    <w:rsid w:val="00810EBB"/>
    <w:rsid w:val="0083795B"/>
    <w:rsid w:val="0087355E"/>
    <w:rsid w:val="00882710"/>
    <w:rsid w:val="00916020"/>
    <w:rsid w:val="009C3FFD"/>
    <w:rsid w:val="00A13EA5"/>
    <w:rsid w:val="00A36F3D"/>
    <w:rsid w:val="00A8715C"/>
    <w:rsid w:val="00AB7A69"/>
    <w:rsid w:val="00B20F06"/>
    <w:rsid w:val="00B60ACF"/>
    <w:rsid w:val="00B620A1"/>
    <w:rsid w:val="00B7450D"/>
    <w:rsid w:val="00B94C93"/>
    <w:rsid w:val="00BA2B0F"/>
    <w:rsid w:val="00BB7E1A"/>
    <w:rsid w:val="00BF1FE2"/>
    <w:rsid w:val="00C24D3C"/>
    <w:rsid w:val="00C368CB"/>
    <w:rsid w:val="00C5703D"/>
    <w:rsid w:val="00C64675"/>
    <w:rsid w:val="00D01DA4"/>
    <w:rsid w:val="00D167D8"/>
    <w:rsid w:val="00D2308B"/>
    <w:rsid w:val="00D41A67"/>
    <w:rsid w:val="00DD4A31"/>
    <w:rsid w:val="00DF7B1F"/>
    <w:rsid w:val="00E074A3"/>
    <w:rsid w:val="00E52392"/>
    <w:rsid w:val="00EA149E"/>
    <w:rsid w:val="00EC3B0C"/>
    <w:rsid w:val="00EC437B"/>
    <w:rsid w:val="00F143DB"/>
    <w:rsid w:val="00F325A3"/>
    <w:rsid w:val="00F463EC"/>
    <w:rsid w:val="00F72091"/>
    <w:rsid w:val="00F864F0"/>
    <w:rsid w:val="00F92AA3"/>
    <w:rsid w:val="00FE13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C58DBBE07F24831BBB658F2CE6C6E72">
    <w:name w:val="3C58DBBE07F24831BBB658F2CE6C6E72"/>
    <w:rsid w:val="00017C0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EB3D08-796E-4975-8514-ACD86592D8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9364</Words>
  <Characters>53379</Characters>
  <Application>Microsoft Office Word</Application>
  <DocSecurity>0</DocSecurity>
  <Lines>444</Lines>
  <Paragraphs>1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STER - Morgan Baptist Association Churches April 2017</vt:lpstr>
    </vt:vector>
  </TitlesOfParts>
  <Company>Hewlett-Packard</Company>
  <LinksUpToDate>false</LinksUpToDate>
  <CharactersWithSpaces>62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TER - Morgan Baptist Association Churches April 2017</dc:title>
  <dc:creator>Richard</dc:creator>
  <cp:lastModifiedBy>shayes.mba@gmail.com</cp:lastModifiedBy>
  <cp:revision>3</cp:revision>
  <cp:lastPrinted>2016-12-05T21:11:00Z</cp:lastPrinted>
  <dcterms:created xsi:type="dcterms:W3CDTF">2017-08-29T16:40:00Z</dcterms:created>
  <dcterms:modified xsi:type="dcterms:W3CDTF">2017-08-29T16:48:00Z</dcterms:modified>
</cp:coreProperties>
</file>